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D6E022" w14:textId="77777777" w:rsidR="00DB62B5" w:rsidRPr="008D02A1" w:rsidRDefault="00DB62B5" w:rsidP="00954839">
      <w:pPr>
        <w:rPr>
          <w:rFonts w:ascii="Tahoma" w:hAnsi="Tahoma" w:cs="Tahoma"/>
          <w:b/>
          <w:sz w:val="20"/>
          <w:szCs w:val="20"/>
          <w:shd w:val="pct15" w:color="auto" w:fill="FFFFFF"/>
        </w:rPr>
      </w:pPr>
      <w:r w:rsidRPr="008D02A1">
        <w:rPr>
          <w:rFonts w:ascii="Tahoma" w:hAnsi="Tahoma" w:cs="Tahoma"/>
          <w:b/>
          <w:sz w:val="20"/>
          <w:szCs w:val="20"/>
          <w:shd w:val="pct15" w:color="auto" w:fill="FFFFFF"/>
        </w:rPr>
        <w:t>Unit 1</w:t>
      </w:r>
      <w:r w:rsidR="00D014FB" w:rsidRPr="008D02A1">
        <w:rPr>
          <w:rFonts w:ascii="Tahoma" w:hAnsi="Tahoma" w:cs="Tahoma"/>
          <w:b/>
          <w:sz w:val="20"/>
          <w:szCs w:val="20"/>
          <w:shd w:val="pct15" w:color="auto" w:fill="FFFFFF"/>
        </w:rPr>
        <w:t xml:space="preserve"> </w:t>
      </w:r>
      <w:r w:rsidR="009B2062" w:rsidRPr="008D02A1">
        <w:rPr>
          <w:rFonts w:ascii="Tahoma" w:hAnsi="Tahoma" w:cs="Tahoma"/>
          <w:b/>
          <w:sz w:val="20"/>
          <w:szCs w:val="20"/>
          <w:shd w:val="pct15" w:color="auto" w:fill="FFFFFF"/>
        </w:rPr>
        <w:t>My First Day at School</w:t>
      </w:r>
    </w:p>
    <w:p w14:paraId="656128C1" w14:textId="77777777" w:rsidR="00DB62B5" w:rsidRPr="008D02A1" w:rsidRDefault="00DB62B5" w:rsidP="00DB62B5">
      <w:pPr>
        <w:pStyle w:val="CommentText"/>
        <w:rPr>
          <w:rFonts w:ascii="Tahoma" w:hAnsi="Tahoma" w:cs="Tahoma"/>
          <w:b/>
          <w:szCs w:val="20"/>
        </w:rPr>
      </w:pPr>
      <w:r w:rsidRPr="008D02A1">
        <w:rPr>
          <w:rFonts w:ascii="Tahoma" w:hAnsi="Tahoma" w:cs="Tahoma"/>
          <w:b/>
          <w:szCs w:val="20"/>
        </w:rPr>
        <w:t>Warm-</w:t>
      </w:r>
      <w:r w:rsidR="00DE61B0" w:rsidRPr="008D02A1">
        <w:rPr>
          <w:rFonts w:ascii="Tahoma" w:hAnsi="Tahoma" w:cs="Tahoma" w:hint="eastAsia"/>
          <w:b/>
          <w:szCs w:val="20"/>
        </w:rPr>
        <w:t>U</w:t>
      </w:r>
      <w:r w:rsidR="00DE61B0" w:rsidRPr="008D02A1">
        <w:rPr>
          <w:rFonts w:ascii="Tahoma" w:hAnsi="Tahoma" w:cs="Tahoma"/>
          <w:b/>
          <w:szCs w:val="20"/>
        </w:rPr>
        <w:t>p</w:t>
      </w:r>
    </w:p>
    <w:p w14:paraId="5B655AFD" w14:textId="77777777" w:rsidR="0070760C" w:rsidRPr="008D02A1" w:rsidRDefault="0070760C" w:rsidP="00DB62B5">
      <w:pPr>
        <w:pStyle w:val="CommentText"/>
        <w:rPr>
          <w:rFonts w:ascii="Tahoma" w:hAnsi="Tahoma" w:cs="Tahoma"/>
          <w:b/>
          <w:szCs w:val="20"/>
        </w:rPr>
      </w:pPr>
      <w:r w:rsidRPr="008D02A1">
        <w:rPr>
          <w:rFonts w:ascii="Tahoma" w:hAnsi="Tahoma" w:cs="Tahoma"/>
          <w:b/>
          <w:szCs w:val="20"/>
        </w:rPr>
        <w:t>A</w:t>
      </w:r>
      <w:r w:rsidR="00DE61B0" w:rsidRPr="008D02A1">
        <w:rPr>
          <w:rFonts w:ascii="Tahoma" w:hAnsi="Tahoma" w:cs="Tahoma" w:hint="eastAsia"/>
          <w:b/>
          <w:szCs w:val="20"/>
        </w:rPr>
        <w:t xml:space="preserve"> </w:t>
      </w:r>
      <w:r w:rsidR="00DE61B0" w:rsidRPr="008D02A1">
        <w:rPr>
          <w:rFonts w:ascii="Tahoma" w:hAnsi="Tahoma" w:cs="Tahoma" w:hint="eastAsia"/>
          <w:szCs w:val="20"/>
        </w:rPr>
        <w:t>(Answers may vary.)</w:t>
      </w:r>
    </w:p>
    <w:p w14:paraId="5A6084CF" w14:textId="77777777" w:rsidR="00D014FB" w:rsidRPr="008D02A1" w:rsidRDefault="00E52254" w:rsidP="00DB62B5">
      <w:pPr>
        <w:pStyle w:val="CommentText"/>
        <w:rPr>
          <w:rFonts w:ascii="Tahoma" w:hAnsi="Tahoma" w:cs="Tahoma"/>
          <w:b/>
          <w:szCs w:val="20"/>
        </w:rPr>
      </w:pPr>
      <w:r w:rsidRPr="008D02A1">
        <w:rPr>
          <w:rFonts w:ascii="Tahoma" w:hAnsi="Tahoma" w:cs="Tahoma"/>
          <w:noProof/>
          <w:szCs w:val="20"/>
        </w:rPr>
        <mc:AlternateContent>
          <mc:Choice Requires="wpg">
            <w:drawing>
              <wp:anchor distT="0" distB="0" distL="114300" distR="114300" simplePos="0" relativeHeight="251667472" behindDoc="0" locked="0" layoutInCell="1" allowOverlap="1" wp14:anchorId="2BCD467B" wp14:editId="7D15ACB4">
                <wp:simplePos x="0" y="0"/>
                <wp:positionH relativeFrom="column">
                  <wp:posOffset>532765</wp:posOffset>
                </wp:positionH>
                <wp:positionV relativeFrom="paragraph">
                  <wp:posOffset>60325</wp:posOffset>
                </wp:positionV>
                <wp:extent cx="1416050" cy="1526540"/>
                <wp:effectExtent l="0" t="0" r="12700" b="16510"/>
                <wp:wrapNone/>
                <wp:docPr id="114" name="Group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16050" cy="1526540"/>
                          <a:chOff x="2349" y="3147"/>
                          <a:chExt cx="2071" cy="2138"/>
                        </a:xfrm>
                      </wpg:grpSpPr>
                      <wps:wsp>
                        <wps:cNvPr id="115" name="Oval 20"/>
                        <wps:cNvSpPr>
                          <a:spLocks noChangeArrowheads="1"/>
                        </wps:cNvSpPr>
                        <wps:spPr bwMode="auto">
                          <a:xfrm>
                            <a:off x="4110" y="4050"/>
                            <a:ext cx="285" cy="345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100000"/>
                                  <a:lumOff val="0"/>
                                  <a:gamma/>
                                  <a:shade val="46275"/>
                                  <a:invGamma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AD80681" w14:textId="77777777" w:rsidR="00963E63" w:rsidRPr="00D307E3" w:rsidRDefault="00963E63" w:rsidP="00C46CDF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D307E3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116" name="Oval 21"/>
                        <wps:cNvSpPr>
                          <a:spLocks noChangeArrowheads="1"/>
                        </wps:cNvSpPr>
                        <wps:spPr bwMode="auto">
                          <a:xfrm>
                            <a:off x="4135" y="4940"/>
                            <a:ext cx="285" cy="345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100000"/>
                                  <a:lumOff val="0"/>
                                  <a:gamma/>
                                  <a:shade val="46275"/>
                                  <a:invGamma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7D3CA42" w14:textId="77777777" w:rsidR="00963E63" w:rsidRPr="00D307E3" w:rsidRDefault="00963E63" w:rsidP="001A79B8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D307E3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117" name="Oval 22"/>
                        <wps:cNvSpPr>
                          <a:spLocks noChangeArrowheads="1"/>
                        </wps:cNvSpPr>
                        <wps:spPr bwMode="auto">
                          <a:xfrm>
                            <a:off x="2349" y="4302"/>
                            <a:ext cx="285" cy="345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100000"/>
                                  <a:lumOff val="0"/>
                                  <a:gamma/>
                                  <a:shade val="46275"/>
                                  <a:invGamma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BF0AF30" w14:textId="77777777" w:rsidR="00963E63" w:rsidRPr="00D307E3" w:rsidRDefault="00963E63" w:rsidP="001A79B8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D307E3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118" name="Oval 23"/>
                        <wps:cNvSpPr>
                          <a:spLocks noChangeArrowheads="1"/>
                        </wps:cNvSpPr>
                        <wps:spPr bwMode="auto">
                          <a:xfrm>
                            <a:off x="3850" y="3147"/>
                            <a:ext cx="285" cy="345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100000"/>
                                  <a:lumOff val="0"/>
                                  <a:gamma/>
                                  <a:shade val="46275"/>
                                  <a:invGamma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704FD788" w14:textId="77777777" w:rsidR="00963E63" w:rsidRPr="00D307E3" w:rsidRDefault="00963E63" w:rsidP="001A79B8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D307E3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119" name="Oval 24"/>
                        <wps:cNvSpPr>
                          <a:spLocks noChangeArrowheads="1"/>
                        </wps:cNvSpPr>
                        <wps:spPr bwMode="auto">
                          <a:xfrm>
                            <a:off x="2565" y="3210"/>
                            <a:ext cx="285" cy="345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100000"/>
                                  <a:lumOff val="0"/>
                                  <a:gamma/>
                                  <a:shade val="46275"/>
                                  <a:invGamma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7086077D" w14:textId="77777777" w:rsidR="00963E63" w:rsidRPr="00D307E3" w:rsidRDefault="00963E63" w:rsidP="001A79B8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D307E3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120" name="Oval 25"/>
                        <wps:cNvSpPr>
                          <a:spLocks noChangeArrowheads="1"/>
                        </wps:cNvSpPr>
                        <wps:spPr bwMode="auto">
                          <a:xfrm>
                            <a:off x="3150" y="4155"/>
                            <a:ext cx="285" cy="345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100000"/>
                                  <a:lumOff val="0"/>
                                  <a:gamma/>
                                  <a:shade val="46275"/>
                                  <a:invGamma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2D670E4D" w14:textId="77777777" w:rsidR="00963E63" w:rsidRPr="00D307E3" w:rsidRDefault="00963E63" w:rsidP="001A79B8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D307E3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CD467B" id="Group 79" o:spid="_x0000_s1026" style="position:absolute;margin-left:41.95pt;margin-top:4.75pt;width:111.5pt;height:120.2pt;z-index:251667472" coordorigin="2349,3147" coordsize="2071,2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">
                <v:oval id="Oval 20" o:spid="_x0000_s1027" style="position:absolute;left:4110;top:4050;width:285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" fillcolor="black [3213]">
                  <v:fill color2="black [1485]" rotate="t" focus="100%" type="gradient"/>
                  <v:textbox inset="1mm,1mm,1mm,1mm">
                    <w:txbxContent>
                      <w:p w14:paraId="3AD80681" w14:textId="77777777" w:rsidR="00963E63" w:rsidRPr="00D307E3" w:rsidRDefault="00963E63" w:rsidP="00C46CDF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D307E3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1</w:t>
                        </w:r>
                      </w:p>
                    </w:txbxContent>
                  </v:textbox>
                </v:oval>
                <v:oval id="Oval 21" o:spid="_x0000_s1028" style="position:absolute;left:4135;top:4940;width:285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" fillcolor="black [3213]">
                  <v:fill color2="black [1485]" rotate="t" focus="100%" type="gradient"/>
                  <v:textbox inset="1mm,1mm,1mm,1mm">
                    <w:txbxContent>
                      <w:p w14:paraId="67D3CA42" w14:textId="77777777" w:rsidR="00963E63" w:rsidRPr="00D307E3" w:rsidRDefault="00963E63" w:rsidP="001A79B8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D307E3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2</w:t>
                        </w:r>
                      </w:p>
                    </w:txbxContent>
                  </v:textbox>
                </v:oval>
                <v:oval id="Oval 22" o:spid="_x0000_s1029" style="position:absolute;left:2349;top:4302;width:285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" fillcolor="black [3213]">
                  <v:fill color2="black [1485]" rotate="t" focus="100%" type="gradient"/>
                  <v:textbox inset="1mm,1mm,1mm,1mm">
                    <w:txbxContent>
                      <w:p w14:paraId="6BF0AF30" w14:textId="77777777" w:rsidR="00963E63" w:rsidRPr="00D307E3" w:rsidRDefault="00963E63" w:rsidP="001A79B8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D307E3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3</w:t>
                        </w:r>
                      </w:p>
                    </w:txbxContent>
                  </v:textbox>
                </v:oval>
                <v:oval id="Oval 23" o:spid="_x0000_s1030" style="position:absolute;left:3850;top:3147;width:285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" fillcolor="black [3213]">
                  <v:fill color2="black [1485]" rotate="t" focus="100%" type="gradient"/>
                  <v:textbox inset="1mm,1mm,1mm,1mm">
                    <w:txbxContent>
                      <w:p w14:paraId="704FD788" w14:textId="77777777" w:rsidR="00963E63" w:rsidRPr="00D307E3" w:rsidRDefault="00963E63" w:rsidP="001A79B8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D307E3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4</w:t>
                        </w:r>
                      </w:p>
                    </w:txbxContent>
                  </v:textbox>
                </v:oval>
                <v:oval id="Oval 24" o:spid="_x0000_s1031" style="position:absolute;left:2565;top:3210;width:285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" fillcolor="black [3213]">
                  <v:fill color2="black [1485]" rotate="t" focus="100%" type="gradient"/>
                  <v:textbox inset="1mm,1mm,1mm,1mm">
                    <w:txbxContent>
                      <w:p w14:paraId="7086077D" w14:textId="77777777" w:rsidR="00963E63" w:rsidRPr="00D307E3" w:rsidRDefault="00963E63" w:rsidP="001A79B8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D307E3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5</w:t>
                        </w:r>
                      </w:p>
                    </w:txbxContent>
                  </v:textbox>
                </v:oval>
                <v:oval id="Oval 25" o:spid="_x0000_s1032" style="position:absolute;left:3150;top:4155;width:285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" fillcolor="black [3213]">
                  <v:fill color2="black [1485]" rotate="t" focus="100%" type="gradient"/>
                  <v:textbox inset="1mm,1mm,1mm,1mm">
                    <w:txbxContent>
                      <w:p w14:paraId="2D670E4D" w14:textId="77777777" w:rsidR="00963E63" w:rsidRPr="00D307E3" w:rsidRDefault="00963E63" w:rsidP="001A79B8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D307E3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6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CC3A0F" w:rsidRPr="008D02A1">
        <w:rPr>
          <w:rFonts w:ascii="Tahoma" w:hAnsi="Tahoma" w:cs="Tahoma"/>
          <w:b/>
          <w:noProof/>
          <w:szCs w:val="20"/>
        </w:rPr>
        <w:drawing>
          <wp:inline distT="0" distB="0" distL="0" distR="0" wp14:anchorId="438F754B" wp14:editId="71939A7B">
            <wp:extent cx="2672348" cy="187200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S2e_bk1_u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2348" cy="18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14FB" w:rsidRPr="008D02A1">
        <w:rPr>
          <w:rFonts w:ascii="Tahoma" w:hAnsi="Tahoma" w:cs="Tahoma"/>
          <w:b/>
          <w:szCs w:val="20"/>
        </w:rPr>
        <w:t xml:space="preserve"> </w:t>
      </w:r>
    </w:p>
    <w:p w14:paraId="43D3DE6D" w14:textId="77777777" w:rsidR="00DB62B5" w:rsidRPr="008D02A1" w:rsidRDefault="00DB62B5" w:rsidP="00DB62B5">
      <w:pPr>
        <w:pStyle w:val="CommentText"/>
        <w:rPr>
          <w:rFonts w:ascii="Tahoma" w:hAnsi="Tahoma" w:cs="Tahoma"/>
          <w:b/>
          <w:szCs w:val="20"/>
        </w:rPr>
      </w:pPr>
      <w:r w:rsidRPr="008D02A1">
        <w:rPr>
          <w:rFonts w:ascii="Tahoma" w:hAnsi="Tahoma" w:cs="Tahoma"/>
          <w:b/>
          <w:szCs w:val="20"/>
        </w:rPr>
        <w:t>B</w:t>
      </w:r>
    </w:p>
    <w:p w14:paraId="3208E4A6" w14:textId="77777777" w:rsidR="00DB62B5" w:rsidRPr="008D02A1" w:rsidRDefault="00DB62B5" w:rsidP="00DB62B5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>1. b</w:t>
      </w:r>
    </w:p>
    <w:p w14:paraId="1A38811C" w14:textId="77777777" w:rsidR="00DB62B5" w:rsidRPr="008D02A1" w:rsidRDefault="00DB62B5" w:rsidP="00DB62B5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>2. c</w:t>
      </w:r>
    </w:p>
    <w:p w14:paraId="04BDC99F" w14:textId="77777777" w:rsidR="00DB62B5" w:rsidRPr="008D02A1" w:rsidRDefault="00DB62B5" w:rsidP="00DB62B5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>3. a</w:t>
      </w:r>
    </w:p>
    <w:p w14:paraId="7FEC7FF2" w14:textId="77777777" w:rsidR="00DB62B5" w:rsidRPr="008D02A1" w:rsidRDefault="00DB62B5" w:rsidP="00DB62B5">
      <w:pPr>
        <w:pStyle w:val="CommentText"/>
        <w:rPr>
          <w:rFonts w:ascii="Tahoma" w:hAnsi="Tahoma" w:cs="Tahoma"/>
          <w:szCs w:val="20"/>
        </w:rPr>
      </w:pPr>
    </w:p>
    <w:p w14:paraId="2EF5670B" w14:textId="77777777" w:rsidR="00DB62B5" w:rsidRPr="008D02A1" w:rsidRDefault="00DB62B5" w:rsidP="00DB62B5">
      <w:pPr>
        <w:pStyle w:val="CommentText"/>
        <w:rPr>
          <w:rFonts w:ascii="Tahoma" w:hAnsi="Tahoma" w:cs="Tahoma"/>
          <w:b/>
          <w:szCs w:val="20"/>
        </w:rPr>
      </w:pPr>
      <w:r w:rsidRPr="008D02A1">
        <w:rPr>
          <w:rFonts w:ascii="Tahoma" w:hAnsi="Tahoma" w:cs="Tahoma"/>
          <w:b/>
          <w:szCs w:val="20"/>
        </w:rPr>
        <w:t>Listening Practice 1</w:t>
      </w:r>
    </w:p>
    <w:p w14:paraId="177EDBDA" w14:textId="77777777" w:rsidR="00D014FB" w:rsidRPr="008D02A1" w:rsidRDefault="00D014FB" w:rsidP="00DB62B5">
      <w:pPr>
        <w:pStyle w:val="CommentText"/>
        <w:rPr>
          <w:rFonts w:ascii="Tahoma" w:hAnsi="Tahoma" w:cs="Tahoma"/>
          <w:b/>
          <w:szCs w:val="20"/>
        </w:rPr>
      </w:pPr>
      <w:r w:rsidRPr="008D02A1">
        <w:rPr>
          <w:rFonts w:ascii="Tahoma" w:hAnsi="Tahoma" w:cs="Tahoma"/>
          <w:b/>
          <w:szCs w:val="20"/>
        </w:rPr>
        <w:t>A</w:t>
      </w:r>
    </w:p>
    <w:p w14:paraId="78C4FF47" w14:textId="77777777" w:rsidR="00DB62B5" w:rsidRPr="008D02A1" w:rsidRDefault="00DB62B5" w:rsidP="00DB62B5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Mary Jones</w:t>
      </w:r>
    </w:p>
    <w:p w14:paraId="388232C4" w14:textId="77777777" w:rsidR="00DB62B5" w:rsidRPr="008D02A1" w:rsidRDefault="00DB62B5" w:rsidP="00DB62B5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</w:t>
      </w:r>
      <w:r w:rsidR="00723E71" w:rsidRPr="008D02A1">
        <w:rPr>
          <w:rFonts w:ascii="Tahoma" w:hAnsi="Tahoma" w:cs="Tahoma"/>
          <w:sz w:val="20"/>
          <w:szCs w:val="20"/>
        </w:rPr>
        <w:t xml:space="preserve"> 12</w:t>
      </w:r>
      <w:r w:rsidRPr="008D02A1">
        <w:rPr>
          <w:rFonts w:ascii="Tahoma" w:hAnsi="Tahoma" w:cs="Tahoma"/>
          <w:sz w:val="20"/>
          <w:szCs w:val="20"/>
        </w:rPr>
        <w:t xml:space="preserve"> </w:t>
      </w:r>
    </w:p>
    <w:p w14:paraId="75E2594C" w14:textId="77777777" w:rsidR="00DB62B5" w:rsidRPr="008D02A1" w:rsidRDefault="00DB62B5" w:rsidP="00DB62B5">
      <w:pPr>
        <w:tabs>
          <w:tab w:val="left" w:pos="1530"/>
        </w:tabs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Michael</w:t>
      </w:r>
    </w:p>
    <w:p w14:paraId="0788BF7C" w14:textId="77777777" w:rsidR="00C95B65" w:rsidRPr="008D02A1" w:rsidRDefault="00C95B65" w:rsidP="00DB62B5">
      <w:pPr>
        <w:tabs>
          <w:tab w:val="left" w:pos="1530"/>
        </w:tabs>
        <w:rPr>
          <w:rFonts w:ascii="Tahoma" w:hAnsi="Tahoma" w:cs="Tahoma"/>
          <w:b/>
          <w:sz w:val="20"/>
          <w:szCs w:val="20"/>
          <w:lang w:eastAsia="ko-KR"/>
        </w:rPr>
      </w:pPr>
    </w:p>
    <w:p w14:paraId="2426A9BA" w14:textId="77777777" w:rsidR="00DB62B5" w:rsidRPr="008D02A1" w:rsidRDefault="00DB62B5" w:rsidP="00DB62B5">
      <w:pPr>
        <w:tabs>
          <w:tab w:val="left" w:pos="1530"/>
        </w:tabs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7A4A0874" w14:textId="77777777" w:rsidR="000A0C67" w:rsidRPr="008D02A1" w:rsidRDefault="000A0C67" w:rsidP="00DB62B5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>1. b</w:t>
      </w:r>
    </w:p>
    <w:p w14:paraId="053339B6" w14:textId="77777777" w:rsidR="000A0C67" w:rsidRPr="008D02A1" w:rsidRDefault="000A0C67" w:rsidP="00DB62B5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>2. d</w:t>
      </w:r>
    </w:p>
    <w:p w14:paraId="1939C06E" w14:textId="77777777" w:rsidR="000A0C67" w:rsidRPr="008D02A1" w:rsidRDefault="000A0C67" w:rsidP="00DB62B5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>3. a</w:t>
      </w:r>
    </w:p>
    <w:p w14:paraId="5797F01C" w14:textId="77777777" w:rsidR="000A0C67" w:rsidRPr="008D02A1" w:rsidRDefault="000A0C67" w:rsidP="00DB62B5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>4. c</w:t>
      </w:r>
    </w:p>
    <w:p w14:paraId="7AE34C31" w14:textId="77777777" w:rsidR="00C95B65" w:rsidRPr="008D02A1" w:rsidRDefault="00C95B65" w:rsidP="00DB62B5">
      <w:pPr>
        <w:tabs>
          <w:tab w:val="left" w:pos="1530"/>
        </w:tabs>
        <w:rPr>
          <w:rFonts w:ascii="Tahoma" w:hAnsi="Tahoma" w:cs="Tahoma"/>
          <w:b/>
          <w:sz w:val="20"/>
          <w:szCs w:val="20"/>
          <w:lang w:eastAsia="ko-KR"/>
        </w:rPr>
      </w:pPr>
    </w:p>
    <w:p w14:paraId="7CEEF4D3" w14:textId="77777777" w:rsidR="00DB62B5" w:rsidRPr="008D02A1" w:rsidRDefault="00DB62B5" w:rsidP="00DB62B5">
      <w:pPr>
        <w:tabs>
          <w:tab w:val="left" w:pos="1530"/>
        </w:tabs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lastRenderedPageBreak/>
        <w:t>C</w:t>
      </w:r>
    </w:p>
    <w:p w14:paraId="76333AC2" w14:textId="77777777" w:rsidR="00DB62B5" w:rsidRPr="008D02A1" w:rsidRDefault="00DB62B5" w:rsidP="00DB62B5">
      <w:pPr>
        <w:tabs>
          <w:tab w:val="left" w:pos="1530"/>
        </w:tabs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what’s</w:t>
      </w:r>
    </w:p>
    <w:p w14:paraId="26622B46" w14:textId="77777777" w:rsidR="00DB62B5" w:rsidRPr="008D02A1" w:rsidRDefault="00DB62B5" w:rsidP="00DB62B5">
      <w:pPr>
        <w:tabs>
          <w:tab w:val="left" w:pos="1530"/>
        </w:tabs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name</w:t>
      </w:r>
    </w:p>
    <w:p w14:paraId="1F22ED94" w14:textId="77777777" w:rsidR="00DB62B5" w:rsidRPr="008D02A1" w:rsidRDefault="00DB62B5" w:rsidP="00DB62B5">
      <w:pPr>
        <w:tabs>
          <w:tab w:val="left" w:pos="1530"/>
        </w:tabs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 xml:space="preserve">3. </w:t>
      </w:r>
      <w:r w:rsidR="00430A98" w:rsidRPr="008D02A1">
        <w:rPr>
          <w:rFonts w:ascii="Tahoma" w:hAnsi="Tahoma" w:cs="Tahoma"/>
          <w:sz w:val="20"/>
          <w:szCs w:val="20"/>
          <w:lang w:eastAsia="ko-KR"/>
        </w:rPr>
        <w:t>good</w:t>
      </w:r>
    </w:p>
    <w:p w14:paraId="1A0115BE" w14:textId="77777777" w:rsidR="00DB62B5" w:rsidRPr="008D02A1" w:rsidRDefault="00DB62B5" w:rsidP="00DB62B5">
      <w:pPr>
        <w:pStyle w:val="CommentText"/>
        <w:rPr>
          <w:rFonts w:ascii="Tahoma" w:hAnsi="Tahoma" w:cs="Tahoma"/>
          <w:szCs w:val="20"/>
        </w:rPr>
      </w:pPr>
    </w:p>
    <w:p w14:paraId="36ABDEBC" w14:textId="77777777" w:rsidR="00DB62B5" w:rsidRPr="008D02A1" w:rsidRDefault="00DB62B5" w:rsidP="00DB62B5">
      <w:pPr>
        <w:pStyle w:val="CommentText"/>
        <w:rPr>
          <w:rFonts w:ascii="Tahoma" w:hAnsi="Tahoma" w:cs="Tahoma"/>
          <w:b/>
          <w:szCs w:val="20"/>
        </w:rPr>
      </w:pPr>
      <w:r w:rsidRPr="008D02A1">
        <w:rPr>
          <w:rFonts w:ascii="Tahoma" w:hAnsi="Tahoma" w:cs="Tahoma"/>
          <w:b/>
          <w:szCs w:val="20"/>
        </w:rPr>
        <w:t>Listening Practice 2</w:t>
      </w:r>
    </w:p>
    <w:p w14:paraId="7A8C9B6C" w14:textId="77777777" w:rsidR="00DB62B5" w:rsidRPr="008D02A1" w:rsidRDefault="00DB62B5" w:rsidP="00DB62B5">
      <w:pPr>
        <w:pStyle w:val="CommentText"/>
        <w:rPr>
          <w:rFonts w:ascii="Tahoma" w:hAnsi="Tahoma" w:cs="Tahoma"/>
          <w:b/>
          <w:szCs w:val="20"/>
        </w:rPr>
      </w:pPr>
      <w:r w:rsidRPr="008D02A1">
        <w:rPr>
          <w:rFonts w:ascii="Tahoma" w:hAnsi="Tahoma" w:cs="Tahoma"/>
          <w:b/>
          <w:szCs w:val="20"/>
        </w:rPr>
        <w:t>A</w:t>
      </w:r>
    </w:p>
    <w:p w14:paraId="7F338939" w14:textId="77777777" w:rsidR="00DB62B5" w:rsidRPr="008D02A1" w:rsidRDefault="005E02D6" w:rsidP="00DB62B5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 w:hint="eastAsia"/>
          <w:szCs w:val="20"/>
        </w:rPr>
        <w:t>F</w:t>
      </w:r>
      <w:r w:rsidRPr="008D02A1">
        <w:rPr>
          <w:rFonts w:ascii="Tahoma" w:hAnsi="Tahoma" w:cs="Tahoma"/>
          <w:szCs w:val="20"/>
        </w:rPr>
        <w:t>irst</w:t>
      </w:r>
      <w:r w:rsidR="00DB62B5" w:rsidRPr="008D02A1">
        <w:rPr>
          <w:rFonts w:ascii="Tahoma" w:hAnsi="Tahoma" w:cs="Tahoma"/>
          <w:szCs w:val="20"/>
        </w:rPr>
        <w:t xml:space="preserve">, Sally, </w:t>
      </w:r>
      <w:r w:rsidR="00422CE9" w:rsidRPr="008D02A1">
        <w:rPr>
          <w:rFonts w:ascii="Tahoma" w:hAnsi="Tahoma" w:cs="Tahoma" w:hint="eastAsia"/>
          <w:szCs w:val="20"/>
        </w:rPr>
        <w:t>W</w:t>
      </w:r>
      <w:r w:rsidR="00422CE9" w:rsidRPr="008D02A1">
        <w:rPr>
          <w:rFonts w:ascii="Tahoma" w:hAnsi="Tahoma" w:cs="Tahoma"/>
          <w:szCs w:val="20"/>
        </w:rPr>
        <w:t>ears</w:t>
      </w:r>
      <w:r w:rsidR="007562DD" w:rsidRPr="008D02A1">
        <w:rPr>
          <w:rFonts w:ascii="Tahoma" w:hAnsi="Tahoma" w:cs="Tahoma" w:hint="eastAsia"/>
          <w:szCs w:val="20"/>
        </w:rPr>
        <w:t>,</w:t>
      </w:r>
      <w:r w:rsidR="00422CE9" w:rsidRPr="008D02A1">
        <w:rPr>
          <w:rFonts w:ascii="Tahoma" w:hAnsi="Tahoma" w:cs="Tahoma"/>
          <w:szCs w:val="20"/>
        </w:rPr>
        <w:t xml:space="preserve"> </w:t>
      </w:r>
      <w:r w:rsidR="00DB62B5" w:rsidRPr="008D02A1">
        <w:rPr>
          <w:rFonts w:ascii="Tahoma" w:hAnsi="Tahoma" w:cs="Tahoma"/>
          <w:szCs w:val="20"/>
        </w:rPr>
        <w:t>glasses</w:t>
      </w:r>
    </w:p>
    <w:p w14:paraId="77244DCF" w14:textId="77777777" w:rsidR="00C95B65" w:rsidRPr="008D02A1" w:rsidRDefault="00C95B65" w:rsidP="00DB62B5">
      <w:pPr>
        <w:pStyle w:val="CommentText"/>
        <w:rPr>
          <w:rFonts w:ascii="Tahoma" w:hAnsi="Tahoma" w:cs="Tahoma"/>
          <w:b/>
          <w:szCs w:val="20"/>
        </w:rPr>
      </w:pPr>
    </w:p>
    <w:p w14:paraId="46C9F303" w14:textId="77777777" w:rsidR="00DB62B5" w:rsidRPr="008D02A1" w:rsidRDefault="00150AC8" w:rsidP="00DB62B5">
      <w:pPr>
        <w:pStyle w:val="CommentText"/>
        <w:rPr>
          <w:rFonts w:ascii="Tahoma" w:hAnsi="Tahoma" w:cs="Tahoma"/>
          <w:b/>
          <w:szCs w:val="20"/>
        </w:rPr>
      </w:pPr>
      <w:r w:rsidRPr="008D02A1">
        <w:rPr>
          <w:rFonts w:ascii="Tahoma" w:hAnsi="Tahoma" w:cs="Tahoma"/>
          <w:b/>
          <w:szCs w:val="20"/>
        </w:rPr>
        <w:t>B</w:t>
      </w:r>
    </w:p>
    <w:p w14:paraId="4C7C9AD2" w14:textId="77777777" w:rsidR="00150AC8" w:rsidRPr="008D02A1" w:rsidRDefault="00150AC8" w:rsidP="00DB62B5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>1. c</w:t>
      </w:r>
    </w:p>
    <w:p w14:paraId="634C573C" w14:textId="77777777" w:rsidR="00150AC8" w:rsidRPr="008D02A1" w:rsidRDefault="00150AC8" w:rsidP="00DB62B5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>2. d</w:t>
      </w:r>
    </w:p>
    <w:p w14:paraId="02BB76B0" w14:textId="77777777" w:rsidR="00150AC8" w:rsidRPr="008D02A1" w:rsidRDefault="00150AC8" w:rsidP="00DB62B5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 xml:space="preserve">3. </w:t>
      </w:r>
      <w:r w:rsidR="005D385D" w:rsidRPr="008D02A1">
        <w:rPr>
          <w:rFonts w:ascii="Tahoma" w:hAnsi="Tahoma" w:cs="Tahoma"/>
          <w:szCs w:val="20"/>
        </w:rPr>
        <w:t>d</w:t>
      </w:r>
    </w:p>
    <w:p w14:paraId="6CC4E1E7" w14:textId="77777777" w:rsidR="00150AC8" w:rsidRPr="008D02A1" w:rsidRDefault="00150AC8" w:rsidP="00DB62B5">
      <w:pPr>
        <w:pStyle w:val="CommentText"/>
        <w:rPr>
          <w:rFonts w:ascii="Tahoma" w:hAnsi="Tahoma" w:cs="Tahoma"/>
          <w:szCs w:val="20"/>
        </w:rPr>
      </w:pPr>
    </w:p>
    <w:p w14:paraId="581B3BF4" w14:textId="77777777" w:rsidR="00150AC8" w:rsidRPr="008D02A1" w:rsidRDefault="00150AC8" w:rsidP="00DB62B5">
      <w:pPr>
        <w:pStyle w:val="CommentText"/>
        <w:rPr>
          <w:rFonts w:ascii="Tahoma" w:hAnsi="Tahoma" w:cs="Tahoma"/>
          <w:b/>
          <w:szCs w:val="20"/>
        </w:rPr>
      </w:pPr>
      <w:r w:rsidRPr="008D02A1">
        <w:rPr>
          <w:rFonts w:ascii="Tahoma" w:hAnsi="Tahoma" w:cs="Tahoma"/>
          <w:b/>
          <w:szCs w:val="20"/>
        </w:rPr>
        <w:t>Listening Practice 3</w:t>
      </w:r>
    </w:p>
    <w:p w14:paraId="27D7D2BD" w14:textId="77777777" w:rsidR="00150AC8" w:rsidRPr="008D02A1" w:rsidRDefault="0059795E" w:rsidP="00DB62B5">
      <w:pPr>
        <w:pStyle w:val="CommentText"/>
        <w:rPr>
          <w:rFonts w:ascii="Tahoma" w:hAnsi="Tahoma" w:cs="Tahoma"/>
          <w:b/>
          <w:szCs w:val="20"/>
        </w:rPr>
      </w:pPr>
      <w:r w:rsidRPr="008D02A1">
        <w:rPr>
          <w:rFonts w:ascii="Tahoma" w:hAnsi="Tahoma" w:cs="Tahoma"/>
          <w:b/>
          <w:szCs w:val="20"/>
        </w:rPr>
        <w:t>A</w:t>
      </w:r>
    </w:p>
    <w:p w14:paraId="1DBC60FF" w14:textId="77777777" w:rsidR="001A4868" w:rsidRPr="008D02A1" w:rsidRDefault="00E52254" w:rsidP="005B1E1D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noProof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69A5187" wp14:editId="293670CD">
                <wp:simplePos x="0" y="0"/>
                <wp:positionH relativeFrom="column">
                  <wp:posOffset>760730</wp:posOffset>
                </wp:positionH>
                <wp:positionV relativeFrom="paragraph">
                  <wp:posOffset>1089025</wp:posOffset>
                </wp:positionV>
                <wp:extent cx="220345" cy="381000"/>
                <wp:effectExtent l="19050" t="0" r="46355" b="38100"/>
                <wp:wrapNone/>
                <wp:docPr id="113" name="Freeform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20345" cy="381000"/>
                        </a:xfrm>
                        <a:custGeom>
                          <a:avLst/>
                          <a:gdLst>
                            <a:gd name="T0" fmla="*/ 2 w 347"/>
                            <a:gd name="T1" fmla="*/ 335 h 600"/>
                            <a:gd name="T2" fmla="*/ 167 w 347"/>
                            <a:gd name="T3" fmla="*/ 560 h 600"/>
                            <a:gd name="T4" fmla="*/ 317 w 347"/>
                            <a:gd name="T5" fmla="*/ 95 h 600"/>
                            <a:gd name="T6" fmla="*/ 287 w 347"/>
                            <a:gd name="T7" fmla="*/ 185 h 600"/>
                            <a:gd name="T8" fmla="*/ 332 w 347"/>
                            <a:gd name="T9" fmla="*/ 50 h 600"/>
                            <a:gd name="T10" fmla="*/ 197 w 347"/>
                            <a:gd name="T11" fmla="*/ 485 h 600"/>
                            <a:gd name="T12" fmla="*/ 152 w 347"/>
                            <a:gd name="T13" fmla="*/ 560 h 600"/>
                            <a:gd name="T14" fmla="*/ 2 w 347"/>
                            <a:gd name="T15" fmla="*/ 335 h 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</a:cxnLst>
                          <a:rect l="0" t="0" r="r" b="b"/>
                          <a:pathLst>
                            <a:path w="347" h="600">
                              <a:moveTo>
                                <a:pt x="2" y="335"/>
                              </a:moveTo>
                              <a:cubicBezTo>
                                <a:pt x="4" y="335"/>
                                <a:pt x="115" y="600"/>
                                <a:pt x="167" y="560"/>
                              </a:cubicBezTo>
                              <a:cubicBezTo>
                                <a:pt x="219" y="520"/>
                                <a:pt x="297" y="157"/>
                                <a:pt x="317" y="95"/>
                              </a:cubicBezTo>
                              <a:cubicBezTo>
                                <a:pt x="337" y="33"/>
                                <a:pt x="285" y="192"/>
                                <a:pt x="287" y="185"/>
                              </a:cubicBezTo>
                              <a:cubicBezTo>
                                <a:pt x="289" y="178"/>
                                <a:pt x="347" y="0"/>
                                <a:pt x="332" y="50"/>
                              </a:cubicBezTo>
                              <a:cubicBezTo>
                                <a:pt x="317" y="100"/>
                                <a:pt x="227" y="400"/>
                                <a:pt x="197" y="485"/>
                              </a:cubicBezTo>
                              <a:cubicBezTo>
                                <a:pt x="167" y="570"/>
                                <a:pt x="180" y="578"/>
                                <a:pt x="152" y="560"/>
                              </a:cubicBezTo>
                              <a:cubicBezTo>
                                <a:pt x="124" y="542"/>
                                <a:pt x="0" y="335"/>
                                <a:pt x="2" y="33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0000"/>
                        </a:solidFill>
                        <a:ln w="3810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3EA1CC" id="Freeform 16" o:spid="_x0000_s1026" style="position:absolute;margin-left:59.9pt;margin-top:85.75pt;width:17.35pt;height:3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347,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" path="m2,335v2,,113,265,165,225c219,520,297,157,317,95v20,-62,-32,97,-30,90c289,178,347,,332,50,317,100,227,400,197,485v-30,85,-17,93,-45,75c124,542,,335,2,335xe" fillcolor="red" strokecolor="red" strokeweight="3pt">
                <v:shadow on="t" color="#7f7f7f [1601]" opacity=".5" offset="1pt"/>
                <v:path arrowok="t" o:connecttype="custom" o:connectlocs="1270,212725;106045,355600;201295,60325;182245,117475;210820,31750;125095,307975;96520,355600;1270,212725" o:connectangles="0,0,0,0,0,0,0,0"/>
              </v:shape>
            </w:pict>
          </mc:Fallback>
        </mc:AlternateContent>
      </w:r>
      <w:r w:rsidR="00150AC8" w:rsidRPr="008D02A1">
        <w:rPr>
          <w:rFonts w:ascii="Tahoma" w:hAnsi="Tahoma" w:cs="Tahoma"/>
          <w:szCs w:val="20"/>
        </w:rPr>
        <w:t xml:space="preserve">1. </w:t>
      </w:r>
      <w:r w:rsidR="005B1E1D" w:rsidRPr="008D02A1">
        <w:rPr>
          <w:rFonts w:ascii="Tahoma" w:hAnsi="Tahoma" w:cs="Tahoma"/>
          <w:noProof/>
          <w:szCs w:val="20"/>
        </w:rPr>
        <w:drawing>
          <wp:inline distT="0" distB="0" distL="0" distR="0" wp14:anchorId="28922A43" wp14:editId="0A6C1240">
            <wp:extent cx="2743200" cy="1919514"/>
            <wp:effectExtent l="0" t="0" r="0" b="0"/>
            <wp:docPr id="5" name="그림 5" descr="E:\10. Listening Starter 2nd\Illustrations\LS 2nd Book 1 Art\B1_U1_Caroline\3차\B1U1P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10. Listening Starter 2nd\Illustrations\LS 2nd Book 1 Art\B1_U1_Caroline\3차\B1U1P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919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E1E349" w14:textId="77777777" w:rsidR="00150AC8" w:rsidRPr="008D02A1" w:rsidRDefault="00150AC8" w:rsidP="00DB62B5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>2. c</w:t>
      </w:r>
    </w:p>
    <w:p w14:paraId="1AD960C2" w14:textId="77777777" w:rsidR="00C95B65" w:rsidRPr="008D02A1" w:rsidRDefault="00C95B65" w:rsidP="00DB62B5">
      <w:pPr>
        <w:pStyle w:val="CommentText"/>
        <w:rPr>
          <w:rFonts w:ascii="Tahoma" w:hAnsi="Tahoma" w:cs="Tahoma"/>
          <w:b/>
          <w:szCs w:val="20"/>
        </w:rPr>
      </w:pPr>
    </w:p>
    <w:p w14:paraId="2061A1E9" w14:textId="77777777" w:rsidR="00150AC8" w:rsidRPr="008D02A1" w:rsidRDefault="00954839" w:rsidP="00DB62B5">
      <w:pPr>
        <w:pStyle w:val="CommentText"/>
        <w:rPr>
          <w:rFonts w:ascii="Tahoma" w:hAnsi="Tahoma" w:cs="Tahoma"/>
          <w:b/>
          <w:szCs w:val="20"/>
        </w:rPr>
      </w:pPr>
      <w:r w:rsidRPr="008D02A1">
        <w:rPr>
          <w:rFonts w:ascii="Tahoma" w:hAnsi="Tahoma" w:cs="Tahoma"/>
          <w:b/>
          <w:szCs w:val="20"/>
        </w:rPr>
        <w:br w:type="column"/>
      </w:r>
      <w:r w:rsidR="00150AC8" w:rsidRPr="008D02A1">
        <w:rPr>
          <w:rFonts w:ascii="Tahoma" w:hAnsi="Tahoma" w:cs="Tahoma"/>
          <w:b/>
          <w:szCs w:val="20"/>
        </w:rPr>
        <w:lastRenderedPageBreak/>
        <w:t>B</w:t>
      </w:r>
    </w:p>
    <w:p w14:paraId="5C8D1A4B" w14:textId="77777777" w:rsidR="00150AC8" w:rsidRPr="008D02A1" w:rsidRDefault="00150AC8" w:rsidP="00DB62B5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>1. F</w:t>
      </w:r>
    </w:p>
    <w:p w14:paraId="2C36A75C" w14:textId="77777777" w:rsidR="00150AC8" w:rsidRPr="008D02A1" w:rsidRDefault="00150AC8" w:rsidP="00DB62B5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>2. T</w:t>
      </w:r>
    </w:p>
    <w:p w14:paraId="47BF2E6B" w14:textId="77777777" w:rsidR="00150AC8" w:rsidRPr="008D02A1" w:rsidRDefault="00150AC8" w:rsidP="00DB62B5">
      <w:pPr>
        <w:pStyle w:val="CommentText"/>
        <w:rPr>
          <w:rFonts w:ascii="Tahoma" w:hAnsi="Tahoma" w:cs="Tahoma"/>
          <w:b/>
          <w:szCs w:val="20"/>
        </w:rPr>
      </w:pPr>
    </w:p>
    <w:p w14:paraId="0C6488FB" w14:textId="77777777" w:rsidR="00E52254" w:rsidRPr="008D02A1" w:rsidRDefault="00E52254" w:rsidP="00E52254">
      <w:pPr>
        <w:spacing w:after="100"/>
        <w:rPr>
          <w:b/>
        </w:rPr>
      </w:pPr>
      <w:r w:rsidRPr="008D02A1">
        <w:rPr>
          <w:b/>
        </w:rPr>
        <w:t>Speaking Practice</w:t>
      </w:r>
    </w:p>
    <w:p w14:paraId="07E7AAF4" w14:textId="77777777" w:rsidR="00E52254" w:rsidRPr="008D02A1" w:rsidRDefault="00E52254" w:rsidP="00E52254">
      <w:pPr>
        <w:spacing w:after="0"/>
        <w:rPr>
          <w:rFonts w:cs="Calibri"/>
          <w:b/>
        </w:rPr>
      </w:pPr>
      <w:r w:rsidRPr="008D02A1">
        <w:rPr>
          <w:rFonts w:cs="Calibri"/>
          <w:b/>
        </w:rPr>
        <w:t>B</w:t>
      </w:r>
    </w:p>
    <w:p w14:paraId="5D95F4BB" w14:textId="77777777" w:rsidR="00E52254" w:rsidRPr="008D02A1" w:rsidRDefault="00E52254" w:rsidP="00E52254">
      <w:pPr>
        <w:spacing w:after="0"/>
        <w:rPr>
          <w:rFonts w:cs="Calibri"/>
          <w:i/>
        </w:rPr>
      </w:pPr>
      <w:r w:rsidRPr="008D02A1">
        <w:rPr>
          <w:rFonts w:cs="Calibri"/>
          <w:i/>
        </w:rPr>
        <w:t>Students’ own answers</w:t>
      </w:r>
    </w:p>
    <w:p w14:paraId="5CDA9C93" w14:textId="77777777" w:rsidR="00E52254" w:rsidRPr="008D02A1" w:rsidRDefault="00E52254" w:rsidP="00E52254">
      <w:pPr>
        <w:spacing w:after="0"/>
        <w:rPr>
          <w:rFonts w:cs="Calibri"/>
          <w:i/>
        </w:rPr>
      </w:pPr>
      <w:r w:rsidRPr="008D02A1">
        <w:rPr>
          <w:rFonts w:cs="Calibri"/>
          <w:i/>
        </w:rPr>
        <w:t>Example:</w:t>
      </w:r>
    </w:p>
    <w:p w14:paraId="49B589CB" w14:textId="77777777" w:rsidR="00E52254" w:rsidRPr="008D02A1" w:rsidRDefault="00E52254" w:rsidP="00E52254">
      <w:pPr>
        <w:spacing w:after="0" w:line="240" w:lineRule="auto"/>
      </w:pPr>
      <w:r w:rsidRPr="008D02A1">
        <w:t xml:space="preserve">CHILD A: </w:t>
      </w:r>
      <w:r w:rsidR="005954DC" w:rsidRPr="008D02A1">
        <w:t>Hello! What’s your name?</w:t>
      </w:r>
    </w:p>
    <w:p w14:paraId="54741B25" w14:textId="77777777" w:rsidR="00E52254" w:rsidRPr="008D02A1" w:rsidRDefault="00E52254" w:rsidP="00E52254">
      <w:pPr>
        <w:spacing w:after="0" w:line="240" w:lineRule="auto"/>
      </w:pPr>
      <w:r w:rsidRPr="008D02A1">
        <w:t xml:space="preserve">CHILD B: </w:t>
      </w:r>
      <w:r w:rsidR="005954DC" w:rsidRPr="008D02A1">
        <w:t>My name is Frank.</w:t>
      </w:r>
    </w:p>
    <w:p w14:paraId="05423196" w14:textId="77777777" w:rsidR="00E52254" w:rsidRPr="008D02A1" w:rsidRDefault="00E52254" w:rsidP="00E52254">
      <w:pPr>
        <w:spacing w:after="0" w:line="240" w:lineRule="auto"/>
      </w:pPr>
      <w:r w:rsidRPr="008D02A1">
        <w:t xml:space="preserve">CHILD A: </w:t>
      </w:r>
      <w:r w:rsidR="005954DC" w:rsidRPr="008D02A1">
        <w:t>How old are you?</w:t>
      </w:r>
    </w:p>
    <w:p w14:paraId="5775047C" w14:textId="77777777" w:rsidR="005954DC" w:rsidRPr="008D02A1" w:rsidRDefault="005954DC" w:rsidP="00E52254">
      <w:pPr>
        <w:spacing w:after="0" w:line="240" w:lineRule="auto"/>
      </w:pPr>
      <w:r w:rsidRPr="008D02A1">
        <w:t>CILD B: I’m 11 years old.</w:t>
      </w:r>
    </w:p>
    <w:p w14:paraId="3F39DD57" w14:textId="77777777" w:rsidR="005954DC" w:rsidRPr="008D02A1" w:rsidRDefault="005954DC" w:rsidP="00E52254">
      <w:pPr>
        <w:spacing w:after="0" w:line="240" w:lineRule="auto"/>
      </w:pPr>
      <w:r w:rsidRPr="008D02A1">
        <w:t>CHILD A: It’s nice to meet you, Frank.</w:t>
      </w:r>
    </w:p>
    <w:p w14:paraId="29ED39B5" w14:textId="77777777" w:rsidR="00E52254" w:rsidRPr="008D02A1" w:rsidRDefault="00E52254" w:rsidP="00E52254">
      <w:pPr>
        <w:spacing w:after="0"/>
        <w:rPr>
          <w:rFonts w:cs="Calibri"/>
          <w:b/>
        </w:rPr>
      </w:pPr>
      <w:r w:rsidRPr="008D02A1">
        <w:rPr>
          <w:rFonts w:cs="Calibri"/>
          <w:b/>
        </w:rPr>
        <w:t>C</w:t>
      </w:r>
    </w:p>
    <w:p w14:paraId="0CCBAC33" w14:textId="77777777" w:rsidR="00E52254" w:rsidRPr="008D02A1" w:rsidRDefault="00E52254" w:rsidP="005954DC">
      <w:pPr>
        <w:spacing w:after="0"/>
        <w:rPr>
          <w:rFonts w:cs="Calibri"/>
          <w:i/>
        </w:rPr>
      </w:pPr>
      <w:r w:rsidRPr="008D02A1">
        <w:rPr>
          <w:rFonts w:cs="Calibri"/>
          <w:i/>
        </w:rPr>
        <w:t>Students’ own answers</w:t>
      </w:r>
    </w:p>
    <w:p w14:paraId="7C99D307" w14:textId="77777777" w:rsidR="00E52254" w:rsidRPr="008D02A1" w:rsidRDefault="00E52254" w:rsidP="00DB62B5">
      <w:pPr>
        <w:pStyle w:val="CommentText"/>
        <w:rPr>
          <w:rFonts w:ascii="Tahoma" w:hAnsi="Tahoma" w:cs="Tahoma"/>
          <w:b/>
          <w:szCs w:val="20"/>
        </w:rPr>
      </w:pPr>
    </w:p>
    <w:p w14:paraId="34419DB8" w14:textId="77777777" w:rsidR="00150AC8" w:rsidRPr="008D02A1" w:rsidRDefault="00150AC8" w:rsidP="00DB62B5">
      <w:pPr>
        <w:pStyle w:val="CommentText"/>
        <w:rPr>
          <w:rFonts w:ascii="Tahoma" w:hAnsi="Tahoma" w:cs="Tahoma"/>
          <w:b/>
          <w:szCs w:val="20"/>
        </w:rPr>
      </w:pPr>
      <w:r w:rsidRPr="008D02A1">
        <w:rPr>
          <w:rFonts w:ascii="Tahoma" w:hAnsi="Tahoma" w:cs="Tahoma"/>
          <w:b/>
          <w:szCs w:val="20"/>
        </w:rPr>
        <w:t>On Your Own</w:t>
      </w:r>
    </w:p>
    <w:p w14:paraId="544C5E28" w14:textId="77777777" w:rsidR="00150AC8" w:rsidRPr="008D02A1" w:rsidRDefault="00150AC8" w:rsidP="00DB62B5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>(Answers will vary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34"/>
        <w:gridCol w:w="1134"/>
        <w:gridCol w:w="1134"/>
        <w:gridCol w:w="1217"/>
      </w:tblGrid>
      <w:tr w:rsidR="00EE1658" w:rsidRPr="008D02A1" w14:paraId="2D1B1B23" w14:textId="77777777" w:rsidTr="00EE1658">
        <w:tc>
          <w:tcPr>
            <w:tcW w:w="1134" w:type="dxa"/>
          </w:tcPr>
          <w:p w14:paraId="10C4F4DC" w14:textId="77777777" w:rsidR="00EE1658" w:rsidRPr="008D02A1" w:rsidRDefault="00EE1658" w:rsidP="00120CAE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Name?</w:t>
            </w:r>
          </w:p>
        </w:tc>
        <w:tc>
          <w:tcPr>
            <w:tcW w:w="1134" w:type="dxa"/>
          </w:tcPr>
          <w:p w14:paraId="6EF2449B" w14:textId="77777777" w:rsidR="00EE1658" w:rsidRPr="008D02A1" w:rsidRDefault="00EE1658" w:rsidP="00120CAE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How old?</w:t>
            </w:r>
          </w:p>
        </w:tc>
        <w:tc>
          <w:tcPr>
            <w:tcW w:w="1134" w:type="dxa"/>
          </w:tcPr>
          <w:p w14:paraId="5F3EE059" w14:textId="77777777" w:rsidR="00EE1658" w:rsidRPr="008D02A1" w:rsidRDefault="00EE1658" w:rsidP="00120CAE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Glasses?</w:t>
            </w:r>
          </w:p>
        </w:tc>
        <w:tc>
          <w:tcPr>
            <w:tcW w:w="1134" w:type="dxa"/>
          </w:tcPr>
          <w:p w14:paraId="0A31A1DC" w14:textId="77777777" w:rsidR="00EE1658" w:rsidRPr="008D02A1" w:rsidRDefault="00EE1658" w:rsidP="00120CAE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Classroom?</w:t>
            </w:r>
          </w:p>
        </w:tc>
      </w:tr>
      <w:tr w:rsidR="00EE1658" w:rsidRPr="008D02A1" w14:paraId="5DCB00FE" w14:textId="77777777" w:rsidTr="00EE1658">
        <w:tc>
          <w:tcPr>
            <w:tcW w:w="1134" w:type="dxa"/>
          </w:tcPr>
          <w:p w14:paraId="03ECD99F" w14:textId="575DF2C3" w:rsidR="00EE1658" w:rsidRPr="008D02A1" w:rsidRDefault="00506D43" w:rsidP="00EE1658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>
              <w:rPr>
                <w:rFonts w:ascii="Tahoma" w:hAnsi="Tahoma" w:cs="Tahoma"/>
                <w:color w:val="00B0F0"/>
                <w:szCs w:val="20"/>
              </w:rPr>
              <w:t>Gina</w:t>
            </w:r>
          </w:p>
        </w:tc>
        <w:tc>
          <w:tcPr>
            <w:tcW w:w="1134" w:type="dxa"/>
          </w:tcPr>
          <w:p w14:paraId="30655C50" w14:textId="77777777" w:rsidR="00EE1658" w:rsidRPr="008D02A1" w:rsidRDefault="00EE1658" w:rsidP="00EE1658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10</w:t>
            </w:r>
          </w:p>
        </w:tc>
        <w:tc>
          <w:tcPr>
            <w:tcW w:w="1134" w:type="dxa"/>
          </w:tcPr>
          <w:p w14:paraId="3B9341B4" w14:textId="2A449FF9" w:rsidR="00EE1658" w:rsidRPr="008D02A1" w:rsidRDefault="00506D43" w:rsidP="00EE1658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>
              <w:rPr>
                <w:rFonts w:ascii="Tahoma" w:hAnsi="Tahoma" w:cs="Tahoma"/>
                <w:color w:val="00B0F0"/>
                <w:szCs w:val="20"/>
              </w:rPr>
              <w:t>Y</w:t>
            </w:r>
            <w:r w:rsidR="00EE1658" w:rsidRPr="008D02A1">
              <w:rPr>
                <w:rFonts w:ascii="Tahoma" w:hAnsi="Tahoma" w:cs="Tahoma"/>
                <w:color w:val="00B0F0"/>
                <w:szCs w:val="20"/>
              </w:rPr>
              <w:t>es</w:t>
            </w:r>
          </w:p>
        </w:tc>
        <w:tc>
          <w:tcPr>
            <w:tcW w:w="1134" w:type="dxa"/>
          </w:tcPr>
          <w:p w14:paraId="1B4C6BA9" w14:textId="77777777" w:rsidR="00EE1658" w:rsidRPr="008D02A1" w:rsidRDefault="00EE1658" w:rsidP="00EE1658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4A</w:t>
            </w:r>
          </w:p>
        </w:tc>
      </w:tr>
    </w:tbl>
    <w:p w14:paraId="4FF1FEDE" w14:textId="77777777" w:rsidR="00150AC8" w:rsidRPr="008D02A1" w:rsidRDefault="00150AC8" w:rsidP="00DB62B5">
      <w:pPr>
        <w:pStyle w:val="CommentText"/>
        <w:rPr>
          <w:rFonts w:ascii="Tahoma" w:hAnsi="Tahoma" w:cs="Tahoma"/>
          <w:szCs w:val="20"/>
        </w:rPr>
      </w:pPr>
    </w:p>
    <w:p w14:paraId="11CB6863" w14:textId="77777777" w:rsidR="00E52254" w:rsidRPr="008D02A1" w:rsidRDefault="00E52254" w:rsidP="00E52254">
      <w:pPr>
        <w:spacing w:after="100" w:line="240" w:lineRule="auto"/>
        <w:rPr>
          <w:b/>
          <w:sz w:val="24"/>
          <w:szCs w:val="24"/>
        </w:rPr>
      </w:pPr>
      <w:r w:rsidRPr="008D02A1">
        <w:rPr>
          <w:b/>
          <w:sz w:val="24"/>
          <w:szCs w:val="24"/>
        </w:rPr>
        <w:t>Discover</w:t>
      </w:r>
    </w:p>
    <w:p w14:paraId="43705A5B" w14:textId="77777777" w:rsidR="00E52254" w:rsidRPr="008D02A1" w:rsidRDefault="005954DC" w:rsidP="005954DC">
      <w:pPr>
        <w:pStyle w:val="ListParagraph"/>
        <w:numPr>
          <w:ilvl w:val="0"/>
          <w:numId w:val="3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home</w:t>
      </w:r>
    </w:p>
    <w:p w14:paraId="48473E55" w14:textId="77777777" w:rsidR="005954DC" w:rsidRPr="008D02A1" w:rsidRDefault="005954DC" w:rsidP="005954DC">
      <w:pPr>
        <w:pStyle w:val="ListParagraph"/>
        <w:numPr>
          <w:ilvl w:val="0"/>
          <w:numId w:val="3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parent</w:t>
      </w:r>
    </w:p>
    <w:p w14:paraId="702F2495" w14:textId="77777777" w:rsidR="005954DC" w:rsidRPr="008D02A1" w:rsidRDefault="005954DC" w:rsidP="005954DC">
      <w:pPr>
        <w:pStyle w:val="ListParagraph"/>
        <w:numPr>
          <w:ilvl w:val="0"/>
          <w:numId w:val="3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lessons</w:t>
      </w:r>
    </w:p>
    <w:p w14:paraId="5B9B62EF" w14:textId="77777777" w:rsidR="005954DC" w:rsidRPr="008D02A1" w:rsidRDefault="005954DC" w:rsidP="005954DC">
      <w:pPr>
        <w:pStyle w:val="ListParagraph"/>
        <w:numPr>
          <w:ilvl w:val="0"/>
          <w:numId w:val="3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students</w:t>
      </w:r>
    </w:p>
    <w:p w14:paraId="732F5FEF" w14:textId="77777777" w:rsidR="00E52254" w:rsidRPr="008D02A1" w:rsidRDefault="00E52254" w:rsidP="00E52254">
      <w:pPr>
        <w:pStyle w:val="CommentText"/>
        <w:spacing w:after="100"/>
        <w:rPr>
          <w:sz w:val="24"/>
          <w:szCs w:val="24"/>
        </w:rPr>
      </w:pPr>
    </w:p>
    <w:p w14:paraId="7B80505A" w14:textId="77777777" w:rsidR="00E52254" w:rsidRPr="008D02A1" w:rsidRDefault="00E52254" w:rsidP="00E52254">
      <w:pPr>
        <w:spacing w:after="100" w:line="240" w:lineRule="auto"/>
        <w:rPr>
          <w:b/>
          <w:sz w:val="24"/>
          <w:szCs w:val="24"/>
        </w:rPr>
      </w:pPr>
      <w:r w:rsidRPr="008D02A1">
        <w:rPr>
          <w:b/>
          <w:sz w:val="24"/>
          <w:szCs w:val="24"/>
        </w:rPr>
        <w:t>Wrap-Up</w:t>
      </w:r>
    </w:p>
    <w:p w14:paraId="049788B5" w14:textId="77777777" w:rsidR="00E52254" w:rsidRPr="008D02A1" w:rsidRDefault="005954DC" w:rsidP="005954DC">
      <w:pPr>
        <w:pStyle w:val="CommentText"/>
        <w:numPr>
          <w:ilvl w:val="0"/>
          <w:numId w:val="4"/>
        </w:numPr>
        <w:spacing w:after="100"/>
        <w:rPr>
          <w:sz w:val="24"/>
          <w:szCs w:val="24"/>
        </w:rPr>
      </w:pPr>
      <w:r w:rsidRPr="008D02A1">
        <w:rPr>
          <w:sz w:val="24"/>
          <w:szCs w:val="24"/>
        </w:rPr>
        <w:t>a</w:t>
      </w:r>
    </w:p>
    <w:p w14:paraId="44642C8B" w14:textId="77777777" w:rsidR="005954DC" w:rsidRPr="008D02A1" w:rsidRDefault="005954DC" w:rsidP="005954DC">
      <w:pPr>
        <w:pStyle w:val="CommentText"/>
        <w:numPr>
          <w:ilvl w:val="0"/>
          <w:numId w:val="4"/>
        </w:numPr>
        <w:spacing w:after="100"/>
        <w:rPr>
          <w:sz w:val="24"/>
          <w:szCs w:val="24"/>
        </w:rPr>
      </w:pPr>
      <w:r w:rsidRPr="008D02A1">
        <w:rPr>
          <w:sz w:val="24"/>
          <w:szCs w:val="24"/>
        </w:rPr>
        <w:t>b</w:t>
      </w:r>
    </w:p>
    <w:p w14:paraId="520DB174" w14:textId="77777777" w:rsidR="005954DC" w:rsidRPr="008D02A1" w:rsidRDefault="005954DC" w:rsidP="005954DC">
      <w:pPr>
        <w:pStyle w:val="CommentText"/>
        <w:numPr>
          <w:ilvl w:val="0"/>
          <w:numId w:val="4"/>
        </w:numPr>
        <w:spacing w:after="100"/>
        <w:rPr>
          <w:sz w:val="24"/>
          <w:szCs w:val="24"/>
        </w:rPr>
      </w:pPr>
      <w:r w:rsidRPr="008D02A1">
        <w:rPr>
          <w:sz w:val="24"/>
          <w:szCs w:val="24"/>
        </w:rPr>
        <w:t>b</w:t>
      </w:r>
    </w:p>
    <w:p w14:paraId="725D8AA0" w14:textId="77777777" w:rsidR="00E52254" w:rsidRPr="008D02A1" w:rsidRDefault="00E52254" w:rsidP="00DB62B5">
      <w:pPr>
        <w:pStyle w:val="CommentText"/>
        <w:rPr>
          <w:rFonts w:ascii="Tahoma" w:hAnsi="Tahoma" w:cs="Tahoma"/>
          <w:szCs w:val="20"/>
        </w:rPr>
      </w:pPr>
    </w:p>
    <w:p w14:paraId="099C1404" w14:textId="77777777" w:rsidR="00150AC8" w:rsidRPr="008D02A1" w:rsidRDefault="00150AC8" w:rsidP="00DB62B5">
      <w:pPr>
        <w:pStyle w:val="CommentText"/>
        <w:rPr>
          <w:rFonts w:ascii="Tahoma" w:hAnsi="Tahoma" w:cs="Tahoma"/>
          <w:b/>
          <w:szCs w:val="20"/>
        </w:rPr>
      </w:pPr>
      <w:r w:rsidRPr="008D02A1">
        <w:rPr>
          <w:rFonts w:ascii="Tahoma" w:hAnsi="Tahoma" w:cs="Tahoma"/>
          <w:b/>
          <w:szCs w:val="20"/>
        </w:rPr>
        <w:lastRenderedPageBreak/>
        <w:t>Quiz</w:t>
      </w:r>
    </w:p>
    <w:p w14:paraId="43B8828B" w14:textId="77777777" w:rsidR="00150AC8" w:rsidRPr="008D02A1" w:rsidRDefault="00150AC8" w:rsidP="00DB62B5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b/>
          <w:szCs w:val="20"/>
        </w:rPr>
        <w:t>A</w:t>
      </w:r>
    </w:p>
    <w:p w14:paraId="1874E4F7" w14:textId="77777777" w:rsidR="00150AC8" w:rsidRPr="008D02A1" w:rsidRDefault="00150AC8" w:rsidP="00DB62B5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>1. c</w:t>
      </w:r>
    </w:p>
    <w:p w14:paraId="5780A2BC" w14:textId="77777777" w:rsidR="00150AC8" w:rsidRPr="008D02A1" w:rsidRDefault="00150AC8" w:rsidP="00DB62B5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>2. a</w:t>
      </w:r>
    </w:p>
    <w:p w14:paraId="7CEFD950" w14:textId="77777777" w:rsidR="00150AC8" w:rsidRPr="008D02A1" w:rsidRDefault="00150AC8" w:rsidP="00DB62B5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>3. d</w:t>
      </w:r>
    </w:p>
    <w:p w14:paraId="1870DC28" w14:textId="77777777" w:rsidR="00150AC8" w:rsidRPr="008D02A1" w:rsidRDefault="00150AC8" w:rsidP="00DB62B5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>4.</w:t>
      </w:r>
      <w:r w:rsidR="00FD4F4D" w:rsidRPr="008D02A1">
        <w:rPr>
          <w:rFonts w:ascii="Tahoma" w:hAnsi="Tahoma" w:cs="Tahoma"/>
          <w:szCs w:val="20"/>
        </w:rPr>
        <w:t xml:space="preserve"> </w:t>
      </w:r>
      <w:r w:rsidRPr="008D02A1">
        <w:rPr>
          <w:rFonts w:ascii="Tahoma" w:hAnsi="Tahoma" w:cs="Tahoma"/>
          <w:szCs w:val="20"/>
        </w:rPr>
        <w:t>b</w:t>
      </w:r>
    </w:p>
    <w:p w14:paraId="3CBABB61" w14:textId="77777777" w:rsidR="00C95B65" w:rsidRPr="008D02A1" w:rsidRDefault="00C95B65" w:rsidP="00DB62B5">
      <w:pPr>
        <w:pStyle w:val="CommentText"/>
        <w:rPr>
          <w:rFonts w:ascii="Tahoma" w:hAnsi="Tahoma" w:cs="Tahoma"/>
          <w:b/>
          <w:szCs w:val="20"/>
        </w:rPr>
      </w:pPr>
    </w:p>
    <w:p w14:paraId="62B351B3" w14:textId="77777777" w:rsidR="00150AC8" w:rsidRPr="008D02A1" w:rsidRDefault="00150AC8" w:rsidP="00DB62B5">
      <w:pPr>
        <w:pStyle w:val="CommentText"/>
        <w:rPr>
          <w:rFonts w:ascii="Tahoma" w:hAnsi="Tahoma" w:cs="Tahoma"/>
          <w:b/>
          <w:szCs w:val="20"/>
        </w:rPr>
      </w:pPr>
      <w:r w:rsidRPr="008D02A1">
        <w:rPr>
          <w:rFonts w:ascii="Tahoma" w:hAnsi="Tahoma" w:cs="Tahoma"/>
          <w:b/>
          <w:szCs w:val="20"/>
        </w:rPr>
        <w:t>B</w:t>
      </w:r>
    </w:p>
    <w:p w14:paraId="14523B96" w14:textId="77777777" w:rsidR="00150AC8" w:rsidRPr="008D02A1" w:rsidRDefault="00150AC8" w:rsidP="00150AC8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>5. c</w:t>
      </w:r>
    </w:p>
    <w:p w14:paraId="31C4B120" w14:textId="77777777" w:rsidR="00150AC8" w:rsidRPr="008D02A1" w:rsidRDefault="00150AC8" w:rsidP="00150AC8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>6. b</w:t>
      </w:r>
    </w:p>
    <w:p w14:paraId="61CBE4FA" w14:textId="77777777" w:rsidR="00C95B65" w:rsidRPr="008D02A1" w:rsidRDefault="00C95B65" w:rsidP="00150AC8">
      <w:pPr>
        <w:pStyle w:val="CommentText"/>
        <w:rPr>
          <w:rFonts w:ascii="Tahoma" w:hAnsi="Tahoma" w:cs="Tahoma"/>
          <w:b/>
          <w:szCs w:val="20"/>
        </w:rPr>
      </w:pPr>
    </w:p>
    <w:p w14:paraId="661C282E" w14:textId="77777777" w:rsidR="00150AC8" w:rsidRPr="008D02A1" w:rsidRDefault="00150AC8" w:rsidP="00150AC8">
      <w:pPr>
        <w:pStyle w:val="CommentText"/>
        <w:rPr>
          <w:rFonts w:ascii="Tahoma" w:hAnsi="Tahoma" w:cs="Tahoma"/>
          <w:b/>
          <w:szCs w:val="20"/>
        </w:rPr>
      </w:pPr>
      <w:r w:rsidRPr="008D02A1">
        <w:rPr>
          <w:rFonts w:ascii="Tahoma" w:hAnsi="Tahoma" w:cs="Tahoma"/>
          <w:b/>
          <w:szCs w:val="20"/>
        </w:rPr>
        <w:t>C</w:t>
      </w:r>
    </w:p>
    <w:p w14:paraId="613E52FD" w14:textId="77777777" w:rsidR="00150AC8" w:rsidRPr="008D02A1" w:rsidRDefault="00150AC8" w:rsidP="00150AC8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 xml:space="preserve">7.  </w:t>
      </w:r>
      <w:r w:rsidR="00D014FB" w:rsidRPr="008D02A1">
        <w:rPr>
          <w:rFonts w:ascii="Tahoma" w:hAnsi="Tahoma" w:cs="Tahoma"/>
          <w:szCs w:val="20"/>
        </w:rPr>
        <w:t>T</w:t>
      </w:r>
    </w:p>
    <w:p w14:paraId="2F028B6E" w14:textId="77777777" w:rsidR="00150AC8" w:rsidRPr="008D02A1" w:rsidRDefault="00150AC8" w:rsidP="00150AC8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 xml:space="preserve">8. </w:t>
      </w:r>
      <w:r w:rsidR="00D014FB" w:rsidRPr="008D02A1">
        <w:rPr>
          <w:rFonts w:ascii="Tahoma" w:hAnsi="Tahoma" w:cs="Tahoma"/>
          <w:szCs w:val="20"/>
        </w:rPr>
        <w:t>F</w:t>
      </w:r>
    </w:p>
    <w:p w14:paraId="0FABB46F" w14:textId="77777777" w:rsidR="00C95B65" w:rsidRPr="008D02A1" w:rsidRDefault="00C95B65" w:rsidP="00150AC8">
      <w:pPr>
        <w:pStyle w:val="CommentText"/>
        <w:rPr>
          <w:rFonts w:ascii="Tahoma" w:hAnsi="Tahoma" w:cs="Tahoma"/>
          <w:b/>
          <w:szCs w:val="20"/>
        </w:rPr>
      </w:pPr>
    </w:p>
    <w:p w14:paraId="4935C603" w14:textId="77777777" w:rsidR="00150AC8" w:rsidRPr="008D02A1" w:rsidRDefault="00150AC8" w:rsidP="00150AC8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b/>
          <w:szCs w:val="20"/>
        </w:rPr>
        <w:t>D</w:t>
      </w:r>
    </w:p>
    <w:p w14:paraId="2EFA4A11" w14:textId="77777777" w:rsidR="00150AC8" w:rsidRPr="008D02A1" w:rsidRDefault="00150AC8" w:rsidP="00150AC8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>9. b</w:t>
      </w:r>
    </w:p>
    <w:p w14:paraId="52F83402" w14:textId="77777777" w:rsidR="00C95B65" w:rsidRPr="008D02A1" w:rsidRDefault="00150AC8" w:rsidP="005D5116">
      <w:pPr>
        <w:pStyle w:val="CommentText"/>
        <w:rPr>
          <w:rFonts w:ascii="Tahoma" w:hAnsi="Tahoma" w:cs="Tahoma"/>
          <w:b/>
          <w:szCs w:val="20"/>
          <w:shd w:val="pct15" w:color="auto" w:fill="FFFFFF"/>
        </w:rPr>
      </w:pPr>
      <w:r w:rsidRPr="008D02A1">
        <w:rPr>
          <w:rFonts w:ascii="Tahoma" w:hAnsi="Tahoma" w:cs="Tahoma"/>
          <w:szCs w:val="20"/>
        </w:rPr>
        <w:t>10. a</w:t>
      </w:r>
    </w:p>
    <w:p w14:paraId="16F015A8" w14:textId="77777777" w:rsidR="001A4868" w:rsidRPr="008D02A1" w:rsidRDefault="005D5116" w:rsidP="001A4868">
      <w:pPr>
        <w:rPr>
          <w:rFonts w:ascii="Tahoma" w:hAnsi="Tahoma" w:cs="Tahoma"/>
          <w:b/>
          <w:sz w:val="20"/>
          <w:szCs w:val="20"/>
          <w:shd w:val="pct15" w:color="auto" w:fill="FFFFFF"/>
        </w:rPr>
      </w:pPr>
      <w:r w:rsidRPr="008D02A1">
        <w:rPr>
          <w:rFonts w:ascii="Tahoma" w:hAnsi="Tahoma" w:cs="Tahoma"/>
          <w:b/>
          <w:sz w:val="20"/>
          <w:szCs w:val="20"/>
          <w:shd w:val="pct15" w:color="auto" w:fill="FFFFFF"/>
          <w:lang w:eastAsia="ko-KR"/>
        </w:rPr>
        <w:br w:type="column"/>
      </w:r>
      <w:r w:rsidR="001A4868" w:rsidRPr="008D02A1">
        <w:rPr>
          <w:rFonts w:ascii="Tahoma" w:hAnsi="Tahoma" w:cs="Tahoma"/>
          <w:b/>
          <w:sz w:val="20"/>
          <w:szCs w:val="20"/>
          <w:shd w:val="pct15" w:color="auto" w:fill="FFFFFF"/>
        </w:rPr>
        <w:lastRenderedPageBreak/>
        <w:t>Unit 2</w:t>
      </w:r>
      <w:r w:rsidR="009B2062" w:rsidRPr="008D02A1">
        <w:rPr>
          <w:rFonts w:ascii="Tahoma" w:hAnsi="Tahoma" w:cs="Tahoma"/>
          <w:b/>
          <w:sz w:val="20"/>
          <w:szCs w:val="20"/>
          <w:shd w:val="pct15" w:color="auto" w:fill="FFFFFF"/>
        </w:rPr>
        <w:t xml:space="preserve"> My Day</w:t>
      </w:r>
    </w:p>
    <w:p w14:paraId="137B9B36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Warm-</w:t>
      </w:r>
      <w:r w:rsidR="00F71F74" w:rsidRPr="008D02A1">
        <w:rPr>
          <w:rFonts w:ascii="Tahoma" w:hAnsi="Tahoma" w:cs="Tahoma" w:hint="eastAsia"/>
          <w:b/>
          <w:sz w:val="20"/>
          <w:szCs w:val="20"/>
          <w:lang w:eastAsia="ko-KR"/>
        </w:rPr>
        <w:t>U</w:t>
      </w:r>
      <w:r w:rsidR="00F71F74" w:rsidRPr="008D02A1">
        <w:rPr>
          <w:rFonts w:ascii="Tahoma" w:hAnsi="Tahoma" w:cs="Tahoma"/>
          <w:b/>
          <w:sz w:val="20"/>
          <w:szCs w:val="20"/>
        </w:rPr>
        <w:t>p</w:t>
      </w:r>
    </w:p>
    <w:p w14:paraId="07FE1D8B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</w:rPr>
        <w:t>A</w:t>
      </w:r>
      <w:r w:rsidR="008C41CA" w:rsidRPr="008D02A1">
        <w:rPr>
          <w:rFonts w:ascii="Tahoma" w:hAnsi="Tahoma" w:cs="Tahoma" w:hint="eastAsia"/>
          <w:b/>
          <w:sz w:val="20"/>
          <w:szCs w:val="20"/>
          <w:lang w:eastAsia="ko-KR"/>
        </w:rPr>
        <w:t xml:space="preserve"> </w:t>
      </w:r>
      <w:r w:rsidR="008C41CA" w:rsidRPr="008D02A1">
        <w:rPr>
          <w:rFonts w:ascii="Tahoma" w:hAnsi="Tahoma" w:cs="Tahoma"/>
          <w:sz w:val="20"/>
          <w:szCs w:val="20"/>
          <w:lang w:eastAsia="ko-KR"/>
        </w:rPr>
        <w:t>(Answers may vary.)</w:t>
      </w:r>
    </w:p>
    <w:p w14:paraId="3AC01671" w14:textId="77777777" w:rsidR="00C95B65" w:rsidRPr="008D02A1" w:rsidRDefault="00E52254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noProof/>
          <w:sz w:val="20"/>
          <w:szCs w:val="20"/>
          <w:lang w:eastAsia="ko-KR"/>
        </w:rPr>
        <mc:AlternateContent>
          <mc:Choice Requires="wpg">
            <w:drawing>
              <wp:anchor distT="0" distB="0" distL="114300" distR="114300" simplePos="0" relativeHeight="251717632" behindDoc="0" locked="0" layoutInCell="1" allowOverlap="1" wp14:anchorId="6F04E6C8" wp14:editId="2A167614">
                <wp:simplePos x="0" y="0"/>
                <wp:positionH relativeFrom="column">
                  <wp:posOffset>274320</wp:posOffset>
                </wp:positionH>
                <wp:positionV relativeFrom="paragraph">
                  <wp:posOffset>346075</wp:posOffset>
                </wp:positionV>
                <wp:extent cx="2339975" cy="1311910"/>
                <wp:effectExtent l="0" t="0" r="22225" b="21590"/>
                <wp:wrapNone/>
                <wp:docPr id="105" name="Group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39975" cy="1311910"/>
                          <a:chOff x="6928" y="3420"/>
                          <a:chExt cx="3521" cy="1845"/>
                        </a:xfrm>
                      </wpg:grpSpPr>
                      <wps:wsp>
                        <wps:cNvPr id="106" name="Oval 27"/>
                        <wps:cNvSpPr>
                          <a:spLocks noChangeArrowheads="1"/>
                        </wps:cNvSpPr>
                        <wps:spPr bwMode="auto">
                          <a:xfrm>
                            <a:off x="7410" y="4575"/>
                            <a:ext cx="285" cy="345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100000"/>
                                  <a:lumOff val="0"/>
                                  <a:gamma/>
                                  <a:shade val="46275"/>
                                  <a:invGamma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FA38A9B" w14:textId="77777777" w:rsidR="00963E63" w:rsidRPr="00D307E3" w:rsidRDefault="00963E63" w:rsidP="004D2415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D307E3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107" name="Oval 28"/>
                        <wps:cNvSpPr>
                          <a:spLocks noChangeArrowheads="1"/>
                        </wps:cNvSpPr>
                        <wps:spPr bwMode="auto">
                          <a:xfrm>
                            <a:off x="9970" y="4362"/>
                            <a:ext cx="285" cy="345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100000"/>
                                  <a:lumOff val="0"/>
                                  <a:gamma/>
                                  <a:shade val="46275"/>
                                  <a:invGamma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7A6C989F" w14:textId="77777777" w:rsidR="00963E63" w:rsidRPr="00D307E3" w:rsidRDefault="00963E63" w:rsidP="004D2415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D307E3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108" name="Oval 29"/>
                        <wps:cNvSpPr>
                          <a:spLocks noChangeArrowheads="1"/>
                        </wps:cNvSpPr>
                        <wps:spPr bwMode="auto">
                          <a:xfrm>
                            <a:off x="10095" y="4920"/>
                            <a:ext cx="285" cy="345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100000"/>
                                  <a:lumOff val="0"/>
                                  <a:gamma/>
                                  <a:shade val="46275"/>
                                  <a:invGamma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239EF3D6" w14:textId="77777777" w:rsidR="00963E63" w:rsidRPr="00D307E3" w:rsidRDefault="00963E63" w:rsidP="004D2415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D307E3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109" name="Oval 30"/>
                        <wps:cNvSpPr>
                          <a:spLocks noChangeArrowheads="1"/>
                        </wps:cNvSpPr>
                        <wps:spPr bwMode="auto">
                          <a:xfrm>
                            <a:off x="6928" y="3600"/>
                            <a:ext cx="285" cy="345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100000"/>
                                  <a:lumOff val="0"/>
                                  <a:gamma/>
                                  <a:shade val="46275"/>
                                  <a:invGamma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409651D0" w14:textId="77777777" w:rsidR="00963E63" w:rsidRPr="00D307E3" w:rsidRDefault="00963E63" w:rsidP="004D2415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D307E3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110" name="Oval 31"/>
                        <wps:cNvSpPr>
                          <a:spLocks noChangeArrowheads="1"/>
                        </wps:cNvSpPr>
                        <wps:spPr bwMode="auto">
                          <a:xfrm>
                            <a:off x="8713" y="4362"/>
                            <a:ext cx="285" cy="345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100000"/>
                                  <a:lumOff val="0"/>
                                  <a:gamma/>
                                  <a:shade val="46275"/>
                                  <a:invGamma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230C3B2F" w14:textId="77777777" w:rsidR="00963E63" w:rsidRPr="00D307E3" w:rsidRDefault="00963E63" w:rsidP="004D2415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D307E3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111" name="Oval 32"/>
                        <wps:cNvSpPr>
                          <a:spLocks noChangeArrowheads="1"/>
                        </wps:cNvSpPr>
                        <wps:spPr bwMode="auto">
                          <a:xfrm>
                            <a:off x="8822" y="3576"/>
                            <a:ext cx="285" cy="345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100000"/>
                                  <a:lumOff val="0"/>
                                  <a:gamma/>
                                  <a:shade val="46275"/>
                                  <a:invGamma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7520788D" w14:textId="77777777" w:rsidR="00963E63" w:rsidRPr="00D307E3" w:rsidRDefault="00963E63" w:rsidP="004D2415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D307E3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112" name="Oval 90"/>
                        <wps:cNvSpPr>
                          <a:spLocks noChangeArrowheads="1"/>
                        </wps:cNvSpPr>
                        <wps:spPr bwMode="auto">
                          <a:xfrm>
                            <a:off x="10164" y="3420"/>
                            <a:ext cx="285" cy="345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100000"/>
                                  <a:lumOff val="0"/>
                                  <a:gamma/>
                                  <a:shade val="46275"/>
                                  <a:invGamma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7AB6A800" w14:textId="77777777" w:rsidR="00963E63" w:rsidRPr="00D307E3" w:rsidRDefault="00963E63" w:rsidP="002D4FD6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D307E3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04E6C8" id="Group 92" o:spid="_x0000_s1033" style="position:absolute;margin-left:21.6pt;margin-top:27.25pt;width:184.25pt;height:103.3pt;z-index:251717632" coordorigin="6928,3420" coordsize="3521,18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">
                <v:oval id="Oval 27" o:spid="_x0000_s1034" style="position:absolute;left:7410;top:4575;width:285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" fillcolor="black [3213]">
                  <v:fill color2="black [1485]" rotate="t" focus="100%" type="gradient"/>
                  <v:textbox inset="1mm,1mm,1mm,1mm">
                    <w:txbxContent>
                      <w:p w14:paraId="3FA38A9B" w14:textId="77777777" w:rsidR="00963E63" w:rsidRPr="00D307E3" w:rsidRDefault="00963E63" w:rsidP="004D2415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D307E3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1</w:t>
                        </w:r>
                      </w:p>
                    </w:txbxContent>
                  </v:textbox>
                </v:oval>
                <v:oval id="Oval 28" o:spid="_x0000_s1035" style="position:absolute;left:9970;top:4362;width:285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" fillcolor="black [3213]">
                  <v:fill color2="black [1485]" rotate="t" focus="100%" type="gradient"/>
                  <v:textbox inset="1mm,1mm,1mm,1mm">
                    <w:txbxContent>
                      <w:p w14:paraId="7A6C989F" w14:textId="77777777" w:rsidR="00963E63" w:rsidRPr="00D307E3" w:rsidRDefault="00963E63" w:rsidP="004D2415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D307E3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2</w:t>
                        </w:r>
                      </w:p>
                    </w:txbxContent>
                  </v:textbox>
                </v:oval>
                <v:oval id="Oval 29" o:spid="_x0000_s1036" style="position:absolute;left:10095;top:4920;width:285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" fillcolor="black [3213]">
                  <v:fill color2="black [1485]" rotate="t" focus="100%" type="gradient"/>
                  <v:textbox inset="1mm,1mm,1mm,1mm">
                    <w:txbxContent>
                      <w:p w14:paraId="239EF3D6" w14:textId="77777777" w:rsidR="00963E63" w:rsidRPr="00D307E3" w:rsidRDefault="00963E63" w:rsidP="004D2415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D307E3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3</w:t>
                        </w:r>
                      </w:p>
                    </w:txbxContent>
                  </v:textbox>
                </v:oval>
                <v:oval id="Oval 30" o:spid="_x0000_s1037" style="position:absolute;left:6928;top:3600;width:285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" fillcolor="black [3213]">
                  <v:fill color2="black [1485]" rotate="t" focus="100%" type="gradient"/>
                  <v:textbox inset="1mm,1mm,1mm,1mm">
                    <w:txbxContent>
                      <w:p w14:paraId="409651D0" w14:textId="77777777" w:rsidR="00963E63" w:rsidRPr="00D307E3" w:rsidRDefault="00963E63" w:rsidP="004D2415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D307E3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4</w:t>
                        </w:r>
                      </w:p>
                    </w:txbxContent>
                  </v:textbox>
                </v:oval>
                <v:oval id="Oval 31" o:spid="_x0000_s1038" style="position:absolute;left:8713;top:4362;width:285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" fillcolor="black [3213]">
                  <v:fill color2="black [1485]" rotate="t" focus="100%" type="gradient"/>
                  <v:textbox inset="1mm,1mm,1mm,1mm">
                    <w:txbxContent>
                      <w:p w14:paraId="230C3B2F" w14:textId="77777777" w:rsidR="00963E63" w:rsidRPr="00D307E3" w:rsidRDefault="00963E63" w:rsidP="004D2415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D307E3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5</w:t>
                        </w:r>
                      </w:p>
                    </w:txbxContent>
                  </v:textbox>
                </v:oval>
                <v:oval id="Oval 32" o:spid="_x0000_s1039" style="position:absolute;left:8822;top:3576;width:285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" fillcolor="black [3213]">
                  <v:fill color2="black [1485]" rotate="t" focus="100%" type="gradient"/>
                  <v:textbox inset="1mm,1mm,1mm,1mm">
                    <w:txbxContent>
                      <w:p w14:paraId="7520788D" w14:textId="77777777" w:rsidR="00963E63" w:rsidRPr="00D307E3" w:rsidRDefault="00963E63" w:rsidP="004D2415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D307E3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6</w:t>
                        </w:r>
                      </w:p>
                    </w:txbxContent>
                  </v:textbox>
                </v:oval>
                <v:oval id="Oval 90" o:spid="_x0000_s1040" style="position:absolute;left:10164;top:3420;width:285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" fillcolor="black [3213]">
                  <v:fill color2="black [1485]" rotate="t" focus="100%" type="gradient"/>
                  <v:textbox inset="1mm,1mm,1mm,1mm">
                    <w:txbxContent>
                      <w:p w14:paraId="7AB6A800" w14:textId="77777777" w:rsidR="00963E63" w:rsidRPr="00D307E3" w:rsidRDefault="00963E63" w:rsidP="002D4FD6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D307E3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1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CC3A0F" w:rsidRPr="008D02A1">
        <w:rPr>
          <w:rFonts w:ascii="Tahoma" w:hAnsi="Tahoma" w:cs="Tahoma"/>
          <w:b/>
          <w:noProof/>
          <w:sz w:val="20"/>
          <w:szCs w:val="20"/>
          <w:lang w:eastAsia="ko-KR"/>
        </w:rPr>
        <w:drawing>
          <wp:inline distT="0" distB="0" distL="0" distR="0" wp14:anchorId="3ABC94A3" wp14:editId="6F9F13F8">
            <wp:extent cx="2678818" cy="1872000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S2e_bk1_u2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8818" cy="18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9C8AF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  <w:r w:rsidRPr="008D02A1">
        <w:rPr>
          <w:rFonts w:ascii="Tahoma" w:hAnsi="Tahoma" w:cs="Tahoma"/>
          <w:sz w:val="20"/>
          <w:szCs w:val="20"/>
        </w:rPr>
        <w:t xml:space="preserve"> </w:t>
      </w:r>
    </w:p>
    <w:p w14:paraId="3C04E766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>1. c</w:t>
      </w:r>
    </w:p>
    <w:p w14:paraId="232DF76B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>2. a</w:t>
      </w:r>
    </w:p>
    <w:p w14:paraId="357982A9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>3. b</w:t>
      </w:r>
    </w:p>
    <w:p w14:paraId="11966F7B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533F6C3E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</w:rPr>
        <w:t>Listening Practice 1</w:t>
      </w:r>
    </w:p>
    <w:p w14:paraId="432866F5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A</w:t>
      </w:r>
    </w:p>
    <w:p w14:paraId="00029615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in the morning</w:t>
      </w:r>
    </w:p>
    <w:p w14:paraId="7E444545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before dinner</w:t>
      </w:r>
    </w:p>
    <w:p w14:paraId="1C225744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fun</w:t>
      </w:r>
    </w:p>
    <w:p w14:paraId="6C7A7C08" w14:textId="77777777" w:rsidR="00C95B65" w:rsidRPr="008D02A1" w:rsidRDefault="00C95B65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31F51ED1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23ABFE96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  <w:lang w:eastAsia="ko-KR"/>
        </w:rPr>
        <w:t xml:space="preserve">1. </w:t>
      </w:r>
      <w:r w:rsidR="00913F3F" w:rsidRPr="008D02A1">
        <w:rPr>
          <w:rFonts w:ascii="Tahoma" w:hAnsi="Tahoma" w:cs="Tahoma"/>
          <w:sz w:val="20"/>
          <w:szCs w:val="20"/>
          <w:lang w:eastAsia="ko-KR"/>
        </w:rPr>
        <w:t>d</w:t>
      </w:r>
    </w:p>
    <w:p w14:paraId="18527EFC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  <w:lang w:eastAsia="ko-KR"/>
        </w:rPr>
        <w:t xml:space="preserve">2. </w:t>
      </w:r>
      <w:r w:rsidR="00913F3F" w:rsidRPr="008D02A1">
        <w:rPr>
          <w:rFonts w:ascii="Tahoma" w:hAnsi="Tahoma" w:cs="Tahoma"/>
          <w:sz w:val="20"/>
          <w:szCs w:val="20"/>
          <w:lang w:eastAsia="ko-KR"/>
        </w:rPr>
        <w:t>a</w:t>
      </w:r>
    </w:p>
    <w:p w14:paraId="2FDE4FC2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  <w:lang w:eastAsia="ko-KR"/>
        </w:rPr>
        <w:t xml:space="preserve">3. </w:t>
      </w:r>
      <w:r w:rsidR="008C35ED" w:rsidRPr="008D02A1">
        <w:rPr>
          <w:rFonts w:ascii="Tahoma" w:hAnsi="Tahoma" w:cs="Tahoma"/>
          <w:sz w:val="20"/>
          <w:szCs w:val="20"/>
          <w:lang w:eastAsia="ko-KR"/>
        </w:rPr>
        <w:t>c</w:t>
      </w:r>
    </w:p>
    <w:p w14:paraId="7EA68084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  <w:lang w:eastAsia="ko-KR"/>
        </w:rPr>
        <w:t xml:space="preserve">4. </w:t>
      </w:r>
      <w:r w:rsidR="008C35ED" w:rsidRPr="008D02A1">
        <w:rPr>
          <w:rFonts w:ascii="Tahoma" w:hAnsi="Tahoma" w:cs="Tahoma"/>
          <w:sz w:val="20"/>
          <w:szCs w:val="20"/>
          <w:lang w:eastAsia="ko-KR"/>
        </w:rPr>
        <w:t>b</w:t>
      </w:r>
    </w:p>
    <w:p w14:paraId="549D4D40" w14:textId="77777777" w:rsidR="00C95B65" w:rsidRPr="008D02A1" w:rsidRDefault="00C95B65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31A96F7C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lastRenderedPageBreak/>
        <w:t>C</w:t>
      </w:r>
    </w:p>
    <w:p w14:paraId="4C26BCB7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after school</w:t>
      </w:r>
    </w:p>
    <w:p w14:paraId="05229C10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go</w:t>
      </w:r>
    </w:p>
    <w:p w14:paraId="1BC9D4A7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soccer</w:t>
      </w:r>
    </w:p>
    <w:p w14:paraId="28EFBF0B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1080E191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Listening Practice 2</w:t>
      </w:r>
    </w:p>
    <w:p w14:paraId="3B5A1F9D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A</w:t>
      </w:r>
    </w:p>
    <w:p w14:paraId="0B7B9CC2" w14:textId="77777777" w:rsidR="001A4868" w:rsidRPr="008D02A1" w:rsidRDefault="001C30A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 w:hint="eastAsia"/>
          <w:sz w:val="20"/>
          <w:szCs w:val="20"/>
          <w:lang w:eastAsia="ko-KR"/>
        </w:rPr>
        <w:t>B</w:t>
      </w:r>
      <w:r w:rsidR="003D65CA" w:rsidRPr="008D02A1">
        <w:rPr>
          <w:rFonts w:ascii="Tahoma" w:hAnsi="Tahoma" w:cs="Tahoma"/>
          <w:sz w:val="20"/>
          <w:szCs w:val="20"/>
          <w:lang w:eastAsia="ko-KR"/>
        </w:rPr>
        <w:t>edtime</w:t>
      </w:r>
      <w:r w:rsidR="001A4868" w:rsidRPr="008D02A1">
        <w:rPr>
          <w:rFonts w:ascii="Tahoma" w:hAnsi="Tahoma" w:cs="Tahoma"/>
          <w:sz w:val="20"/>
          <w:szCs w:val="20"/>
        </w:rPr>
        <w:t xml:space="preserve">, </w:t>
      </w:r>
      <w:r w:rsidR="00422CE9" w:rsidRPr="008D02A1">
        <w:rPr>
          <w:rFonts w:ascii="Tahoma" w:hAnsi="Tahoma" w:cs="Tahoma" w:hint="eastAsia"/>
          <w:sz w:val="20"/>
          <w:szCs w:val="20"/>
          <w:lang w:eastAsia="ko-KR"/>
        </w:rPr>
        <w:t>P</w:t>
      </w:r>
      <w:r w:rsidR="001A4868" w:rsidRPr="008D02A1">
        <w:rPr>
          <w:rFonts w:ascii="Tahoma" w:hAnsi="Tahoma" w:cs="Tahoma"/>
          <w:sz w:val="20"/>
          <w:szCs w:val="20"/>
        </w:rPr>
        <w:t xml:space="preserve">uts, </w:t>
      </w:r>
      <w:r w:rsidR="00422CE9" w:rsidRPr="008D02A1">
        <w:rPr>
          <w:rFonts w:ascii="Tahoma" w:hAnsi="Tahoma" w:cs="Tahoma" w:hint="eastAsia"/>
          <w:sz w:val="20"/>
          <w:szCs w:val="20"/>
          <w:lang w:eastAsia="ko-KR"/>
        </w:rPr>
        <w:t>B</w:t>
      </w:r>
      <w:r w:rsidR="001A4868" w:rsidRPr="008D02A1">
        <w:rPr>
          <w:rFonts w:ascii="Tahoma" w:hAnsi="Tahoma" w:cs="Tahoma"/>
          <w:sz w:val="20"/>
          <w:szCs w:val="20"/>
        </w:rPr>
        <w:t>rushes, teeth</w:t>
      </w:r>
    </w:p>
    <w:p w14:paraId="20398656" w14:textId="77777777" w:rsidR="00C95B65" w:rsidRPr="008D02A1" w:rsidRDefault="00C95B65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59E34C22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7FECABB5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c</w:t>
      </w:r>
    </w:p>
    <w:p w14:paraId="35844C85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d</w:t>
      </w:r>
    </w:p>
    <w:p w14:paraId="2F785745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b</w:t>
      </w:r>
    </w:p>
    <w:p w14:paraId="36B8BA73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67D59315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Listening Practice 3</w:t>
      </w:r>
    </w:p>
    <w:p w14:paraId="07788D82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1056"/>
        <w:gridCol w:w="990"/>
      </w:tblGrid>
      <w:tr w:rsidR="001A4868" w:rsidRPr="008D02A1" w14:paraId="73308DE9" w14:textId="77777777" w:rsidTr="007614E8">
        <w:tc>
          <w:tcPr>
            <w:tcW w:w="3192" w:type="dxa"/>
          </w:tcPr>
          <w:p w14:paraId="36D977E3" w14:textId="77777777" w:rsidR="001A4868" w:rsidRPr="008D02A1" w:rsidRDefault="001A4868" w:rsidP="007614E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056" w:type="dxa"/>
          </w:tcPr>
          <w:p w14:paraId="4FD91A21" w14:textId="77777777" w:rsidR="001A4868" w:rsidRPr="008D02A1" w:rsidRDefault="001A4868" w:rsidP="007614E8">
            <w:pPr>
              <w:rPr>
                <w:rFonts w:ascii="Tahoma" w:hAnsi="Tahoma" w:cs="Tahoma"/>
                <w:sz w:val="20"/>
                <w:szCs w:val="20"/>
              </w:rPr>
            </w:pPr>
            <w:r w:rsidRPr="008D02A1">
              <w:rPr>
                <w:rFonts w:ascii="Tahoma" w:hAnsi="Tahoma" w:cs="Tahoma"/>
                <w:sz w:val="20"/>
                <w:szCs w:val="20"/>
              </w:rPr>
              <w:t>George</w:t>
            </w:r>
          </w:p>
        </w:tc>
        <w:tc>
          <w:tcPr>
            <w:tcW w:w="990" w:type="dxa"/>
          </w:tcPr>
          <w:p w14:paraId="56CC3596" w14:textId="77777777" w:rsidR="001A4868" w:rsidRPr="008D02A1" w:rsidRDefault="001A4868" w:rsidP="007614E8">
            <w:pPr>
              <w:rPr>
                <w:rFonts w:ascii="Tahoma" w:hAnsi="Tahoma" w:cs="Tahoma"/>
                <w:sz w:val="20"/>
                <w:szCs w:val="20"/>
              </w:rPr>
            </w:pPr>
            <w:r w:rsidRPr="008D02A1">
              <w:rPr>
                <w:rFonts w:ascii="Tahoma" w:hAnsi="Tahoma" w:cs="Tahoma"/>
                <w:sz w:val="20"/>
                <w:szCs w:val="20"/>
              </w:rPr>
              <w:t>Kiki</w:t>
            </w:r>
          </w:p>
        </w:tc>
      </w:tr>
      <w:tr w:rsidR="001A4868" w:rsidRPr="008D02A1" w14:paraId="62468C73" w14:textId="77777777" w:rsidTr="007614E8">
        <w:tc>
          <w:tcPr>
            <w:tcW w:w="3192" w:type="dxa"/>
          </w:tcPr>
          <w:p w14:paraId="28C11C5B" w14:textId="77777777" w:rsidR="001A4868" w:rsidRPr="008D02A1" w:rsidRDefault="001A4868" w:rsidP="007614E8">
            <w:pPr>
              <w:rPr>
                <w:rFonts w:ascii="Tahoma" w:hAnsi="Tahoma" w:cs="Tahoma"/>
                <w:sz w:val="20"/>
                <w:szCs w:val="20"/>
              </w:rPr>
            </w:pPr>
            <w:r w:rsidRPr="008D02A1">
              <w:rPr>
                <w:rFonts w:ascii="Tahoma" w:hAnsi="Tahoma" w:cs="Tahoma"/>
                <w:sz w:val="20"/>
                <w:szCs w:val="20"/>
              </w:rPr>
              <w:t>Plays the guitar</w:t>
            </w:r>
          </w:p>
        </w:tc>
        <w:tc>
          <w:tcPr>
            <w:tcW w:w="1056" w:type="dxa"/>
          </w:tcPr>
          <w:p w14:paraId="13699A84" w14:textId="77777777" w:rsidR="001A4868" w:rsidRPr="008D02A1" w:rsidRDefault="001A4868" w:rsidP="00120CAE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990" w:type="dxa"/>
          </w:tcPr>
          <w:p w14:paraId="55596A0E" w14:textId="77777777" w:rsidR="001A4868" w:rsidRPr="008D02A1" w:rsidRDefault="001A4868" w:rsidP="00120CAE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8D02A1">
              <w:rPr>
                <w:rFonts w:ascii="Tahoma" w:hAnsi="Tahoma" w:cs="Tahoma"/>
                <w:sz w:val="20"/>
                <w:szCs w:val="20"/>
              </w:rPr>
              <w:t>√</w:t>
            </w:r>
          </w:p>
        </w:tc>
      </w:tr>
      <w:tr w:rsidR="001A4868" w:rsidRPr="008D02A1" w14:paraId="224D490E" w14:textId="77777777" w:rsidTr="007614E8">
        <w:tc>
          <w:tcPr>
            <w:tcW w:w="3192" w:type="dxa"/>
          </w:tcPr>
          <w:p w14:paraId="47871129" w14:textId="77777777" w:rsidR="001A4868" w:rsidRPr="008D02A1" w:rsidRDefault="001A4868" w:rsidP="007614E8">
            <w:pPr>
              <w:rPr>
                <w:rFonts w:ascii="Tahoma" w:hAnsi="Tahoma" w:cs="Tahoma"/>
                <w:sz w:val="20"/>
                <w:szCs w:val="20"/>
              </w:rPr>
            </w:pPr>
            <w:r w:rsidRPr="008D02A1">
              <w:rPr>
                <w:rFonts w:ascii="Tahoma" w:hAnsi="Tahoma" w:cs="Tahoma"/>
                <w:sz w:val="20"/>
                <w:szCs w:val="20"/>
              </w:rPr>
              <w:t>Skateboards in the park</w:t>
            </w:r>
          </w:p>
        </w:tc>
        <w:tc>
          <w:tcPr>
            <w:tcW w:w="1056" w:type="dxa"/>
          </w:tcPr>
          <w:p w14:paraId="23AA35A0" w14:textId="77777777" w:rsidR="001A4868" w:rsidRPr="008D02A1" w:rsidRDefault="001A4868" w:rsidP="00120CAE">
            <w:pPr>
              <w:spacing w:after="200" w:line="276" w:lineRule="auto"/>
              <w:jc w:val="center"/>
              <w:rPr>
                <w:rFonts w:ascii="Tahoma" w:hAnsi="Tahoma" w:cs="Tahoma"/>
                <w:color w:val="00B0F0"/>
                <w:sz w:val="20"/>
                <w:szCs w:val="20"/>
              </w:rPr>
            </w:pPr>
            <w:r w:rsidRPr="008D02A1">
              <w:rPr>
                <w:rFonts w:ascii="Tahoma" w:hAnsi="Tahoma" w:cs="Tahoma" w:hint="eastAsia"/>
                <w:color w:val="00B0F0"/>
                <w:sz w:val="20"/>
                <w:szCs w:val="20"/>
              </w:rPr>
              <w:t>√</w:t>
            </w:r>
          </w:p>
        </w:tc>
        <w:tc>
          <w:tcPr>
            <w:tcW w:w="990" w:type="dxa"/>
          </w:tcPr>
          <w:p w14:paraId="53D80BE6" w14:textId="77777777" w:rsidR="001A4868" w:rsidRPr="008D02A1" w:rsidRDefault="001A4868" w:rsidP="00120CAE">
            <w:pPr>
              <w:spacing w:after="200" w:line="276" w:lineRule="auto"/>
              <w:jc w:val="center"/>
              <w:rPr>
                <w:rFonts w:ascii="Tahoma" w:hAnsi="Tahoma" w:cs="Tahoma"/>
                <w:color w:val="00B0F0"/>
                <w:sz w:val="20"/>
                <w:szCs w:val="20"/>
              </w:rPr>
            </w:pPr>
          </w:p>
        </w:tc>
      </w:tr>
      <w:tr w:rsidR="001A4868" w:rsidRPr="008D02A1" w14:paraId="6A5921FE" w14:textId="77777777" w:rsidTr="007614E8">
        <w:tc>
          <w:tcPr>
            <w:tcW w:w="3192" w:type="dxa"/>
          </w:tcPr>
          <w:p w14:paraId="09F8510A" w14:textId="77777777" w:rsidR="001A4868" w:rsidRPr="008D02A1" w:rsidRDefault="001A4868" w:rsidP="00BE79EA">
            <w:pPr>
              <w:rPr>
                <w:rFonts w:ascii="Tahoma" w:hAnsi="Tahoma" w:cs="Tahoma"/>
                <w:sz w:val="20"/>
                <w:szCs w:val="20"/>
                <w:lang w:eastAsia="ko-KR"/>
              </w:rPr>
            </w:pPr>
            <w:r w:rsidRPr="008D02A1">
              <w:rPr>
                <w:rFonts w:ascii="Tahoma" w:hAnsi="Tahoma" w:cs="Tahoma"/>
                <w:sz w:val="20"/>
                <w:szCs w:val="20"/>
              </w:rPr>
              <w:t>Sleeps i</w:t>
            </w:r>
            <w:r w:rsidR="00BE79EA" w:rsidRPr="008D02A1">
              <w:rPr>
                <w:rFonts w:ascii="Tahoma" w:hAnsi="Tahoma" w:cs="Tahoma"/>
                <w:sz w:val="20"/>
                <w:szCs w:val="20"/>
              </w:rPr>
              <w:t xml:space="preserve">n </w:t>
            </w:r>
          </w:p>
        </w:tc>
        <w:tc>
          <w:tcPr>
            <w:tcW w:w="1056" w:type="dxa"/>
          </w:tcPr>
          <w:p w14:paraId="1649B3E4" w14:textId="77777777" w:rsidR="001A4868" w:rsidRPr="008D02A1" w:rsidRDefault="001A4868" w:rsidP="00120CAE">
            <w:pPr>
              <w:spacing w:after="200" w:line="276" w:lineRule="auto"/>
              <w:jc w:val="center"/>
              <w:rPr>
                <w:rFonts w:ascii="Tahoma" w:hAnsi="Tahoma" w:cs="Tahoma"/>
                <w:color w:val="00B0F0"/>
                <w:sz w:val="20"/>
                <w:szCs w:val="20"/>
              </w:rPr>
            </w:pPr>
          </w:p>
        </w:tc>
        <w:tc>
          <w:tcPr>
            <w:tcW w:w="990" w:type="dxa"/>
          </w:tcPr>
          <w:p w14:paraId="248701B4" w14:textId="77777777" w:rsidR="001A4868" w:rsidRPr="008D02A1" w:rsidRDefault="001A4868" w:rsidP="00120CAE">
            <w:pPr>
              <w:spacing w:after="200" w:line="276" w:lineRule="auto"/>
              <w:jc w:val="center"/>
              <w:rPr>
                <w:rFonts w:ascii="Tahoma" w:hAnsi="Tahoma" w:cs="Tahoma"/>
                <w:color w:val="00B0F0"/>
                <w:sz w:val="20"/>
                <w:szCs w:val="20"/>
              </w:rPr>
            </w:pPr>
            <w:r w:rsidRPr="008D02A1">
              <w:rPr>
                <w:rFonts w:ascii="Tahoma" w:hAnsi="Tahoma" w:cs="Tahoma" w:hint="eastAsia"/>
                <w:color w:val="00B0F0"/>
                <w:sz w:val="20"/>
                <w:szCs w:val="20"/>
              </w:rPr>
              <w:t>√</w:t>
            </w:r>
          </w:p>
        </w:tc>
      </w:tr>
    </w:tbl>
    <w:p w14:paraId="7879F1AD" w14:textId="77777777" w:rsidR="00C95B65" w:rsidRPr="008D02A1" w:rsidRDefault="00C95B65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793962F8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2996BE4E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F</w:t>
      </w:r>
    </w:p>
    <w:p w14:paraId="170F73B4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T</w:t>
      </w:r>
    </w:p>
    <w:p w14:paraId="46D6912A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</w:p>
    <w:p w14:paraId="308BCAC1" w14:textId="77777777" w:rsidR="00E52254" w:rsidRPr="008D02A1" w:rsidRDefault="00954839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br w:type="column"/>
      </w:r>
    </w:p>
    <w:p w14:paraId="7DEE276D" w14:textId="77777777" w:rsidR="00E52254" w:rsidRPr="008D02A1" w:rsidRDefault="00E52254" w:rsidP="00E52254">
      <w:pPr>
        <w:spacing w:after="100"/>
        <w:rPr>
          <w:b/>
        </w:rPr>
      </w:pPr>
      <w:r w:rsidRPr="008D02A1">
        <w:rPr>
          <w:b/>
        </w:rPr>
        <w:t>Speaking Practice</w:t>
      </w:r>
    </w:p>
    <w:p w14:paraId="346B6E38" w14:textId="77777777" w:rsidR="00E52254" w:rsidRPr="008D02A1" w:rsidRDefault="00E52254" w:rsidP="00E52254">
      <w:pPr>
        <w:spacing w:after="0"/>
        <w:rPr>
          <w:rFonts w:cs="Calibri"/>
          <w:b/>
        </w:rPr>
      </w:pPr>
      <w:r w:rsidRPr="008D02A1">
        <w:rPr>
          <w:rFonts w:cs="Calibri"/>
          <w:b/>
        </w:rPr>
        <w:t>B</w:t>
      </w:r>
    </w:p>
    <w:p w14:paraId="18702A4C" w14:textId="77777777" w:rsidR="00E52254" w:rsidRPr="008D02A1" w:rsidRDefault="00E52254" w:rsidP="00E52254">
      <w:pPr>
        <w:spacing w:after="0"/>
        <w:rPr>
          <w:rFonts w:cs="Calibri"/>
          <w:i/>
        </w:rPr>
      </w:pPr>
      <w:r w:rsidRPr="008D02A1">
        <w:rPr>
          <w:rFonts w:cs="Calibri"/>
          <w:i/>
        </w:rPr>
        <w:t>Students’ own answers</w:t>
      </w:r>
    </w:p>
    <w:p w14:paraId="221351D2" w14:textId="77777777" w:rsidR="00E52254" w:rsidRPr="008D02A1" w:rsidRDefault="00E52254" w:rsidP="00E52254">
      <w:pPr>
        <w:spacing w:after="0"/>
        <w:rPr>
          <w:rFonts w:cs="Calibri"/>
          <w:i/>
        </w:rPr>
      </w:pPr>
      <w:r w:rsidRPr="008D02A1">
        <w:rPr>
          <w:rFonts w:cs="Calibri"/>
          <w:i/>
        </w:rPr>
        <w:t>Example:</w:t>
      </w:r>
    </w:p>
    <w:p w14:paraId="5A369F35" w14:textId="77777777" w:rsidR="00E52254" w:rsidRPr="008D02A1" w:rsidRDefault="00E52254" w:rsidP="00E52254">
      <w:pPr>
        <w:spacing w:after="0" w:line="240" w:lineRule="auto"/>
      </w:pPr>
      <w:r w:rsidRPr="008D02A1">
        <w:t xml:space="preserve">CHILD A: </w:t>
      </w:r>
      <w:r w:rsidR="005954DC" w:rsidRPr="008D02A1">
        <w:t>What do you do in the morning?</w:t>
      </w:r>
    </w:p>
    <w:p w14:paraId="7C869DC0" w14:textId="77777777" w:rsidR="00E52254" w:rsidRPr="008D02A1" w:rsidRDefault="00E52254" w:rsidP="00E52254">
      <w:pPr>
        <w:spacing w:after="0" w:line="240" w:lineRule="auto"/>
      </w:pPr>
      <w:r w:rsidRPr="008D02A1">
        <w:t xml:space="preserve">CHILD B: </w:t>
      </w:r>
      <w:r w:rsidR="005954DC" w:rsidRPr="008D02A1">
        <w:t>I meet my friends. How about you?</w:t>
      </w:r>
    </w:p>
    <w:p w14:paraId="535EC55C" w14:textId="77777777" w:rsidR="00E52254" w:rsidRPr="008D02A1" w:rsidRDefault="00E52254" w:rsidP="00E52254">
      <w:pPr>
        <w:spacing w:after="0" w:line="240" w:lineRule="auto"/>
      </w:pPr>
      <w:r w:rsidRPr="008D02A1">
        <w:t xml:space="preserve">CHILD A: </w:t>
      </w:r>
      <w:r w:rsidR="005954DC" w:rsidRPr="008D02A1">
        <w:t>I listen to music.</w:t>
      </w:r>
    </w:p>
    <w:p w14:paraId="75C648F0" w14:textId="77777777" w:rsidR="00E52254" w:rsidRPr="008D02A1" w:rsidRDefault="00E52254" w:rsidP="00E52254">
      <w:pPr>
        <w:spacing w:after="0"/>
        <w:rPr>
          <w:rFonts w:cs="Calibri"/>
          <w:b/>
        </w:rPr>
      </w:pPr>
      <w:r w:rsidRPr="008D02A1">
        <w:rPr>
          <w:rFonts w:cs="Calibri"/>
          <w:b/>
        </w:rPr>
        <w:t>C</w:t>
      </w:r>
    </w:p>
    <w:p w14:paraId="52E91C51" w14:textId="77777777" w:rsidR="00E52254" w:rsidRPr="008D02A1" w:rsidRDefault="00E52254" w:rsidP="00E52254">
      <w:pPr>
        <w:spacing w:after="0"/>
        <w:rPr>
          <w:rFonts w:cs="Calibri"/>
          <w:i/>
        </w:rPr>
      </w:pPr>
      <w:r w:rsidRPr="008D02A1">
        <w:rPr>
          <w:rFonts w:cs="Calibri"/>
          <w:i/>
        </w:rPr>
        <w:t>Students’ own answers</w:t>
      </w:r>
    </w:p>
    <w:p w14:paraId="53F03674" w14:textId="77777777" w:rsidR="00E52254" w:rsidRPr="008D02A1" w:rsidRDefault="00E52254" w:rsidP="001A4868">
      <w:pPr>
        <w:rPr>
          <w:rFonts w:ascii="Tahoma" w:hAnsi="Tahoma" w:cs="Tahoma"/>
          <w:b/>
          <w:sz w:val="20"/>
          <w:szCs w:val="20"/>
        </w:rPr>
      </w:pPr>
    </w:p>
    <w:p w14:paraId="4165D09D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 xml:space="preserve">On Your Own </w:t>
      </w:r>
    </w:p>
    <w:p w14:paraId="7A00F405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(Answers will vary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34"/>
        <w:gridCol w:w="1134"/>
        <w:gridCol w:w="1139"/>
        <w:gridCol w:w="1134"/>
      </w:tblGrid>
      <w:tr w:rsidR="00EE1658" w:rsidRPr="008D02A1" w14:paraId="7A2679F3" w14:textId="77777777" w:rsidTr="00963E63">
        <w:tc>
          <w:tcPr>
            <w:tcW w:w="1134" w:type="dxa"/>
          </w:tcPr>
          <w:p w14:paraId="119E4D9E" w14:textId="77777777" w:rsidR="00EE1658" w:rsidRPr="008D02A1" w:rsidRDefault="00EE1658" w:rsidP="00120CAE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Name</w:t>
            </w:r>
          </w:p>
        </w:tc>
        <w:tc>
          <w:tcPr>
            <w:tcW w:w="1134" w:type="dxa"/>
          </w:tcPr>
          <w:p w14:paraId="01146C29" w14:textId="77777777" w:rsidR="00EE1658" w:rsidRPr="008D02A1" w:rsidRDefault="00EE1658" w:rsidP="00120CAE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In the morning?</w:t>
            </w:r>
          </w:p>
        </w:tc>
        <w:tc>
          <w:tcPr>
            <w:tcW w:w="1134" w:type="dxa"/>
          </w:tcPr>
          <w:p w14:paraId="0786187F" w14:textId="77777777" w:rsidR="00EE1658" w:rsidRPr="008D02A1" w:rsidRDefault="00EE1658" w:rsidP="00120CAE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After school?</w:t>
            </w:r>
          </w:p>
        </w:tc>
        <w:tc>
          <w:tcPr>
            <w:tcW w:w="1134" w:type="dxa"/>
          </w:tcPr>
          <w:p w14:paraId="3E666B12" w14:textId="77777777" w:rsidR="00EE1658" w:rsidRPr="008D02A1" w:rsidRDefault="00EE1658" w:rsidP="00120CAE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Before bedtime?</w:t>
            </w:r>
          </w:p>
        </w:tc>
      </w:tr>
      <w:tr w:rsidR="00EE1658" w:rsidRPr="008D02A1" w14:paraId="4BB0A3D4" w14:textId="77777777" w:rsidTr="00963E63">
        <w:tc>
          <w:tcPr>
            <w:tcW w:w="1134" w:type="dxa"/>
          </w:tcPr>
          <w:p w14:paraId="312150B8" w14:textId="77777777" w:rsidR="00EE1658" w:rsidRPr="008D02A1" w:rsidRDefault="00EE1658" w:rsidP="00963E63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Susie</w:t>
            </w:r>
          </w:p>
        </w:tc>
        <w:tc>
          <w:tcPr>
            <w:tcW w:w="1134" w:type="dxa"/>
          </w:tcPr>
          <w:p w14:paraId="66227CFB" w14:textId="77777777" w:rsidR="00EE1658" w:rsidRPr="008D02A1" w:rsidRDefault="00EE1658" w:rsidP="00963E63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eats breakfast</w:t>
            </w:r>
          </w:p>
        </w:tc>
        <w:tc>
          <w:tcPr>
            <w:tcW w:w="1134" w:type="dxa"/>
          </w:tcPr>
          <w:p w14:paraId="542196BA" w14:textId="77777777" w:rsidR="00EE1658" w:rsidRPr="008D02A1" w:rsidRDefault="00EE1658" w:rsidP="00963E63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does homework</w:t>
            </w:r>
          </w:p>
        </w:tc>
        <w:tc>
          <w:tcPr>
            <w:tcW w:w="1134" w:type="dxa"/>
          </w:tcPr>
          <w:p w14:paraId="27A04CD7" w14:textId="77777777" w:rsidR="00EE1658" w:rsidRPr="008D02A1" w:rsidRDefault="00EE1658" w:rsidP="00963E63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listens to music</w:t>
            </w:r>
          </w:p>
        </w:tc>
      </w:tr>
    </w:tbl>
    <w:p w14:paraId="5289E00B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0E64F2A5" w14:textId="77777777" w:rsidR="00E52254" w:rsidRPr="008D02A1" w:rsidRDefault="00E52254" w:rsidP="00E52254">
      <w:pPr>
        <w:spacing w:after="100" w:line="240" w:lineRule="auto"/>
        <w:rPr>
          <w:b/>
          <w:sz w:val="24"/>
          <w:szCs w:val="24"/>
        </w:rPr>
      </w:pPr>
      <w:r w:rsidRPr="008D02A1">
        <w:rPr>
          <w:b/>
          <w:sz w:val="24"/>
          <w:szCs w:val="24"/>
        </w:rPr>
        <w:t>Discover</w:t>
      </w:r>
    </w:p>
    <w:p w14:paraId="51BD65F4" w14:textId="77777777" w:rsidR="00E52254" w:rsidRPr="008D02A1" w:rsidRDefault="005954DC" w:rsidP="005954DC">
      <w:pPr>
        <w:pStyle w:val="ListParagraph"/>
        <w:numPr>
          <w:ilvl w:val="0"/>
          <w:numId w:val="5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Exercise</w:t>
      </w:r>
    </w:p>
    <w:p w14:paraId="69FD1C74" w14:textId="77777777" w:rsidR="005954DC" w:rsidRPr="008D02A1" w:rsidRDefault="005954DC" w:rsidP="005954DC">
      <w:pPr>
        <w:pStyle w:val="ListParagraph"/>
        <w:numPr>
          <w:ilvl w:val="0"/>
          <w:numId w:val="5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early</w:t>
      </w:r>
    </w:p>
    <w:p w14:paraId="2E396DAD" w14:textId="77777777" w:rsidR="005954DC" w:rsidRPr="008D02A1" w:rsidRDefault="005954DC" w:rsidP="005954DC">
      <w:pPr>
        <w:pStyle w:val="ListParagraph"/>
        <w:numPr>
          <w:ilvl w:val="0"/>
          <w:numId w:val="5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breakfast</w:t>
      </w:r>
    </w:p>
    <w:p w14:paraId="6C315006" w14:textId="77777777" w:rsidR="005954DC" w:rsidRPr="008D02A1" w:rsidRDefault="005954DC" w:rsidP="005954DC">
      <w:pPr>
        <w:pStyle w:val="ListParagraph"/>
        <w:numPr>
          <w:ilvl w:val="0"/>
          <w:numId w:val="5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habits</w:t>
      </w:r>
    </w:p>
    <w:p w14:paraId="3AD7EFA4" w14:textId="77777777" w:rsidR="00E52254" w:rsidRPr="008D02A1" w:rsidRDefault="00E52254" w:rsidP="00E52254">
      <w:pPr>
        <w:pStyle w:val="CommentText"/>
        <w:spacing w:after="100"/>
        <w:rPr>
          <w:sz w:val="24"/>
          <w:szCs w:val="24"/>
        </w:rPr>
      </w:pPr>
    </w:p>
    <w:p w14:paraId="09112AFE" w14:textId="77777777" w:rsidR="00E52254" w:rsidRPr="008D02A1" w:rsidRDefault="00E52254" w:rsidP="00E52254">
      <w:pPr>
        <w:spacing w:after="100" w:line="240" w:lineRule="auto"/>
        <w:rPr>
          <w:b/>
          <w:sz w:val="24"/>
          <w:szCs w:val="24"/>
        </w:rPr>
      </w:pPr>
      <w:r w:rsidRPr="008D02A1">
        <w:rPr>
          <w:b/>
          <w:sz w:val="24"/>
          <w:szCs w:val="24"/>
        </w:rPr>
        <w:t>Wrap-Up</w:t>
      </w:r>
    </w:p>
    <w:p w14:paraId="72AAFF87" w14:textId="77777777" w:rsidR="00E52254" w:rsidRPr="008D02A1" w:rsidRDefault="005954DC" w:rsidP="00E52254">
      <w:pPr>
        <w:pStyle w:val="CommentText"/>
        <w:spacing w:after="100"/>
        <w:rPr>
          <w:sz w:val="24"/>
          <w:szCs w:val="24"/>
        </w:rPr>
      </w:pPr>
      <w:r w:rsidRPr="008D02A1">
        <w:rPr>
          <w:sz w:val="24"/>
          <w:szCs w:val="24"/>
        </w:rPr>
        <w:t>2, 4, 3, 1</w:t>
      </w:r>
    </w:p>
    <w:p w14:paraId="2519D328" w14:textId="77777777" w:rsidR="00E52254" w:rsidRPr="008D02A1" w:rsidRDefault="00E52254" w:rsidP="001A4868">
      <w:pPr>
        <w:rPr>
          <w:rFonts w:ascii="Tahoma" w:hAnsi="Tahoma" w:cs="Tahoma"/>
          <w:b/>
          <w:sz w:val="20"/>
          <w:szCs w:val="20"/>
        </w:rPr>
      </w:pPr>
    </w:p>
    <w:p w14:paraId="6AC67BC5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Quiz</w:t>
      </w:r>
    </w:p>
    <w:p w14:paraId="5B873764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A</w:t>
      </w:r>
    </w:p>
    <w:p w14:paraId="6D64D6DC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a</w:t>
      </w:r>
    </w:p>
    <w:p w14:paraId="5093A677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b</w:t>
      </w:r>
    </w:p>
    <w:p w14:paraId="4B65F67A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c</w:t>
      </w:r>
    </w:p>
    <w:p w14:paraId="21AD7898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lastRenderedPageBreak/>
        <w:t>4. a</w:t>
      </w:r>
    </w:p>
    <w:p w14:paraId="16F823A2" w14:textId="77777777" w:rsidR="00C95B65" w:rsidRPr="008D02A1" w:rsidRDefault="00C95B65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487BAB1C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4B601FEC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>5. b</w:t>
      </w:r>
    </w:p>
    <w:p w14:paraId="41B576E7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6. a</w:t>
      </w:r>
    </w:p>
    <w:p w14:paraId="699F5169" w14:textId="77777777" w:rsidR="00C95B65" w:rsidRPr="008D02A1" w:rsidRDefault="00C95B65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20030CA7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C</w:t>
      </w:r>
    </w:p>
    <w:p w14:paraId="30091E89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7. T</w:t>
      </w:r>
    </w:p>
    <w:p w14:paraId="68E54CA0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8. F</w:t>
      </w:r>
    </w:p>
    <w:p w14:paraId="3FB994AE" w14:textId="77777777" w:rsidR="00C95B65" w:rsidRPr="008D02A1" w:rsidRDefault="00C95B65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4D89A908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D</w:t>
      </w:r>
    </w:p>
    <w:p w14:paraId="35267F3C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9. b</w:t>
      </w:r>
    </w:p>
    <w:p w14:paraId="20EBE6C8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0. a</w:t>
      </w:r>
    </w:p>
    <w:p w14:paraId="15015329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6EE010D3" w14:textId="77777777" w:rsidR="001A4868" w:rsidRPr="008D02A1" w:rsidRDefault="005D5116" w:rsidP="001A4868">
      <w:pPr>
        <w:rPr>
          <w:rFonts w:ascii="Tahoma" w:hAnsi="Tahoma" w:cs="Tahoma"/>
          <w:b/>
          <w:sz w:val="20"/>
          <w:szCs w:val="20"/>
          <w:shd w:val="pct15" w:color="auto" w:fill="FFFFFF"/>
        </w:rPr>
      </w:pPr>
      <w:r w:rsidRPr="008D02A1">
        <w:rPr>
          <w:rFonts w:ascii="Tahoma" w:hAnsi="Tahoma" w:cs="Tahoma"/>
          <w:b/>
          <w:sz w:val="20"/>
          <w:szCs w:val="20"/>
          <w:shd w:val="pct15" w:color="auto" w:fill="FFFFFF"/>
          <w:lang w:eastAsia="ko-KR"/>
        </w:rPr>
        <w:br w:type="column"/>
      </w:r>
      <w:r w:rsidR="001A4868" w:rsidRPr="008D02A1">
        <w:rPr>
          <w:rFonts w:ascii="Tahoma" w:hAnsi="Tahoma" w:cs="Tahoma"/>
          <w:b/>
          <w:sz w:val="20"/>
          <w:szCs w:val="20"/>
          <w:shd w:val="pct15" w:color="auto" w:fill="FFFFFF"/>
        </w:rPr>
        <w:lastRenderedPageBreak/>
        <w:t>Unit 3</w:t>
      </w:r>
      <w:r w:rsidR="009B2062" w:rsidRPr="008D02A1">
        <w:rPr>
          <w:rFonts w:ascii="Tahoma" w:hAnsi="Tahoma" w:cs="Tahoma"/>
          <w:b/>
          <w:sz w:val="20"/>
          <w:szCs w:val="20"/>
          <w:shd w:val="pct15" w:color="auto" w:fill="FFFFFF"/>
        </w:rPr>
        <w:t xml:space="preserve"> All of Us</w:t>
      </w:r>
    </w:p>
    <w:p w14:paraId="24F2730D" w14:textId="77777777" w:rsidR="001A4868" w:rsidRPr="008D02A1" w:rsidRDefault="001A4868" w:rsidP="001A4868">
      <w:pPr>
        <w:pStyle w:val="CommentText"/>
        <w:rPr>
          <w:rFonts w:ascii="Tahoma" w:hAnsi="Tahoma" w:cs="Tahoma"/>
          <w:b/>
          <w:szCs w:val="20"/>
        </w:rPr>
      </w:pPr>
      <w:r w:rsidRPr="008D02A1">
        <w:rPr>
          <w:rFonts w:ascii="Tahoma" w:hAnsi="Tahoma" w:cs="Tahoma"/>
          <w:b/>
          <w:szCs w:val="20"/>
        </w:rPr>
        <w:t>Warm-</w:t>
      </w:r>
      <w:r w:rsidR="007423A8" w:rsidRPr="008D02A1">
        <w:rPr>
          <w:rFonts w:ascii="Tahoma" w:hAnsi="Tahoma" w:cs="Tahoma" w:hint="eastAsia"/>
          <w:b/>
          <w:szCs w:val="20"/>
        </w:rPr>
        <w:t>U</w:t>
      </w:r>
      <w:r w:rsidR="007423A8" w:rsidRPr="008D02A1">
        <w:rPr>
          <w:rFonts w:ascii="Tahoma" w:hAnsi="Tahoma" w:cs="Tahoma"/>
          <w:b/>
          <w:szCs w:val="20"/>
        </w:rPr>
        <w:t>p</w:t>
      </w:r>
    </w:p>
    <w:p w14:paraId="04349211" w14:textId="77777777" w:rsidR="0070760C" w:rsidRPr="008D02A1" w:rsidRDefault="0070760C" w:rsidP="007423A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Cs w:val="20"/>
        </w:rPr>
        <w:t>A</w:t>
      </w:r>
      <w:r w:rsidR="007423A8" w:rsidRPr="008D02A1">
        <w:rPr>
          <w:rFonts w:ascii="Tahoma" w:hAnsi="Tahoma" w:cs="Tahoma" w:hint="eastAsia"/>
          <w:b/>
          <w:szCs w:val="20"/>
        </w:rPr>
        <w:t xml:space="preserve"> </w:t>
      </w:r>
      <w:r w:rsidR="007423A8" w:rsidRPr="008D02A1">
        <w:rPr>
          <w:rFonts w:ascii="Tahoma" w:hAnsi="Tahoma" w:cs="Tahoma"/>
          <w:sz w:val="20"/>
          <w:szCs w:val="20"/>
          <w:lang w:eastAsia="ko-KR"/>
        </w:rPr>
        <w:t>(Answers may vary.)</w:t>
      </w:r>
    </w:p>
    <w:p w14:paraId="6FD44F91" w14:textId="77777777" w:rsidR="00141271" w:rsidRPr="008D02A1" w:rsidRDefault="00E52254" w:rsidP="001A4868">
      <w:pPr>
        <w:pStyle w:val="CommentText"/>
        <w:rPr>
          <w:rFonts w:ascii="Tahoma" w:hAnsi="Tahoma" w:cs="Tahoma"/>
          <w:b/>
          <w:szCs w:val="20"/>
        </w:rPr>
      </w:pPr>
      <w:r w:rsidRPr="008D02A1">
        <w:rPr>
          <w:rFonts w:ascii="Tahoma" w:hAnsi="Tahoma" w:cs="Tahoma"/>
          <w:noProof/>
          <w:szCs w:val="20"/>
        </w:rPr>
        <mc:AlternateContent>
          <mc:Choice Requires="wpg">
            <w:drawing>
              <wp:anchor distT="0" distB="0" distL="114300" distR="114300" simplePos="0" relativeHeight="251785216" behindDoc="0" locked="0" layoutInCell="1" allowOverlap="1" wp14:anchorId="44CDFA5E" wp14:editId="2D0AC9EE">
                <wp:simplePos x="0" y="0"/>
                <wp:positionH relativeFrom="column">
                  <wp:posOffset>243840</wp:posOffset>
                </wp:positionH>
                <wp:positionV relativeFrom="paragraph">
                  <wp:posOffset>-3810</wp:posOffset>
                </wp:positionV>
                <wp:extent cx="2337435" cy="1838325"/>
                <wp:effectExtent l="5715" t="9525" r="9525" b="9525"/>
                <wp:wrapNone/>
                <wp:docPr id="97" name="Group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37435" cy="1838325"/>
                          <a:chOff x="1824" y="2895"/>
                          <a:chExt cx="3681" cy="2895"/>
                        </a:xfrm>
                      </wpg:grpSpPr>
                      <wps:wsp>
                        <wps:cNvPr id="98" name="Oval 106"/>
                        <wps:cNvSpPr>
                          <a:spLocks noChangeArrowheads="1"/>
                        </wps:cNvSpPr>
                        <wps:spPr bwMode="auto">
                          <a:xfrm>
                            <a:off x="1824" y="2895"/>
                            <a:ext cx="3681" cy="2895"/>
                          </a:xfrm>
                          <a:prstGeom prst="ellipse">
                            <a:avLst/>
                          </a:prstGeom>
                          <a:noFill/>
                          <a:ln w="9525">
                            <a:solidFill>
                              <a:srgbClr val="FF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9" name="Oval 33"/>
                        <wps:cNvSpPr>
                          <a:spLocks noChangeArrowheads="1"/>
                        </wps:cNvSpPr>
                        <wps:spPr bwMode="auto">
                          <a:xfrm>
                            <a:off x="2975" y="3630"/>
                            <a:ext cx="298" cy="384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5B0221F" w14:textId="77777777" w:rsidR="00963E63" w:rsidRPr="0054672E" w:rsidRDefault="00963E63" w:rsidP="006C48E9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54672E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100" name="Oval 34"/>
                        <wps:cNvSpPr>
                          <a:spLocks noChangeArrowheads="1"/>
                        </wps:cNvSpPr>
                        <wps:spPr bwMode="auto">
                          <a:xfrm>
                            <a:off x="2229" y="4941"/>
                            <a:ext cx="298" cy="384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4B790046" w14:textId="77777777" w:rsidR="00963E63" w:rsidRPr="0054672E" w:rsidRDefault="00963E63" w:rsidP="006C48E9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54672E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101" name="Oval 35"/>
                        <wps:cNvSpPr>
                          <a:spLocks noChangeArrowheads="1"/>
                        </wps:cNvSpPr>
                        <wps:spPr bwMode="auto">
                          <a:xfrm>
                            <a:off x="4376" y="2895"/>
                            <a:ext cx="298" cy="384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3C6FDDA" w14:textId="77777777" w:rsidR="00963E63" w:rsidRPr="0054672E" w:rsidRDefault="00963E63" w:rsidP="006C48E9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54672E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102" name="Oval 36"/>
                        <wps:cNvSpPr>
                          <a:spLocks noChangeArrowheads="1"/>
                        </wps:cNvSpPr>
                        <wps:spPr bwMode="auto">
                          <a:xfrm>
                            <a:off x="3953" y="4641"/>
                            <a:ext cx="297" cy="384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56D2833A" w14:textId="77777777" w:rsidR="00963E63" w:rsidRPr="0054672E" w:rsidRDefault="00963E63" w:rsidP="006C48E9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54672E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103" name="Oval 37"/>
                        <wps:cNvSpPr>
                          <a:spLocks noChangeArrowheads="1"/>
                        </wps:cNvSpPr>
                        <wps:spPr bwMode="auto">
                          <a:xfrm>
                            <a:off x="3498" y="4941"/>
                            <a:ext cx="298" cy="384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7B1C4FAC" w14:textId="77777777" w:rsidR="00963E63" w:rsidRPr="0054672E" w:rsidRDefault="00963E63" w:rsidP="006C48E9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54672E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104" name="Oval 38"/>
                        <wps:cNvSpPr>
                          <a:spLocks noChangeArrowheads="1"/>
                        </wps:cNvSpPr>
                        <wps:spPr bwMode="auto">
                          <a:xfrm>
                            <a:off x="4736" y="4641"/>
                            <a:ext cx="298" cy="384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6B8CE84" w14:textId="77777777" w:rsidR="00963E63" w:rsidRPr="0054672E" w:rsidRDefault="00963E63" w:rsidP="006C48E9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54672E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4CDFA5E" id="Group 107" o:spid="_x0000_s1041" style="position:absolute;margin-left:19.2pt;margin-top:-.3pt;width:184.05pt;height:144.75pt;z-index:251785216" coordorigin="1824,2895" coordsize="3681,28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">
                <v:oval id="Oval 106" o:spid="_x0000_s1042" style="position:absolute;left:1824;top:2895;width:3681;height:28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" filled="f" strokecolor="red"/>
                <v:oval id="Oval 33" o:spid="_x0000_s1043" style="position:absolute;left:2975;top:3630;width:298;height:3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" fillcolor="black [3213]">
                  <v:fill color2="black [1485]" rotate="t" focus="100%" type="gradient"/>
                  <v:textbox inset="1mm,1mm,1mm,1mm">
                    <w:txbxContent>
                      <w:p w14:paraId="65B0221F" w14:textId="77777777" w:rsidR="00963E63" w:rsidRPr="0054672E" w:rsidRDefault="00963E63" w:rsidP="006C48E9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54672E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1</w:t>
                        </w:r>
                      </w:p>
                    </w:txbxContent>
                  </v:textbox>
                </v:oval>
                <v:oval id="Oval 34" o:spid="_x0000_s1044" style="position:absolute;left:2229;top:4941;width:298;height:3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" fillcolor="black [3213]">
                  <v:fill color2="black [1485]" rotate="t" focus="100%" type="gradient"/>
                  <v:textbox inset="1mm,1mm,1mm,1mm">
                    <w:txbxContent>
                      <w:p w14:paraId="4B790046" w14:textId="77777777" w:rsidR="00963E63" w:rsidRPr="0054672E" w:rsidRDefault="00963E63" w:rsidP="006C48E9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54672E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2</w:t>
                        </w:r>
                      </w:p>
                    </w:txbxContent>
                  </v:textbox>
                </v:oval>
                <v:oval id="Oval 35" o:spid="_x0000_s1045" style="position:absolute;left:4376;top:2895;width:298;height:3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" fillcolor="black [3213]">
                  <v:fill color2="black [1485]" rotate="t" focus="100%" type="gradient"/>
                  <v:textbox inset="1mm,1mm,1mm,1mm">
                    <w:txbxContent>
                      <w:p w14:paraId="03C6FDDA" w14:textId="77777777" w:rsidR="00963E63" w:rsidRPr="0054672E" w:rsidRDefault="00963E63" w:rsidP="006C48E9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54672E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3</w:t>
                        </w:r>
                      </w:p>
                    </w:txbxContent>
                  </v:textbox>
                </v:oval>
                <v:oval id="Oval 36" o:spid="_x0000_s1046" style="position:absolute;left:3953;top:4641;width:297;height:3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" fillcolor="black [3213]">
                  <v:fill color2="black [1485]" rotate="t" focus="100%" type="gradient"/>
                  <v:textbox inset="1mm,1mm,1mm,1mm">
                    <w:txbxContent>
                      <w:p w14:paraId="56D2833A" w14:textId="77777777" w:rsidR="00963E63" w:rsidRPr="0054672E" w:rsidRDefault="00963E63" w:rsidP="006C48E9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54672E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4</w:t>
                        </w:r>
                      </w:p>
                    </w:txbxContent>
                  </v:textbox>
                </v:oval>
                <v:oval id="Oval 37" o:spid="_x0000_s1047" style="position:absolute;left:3498;top:4941;width:298;height:3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" fillcolor="black [3213]">
                  <v:fill color2="black [1485]" rotate="t" focus="100%" type="gradient"/>
                  <v:textbox inset="1mm,1mm,1mm,1mm">
                    <w:txbxContent>
                      <w:p w14:paraId="7B1C4FAC" w14:textId="77777777" w:rsidR="00963E63" w:rsidRPr="0054672E" w:rsidRDefault="00963E63" w:rsidP="006C48E9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54672E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5</w:t>
                        </w:r>
                      </w:p>
                    </w:txbxContent>
                  </v:textbox>
                </v:oval>
                <v:oval id="Oval 38" o:spid="_x0000_s1048" style="position:absolute;left:4736;top:4641;width:298;height:3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" fillcolor="black [3213]">
                  <v:fill color2="black [1485]" rotate="t" focus="100%" type="gradient"/>
                  <v:textbox inset="1mm,1mm,1mm,1mm">
                    <w:txbxContent>
                      <w:p w14:paraId="36B8CE84" w14:textId="77777777" w:rsidR="00963E63" w:rsidRPr="0054672E" w:rsidRDefault="00963E63" w:rsidP="006C48E9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54672E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6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CC3A0F" w:rsidRPr="008D02A1">
        <w:rPr>
          <w:rFonts w:ascii="Tahoma" w:hAnsi="Tahoma" w:cs="Tahoma"/>
          <w:b/>
          <w:noProof/>
          <w:szCs w:val="20"/>
        </w:rPr>
        <w:drawing>
          <wp:inline distT="0" distB="0" distL="0" distR="0" wp14:anchorId="11F18AE0" wp14:editId="7A697DED">
            <wp:extent cx="2672348" cy="1872000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S2e_bk1_u3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2348" cy="18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D7320" w14:textId="77777777" w:rsidR="001A4868" w:rsidRPr="008D02A1" w:rsidRDefault="001A4868" w:rsidP="001A4868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b/>
          <w:szCs w:val="20"/>
        </w:rPr>
        <w:t>B</w:t>
      </w:r>
    </w:p>
    <w:p w14:paraId="1C36596F" w14:textId="77777777" w:rsidR="001A4868" w:rsidRPr="008D02A1" w:rsidRDefault="001A4868" w:rsidP="001A4868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>1. c</w:t>
      </w:r>
    </w:p>
    <w:p w14:paraId="6C11C3C0" w14:textId="77777777" w:rsidR="001A4868" w:rsidRPr="008D02A1" w:rsidRDefault="001A4868" w:rsidP="001A4868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>2. a</w:t>
      </w:r>
    </w:p>
    <w:p w14:paraId="008F8115" w14:textId="77777777" w:rsidR="001A4868" w:rsidRPr="008D02A1" w:rsidRDefault="001A4868" w:rsidP="001A4868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>3. b</w:t>
      </w:r>
    </w:p>
    <w:p w14:paraId="1C57BE80" w14:textId="77777777" w:rsidR="001A4868" w:rsidRPr="008D02A1" w:rsidRDefault="001A4868" w:rsidP="001A4868">
      <w:pPr>
        <w:pStyle w:val="CommentText"/>
        <w:rPr>
          <w:rFonts w:ascii="Tahoma" w:hAnsi="Tahoma" w:cs="Tahoma"/>
          <w:szCs w:val="20"/>
        </w:rPr>
      </w:pPr>
    </w:p>
    <w:p w14:paraId="6D33ECFF" w14:textId="77777777" w:rsidR="001A4868" w:rsidRPr="008D02A1" w:rsidRDefault="001A4868" w:rsidP="001A4868">
      <w:pPr>
        <w:pStyle w:val="CommentText"/>
        <w:rPr>
          <w:rFonts w:ascii="Tahoma" w:hAnsi="Tahoma" w:cs="Tahoma"/>
          <w:b/>
          <w:szCs w:val="20"/>
        </w:rPr>
      </w:pPr>
      <w:r w:rsidRPr="008D02A1">
        <w:rPr>
          <w:rFonts w:ascii="Tahoma" w:hAnsi="Tahoma" w:cs="Tahoma"/>
          <w:b/>
          <w:szCs w:val="20"/>
        </w:rPr>
        <w:t>Listening Practice 1</w:t>
      </w:r>
    </w:p>
    <w:p w14:paraId="7C17D653" w14:textId="77777777" w:rsidR="00141271" w:rsidRPr="008D02A1" w:rsidRDefault="00141271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 w:hint="eastAsia"/>
          <w:b/>
          <w:sz w:val="20"/>
          <w:szCs w:val="20"/>
          <w:lang w:eastAsia="ko-KR"/>
        </w:rPr>
        <w:t>A</w:t>
      </w:r>
    </w:p>
    <w:p w14:paraId="39863519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sister</w:t>
      </w:r>
    </w:p>
    <w:p w14:paraId="6CAFDF2A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brother</w:t>
      </w:r>
    </w:p>
    <w:p w14:paraId="32113B5B" w14:textId="77777777" w:rsidR="001A4868" w:rsidRPr="008D02A1" w:rsidRDefault="001A4868" w:rsidP="001A4868">
      <w:pPr>
        <w:tabs>
          <w:tab w:val="left" w:pos="1530"/>
        </w:tabs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 xml:space="preserve">3. </w:t>
      </w:r>
      <w:r w:rsidR="001F4B67" w:rsidRPr="008D02A1">
        <w:rPr>
          <w:rFonts w:ascii="Tahoma" w:hAnsi="Tahoma" w:cs="Tahoma"/>
          <w:sz w:val="20"/>
          <w:szCs w:val="20"/>
        </w:rPr>
        <w:t>5</w:t>
      </w:r>
    </w:p>
    <w:p w14:paraId="5A1ED784" w14:textId="77777777" w:rsidR="001A4868" w:rsidRPr="008D02A1" w:rsidRDefault="001A4868" w:rsidP="001A4868">
      <w:pPr>
        <w:tabs>
          <w:tab w:val="left" w:pos="1530"/>
        </w:tabs>
        <w:rPr>
          <w:rFonts w:ascii="Tahoma" w:hAnsi="Tahoma" w:cs="Tahoma"/>
          <w:sz w:val="20"/>
          <w:szCs w:val="20"/>
        </w:rPr>
      </w:pPr>
    </w:p>
    <w:p w14:paraId="6C3ECB67" w14:textId="77777777" w:rsidR="001A4868" w:rsidRPr="008D02A1" w:rsidRDefault="001A4868" w:rsidP="001A4868">
      <w:pPr>
        <w:tabs>
          <w:tab w:val="left" w:pos="1530"/>
        </w:tabs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400E1033" w14:textId="77777777" w:rsidR="001A4868" w:rsidRPr="008D02A1" w:rsidRDefault="001A4868" w:rsidP="001A4868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>1. a</w:t>
      </w:r>
    </w:p>
    <w:p w14:paraId="76905003" w14:textId="77777777" w:rsidR="001A4868" w:rsidRPr="008D02A1" w:rsidRDefault="001A4868" w:rsidP="001A4868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>2. b</w:t>
      </w:r>
    </w:p>
    <w:p w14:paraId="195A7AFA" w14:textId="77777777" w:rsidR="001A4868" w:rsidRPr="008D02A1" w:rsidRDefault="001A4868" w:rsidP="001A4868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>3. d</w:t>
      </w:r>
    </w:p>
    <w:p w14:paraId="3F2C9446" w14:textId="77777777" w:rsidR="001A4868" w:rsidRPr="008D02A1" w:rsidRDefault="001A4868" w:rsidP="001A4868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>4. c</w:t>
      </w:r>
    </w:p>
    <w:p w14:paraId="2C4117E6" w14:textId="77777777" w:rsidR="00141271" w:rsidRPr="008D02A1" w:rsidRDefault="00141271" w:rsidP="001A4868">
      <w:pPr>
        <w:tabs>
          <w:tab w:val="left" w:pos="1530"/>
        </w:tabs>
        <w:rPr>
          <w:rFonts w:ascii="Tahoma" w:hAnsi="Tahoma" w:cs="Tahoma"/>
          <w:b/>
          <w:sz w:val="20"/>
          <w:szCs w:val="20"/>
          <w:lang w:eastAsia="ko-KR"/>
        </w:rPr>
      </w:pPr>
    </w:p>
    <w:p w14:paraId="583E9D8F" w14:textId="77777777" w:rsidR="001A4868" w:rsidRPr="008D02A1" w:rsidRDefault="001A4868" w:rsidP="001A4868">
      <w:pPr>
        <w:tabs>
          <w:tab w:val="left" w:pos="1530"/>
        </w:tabs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lastRenderedPageBreak/>
        <w:t>C</w:t>
      </w:r>
    </w:p>
    <w:p w14:paraId="752F49F8" w14:textId="77777777" w:rsidR="001A4868" w:rsidRPr="008D02A1" w:rsidRDefault="001A4868" w:rsidP="001A4868">
      <w:pPr>
        <w:tabs>
          <w:tab w:val="left" w:pos="1530"/>
        </w:tabs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 xml:space="preserve">1. any brothers </w:t>
      </w:r>
    </w:p>
    <w:p w14:paraId="323592D3" w14:textId="77777777" w:rsidR="001A4868" w:rsidRPr="008D02A1" w:rsidRDefault="001A4868" w:rsidP="001A4868">
      <w:pPr>
        <w:tabs>
          <w:tab w:val="left" w:pos="1530"/>
        </w:tabs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Do</w:t>
      </w:r>
    </w:p>
    <w:p w14:paraId="4C4E7980" w14:textId="77777777" w:rsidR="001A4868" w:rsidRPr="008D02A1" w:rsidRDefault="001A4868" w:rsidP="001A4868">
      <w:pPr>
        <w:tabs>
          <w:tab w:val="left" w:pos="1530"/>
        </w:tabs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brother</w:t>
      </w:r>
    </w:p>
    <w:p w14:paraId="7997FCF6" w14:textId="77777777" w:rsidR="001A4868" w:rsidRPr="008D02A1" w:rsidRDefault="001A4868" w:rsidP="001A4868">
      <w:pPr>
        <w:pStyle w:val="CommentText"/>
        <w:rPr>
          <w:rFonts w:ascii="Tahoma" w:hAnsi="Tahoma" w:cs="Tahoma"/>
          <w:szCs w:val="20"/>
        </w:rPr>
      </w:pPr>
    </w:p>
    <w:p w14:paraId="56D064EC" w14:textId="77777777" w:rsidR="001A4868" w:rsidRPr="008D02A1" w:rsidRDefault="001A4868" w:rsidP="001A4868">
      <w:pPr>
        <w:pStyle w:val="CommentText"/>
        <w:rPr>
          <w:rFonts w:ascii="Tahoma" w:hAnsi="Tahoma" w:cs="Tahoma"/>
          <w:b/>
          <w:szCs w:val="20"/>
        </w:rPr>
      </w:pPr>
      <w:r w:rsidRPr="008D02A1">
        <w:rPr>
          <w:rFonts w:ascii="Tahoma" w:hAnsi="Tahoma" w:cs="Tahoma"/>
          <w:b/>
          <w:szCs w:val="20"/>
        </w:rPr>
        <w:t>Listening Practice 2</w:t>
      </w:r>
    </w:p>
    <w:p w14:paraId="13BC9FCF" w14:textId="77777777" w:rsidR="001A4868" w:rsidRPr="008D02A1" w:rsidRDefault="001A4868" w:rsidP="001A4868">
      <w:pPr>
        <w:pStyle w:val="CommentText"/>
        <w:rPr>
          <w:rFonts w:ascii="Tahoma" w:hAnsi="Tahoma" w:cs="Tahoma"/>
          <w:b/>
          <w:szCs w:val="20"/>
        </w:rPr>
      </w:pPr>
      <w:r w:rsidRPr="008D02A1">
        <w:rPr>
          <w:rFonts w:ascii="Tahoma" w:hAnsi="Tahoma" w:cs="Tahoma"/>
          <w:b/>
          <w:szCs w:val="20"/>
        </w:rPr>
        <w:t>A</w:t>
      </w:r>
    </w:p>
    <w:p w14:paraId="464B7528" w14:textId="77777777" w:rsidR="001A4868" w:rsidRPr="008D02A1" w:rsidRDefault="001A4868" w:rsidP="001A4868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>little, name, Lisa, grandparents</w:t>
      </w:r>
    </w:p>
    <w:p w14:paraId="57DA58C5" w14:textId="77777777" w:rsidR="00141271" w:rsidRPr="008D02A1" w:rsidRDefault="00141271" w:rsidP="001A4868">
      <w:pPr>
        <w:pStyle w:val="CommentText"/>
        <w:rPr>
          <w:rFonts w:ascii="Tahoma" w:hAnsi="Tahoma" w:cs="Tahoma"/>
          <w:b/>
          <w:szCs w:val="20"/>
        </w:rPr>
      </w:pPr>
    </w:p>
    <w:p w14:paraId="6E8C6437" w14:textId="77777777" w:rsidR="001A4868" w:rsidRPr="008D02A1" w:rsidRDefault="001A4868" w:rsidP="001A4868">
      <w:pPr>
        <w:pStyle w:val="CommentText"/>
        <w:rPr>
          <w:rFonts w:ascii="Tahoma" w:hAnsi="Tahoma" w:cs="Tahoma"/>
          <w:b/>
          <w:szCs w:val="20"/>
        </w:rPr>
      </w:pPr>
      <w:r w:rsidRPr="008D02A1">
        <w:rPr>
          <w:rFonts w:ascii="Tahoma" w:hAnsi="Tahoma" w:cs="Tahoma"/>
          <w:b/>
          <w:szCs w:val="20"/>
        </w:rPr>
        <w:t>B</w:t>
      </w:r>
    </w:p>
    <w:p w14:paraId="1AED8C57" w14:textId="77777777" w:rsidR="001A4868" w:rsidRPr="008D02A1" w:rsidRDefault="001A4868" w:rsidP="001A4868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>1. c</w:t>
      </w:r>
    </w:p>
    <w:p w14:paraId="262DB0E9" w14:textId="77777777" w:rsidR="001A4868" w:rsidRPr="008D02A1" w:rsidRDefault="001A4868" w:rsidP="001A4868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>2. d</w:t>
      </w:r>
    </w:p>
    <w:p w14:paraId="41E8A32D" w14:textId="77777777" w:rsidR="001A4868" w:rsidRPr="008D02A1" w:rsidRDefault="001A4868" w:rsidP="001A4868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 xml:space="preserve">3. </w:t>
      </w:r>
      <w:r w:rsidR="00FA51B3" w:rsidRPr="008D02A1">
        <w:rPr>
          <w:rFonts w:ascii="Tahoma" w:hAnsi="Tahoma" w:cs="Tahoma" w:hint="eastAsia"/>
          <w:szCs w:val="20"/>
        </w:rPr>
        <w:t>b</w:t>
      </w:r>
    </w:p>
    <w:p w14:paraId="14C8C899" w14:textId="77777777" w:rsidR="001A4868" w:rsidRPr="008D02A1" w:rsidRDefault="001A4868" w:rsidP="001A4868">
      <w:pPr>
        <w:pStyle w:val="CommentText"/>
        <w:rPr>
          <w:rFonts w:ascii="Tahoma" w:hAnsi="Tahoma" w:cs="Tahoma"/>
          <w:szCs w:val="20"/>
        </w:rPr>
      </w:pPr>
    </w:p>
    <w:p w14:paraId="75C4417D" w14:textId="77777777" w:rsidR="001A4868" w:rsidRPr="008D02A1" w:rsidRDefault="001A4868" w:rsidP="001A4868">
      <w:pPr>
        <w:pStyle w:val="CommentText"/>
        <w:rPr>
          <w:rFonts w:ascii="Tahoma" w:hAnsi="Tahoma" w:cs="Tahoma"/>
          <w:b/>
          <w:szCs w:val="20"/>
        </w:rPr>
      </w:pPr>
      <w:r w:rsidRPr="008D02A1">
        <w:rPr>
          <w:rFonts w:ascii="Tahoma" w:hAnsi="Tahoma" w:cs="Tahoma"/>
          <w:b/>
          <w:szCs w:val="20"/>
        </w:rPr>
        <w:t>Listening Practice 3</w:t>
      </w:r>
    </w:p>
    <w:p w14:paraId="05114330" w14:textId="77777777" w:rsidR="001A4868" w:rsidRPr="008D02A1" w:rsidRDefault="001A4868" w:rsidP="001A4868">
      <w:pPr>
        <w:pStyle w:val="CommentText"/>
        <w:rPr>
          <w:rFonts w:ascii="Tahoma" w:hAnsi="Tahoma" w:cs="Tahoma"/>
          <w:b/>
          <w:szCs w:val="20"/>
        </w:rPr>
      </w:pPr>
      <w:r w:rsidRPr="008D02A1">
        <w:rPr>
          <w:rFonts w:ascii="Tahoma" w:hAnsi="Tahoma" w:cs="Tahoma"/>
          <w:b/>
          <w:szCs w:val="20"/>
        </w:rPr>
        <w:t xml:space="preserve">A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5"/>
        <w:gridCol w:w="3073"/>
        <w:gridCol w:w="3442"/>
      </w:tblGrid>
      <w:tr w:rsidR="001A4868" w:rsidRPr="008D02A1" w14:paraId="1A5A9C49" w14:textId="77777777" w:rsidTr="007614E8">
        <w:tc>
          <w:tcPr>
            <w:tcW w:w="9576" w:type="dxa"/>
            <w:gridSpan w:val="3"/>
            <w:shd w:val="clear" w:color="auto" w:fill="C6D9F1" w:themeFill="text2" w:themeFillTint="33"/>
          </w:tcPr>
          <w:p w14:paraId="024B35C6" w14:textId="77777777" w:rsidR="001A4868" w:rsidRPr="008D02A1" w:rsidRDefault="001A4868" w:rsidP="007614E8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8D02A1">
              <w:rPr>
                <w:rFonts w:ascii="Tahoma" w:hAnsi="Tahoma" w:cs="Tahoma"/>
                <w:sz w:val="20"/>
                <w:szCs w:val="20"/>
              </w:rPr>
              <w:t>Natalie’s Brothers and Sisters</w:t>
            </w:r>
          </w:p>
        </w:tc>
      </w:tr>
      <w:tr w:rsidR="001A4868" w:rsidRPr="008D02A1" w14:paraId="6DBDD2BE" w14:textId="77777777" w:rsidTr="007614E8">
        <w:tc>
          <w:tcPr>
            <w:tcW w:w="2898" w:type="dxa"/>
            <w:shd w:val="clear" w:color="auto" w:fill="C6D9F1" w:themeFill="text2" w:themeFillTint="33"/>
          </w:tcPr>
          <w:p w14:paraId="212A6E92" w14:textId="77777777" w:rsidR="001A4868" w:rsidRPr="008D02A1" w:rsidRDefault="001A4868" w:rsidP="00120CAE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8D02A1">
              <w:rPr>
                <w:rFonts w:ascii="Tahoma" w:hAnsi="Tahoma" w:cs="Tahoma"/>
                <w:sz w:val="20"/>
                <w:szCs w:val="20"/>
              </w:rPr>
              <w:t>Name</w:t>
            </w:r>
          </w:p>
        </w:tc>
        <w:tc>
          <w:tcPr>
            <w:tcW w:w="3150" w:type="dxa"/>
            <w:shd w:val="clear" w:color="auto" w:fill="C6D9F1" w:themeFill="text2" w:themeFillTint="33"/>
          </w:tcPr>
          <w:p w14:paraId="73E09D8B" w14:textId="77777777" w:rsidR="001A4868" w:rsidRPr="008D02A1" w:rsidRDefault="001A4868" w:rsidP="00120CAE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8D02A1">
              <w:rPr>
                <w:rFonts w:ascii="Tahoma" w:hAnsi="Tahoma" w:cs="Tahoma"/>
                <w:sz w:val="20"/>
                <w:szCs w:val="20"/>
              </w:rPr>
              <w:t>Age</w:t>
            </w:r>
          </w:p>
        </w:tc>
        <w:tc>
          <w:tcPr>
            <w:tcW w:w="3528" w:type="dxa"/>
            <w:shd w:val="clear" w:color="auto" w:fill="C6D9F1" w:themeFill="text2" w:themeFillTint="33"/>
          </w:tcPr>
          <w:p w14:paraId="0B08DAC8" w14:textId="77777777" w:rsidR="001A4868" w:rsidRPr="008D02A1" w:rsidRDefault="001A4868" w:rsidP="00120CAE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8D02A1">
              <w:rPr>
                <w:rFonts w:ascii="Tahoma" w:hAnsi="Tahoma" w:cs="Tahoma"/>
                <w:sz w:val="20"/>
                <w:szCs w:val="20"/>
              </w:rPr>
              <w:t>Looks</w:t>
            </w:r>
          </w:p>
        </w:tc>
      </w:tr>
      <w:tr w:rsidR="001A4868" w:rsidRPr="008D02A1" w14:paraId="0F034A27" w14:textId="77777777" w:rsidTr="00C32D53">
        <w:trPr>
          <w:trHeight w:val="205"/>
        </w:trPr>
        <w:tc>
          <w:tcPr>
            <w:tcW w:w="2898" w:type="dxa"/>
            <w:vAlign w:val="center"/>
          </w:tcPr>
          <w:p w14:paraId="264AA3AF" w14:textId="77777777" w:rsidR="001A4868" w:rsidRPr="008D02A1" w:rsidRDefault="001A4868" w:rsidP="00C32D53">
            <w:pPr>
              <w:jc w:val="center"/>
              <w:rPr>
                <w:rFonts w:ascii="Tahoma" w:hAnsi="Tahoma" w:cs="Tahoma"/>
                <w:color w:val="00B0F0"/>
                <w:sz w:val="2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 w:val="20"/>
                <w:szCs w:val="20"/>
              </w:rPr>
              <w:t>Tommy</w:t>
            </w:r>
          </w:p>
        </w:tc>
        <w:tc>
          <w:tcPr>
            <w:tcW w:w="3150" w:type="dxa"/>
            <w:vAlign w:val="center"/>
          </w:tcPr>
          <w:p w14:paraId="18763057" w14:textId="77777777" w:rsidR="001A4868" w:rsidRPr="008D02A1" w:rsidRDefault="001A4868" w:rsidP="00C32D53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8D02A1">
              <w:rPr>
                <w:rFonts w:ascii="Tahoma" w:hAnsi="Tahoma" w:cs="Tahoma"/>
                <w:sz w:val="20"/>
                <w:szCs w:val="20"/>
              </w:rPr>
              <w:t>baby</w:t>
            </w:r>
          </w:p>
        </w:tc>
        <w:tc>
          <w:tcPr>
            <w:tcW w:w="3528" w:type="dxa"/>
            <w:vAlign w:val="center"/>
          </w:tcPr>
          <w:p w14:paraId="09294330" w14:textId="77777777" w:rsidR="001A4868" w:rsidRPr="008D02A1" w:rsidRDefault="001A4868" w:rsidP="00C32D53">
            <w:pPr>
              <w:jc w:val="center"/>
              <w:rPr>
                <w:rFonts w:ascii="Tahoma" w:hAnsi="Tahoma" w:cs="Tahoma"/>
                <w:color w:val="FF0000"/>
                <w:sz w:val="2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 w:val="20"/>
                <w:szCs w:val="20"/>
              </w:rPr>
              <w:t>cute</w:t>
            </w:r>
          </w:p>
        </w:tc>
      </w:tr>
      <w:tr w:rsidR="001A4868" w:rsidRPr="008D02A1" w14:paraId="7CB336D8" w14:textId="77777777" w:rsidTr="00C32D53">
        <w:trPr>
          <w:trHeight w:val="70"/>
        </w:trPr>
        <w:tc>
          <w:tcPr>
            <w:tcW w:w="2898" w:type="dxa"/>
            <w:vAlign w:val="center"/>
          </w:tcPr>
          <w:p w14:paraId="0C40791C" w14:textId="77777777" w:rsidR="001A4868" w:rsidRPr="008D02A1" w:rsidRDefault="001A4868" w:rsidP="00C32D53">
            <w:pPr>
              <w:jc w:val="center"/>
              <w:rPr>
                <w:rFonts w:ascii="Tahoma" w:hAnsi="Tahoma" w:cs="Tahoma"/>
                <w:color w:val="00B0F0"/>
                <w:sz w:val="2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 w:val="20"/>
                <w:szCs w:val="20"/>
              </w:rPr>
              <w:t>Kelly</w:t>
            </w:r>
          </w:p>
        </w:tc>
        <w:tc>
          <w:tcPr>
            <w:tcW w:w="3150" w:type="dxa"/>
            <w:vAlign w:val="center"/>
          </w:tcPr>
          <w:p w14:paraId="2072F0D4" w14:textId="77777777" w:rsidR="001A4868" w:rsidRPr="008D02A1" w:rsidRDefault="001A4868" w:rsidP="00C32D53">
            <w:pPr>
              <w:jc w:val="center"/>
              <w:rPr>
                <w:rFonts w:ascii="Tahoma" w:hAnsi="Tahoma" w:cs="Tahoma"/>
                <w:color w:val="FF0000"/>
                <w:sz w:val="2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 w:val="20"/>
                <w:szCs w:val="20"/>
              </w:rPr>
              <w:t>14</w:t>
            </w:r>
          </w:p>
        </w:tc>
        <w:tc>
          <w:tcPr>
            <w:tcW w:w="3528" w:type="dxa"/>
            <w:vAlign w:val="center"/>
          </w:tcPr>
          <w:p w14:paraId="748DBDB1" w14:textId="77777777" w:rsidR="001A4868" w:rsidRPr="008D02A1" w:rsidRDefault="001A4868" w:rsidP="00C32D53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8D02A1">
              <w:rPr>
                <w:rFonts w:ascii="Tahoma" w:hAnsi="Tahoma" w:cs="Tahoma"/>
                <w:sz w:val="20"/>
                <w:szCs w:val="20"/>
              </w:rPr>
              <w:t>long hair</w:t>
            </w:r>
          </w:p>
        </w:tc>
      </w:tr>
    </w:tbl>
    <w:p w14:paraId="024BECF1" w14:textId="77777777" w:rsidR="001A4868" w:rsidRPr="008D02A1" w:rsidRDefault="001A4868" w:rsidP="001A4868">
      <w:pPr>
        <w:pStyle w:val="CommentText"/>
        <w:rPr>
          <w:rFonts w:ascii="Tahoma" w:hAnsi="Tahoma" w:cs="Tahoma"/>
          <w:szCs w:val="20"/>
        </w:rPr>
      </w:pPr>
    </w:p>
    <w:p w14:paraId="35CD7F64" w14:textId="77777777" w:rsidR="001A4868" w:rsidRPr="008D02A1" w:rsidRDefault="001A4868" w:rsidP="001A4868">
      <w:pPr>
        <w:pStyle w:val="CommentText"/>
        <w:rPr>
          <w:rFonts w:ascii="Tahoma" w:hAnsi="Tahoma" w:cs="Tahoma"/>
          <w:b/>
          <w:szCs w:val="20"/>
        </w:rPr>
      </w:pPr>
      <w:r w:rsidRPr="008D02A1">
        <w:rPr>
          <w:rFonts w:ascii="Tahoma" w:hAnsi="Tahoma" w:cs="Tahoma"/>
          <w:b/>
          <w:szCs w:val="20"/>
        </w:rPr>
        <w:t>B</w:t>
      </w:r>
    </w:p>
    <w:p w14:paraId="279CEEC2" w14:textId="77777777" w:rsidR="001A4868" w:rsidRPr="008D02A1" w:rsidRDefault="001A4868" w:rsidP="001A4868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>1. T</w:t>
      </w:r>
    </w:p>
    <w:p w14:paraId="4A804146" w14:textId="77777777" w:rsidR="001A4868" w:rsidRPr="008D02A1" w:rsidRDefault="001A4868" w:rsidP="001A4868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>2. F</w:t>
      </w:r>
    </w:p>
    <w:p w14:paraId="3554E822" w14:textId="77777777" w:rsidR="001A4868" w:rsidRPr="008D02A1" w:rsidRDefault="001A4868" w:rsidP="001A4868">
      <w:pPr>
        <w:pStyle w:val="CommentText"/>
        <w:rPr>
          <w:rFonts w:ascii="Tahoma" w:hAnsi="Tahoma" w:cs="Tahoma"/>
          <w:szCs w:val="20"/>
        </w:rPr>
      </w:pPr>
    </w:p>
    <w:p w14:paraId="155A21B1" w14:textId="77777777" w:rsidR="00E52254" w:rsidRPr="008D02A1" w:rsidRDefault="00954839" w:rsidP="00E52254">
      <w:pPr>
        <w:spacing w:after="100"/>
        <w:rPr>
          <w:b/>
        </w:rPr>
      </w:pPr>
      <w:r w:rsidRPr="008D02A1">
        <w:rPr>
          <w:rFonts w:ascii="Tahoma" w:hAnsi="Tahoma" w:cs="Tahoma"/>
          <w:b/>
          <w:szCs w:val="20"/>
        </w:rPr>
        <w:br w:type="column"/>
      </w:r>
      <w:r w:rsidR="00E52254" w:rsidRPr="008D02A1">
        <w:rPr>
          <w:b/>
        </w:rPr>
        <w:lastRenderedPageBreak/>
        <w:t>Speaking Practice</w:t>
      </w:r>
    </w:p>
    <w:p w14:paraId="3DCB45C3" w14:textId="77777777" w:rsidR="00E52254" w:rsidRPr="008D02A1" w:rsidRDefault="00E52254" w:rsidP="00E52254">
      <w:pPr>
        <w:spacing w:after="0"/>
        <w:rPr>
          <w:rFonts w:cs="Calibri"/>
          <w:b/>
        </w:rPr>
      </w:pPr>
      <w:r w:rsidRPr="008D02A1">
        <w:rPr>
          <w:rFonts w:cs="Calibri"/>
          <w:b/>
        </w:rPr>
        <w:t>B</w:t>
      </w:r>
    </w:p>
    <w:p w14:paraId="3A40281A" w14:textId="77777777" w:rsidR="00E52254" w:rsidRPr="008D02A1" w:rsidRDefault="00E52254" w:rsidP="00E52254">
      <w:pPr>
        <w:spacing w:after="0"/>
        <w:rPr>
          <w:rFonts w:cs="Calibri"/>
          <w:i/>
        </w:rPr>
      </w:pPr>
      <w:r w:rsidRPr="008D02A1">
        <w:rPr>
          <w:rFonts w:cs="Calibri"/>
          <w:i/>
        </w:rPr>
        <w:t>Students’ own answers</w:t>
      </w:r>
    </w:p>
    <w:p w14:paraId="4A4F3441" w14:textId="77777777" w:rsidR="00E52254" w:rsidRPr="008D02A1" w:rsidRDefault="00E52254" w:rsidP="00E52254">
      <w:pPr>
        <w:spacing w:after="0"/>
        <w:rPr>
          <w:rFonts w:cs="Calibri"/>
          <w:i/>
        </w:rPr>
      </w:pPr>
      <w:r w:rsidRPr="008D02A1">
        <w:rPr>
          <w:rFonts w:cs="Calibri"/>
          <w:i/>
        </w:rPr>
        <w:t>Example:</w:t>
      </w:r>
    </w:p>
    <w:p w14:paraId="5B946E0A" w14:textId="77777777" w:rsidR="00E52254" w:rsidRPr="008D02A1" w:rsidRDefault="00E52254" w:rsidP="00E52254">
      <w:pPr>
        <w:spacing w:after="0" w:line="240" w:lineRule="auto"/>
      </w:pPr>
      <w:r w:rsidRPr="008D02A1">
        <w:t xml:space="preserve">CHILD A: </w:t>
      </w:r>
      <w:r w:rsidR="005954DC" w:rsidRPr="008D02A1">
        <w:t>Who is this?</w:t>
      </w:r>
    </w:p>
    <w:p w14:paraId="684E59F6" w14:textId="77777777" w:rsidR="00E52254" w:rsidRPr="008D02A1" w:rsidRDefault="00E52254" w:rsidP="00E52254">
      <w:pPr>
        <w:spacing w:after="0" w:line="240" w:lineRule="auto"/>
      </w:pPr>
      <w:r w:rsidRPr="008D02A1">
        <w:t xml:space="preserve">CHILD B: </w:t>
      </w:r>
      <w:r w:rsidR="005954DC" w:rsidRPr="008D02A1">
        <w:t>He’s my cousin.</w:t>
      </w:r>
    </w:p>
    <w:p w14:paraId="20DE1487" w14:textId="77777777" w:rsidR="00E52254" w:rsidRPr="008D02A1" w:rsidRDefault="00E52254" w:rsidP="00E52254">
      <w:pPr>
        <w:spacing w:after="0" w:line="240" w:lineRule="auto"/>
      </w:pPr>
      <w:r w:rsidRPr="008D02A1">
        <w:t xml:space="preserve">CHILD A: </w:t>
      </w:r>
      <w:r w:rsidR="005954DC" w:rsidRPr="008D02A1">
        <w:t>How old is he?</w:t>
      </w:r>
    </w:p>
    <w:p w14:paraId="02C63093" w14:textId="77777777" w:rsidR="005954DC" w:rsidRPr="008D02A1" w:rsidRDefault="005954DC" w:rsidP="00E52254">
      <w:pPr>
        <w:spacing w:after="0" w:line="240" w:lineRule="auto"/>
      </w:pPr>
      <w:r w:rsidRPr="008D02A1">
        <w:t>CHILD B: He’s 15 years old.</w:t>
      </w:r>
    </w:p>
    <w:p w14:paraId="08422D5B" w14:textId="77777777" w:rsidR="00E52254" w:rsidRPr="008D02A1" w:rsidRDefault="00E52254" w:rsidP="00E52254">
      <w:pPr>
        <w:spacing w:after="0"/>
        <w:rPr>
          <w:rFonts w:cs="Calibri"/>
          <w:b/>
        </w:rPr>
      </w:pPr>
      <w:r w:rsidRPr="008D02A1">
        <w:rPr>
          <w:rFonts w:cs="Calibri"/>
          <w:b/>
        </w:rPr>
        <w:t>C</w:t>
      </w:r>
    </w:p>
    <w:p w14:paraId="6DD2A724" w14:textId="77777777" w:rsidR="00E52254" w:rsidRPr="008D02A1" w:rsidRDefault="00E52254" w:rsidP="00E52254">
      <w:pPr>
        <w:spacing w:after="0"/>
        <w:rPr>
          <w:rFonts w:cs="Calibri"/>
          <w:i/>
        </w:rPr>
      </w:pPr>
      <w:r w:rsidRPr="008D02A1">
        <w:rPr>
          <w:rFonts w:cs="Calibri"/>
          <w:i/>
        </w:rPr>
        <w:t>Students’ own answers</w:t>
      </w:r>
    </w:p>
    <w:p w14:paraId="456311EB" w14:textId="77777777" w:rsidR="00E52254" w:rsidRPr="008D02A1" w:rsidRDefault="00E52254" w:rsidP="001A4868">
      <w:pPr>
        <w:pStyle w:val="CommentText"/>
        <w:rPr>
          <w:rFonts w:ascii="Tahoma" w:hAnsi="Tahoma" w:cs="Tahoma"/>
          <w:b/>
          <w:szCs w:val="20"/>
        </w:rPr>
      </w:pPr>
    </w:p>
    <w:p w14:paraId="04B34D0D" w14:textId="77777777" w:rsidR="001A4868" w:rsidRPr="008D02A1" w:rsidRDefault="001A4868" w:rsidP="001A4868">
      <w:pPr>
        <w:pStyle w:val="CommentText"/>
        <w:rPr>
          <w:rFonts w:ascii="Tahoma" w:hAnsi="Tahoma" w:cs="Tahoma"/>
          <w:b/>
          <w:szCs w:val="20"/>
        </w:rPr>
      </w:pPr>
      <w:r w:rsidRPr="008D02A1">
        <w:rPr>
          <w:rFonts w:ascii="Tahoma" w:hAnsi="Tahoma" w:cs="Tahoma"/>
          <w:b/>
          <w:szCs w:val="20"/>
        </w:rPr>
        <w:t>On Your Own</w:t>
      </w:r>
    </w:p>
    <w:p w14:paraId="6D9F95AE" w14:textId="77777777" w:rsidR="001A4868" w:rsidRPr="008D02A1" w:rsidRDefault="001A4868" w:rsidP="001A4868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>(Answers will vary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34"/>
        <w:gridCol w:w="1134"/>
        <w:gridCol w:w="1134"/>
        <w:gridCol w:w="1134"/>
      </w:tblGrid>
      <w:tr w:rsidR="00EE1658" w:rsidRPr="008D02A1" w14:paraId="5346EA4E" w14:textId="77777777" w:rsidTr="00963E63">
        <w:tc>
          <w:tcPr>
            <w:tcW w:w="1134" w:type="dxa"/>
          </w:tcPr>
          <w:p w14:paraId="1E3E29A0" w14:textId="77777777" w:rsidR="00EE1658" w:rsidRPr="008D02A1" w:rsidRDefault="00EE1658" w:rsidP="00120CAE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Name</w:t>
            </w:r>
          </w:p>
        </w:tc>
        <w:tc>
          <w:tcPr>
            <w:tcW w:w="1134" w:type="dxa"/>
          </w:tcPr>
          <w:p w14:paraId="51CFAAE0" w14:textId="77777777" w:rsidR="00EE1658" w:rsidRPr="008D02A1" w:rsidRDefault="00EE1658" w:rsidP="00120CAE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Sisters?</w:t>
            </w:r>
          </w:p>
        </w:tc>
        <w:tc>
          <w:tcPr>
            <w:tcW w:w="1134" w:type="dxa"/>
          </w:tcPr>
          <w:p w14:paraId="26DB45B8" w14:textId="77777777" w:rsidR="00EE1658" w:rsidRPr="008D02A1" w:rsidRDefault="005F10B0" w:rsidP="00120CAE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Brothers</w:t>
            </w:r>
            <w:r w:rsidR="00EE1658" w:rsidRPr="008D02A1">
              <w:rPr>
                <w:rFonts w:ascii="Tahoma" w:hAnsi="Tahoma" w:cs="Tahoma"/>
                <w:szCs w:val="20"/>
              </w:rPr>
              <w:t>?</w:t>
            </w:r>
          </w:p>
        </w:tc>
        <w:tc>
          <w:tcPr>
            <w:tcW w:w="1134" w:type="dxa"/>
          </w:tcPr>
          <w:p w14:paraId="450E5E5D" w14:textId="04B369DA" w:rsidR="00EE1658" w:rsidRPr="008D02A1" w:rsidRDefault="002C51E2" w:rsidP="00120CAE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>
              <w:rPr>
                <w:rFonts w:ascii="Tahoma" w:hAnsi="Tahoma" w:cs="Tahoma"/>
                <w:szCs w:val="20"/>
              </w:rPr>
              <w:t>Live with?</w:t>
            </w:r>
          </w:p>
        </w:tc>
      </w:tr>
      <w:tr w:rsidR="00EE1658" w:rsidRPr="008D02A1" w14:paraId="7864BDC5" w14:textId="77777777" w:rsidTr="00963E63">
        <w:tc>
          <w:tcPr>
            <w:tcW w:w="1134" w:type="dxa"/>
          </w:tcPr>
          <w:p w14:paraId="629787FA" w14:textId="77777777" w:rsidR="00EE1658" w:rsidRPr="008D02A1" w:rsidRDefault="00EE1658" w:rsidP="00963E63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Mason</w:t>
            </w:r>
          </w:p>
        </w:tc>
        <w:tc>
          <w:tcPr>
            <w:tcW w:w="1134" w:type="dxa"/>
          </w:tcPr>
          <w:p w14:paraId="6A487342" w14:textId="77777777" w:rsidR="00EE1658" w:rsidRPr="008D02A1" w:rsidRDefault="005F10B0" w:rsidP="00963E63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1</w:t>
            </w:r>
          </w:p>
        </w:tc>
        <w:tc>
          <w:tcPr>
            <w:tcW w:w="1134" w:type="dxa"/>
          </w:tcPr>
          <w:p w14:paraId="787AAB53" w14:textId="77777777" w:rsidR="00EE1658" w:rsidRPr="008D02A1" w:rsidRDefault="005F10B0" w:rsidP="00963E63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no</w:t>
            </w:r>
          </w:p>
        </w:tc>
        <w:tc>
          <w:tcPr>
            <w:tcW w:w="1134" w:type="dxa"/>
          </w:tcPr>
          <w:p w14:paraId="150B9521" w14:textId="19F0BFDA" w:rsidR="00EE1658" w:rsidRPr="008D02A1" w:rsidRDefault="002C51E2" w:rsidP="005F10B0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>
              <w:rPr>
                <w:rFonts w:ascii="Tahoma" w:hAnsi="Tahoma" w:cs="Tahoma"/>
                <w:color w:val="00B0F0"/>
                <w:szCs w:val="20"/>
              </w:rPr>
              <w:t>parents</w:t>
            </w:r>
          </w:p>
        </w:tc>
      </w:tr>
    </w:tbl>
    <w:p w14:paraId="4BD123E7" w14:textId="77777777" w:rsidR="00E52254" w:rsidRPr="008D02A1" w:rsidRDefault="00E52254" w:rsidP="00E52254">
      <w:pPr>
        <w:spacing w:after="100" w:line="240" w:lineRule="auto"/>
        <w:rPr>
          <w:b/>
          <w:sz w:val="24"/>
          <w:szCs w:val="24"/>
        </w:rPr>
      </w:pPr>
    </w:p>
    <w:p w14:paraId="315B4024" w14:textId="77777777" w:rsidR="00E52254" w:rsidRPr="008D02A1" w:rsidRDefault="00E52254" w:rsidP="00E52254">
      <w:pPr>
        <w:spacing w:after="100" w:line="240" w:lineRule="auto"/>
        <w:rPr>
          <w:b/>
          <w:sz w:val="24"/>
          <w:szCs w:val="24"/>
        </w:rPr>
      </w:pPr>
    </w:p>
    <w:p w14:paraId="14B87C26" w14:textId="77777777" w:rsidR="00E52254" w:rsidRPr="008D02A1" w:rsidRDefault="00E52254" w:rsidP="00E52254">
      <w:pPr>
        <w:spacing w:after="100" w:line="240" w:lineRule="auto"/>
        <w:rPr>
          <w:b/>
          <w:sz w:val="24"/>
          <w:szCs w:val="24"/>
        </w:rPr>
      </w:pPr>
      <w:r w:rsidRPr="008D02A1">
        <w:rPr>
          <w:b/>
          <w:sz w:val="24"/>
          <w:szCs w:val="24"/>
        </w:rPr>
        <w:t>Discover</w:t>
      </w:r>
    </w:p>
    <w:p w14:paraId="047F73D5" w14:textId="77777777" w:rsidR="00E52254" w:rsidRPr="008D02A1" w:rsidRDefault="005954DC" w:rsidP="005954DC">
      <w:pPr>
        <w:pStyle w:val="ListParagraph"/>
        <w:numPr>
          <w:ilvl w:val="0"/>
          <w:numId w:val="6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children</w:t>
      </w:r>
    </w:p>
    <w:p w14:paraId="288B646F" w14:textId="77777777" w:rsidR="005954DC" w:rsidRPr="008D02A1" w:rsidRDefault="005954DC" w:rsidP="005954DC">
      <w:pPr>
        <w:pStyle w:val="ListParagraph"/>
        <w:numPr>
          <w:ilvl w:val="0"/>
          <w:numId w:val="6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grandparents</w:t>
      </w:r>
    </w:p>
    <w:p w14:paraId="0698B6B1" w14:textId="77777777" w:rsidR="005954DC" w:rsidRPr="008D02A1" w:rsidRDefault="005954DC" w:rsidP="005954DC">
      <w:pPr>
        <w:pStyle w:val="ListParagraph"/>
        <w:numPr>
          <w:ilvl w:val="0"/>
          <w:numId w:val="6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help</w:t>
      </w:r>
    </w:p>
    <w:p w14:paraId="2BA558E7" w14:textId="77777777" w:rsidR="005954DC" w:rsidRPr="008D02A1" w:rsidRDefault="005954DC" w:rsidP="005954DC">
      <w:pPr>
        <w:pStyle w:val="ListParagraph"/>
        <w:numPr>
          <w:ilvl w:val="0"/>
          <w:numId w:val="6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lonely</w:t>
      </w:r>
    </w:p>
    <w:p w14:paraId="01505D07" w14:textId="77777777" w:rsidR="00E52254" w:rsidRPr="008D02A1" w:rsidRDefault="00E52254" w:rsidP="00E52254">
      <w:pPr>
        <w:pStyle w:val="CommentText"/>
        <w:spacing w:after="100"/>
        <w:rPr>
          <w:sz w:val="24"/>
          <w:szCs w:val="24"/>
        </w:rPr>
      </w:pPr>
    </w:p>
    <w:p w14:paraId="030D977C" w14:textId="77777777" w:rsidR="00E52254" w:rsidRPr="008D02A1" w:rsidRDefault="00E52254" w:rsidP="00E52254">
      <w:pPr>
        <w:spacing w:after="100" w:line="240" w:lineRule="auto"/>
        <w:rPr>
          <w:b/>
          <w:sz w:val="24"/>
          <w:szCs w:val="24"/>
        </w:rPr>
      </w:pPr>
      <w:r w:rsidRPr="008D02A1">
        <w:rPr>
          <w:b/>
          <w:sz w:val="24"/>
          <w:szCs w:val="24"/>
        </w:rPr>
        <w:t>Wrap-Up</w:t>
      </w:r>
    </w:p>
    <w:p w14:paraId="3B791D88" w14:textId="77777777" w:rsidR="00E52254" w:rsidRPr="008D02A1" w:rsidRDefault="005954DC" w:rsidP="00E52254">
      <w:pPr>
        <w:pStyle w:val="CommentText"/>
        <w:spacing w:after="100"/>
        <w:rPr>
          <w:sz w:val="24"/>
          <w:szCs w:val="24"/>
        </w:rPr>
      </w:pPr>
      <w:r w:rsidRPr="008D02A1">
        <w:rPr>
          <w:sz w:val="24"/>
          <w:szCs w:val="24"/>
        </w:rPr>
        <w:t>checked: grandparents, parents, aunt, sister, Irene, brother (baby)</w:t>
      </w:r>
    </w:p>
    <w:p w14:paraId="306EB333" w14:textId="77777777" w:rsidR="001A4868" w:rsidRPr="008D02A1" w:rsidRDefault="001A4868" w:rsidP="001A4868">
      <w:pPr>
        <w:pStyle w:val="CommentText"/>
        <w:rPr>
          <w:rFonts w:ascii="Tahoma" w:hAnsi="Tahoma" w:cs="Tahoma"/>
          <w:szCs w:val="20"/>
        </w:rPr>
      </w:pPr>
    </w:p>
    <w:p w14:paraId="21DD6D04" w14:textId="77777777" w:rsidR="001A4868" w:rsidRPr="008D02A1" w:rsidRDefault="001A4868" w:rsidP="001A4868">
      <w:pPr>
        <w:pStyle w:val="CommentText"/>
        <w:rPr>
          <w:rFonts w:ascii="Tahoma" w:hAnsi="Tahoma" w:cs="Tahoma"/>
          <w:b/>
          <w:szCs w:val="20"/>
        </w:rPr>
      </w:pPr>
      <w:r w:rsidRPr="008D02A1">
        <w:rPr>
          <w:rFonts w:ascii="Tahoma" w:hAnsi="Tahoma" w:cs="Tahoma"/>
          <w:b/>
          <w:szCs w:val="20"/>
        </w:rPr>
        <w:t>Quiz</w:t>
      </w:r>
    </w:p>
    <w:p w14:paraId="46AC02DA" w14:textId="77777777" w:rsidR="001A4868" w:rsidRPr="008D02A1" w:rsidRDefault="001A4868" w:rsidP="001A4868">
      <w:pPr>
        <w:pStyle w:val="CommentText"/>
        <w:rPr>
          <w:rFonts w:ascii="Tahoma" w:hAnsi="Tahoma" w:cs="Tahoma"/>
          <w:b/>
          <w:szCs w:val="20"/>
        </w:rPr>
      </w:pPr>
      <w:r w:rsidRPr="008D02A1">
        <w:rPr>
          <w:rFonts w:ascii="Tahoma" w:hAnsi="Tahoma" w:cs="Tahoma"/>
          <w:b/>
          <w:szCs w:val="20"/>
        </w:rPr>
        <w:t>A</w:t>
      </w:r>
    </w:p>
    <w:p w14:paraId="4FF63B36" w14:textId="77777777" w:rsidR="001A4868" w:rsidRPr="008D02A1" w:rsidRDefault="001A4868" w:rsidP="001A4868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>1. d</w:t>
      </w:r>
    </w:p>
    <w:p w14:paraId="344A748A" w14:textId="77777777" w:rsidR="001A4868" w:rsidRPr="008D02A1" w:rsidRDefault="001A4868" w:rsidP="001A4868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>2. a</w:t>
      </w:r>
    </w:p>
    <w:p w14:paraId="27659785" w14:textId="77777777" w:rsidR="001A4868" w:rsidRPr="008D02A1" w:rsidRDefault="001A4868" w:rsidP="001A4868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>3. b</w:t>
      </w:r>
    </w:p>
    <w:p w14:paraId="7F72846E" w14:textId="77777777" w:rsidR="001A4868" w:rsidRPr="008D02A1" w:rsidRDefault="001A4868" w:rsidP="001A4868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>4. c</w:t>
      </w:r>
    </w:p>
    <w:p w14:paraId="674F7C3A" w14:textId="77777777" w:rsidR="00141271" w:rsidRPr="008D02A1" w:rsidRDefault="00141271" w:rsidP="001A4868">
      <w:pPr>
        <w:pStyle w:val="CommentText"/>
        <w:rPr>
          <w:rFonts w:ascii="Tahoma" w:hAnsi="Tahoma" w:cs="Tahoma"/>
          <w:b/>
          <w:szCs w:val="20"/>
        </w:rPr>
      </w:pPr>
    </w:p>
    <w:p w14:paraId="6F5D981B" w14:textId="77777777" w:rsidR="001A4868" w:rsidRPr="008D02A1" w:rsidRDefault="001A4868" w:rsidP="001A4868">
      <w:pPr>
        <w:pStyle w:val="CommentText"/>
        <w:rPr>
          <w:rFonts w:ascii="Tahoma" w:hAnsi="Tahoma" w:cs="Tahoma"/>
          <w:b/>
          <w:szCs w:val="20"/>
        </w:rPr>
      </w:pPr>
      <w:r w:rsidRPr="008D02A1">
        <w:rPr>
          <w:rFonts w:ascii="Tahoma" w:hAnsi="Tahoma" w:cs="Tahoma"/>
          <w:b/>
          <w:szCs w:val="20"/>
        </w:rPr>
        <w:t>B</w:t>
      </w:r>
    </w:p>
    <w:p w14:paraId="74A1383F" w14:textId="77777777" w:rsidR="001A4868" w:rsidRPr="008D02A1" w:rsidRDefault="001A4868" w:rsidP="001A4868">
      <w:pPr>
        <w:pStyle w:val="CommentText"/>
        <w:rPr>
          <w:rFonts w:ascii="Tahoma" w:hAnsi="Tahoma" w:cs="Tahoma"/>
          <w:szCs w:val="20"/>
        </w:rPr>
      </w:pPr>
      <w:r w:rsidRPr="008D02A1">
        <w:rPr>
          <w:rFonts w:ascii="Tahoma" w:hAnsi="Tahoma" w:cs="Tahoma"/>
          <w:szCs w:val="20"/>
        </w:rPr>
        <w:t>5. c</w:t>
      </w:r>
    </w:p>
    <w:p w14:paraId="67F7AD37" w14:textId="77777777" w:rsidR="001A4868" w:rsidRPr="008D02A1" w:rsidRDefault="001A4868" w:rsidP="001A4868">
      <w:pPr>
        <w:pStyle w:val="CommentText"/>
        <w:rPr>
          <w:rFonts w:ascii="Tahoma" w:hAnsi="Tahoma" w:cs="Tahoma"/>
          <w:szCs w:val="20"/>
          <w:lang w:val="fr-FR"/>
        </w:rPr>
      </w:pPr>
      <w:r w:rsidRPr="008D02A1">
        <w:rPr>
          <w:rFonts w:ascii="Tahoma" w:hAnsi="Tahoma" w:cs="Tahoma"/>
          <w:szCs w:val="20"/>
          <w:lang w:val="fr-FR"/>
        </w:rPr>
        <w:t>6. a</w:t>
      </w:r>
    </w:p>
    <w:p w14:paraId="23BCF937" w14:textId="77777777" w:rsidR="00F82A10" w:rsidRPr="008D02A1" w:rsidRDefault="00F82A10" w:rsidP="001A4868">
      <w:pPr>
        <w:pStyle w:val="CommentText"/>
        <w:rPr>
          <w:rFonts w:ascii="Tahoma" w:hAnsi="Tahoma" w:cs="Tahoma"/>
          <w:b/>
          <w:szCs w:val="20"/>
          <w:lang w:val="fr-FR"/>
        </w:rPr>
      </w:pPr>
    </w:p>
    <w:p w14:paraId="23B16B7A" w14:textId="77777777" w:rsidR="001A4868" w:rsidRPr="008D02A1" w:rsidRDefault="001A4868" w:rsidP="001A4868">
      <w:pPr>
        <w:pStyle w:val="CommentText"/>
        <w:rPr>
          <w:rFonts w:ascii="Tahoma" w:hAnsi="Tahoma" w:cs="Tahoma"/>
          <w:b/>
          <w:szCs w:val="20"/>
          <w:lang w:val="fr-FR"/>
        </w:rPr>
      </w:pPr>
      <w:r w:rsidRPr="008D02A1">
        <w:rPr>
          <w:rFonts w:ascii="Tahoma" w:hAnsi="Tahoma" w:cs="Tahoma"/>
          <w:b/>
          <w:szCs w:val="20"/>
          <w:lang w:val="fr-FR"/>
        </w:rPr>
        <w:t>C</w:t>
      </w:r>
    </w:p>
    <w:p w14:paraId="6874FF82" w14:textId="77777777" w:rsidR="001A4868" w:rsidRPr="008D02A1" w:rsidRDefault="001A4868" w:rsidP="001A4868">
      <w:pPr>
        <w:pStyle w:val="CommentText"/>
        <w:rPr>
          <w:rFonts w:ascii="Tahoma" w:hAnsi="Tahoma" w:cs="Tahoma"/>
          <w:szCs w:val="20"/>
          <w:lang w:val="fr-FR"/>
        </w:rPr>
      </w:pPr>
      <w:r w:rsidRPr="008D02A1">
        <w:rPr>
          <w:rFonts w:ascii="Tahoma" w:hAnsi="Tahoma" w:cs="Tahoma"/>
          <w:szCs w:val="20"/>
          <w:lang w:val="fr-FR"/>
        </w:rPr>
        <w:t>7. T</w:t>
      </w:r>
    </w:p>
    <w:p w14:paraId="6B7B1669" w14:textId="77777777" w:rsidR="001A4868" w:rsidRPr="008D02A1" w:rsidRDefault="001A4868" w:rsidP="001A4868">
      <w:pPr>
        <w:pStyle w:val="CommentText"/>
        <w:rPr>
          <w:rFonts w:ascii="Tahoma" w:hAnsi="Tahoma" w:cs="Tahoma"/>
          <w:szCs w:val="20"/>
          <w:lang w:val="fr-FR"/>
        </w:rPr>
      </w:pPr>
      <w:r w:rsidRPr="008D02A1">
        <w:rPr>
          <w:rFonts w:ascii="Tahoma" w:hAnsi="Tahoma" w:cs="Tahoma"/>
          <w:szCs w:val="20"/>
          <w:lang w:val="fr-FR"/>
        </w:rPr>
        <w:t>8. T</w:t>
      </w:r>
    </w:p>
    <w:p w14:paraId="6C17A178" w14:textId="77777777" w:rsidR="001A4868" w:rsidRPr="008D02A1" w:rsidRDefault="001A4868" w:rsidP="001A4868">
      <w:pPr>
        <w:pStyle w:val="CommentText"/>
        <w:rPr>
          <w:rFonts w:ascii="Tahoma" w:hAnsi="Tahoma" w:cs="Tahoma"/>
          <w:szCs w:val="20"/>
          <w:lang w:val="fr-FR"/>
        </w:rPr>
      </w:pPr>
    </w:p>
    <w:p w14:paraId="619A6503" w14:textId="77777777" w:rsidR="001A4868" w:rsidRPr="008D02A1" w:rsidRDefault="001A4868" w:rsidP="001A4868">
      <w:pPr>
        <w:pStyle w:val="CommentText"/>
        <w:rPr>
          <w:rFonts w:ascii="Tahoma" w:hAnsi="Tahoma" w:cs="Tahoma"/>
          <w:b/>
          <w:szCs w:val="20"/>
          <w:lang w:val="fr-FR"/>
        </w:rPr>
      </w:pPr>
      <w:r w:rsidRPr="008D02A1">
        <w:rPr>
          <w:rFonts w:ascii="Tahoma" w:hAnsi="Tahoma" w:cs="Tahoma"/>
          <w:b/>
          <w:szCs w:val="20"/>
          <w:lang w:val="fr-FR"/>
        </w:rPr>
        <w:t>D</w:t>
      </w:r>
    </w:p>
    <w:p w14:paraId="7B221DFF" w14:textId="77777777" w:rsidR="001A4868" w:rsidRPr="008D02A1" w:rsidRDefault="001A4868" w:rsidP="001A4868">
      <w:pPr>
        <w:pStyle w:val="CommentText"/>
        <w:rPr>
          <w:rFonts w:ascii="Tahoma" w:hAnsi="Tahoma" w:cs="Tahoma"/>
          <w:szCs w:val="20"/>
          <w:lang w:val="fr-FR"/>
        </w:rPr>
      </w:pPr>
      <w:r w:rsidRPr="008D02A1">
        <w:rPr>
          <w:rFonts w:ascii="Tahoma" w:hAnsi="Tahoma" w:cs="Tahoma"/>
          <w:szCs w:val="20"/>
          <w:lang w:val="fr-FR"/>
        </w:rPr>
        <w:t>9. b</w:t>
      </w:r>
    </w:p>
    <w:p w14:paraId="66E5ADC7" w14:textId="77777777" w:rsidR="00EB4D27" w:rsidRPr="002C51E2" w:rsidRDefault="001A4868" w:rsidP="00EB4D27">
      <w:pPr>
        <w:spacing w:after="0" w:line="360" w:lineRule="auto"/>
        <w:rPr>
          <w:rFonts w:ascii="Tahoma" w:hAnsi="Tahoma" w:cs="Tahoma"/>
          <w:sz w:val="20"/>
          <w:szCs w:val="18"/>
          <w:lang w:val="fr-FR" w:eastAsia="ko-KR"/>
        </w:rPr>
      </w:pPr>
      <w:r w:rsidRPr="002C51E2">
        <w:rPr>
          <w:rFonts w:ascii="Tahoma" w:hAnsi="Tahoma" w:cs="Tahoma"/>
          <w:sz w:val="20"/>
          <w:szCs w:val="18"/>
          <w:lang w:val="fr-FR"/>
        </w:rPr>
        <w:t>10. a</w:t>
      </w:r>
    </w:p>
    <w:p w14:paraId="1448AC19" w14:textId="77777777" w:rsidR="00EB4D27" w:rsidRPr="008D02A1" w:rsidRDefault="00EB4D27" w:rsidP="00EB4D27">
      <w:pPr>
        <w:spacing w:after="0" w:line="360" w:lineRule="auto"/>
        <w:rPr>
          <w:rFonts w:ascii="Tahoma" w:hAnsi="Tahoma" w:cs="Tahoma"/>
          <w:szCs w:val="20"/>
          <w:lang w:val="fr-FR" w:eastAsia="ko-KR"/>
        </w:rPr>
      </w:pPr>
    </w:p>
    <w:p w14:paraId="42FEF7C6" w14:textId="77777777" w:rsidR="00EB4D27" w:rsidRPr="008D02A1" w:rsidRDefault="00EB4D27" w:rsidP="00EB4D27">
      <w:pPr>
        <w:spacing w:after="0" w:line="360" w:lineRule="auto"/>
        <w:rPr>
          <w:rFonts w:ascii="Tahoma" w:hAnsi="Tahoma" w:cs="Tahoma"/>
          <w:szCs w:val="20"/>
          <w:lang w:val="fr-FR" w:eastAsia="ko-KR"/>
        </w:rPr>
      </w:pPr>
    </w:p>
    <w:p w14:paraId="4A7445B7" w14:textId="77777777" w:rsidR="00EB4D27" w:rsidRPr="008D02A1" w:rsidRDefault="00EB4D27" w:rsidP="00EB4D27">
      <w:pPr>
        <w:spacing w:after="0" w:line="360" w:lineRule="auto"/>
        <w:rPr>
          <w:rFonts w:ascii="Tahoma" w:hAnsi="Tahoma" w:cs="Tahoma"/>
          <w:szCs w:val="20"/>
          <w:lang w:val="fr-FR" w:eastAsia="ko-KR"/>
        </w:rPr>
      </w:pPr>
    </w:p>
    <w:p w14:paraId="69A34EB3" w14:textId="77777777" w:rsidR="00E52254" w:rsidRPr="008D02A1" w:rsidRDefault="00E52254" w:rsidP="00EB4D27">
      <w:pPr>
        <w:spacing w:after="0" w:line="360" w:lineRule="auto"/>
        <w:rPr>
          <w:rFonts w:ascii="Tahoma" w:hAnsi="Tahoma" w:cs="Tahoma"/>
          <w:szCs w:val="20"/>
          <w:lang w:val="fr-FR" w:eastAsia="ko-KR"/>
        </w:rPr>
      </w:pPr>
    </w:p>
    <w:p w14:paraId="390F2556" w14:textId="77777777" w:rsidR="00E52254" w:rsidRPr="008D02A1" w:rsidRDefault="00E52254" w:rsidP="00EB4D27">
      <w:pPr>
        <w:spacing w:after="0" w:line="360" w:lineRule="auto"/>
        <w:rPr>
          <w:rFonts w:ascii="Tahoma" w:hAnsi="Tahoma" w:cs="Tahoma"/>
          <w:szCs w:val="20"/>
          <w:lang w:val="fr-FR" w:eastAsia="ko-KR"/>
        </w:rPr>
      </w:pPr>
    </w:p>
    <w:p w14:paraId="151814D5" w14:textId="77777777" w:rsidR="00E52254" w:rsidRPr="008D02A1" w:rsidRDefault="00E52254" w:rsidP="00EB4D27">
      <w:pPr>
        <w:spacing w:after="0" w:line="360" w:lineRule="auto"/>
        <w:rPr>
          <w:rFonts w:ascii="Tahoma" w:hAnsi="Tahoma" w:cs="Tahoma"/>
          <w:szCs w:val="20"/>
          <w:lang w:val="fr-FR" w:eastAsia="ko-KR"/>
        </w:rPr>
      </w:pPr>
    </w:p>
    <w:p w14:paraId="57E3F8E2" w14:textId="77777777" w:rsidR="00E52254" w:rsidRPr="008D02A1" w:rsidRDefault="00E52254" w:rsidP="00EB4D27">
      <w:pPr>
        <w:spacing w:after="0" w:line="360" w:lineRule="auto"/>
        <w:rPr>
          <w:rFonts w:ascii="Tahoma" w:hAnsi="Tahoma" w:cs="Tahoma"/>
          <w:szCs w:val="20"/>
          <w:lang w:val="fr-FR" w:eastAsia="ko-KR"/>
        </w:rPr>
      </w:pPr>
    </w:p>
    <w:p w14:paraId="5FCFD735" w14:textId="77777777" w:rsidR="00E52254" w:rsidRPr="008D02A1" w:rsidRDefault="00E52254" w:rsidP="00EB4D27">
      <w:pPr>
        <w:spacing w:after="0" w:line="360" w:lineRule="auto"/>
        <w:rPr>
          <w:rFonts w:ascii="Tahoma" w:hAnsi="Tahoma" w:cs="Tahoma"/>
          <w:szCs w:val="20"/>
          <w:lang w:val="fr-FR" w:eastAsia="ko-KR"/>
        </w:rPr>
      </w:pPr>
    </w:p>
    <w:p w14:paraId="437FF5AE" w14:textId="77777777" w:rsidR="00954839" w:rsidRPr="008D02A1" w:rsidRDefault="00954839" w:rsidP="00EB4D27">
      <w:pPr>
        <w:spacing w:after="0" w:line="360" w:lineRule="auto"/>
        <w:rPr>
          <w:rFonts w:ascii="Tahoma" w:hAnsi="Tahoma" w:cs="Tahoma"/>
          <w:szCs w:val="20"/>
          <w:lang w:val="fr-FR" w:eastAsia="ko-KR"/>
        </w:rPr>
      </w:pPr>
    </w:p>
    <w:p w14:paraId="1F00DD7E" w14:textId="77777777" w:rsidR="005D3FFF" w:rsidRPr="008D02A1" w:rsidRDefault="005D3FFF" w:rsidP="00EB4D27">
      <w:pPr>
        <w:spacing w:after="0" w:line="360" w:lineRule="auto"/>
        <w:rPr>
          <w:rFonts w:ascii="Tahoma" w:hAnsi="Tahoma" w:cs="Tahoma"/>
          <w:szCs w:val="20"/>
          <w:lang w:val="fr-FR" w:eastAsia="ko-KR"/>
        </w:rPr>
      </w:pPr>
    </w:p>
    <w:p w14:paraId="7F3DF6F9" w14:textId="77777777" w:rsidR="005D3FFF" w:rsidRPr="008D02A1" w:rsidRDefault="005D3FFF" w:rsidP="00EB4D27">
      <w:pPr>
        <w:spacing w:after="0" w:line="360" w:lineRule="auto"/>
        <w:rPr>
          <w:rFonts w:ascii="Tahoma" w:hAnsi="Tahoma" w:cs="Tahoma"/>
          <w:szCs w:val="20"/>
          <w:lang w:val="fr-FR" w:eastAsia="ko-KR"/>
        </w:rPr>
      </w:pPr>
    </w:p>
    <w:p w14:paraId="0738A440" w14:textId="77777777" w:rsidR="005D3FFF" w:rsidRPr="008D02A1" w:rsidRDefault="005D3FFF" w:rsidP="00EB4D27">
      <w:pPr>
        <w:spacing w:after="0" w:line="360" w:lineRule="auto"/>
        <w:rPr>
          <w:rFonts w:ascii="Tahoma" w:hAnsi="Tahoma" w:cs="Tahoma"/>
          <w:szCs w:val="20"/>
          <w:lang w:val="fr-FR" w:eastAsia="ko-KR"/>
        </w:rPr>
      </w:pPr>
    </w:p>
    <w:p w14:paraId="2301CD0B" w14:textId="77777777" w:rsidR="005D3FFF" w:rsidRPr="008D02A1" w:rsidRDefault="005D3FFF" w:rsidP="00EB4D27">
      <w:pPr>
        <w:spacing w:after="0" w:line="360" w:lineRule="auto"/>
        <w:rPr>
          <w:rFonts w:ascii="Tahoma" w:hAnsi="Tahoma" w:cs="Tahoma"/>
          <w:szCs w:val="20"/>
          <w:lang w:val="fr-FR" w:eastAsia="ko-KR"/>
        </w:rPr>
      </w:pPr>
    </w:p>
    <w:p w14:paraId="1723F5C4" w14:textId="77777777" w:rsidR="005D3FFF" w:rsidRPr="008D02A1" w:rsidRDefault="005D3FFF" w:rsidP="00EB4D27">
      <w:pPr>
        <w:spacing w:after="0" w:line="360" w:lineRule="auto"/>
        <w:rPr>
          <w:rFonts w:ascii="Tahoma" w:hAnsi="Tahoma" w:cs="Tahoma"/>
          <w:szCs w:val="20"/>
          <w:lang w:val="fr-FR" w:eastAsia="ko-KR"/>
        </w:rPr>
      </w:pPr>
    </w:p>
    <w:p w14:paraId="599820B7" w14:textId="77777777" w:rsidR="005D3FFF" w:rsidRPr="008D02A1" w:rsidRDefault="005D3FFF" w:rsidP="00EB4D27">
      <w:pPr>
        <w:spacing w:after="0" w:line="360" w:lineRule="auto"/>
        <w:rPr>
          <w:rFonts w:ascii="Tahoma" w:hAnsi="Tahoma" w:cs="Tahoma"/>
          <w:szCs w:val="20"/>
          <w:lang w:val="fr-FR" w:eastAsia="ko-KR"/>
        </w:rPr>
      </w:pPr>
    </w:p>
    <w:p w14:paraId="3C2BF561" w14:textId="1D716B3F" w:rsidR="005D3FFF" w:rsidRDefault="005D3FFF" w:rsidP="00EB4D27">
      <w:pPr>
        <w:spacing w:after="0" w:line="360" w:lineRule="auto"/>
        <w:rPr>
          <w:rFonts w:ascii="Tahoma" w:hAnsi="Tahoma" w:cs="Tahoma"/>
          <w:szCs w:val="20"/>
          <w:lang w:val="fr-FR" w:eastAsia="ko-KR"/>
        </w:rPr>
      </w:pPr>
    </w:p>
    <w:p w14:paraId="232C1F2A" w14:textId="51E92FA4" w:rsidR="00FE038B" w:rsidRDefault="00FE038B" w:rsidP="00EB4D27">
      <w:pPr>
        <w:spacing w:after="0" w:line="360" w:lineRule="auto"/>
        <w:rPr>
          <w:rFonts w:ascii="Tahoma" w:hAnsi="Tahoma" w:cs="Tahoma"/>
          <w:szCs w:val="20"/>
          <w:lang w:val="fr-FR" w:eastAsia="ko-KR"/>
        </w:rPr>
      </w:pPr>
    </w:p>
    <w:p w14:paraId="79D59685" w14:textId="77777777" w:rsidR="00FE038B" w:rsidRPr="008D02A1" w:rsidRDefault="00FE038B" w:rsidP="00EB4D27">
      <w:pPr>
        <w:spacing w:after="0" w:line="360" w:lineRule="auto"/>
        <w:rPr>
          <w:rFonts w:ascii="Tahoma" w:hAnsi="Tahoma" w:cs="Tahoma"/>
          <w:szCs w:val="20"/>
          <w:lang w:val="fr-FR" w:eastAsia="ko-KR"/>
        </w:rPr>
      </w:pPr>
    </w:p>
    <w:p w14:paraId="7D716F77" w14:textId="77777777" w:rsidR="001A4868" w:rsidRPr="008D02A1" w:rsidRDefault="001A4868" w:rsidP="00EB4D27">
      <w:pPr>
        <w:spacing w:after="0" w:line="360" w:lineRule="auto"/>
        <w:rPr>
          <w:rFonts w:ascii="Tahoma" w:hAnsi="Tahoma" w:cs="Tahoma"/>
          <w:b/>
          <w:sz w:val="20"/>
          <w:szCs w:val="20"/>
          <w:shd w:val="pct15" w:color="auto" w:fill="FFFFFF"/>
          <w:lang w:val="fr-FR"/>
        </w:rPr>
      </w:pPr>
      <w:r w:rsidRPr="008D02A1">
        <w:rPr>
          <w:rFonts w:ascii="Tahoma" w:hAnsi="Tahoma" w:cs="Tahoma"/>
          <w:b/>
          <w:sz w:val="20"/>
          <w:szCs w:val="20"/>
          <w:shd w:val="pct15" w:color="auto" w:fill="FFFFFF"/>
          <w:lang w:val="fr-FR"/>
        </w:rPr>
        <w:lastRenderedPageBreak/>
        <w:t>Unit 4</w:t>
      </w:r>
      <w:r w:rsidR="009B2062" w:rsidRPr="008D02A1">
        <w:rPr>
          <w:rFonts w:ascii="Tahoma" w:hAnsi="Tahoma" w:cs="Tahoma"/>
          <w:b/>
          <w:sz w:val="20"/>
          <w:szCs w:val="20"/>
          <w:shd w:val="pct15" w:color="auto" w:fill="FFFFFF"/>
          <w:lang w:val="fr-FR"/>
        </w:rPr>
        <w:t xml:space="preserve"> At </w:t>
      </w:r>
      <w:proofErr w:type="spellStart"/>
      <w:r w:rsidR="009B2062" w:rsidRPr="008D02A1">
        <w:rPr>
          <w:rFonts w:ascii="Tahoma" w:hAnsi="Tahoma" w:cs="Tahoma"/>
          <w:b/>
          <w:sz w:val="20"/>
          <w:szCs w:val="20"/>
          <w:shd w:val="pct15" w:color="auto" w:fill="FFFFFF"/>
          <w:lang w:val="fr-FR"/>
        </w:rPr>
        <w:t>School</w:t>
      </w:r>
      <w:proofErr w:type="spellEnd"/>
    </w:p>
    <w:p w14:paraId="03CE1149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Warm-</w:t>
      </w:r>
      <w:r w:rsidR="00AE7931" w:rsidRPr="008D02A1">
        <w:rPr>
          <w:rFonts w:ascii="Tahoma" w:hAnsi="Tahoma" w:cs="Tahoma" w:hint="eastAsia"/>
          <w:b/>
          <w:sz w:val="20"/>
          <w:szCs w:val="20"/>
          <w:lang w:eastAsia="ko-KR"/>
        </w:rPr>
        <w:t>U</w:t>
      </w:r>
      <w:r w:rsidR="00AE7931" w:rsidRPr="008D02A1">
        <w:rPr>
          <w:rFonts w:ascii="Tahoma" w:hAnsi="Tahoma" w:cs="Tahoma"/>
          <w:b/>
          <w:sz w:val="20"/>
          <w:szCs w:val="20"/>
        </w:rPr>
        <w:t>p</w:t>
      </w:r>
    </w:p>
    <w:p w14:paraId="1379C41C" w14:textId="77777777" w:rsidR="0070760C" w:rsidRPr="008D02A1" w:rsidRDefault="0070760C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  <w:lang w:eastAsia="ko-KR"/>
        </w:rPr>
        <w:t>A</w:t>
      </w:r>
      <w:r w:rsidR="00AE7931" w:rsidRPr="008D02A1">
        <w:rPr>
          <w:rFonts w:ascii="Tahoma" w:hAnsi="Tahoma" w:cs="Tahoma" w:hint="eastAsia"/>
          <w:b/>
          <w:sz w:val="20"/>
          <w:szCs w:val="20"/>
          <w:lang w:eastAsia="ko-KR"/>
        </w:rPr>
        <w:t xml:space="preserve"> </w:t>
      </w:r>
      <w:r w:rsidR="00AE7931" w:rsidRPr="008D02A1">
        <w:rPr>
          <w:rFonts w:ascii="Tahoma" w:hAnsi="Tahoma" w:cs="Tahoma"/>
          <w:sz w:val="20"/>
          <w:szCs w:val="20"/>
          <w:lang w:eastAsia="ko-KR"/>
        </w:rPr>
        <w:t>(Answers may vary.)</w:t>
      </w:r>
    </w:p>
    <w:p w14:paraId="41652E8E" w14:textId="77777777" w:rsidR="00141271" w:rsidRPr="008D02A1" w:rsidRDefault="00E52254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noProof/>
          <w:sz w:val="20"/>
          <w:szCs w:val="20"/>
          <w:lang w:eastAsia="ko-KR"/>
        </w:rPr>
        <mc:AlternateContent>
          <mc:Choice Requires="wpg">
            <w:drawing>
              <wp:anchor distT="0" distB="0" distL="114300" distR="114300" simplePos="0" relativeHeight="251850752" behindDoc="0" locked="0" layoutInCell="1" allowOverlap="1" wp14:anchorId="3C10E309" wp14:editId="34B2178B">
                <wp:simplePos x="0" y="0"/>
                <wp:positionH relativeFrom="column">
                  <wp:posOffset>139065</wp:posOffset>
                </wp:positionH>
                <wp:positionV relativeFrom="paragraph">
                  <wp:posOffset>20320</wp:posOffset>
                </wp:positionV>
                <wp:extent cx="2355850" cy="1870075"/>
                <wp:effectExtent l="5715" t="5080" r="10160" b="10795"/>
                <wp:wrapNone/>
                <wp:docPr id="88" name="Group 1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55850" cy="1870075"/>
                          <a:chOff x="1659" y="2905"/>
                          <a:chExt cx="3710" cy="2945"/>
                        </a:xfrm>
                      </wpg:grpSpPr>
                      <wps:wsp>
                        <wps:cNvPr id="89" name="Oval 94"/>
                        <wps:cNvSpPr>
                          <a:spLocks noChangeArrowheads="1"/>
                        </wps:cNvSpPr>
                        <wps:spPr bwMode="auto">
                          <a:xfrm>
                            <a:off x="3540" y="2905"/>
                            <a:ext cx="290" cy="362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8940779" w14:textId="77777777" w:rsidR="00963E63" w:rsidRPr="0054672E" w:rsidRDefault="00963E63" w:rsidP="002D4FD6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54672E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90" name="Oval 39"/>
                        <wps:cNvSpPr>
                          <a:spLocks noChangeArrowheads="1"/>
                        </wps:cNvSpPr>
                        <wps:spPr bwMode="auto">
                          <a:xfrm>
                            <a:off x="1949" y="2905"/>
                            <a:ext cx="290" cy="362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linkedTxbx id="21" seq="1"/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91" name="Oval 40"/>
                        <wps:cNvSpPr>
                          <a:spLocks noChangeArrowheads="1"/>
                        </wps:cNvSpPr>
                        <wps:spPr bwMode="auto">
                          <a:xfrm>
                            <a:off x="5079" y="5042"/>
                            <a:ext cx="290" cy="363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25A1500" w14:textId="77777777" w:rsidR="00963E63" w:rsidRPr="0054672E" w:rsidRDefault="00963E63" w:rsidP="005D7B78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54672E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92" name="Oval 41"/>
                        <wps:cNvSpPr>
                          <a:spLocks noChangeArrowheads="1"/>
                        </wps:cNvSpPr>
                        <wps:spPr bwMode="auto">
                          <a:xfrm>
                            <a:off x="4692" y="3909"/>
                            <a:ext cx="290" cy="362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9697CE3" w14:textId="77777777" w:rsidR="00963E63" w:rsidRPr="0054672E" w:rsidRDefault="00963E63" w:rsidP="005D7B78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54672E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93" name="Oval 42"/>
                        <wps:cNvSpPr>
                          <a:spLocks noChangeArrowheads="1"/>
                        </wps:cNvSpPr>
                        <wps:spPr bwMode="auto">
                          <a:xfrm>
                            <a:off x="4007" y="5488"/>
                            <a:ext cx="290" cy="362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58065E4" w14:textId="77777777" w:rsidR="00963E63" w:rsidRPr="0054672E" w:rsidRDefault="00963E63" w:rsidP="005D7B78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54672E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94" name="Oval 43"/>
                        <wps:cNvSpPr>
                          <a:spLocks noChangeArrowheads="1"/>
                        </wps:cNvSpPr>
                        <wps:spPr bwMode="auto">
                          <a:xfrm>
                            <a:off x="1659" y="4234"/>
                            <a:ext cx="290" cy="362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DF6AA00" w14:textId="77777777" w:rsidR="00963E63" w:rsidRPr="0054672E" w:rsidRDefault="00963E63" w:rsidP="005D7B78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54672E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95" name="Oval 44"/>
                        <wps:cNvSpPr>
                          <a:spLocks noChangeArrowheads="1"/>
                        </wps:cNvSpPr>
                        <wps:spPr bwMode="auto">
                          <a:xfrm>
                            <a:off x="3250" y="4752"/>
                            <a:ext cx="290" cy="362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4D69ADBA" w14:textId="77777777" w:rsidR="00963E63" w:rsidRPr="0054672E" w:rsidRDefault="00963E63" w:rsidP="005D7B78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54672E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96" name="Oval 95"/>
                        <wps:cNvSpPr>
                          <a:spLocks noChangeArrowheads="1"/>
                        </wps:cNvSpPr>
                        <wps:spPr bwMode="auto">
                          <a:xfrm>
                            <a:off x="4982" y="2905"/>
                            <a:ext cx="290" cy="362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64E7DF3" w14:textId="77777777" w:rsidR="00963E63" w:rsidRPr="0054672E" w:rsidRDefault="00963E63" w:rsidP="002D4FD6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54672E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10E309" id="Group 146" o:spid="_x0000_s1049" style="position:absolute;margin-left:10.95pt;margin-top:1.6pt;width:185.5pt;height:147.25pt;z-index:251850752" coordorigin="1659,2905" coordsize="3710,29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">
                <v:oval id="Oval 94" o:spid="_x0000_s1050" style="position:absolute;left:3540;top:2905;width:290;height: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" fillcolor="black [3213]">
                  <v:fill color2="black [1485]" rotate="t" focus="100%" type="gradient"/>
                  <v:textbox inset="1mm,1mm,1mm,1mm">
                    <w:txbxContent>
                      <w:p w14:paraId="68940779" w14:textId="77777777" w:rsidR="00963E63" w:rsidRPr="0054672E" w:rsidRDefault="00963E63" w:rsidP="002D4FD6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54672E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1</w:t>
                        </w:r>
                      </w:p>
                    </w:txbxContent>
                  </v:textbox>
                </v:oval>
                <v:oval id="Oval 39" o:spid="_x0000_s1051" style="position:absolute;left:1949;top:2905;width:290;height: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" fillcolor="black [3213]">
                  <v:fill color2="black [1485]" rotate="t" focus="100%" type="gradient"/>
                  <v:textbox inset="1mm,1mm,1mm,1mm">
                    <w:txbxContent/>
                  </v:textbox>
                </v:oval>
                <v:oval id="Oval 40" o:spid="_x0000_s1052" style="position:absolute;left:5079;top:5042;width:290;height:3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" fillcolor="black [3213]">
                  <v:fill color2="black [1485]" rotate="t" focus="100%" type="gradient"/>
                  <v:textbox inset="1mm,1mm,1mm,1mm">
                    <w:txbxContent>
                      <w:p w14:paraId="325A1500" w14:textId="77777777" w:rsidR="00963E63" w:rsidRPr="0054672E" w:rsidRDefault="00963E63" w:rsidP="005D7B78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54672E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2</w:t>
                        </w:r>
                      </w:p>
                    </w:txbxContent>
                  </v:textbox>
                </v:oval>
                <v:oval id="Oval 41" o:spid="_x0000_s1053" style="position:absolute;left:4692;top:3909;width:290;height: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" fillcolor="black [3213]">
                  <v:fill color2="black [1485]" rotate="t" focus="100%" type="gradient"/>
                  <v:textbox inset="1mm,1mm,1mm,1mm">
                    <w:txbxContent>
                      <w:p w14:paraId="09697CE3" w14:textId="77777777" w:rsidR="00963E63" w:rsidRPr="0054672E" w:rsidRDefault="00963E63" w:rsidP="005D7B78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54672E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3</w:t>
                        </w:r>
                      </w:p>
                    </w:txbxContent>
                  </v:textbox>
                </v:oval>
                <v:oval id="Oval 42" o:spid="_x0000_s1054" style="position:absolute;left:4007;top:5488;width:290;height: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" fillcolor="black [3213]">
                  <v:fill color2="black [1485]" rotate="t" focus="100%" type="gradient"/>
                  <v:textbox inset="1mm,1mm,1mm,1mm">
                    <w:txbxContent>
                      <w:p w14:paraId="358065E4" w14:textId="77777777" w:rsidR="00963E63" w:rsidRPr="0054672E" w:rsidRDefault="00963E63" w:rsidP="005D7B78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54672E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4</w:t>
                        </w:r>
                      </w:p>
                    </w:txbxContent>
                  </v:textbox>
                </v:oval>
                <v:oval id="Oval 43" o:spid="_x0000_s1055" style="position:absolute;left:1659;top:4234;width:290;height: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" fillcolor="black [3213]">
                  <v:fill color2="black [1485]" rotate="t" focus="100%" type="gradient"/>
                  <v:textbox inset="1mm,1mm,1mm,1mm">
                    <w:txbxContent>
                      <w:p w14:paraId="1DF6AA00" w14:textId="77777777" w:rsidR="00963E63" w:rsidRPr="0054672E" w:rsidRDefault="00963E63" w:rsidP="005D7B78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54672E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5</w:t>
                        </w:r>
                      </w:p>
                    </w:txbxContent>
                  </v:textbox>
                </v:oval>
                <v:oval id="Oval 44" o:spid="_x0000_s1056" style="position:absolute;left:3250;top:4752;width:290;height: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" fillcolor="black [3213]">
                  <v:fill color2="black [1485]" rotate="t" focus="100%" type="gradient"/>
                  <v:textbox inset="1mm,1mm,1mm,1mm">
                    <w:txbxContent>
                      <w:p w14:paraId="4D69ADBA" w14:textId="77777777" w:rsidR="00963E63" w:rsidRPr="0054672E" w:rsidRDefault="00963E63" w:rsidP="005D7B78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54672E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6</w:t>
                        </w:r>
                      </w:p>
                    </w:txbxContent>
                  </v:textbox>
                </v:oval>
                <v:oval id="Oval 95" o:spid="_x0000_s1057" style="position:absolute;left:4982;top:2905;width:290;height: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" fillcolor="black [3213]">
                  <v:fill color2="black [1485]" rotate="t" focus="100%" type="gradient"/>
                  <v:textbox inset="1mm,1mm,1mm,1mm">
                    <w:txbxContent>
                      <w:p w14:paraId="664E7DF3" w14:textId="77777777" w:rsidR="00963E63" w:rsidRPr="0054672E" w:rsidRDefault="00963E63" w:rsidP="002D4FD6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54672E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1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A11BCA" w:rsidRPr="008D02A1">
        <w:rPr>
          <w:rFonts w:ascii="Tahoma" w:hAnsi="Tahoma" w:cs="Tahoma"/>
          <w:noProof/>
          <w:sz w:val="20"/>
          <w:szCs w:val="20"/>
          <w:lang w:eastAsia="ko-KR"/>
        </w:rPr>
        <w:drawing>
          <wp:anchor distT="0" distB="0" distL="114300" distR="114300" simplePos="0" relativeHeight="251836415" behindDoc="0" locked="0" layoutInCell="1" allowOverlap="1" wp14:anchorId="081ACC0E" wp14:editId="0712EE43">
            <wp:simplePos x="0" y="0"/>
            <wp:positionH relativeFrom="column">
              <wp:posOffset>819150</wp:posOffset>
            </wp:positionH>
            <wp:positionV relativeFrom="paragraph">
              <wp:posOffset>1452245</wp:posOffset>
            </wp:positionV>
            <wp:extent cx="1057275" cy="730250"/>
            <wp:effectExtent l="0" t="0" r="0" b="0"/>
            <wp:wrapNone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ass schedule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7275" cy="730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C3A0F" w:rsidRPr="008D02A1">
        <w:rPr>
          <w:rFonts w:ascii="Tahoma" w:hAnsi="Tahoma" w:cs="Tahoma"/>
          <w:b/>
          <w:noProof/>
          <w:sz w:val="20"/>
          <w:szCs w:val="20"/>
          <w:lang w:eastAsia="ko-KR"/>
        </w:rPr>
        <w:drawing>
          <wp:inline distT="0" distB="0" distL="0" distR="0" wp14:anchorId="7C4B2427" wp14:editId="69B6E5A0">
            <wp:extent cx="2672348" cy="1872000"/>
            <wp:effectExtent l="0" t="0" r="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S2e_bk1_u4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2348" cy="18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7C2E5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61BCA5B4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>1. c</w:t>
      </w:r>
    </w:p>
    <w:p w14:paraId="1D2DD46B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>2. a</w:t>
      </w:r>
    </w:p>
    <w:p w14:paraId="023AC12D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b</w:t>
      </w:r>
    </w:p>
    <w:p w14:paraId="23118695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</w:p>
    <w:p w14:paraId="7264D48D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Listening Practice 1</w:t>
      </w:r>
    </w:p>
    <w:p w14:paraId="213B0E93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</w:rPr>
        <w:t>A</w:t>
      </w:r>
    </w:p>
    <w:p w14:paraId="71AADFDC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teacher</w:t>
      </w:r>
    </w:p>
    <w:p w14:paraId="435AFF8C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subject</w:t>
      </w:r>
    </w:p>
    <w:p w14:paraId="150A64D2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 xml:space="preserve">3. </w:t>
      </w:r>
      <w:r w:rsidRPr="008D02A1">
        <w:rPr>
          <w:rFonts w:ascii="Tahoma" w:hAnsi="Tahoma" w:cs="Tahoma"/>
          <w:sz w:val="20"/>
          <w:szCs w:val="20"/>
          <w:lang w:eastAsia="ko-KR"/>
        </w:rPr>
        <w:t>science</w:t>
      </w:r>
    </w:p>
    <w:p w14:paraId="4ACA804A" w14:textId="77777777" w:rsidR="00141271" w:rsidRPr="008D02A1" w:rsidRDefault="00141271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55A872F8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3A4F7700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  <w:lang w:eastAsia="ko-KR"/>
        </w:rPr>
        <w:t xml:space="preserve">1. </w:t>
      </w:r>
      <w:r w:rsidR="007D379F" w:rsidRPr="008D02A1">
        <w:rPr>
          <w:rFonts w:ascii="Tahoma" w:hAnsi="Tahoma" w:cs="Tahoma" w:hint="eastAsia"/>
          <w:sz w:val="20"/>
          <w:szCs w:val="20"/>
          <w:lang w:eastAsia="ko-KR"/>
        </w:rPr>
        <w:t>c</w:t>
      </w:r>
    </w:p>
    <w:p w14:paraId="15950BDA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  <w:lang w:eastAsia="ko-KR"/>
        </w:rPr>
        <w:t>2. a</w:t>
      </w:r>
    </w:p>
    <w:p w14:paraId="11F45D4D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  <w:lang w:eastAsia="ko-KR"/>
        </w:rPr>
        <w:t>3. d</w:t>
      </w:r>
    </w:p>
    <w:p w14:paraId="66AC01CD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  <w:lang w:eastAsia="ko-KR"/>
        </w:rPr>
        <w:t xml:space="preserve">4. </w:t>
      </w:r>
      <w:r w:rsidR="007D379F" w:rsidRPr="008D02A1">
        <w:rPr>
          <w:rFonts w:ascii="Tahoma" w:hAnsi="Tahoma" w:cs="Tahoma" w:hint="eastAsia"/>
          <w:sz w:val="20"/>
          <w:szCs w:val="20"/>
          <w:lang w:eastAsia="ko-KR"/>
        </w:rPr>
        <w:t>b</w:t>
      </w:r>
    </w:p>
    <w:p w14:paraId="6FCE0377" w14:textId="77777777" w:rsidR="00141271" w:rsidRPr="008D02A1" w:rsidRDefault="00141271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4D67DEF2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lastRenderedPageBreak/>
        <w:t>C</w:t>
      </w:r>
    </w:p>
    <w:p w14:paraId="24E0C75A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computer</w:t>
      </w:r>
    </w:p>
    <w:p w14:paraId="5E4C8E93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 xml:space="preserve">2. interesting </w:t>
      </w:r>
    </w:p>
    <w:p w14:paraId="3A069729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favorite</w:t>
      </w:r>
    </w:p>
    <w:p w14:paraId="29E1E01B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595F27FA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Listening Practice 2</w:t>
      </w:r>
    </w:p>
    <w:p w14:paraId="328D7631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A</w:t>
      </w:r>
    </w:p>
    <w:p w14:paraId="77FBFD81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math, difficult, help, art</w:t>
      </w:r>
    </w:p>
    <w:p w14:paraId="1939378D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</w:p>
    <w:p w14:paraId="4314CF19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1059D8BD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b</w:t>
      </w:r>
    </w:p>
    <w:p w14:paraId="61DC784A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d</w:t>
      </w:r>
    </w:p>
    <w:p w14:paraId="61FFA079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b</w:t>
      </w:r>
    </w:p>
    <w:p w14:paraId="26BC29E2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1B9F9A78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Listening Practice 3</w:t>
      </w:r>
    </w:p>
    <w:p w14:paraId="54F5BF7D" w14:textId="77777777" w:rsidR="001A4868" w:rsidRPr="008D02A1" w:rsidRDefault="00FD20BB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</w:rPr>
        <w:t xml:space="preserve">A </w:t>
      </w:r>
      <w:r w:rsidR="001A4868" w:rsidRPr="008D02A1">
        <w:rPr>
          <w:rFonts w:ascii="Tahoma" w:hAnsi="Tahoma" w:cs="Tahoma"/>
          <w:sz w:val="20"/>
          <w:szCs w:val="20"/>
        </w:rPr>
        <w:t>2</w:t>
      </w:r>
    </w:p>
    <w:p w14:paraId="72C00CB4" w14:textId="77777777" w:rsidR="00141271" w:rsidRPr="008D02A1" w:rsidRDefault="00141271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4CB43D9E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39ACA35A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F</w:t>
      </w:r>
    </w:p>
    <w:p w14:paraId="2F037C14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T</w:t>
      </w:r>
    </w:p>
    <w:p w14:paraId="33BBD093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</w:p>
    <w:p w14:paraId="473D71EA" w14:textId="77777777" w:rsidR="00E52254" w:rsidRPr="008D02A1" w:rsidRDefault="00E52254" w:rsidP="00E52254">
      <w:pPr>
        <w:spacing w:after="100"/>
        <w:rPr>
          <w:b/>
        </w:rPr>
      </w:pPr>
      <w:r w:rsidRPr="008D02A1">
        <w:rPr>
          <w:b/>
        </w:rPr>
        <w:t>Speaking Practice</w:t>
      </w:r>
    </w:p>
    <w:p w14:paraId="1B480809" w14:textId="77777777" w:rsidR="00E52254" w:rsidRPr="008D02A1" w:rsidRDefault="00E52254" w:rsidP="00E52254">
      <w:pPr>
        <w:spacing w:after="0"/>
        <w:rPr>
          <w:rFonts w:cs="Calibri"/>
          <w:b/>
        </w:rPr>
      </w:pPr>
      <w:r w:rsidRPr="008D02A1">
        <w:rPr>
          <w:rFonts w:cs="Calibri"/>
          <w:b/>
        </w:rPr>
        <w:t>B</w:t>
      </w:r>
    </w:p>
    <w:p w14:paraId="3568F592" w14:textId="77777777" w:rsidR="00E52254" w:rsidRPr="008D02A1" w:rsidRDefault="00E52254" w:rsidP="00E52254">
      <w:pPr>
        <w:spacing w:after="0"/>
        <w:rPr>
          <w:rFonts w:cs="Calibri"/>
          <w:i/>
        </w:rPr>
      </w:pPr>
      <w:r w:rsidRPr="008D02A1">
        <w:rPr>
          <w:rFonts w:cs="Calibri"/>
          <w:i/>
        </w:rPr>
        <w:t>Students’ own answers</w:t>
      </w:r>
    </w:p>
    <w:p w14:paraId="16A1B3A4" w14:textId="77777777" w:rsidR="00E52254" w:rsidRPr="008D02A1" w:rsidRDefault="00E52254" w:rsidP="00E52254">
      <w:pPr>
        <w:spacing w:after="0"/>
        <w:rPr>
          <w:rFonts w:cs="Calibri"/>
          <w:i/>
        </w:rPr>
      </w:pPr>
      <w:r w:rsidRPr="008D02A1">
        <w:rPr>
          <w:rFonts w:cs="Calibri"/>
          <w:i/>
        </w:rPr>
        <w:t>Example:</w:t>
      </w:r>
    </w:p>
    <w:p w14:paraId="547546A3" w14:textId="77777777" w:rsidR="00E52254" w:rsidRPr="008D02A1" w:rsidRDefault="00E52254" w:rsidP="00E52254">
      <w:pPr>
        <w:spacing w:after="0" w:line="240" w:lineRule="auto"/>
      </w:pPr>
      <w:r w:rsidRPr="008D02A1">
        <w:t xml:space="preserve">CHILD A: </w:t>
      </w:r>
      <w:r w:rsidR="005D3FFF" w:rsidRPr="008D02A1">
        <w:t>Who is your favorite teacher?</w:t>
      </w:r>
    </w:p>
    <w:p w14:paraId="3223AD90" w14:textId="77777777" w:rsidR="00E52254" w:rsidRPr="008D02A1" w:rsidRDefault="00E52254" w:rsidP="00E52254">
      <w:pPr>
        <w:spacing w:after="0" w:line="240" w:lineRule="auto"/>
      </w:pPr>
      <w:r w:rsidRPr="008D02A1">
        <w:t xml:space="preserve">CHILD B: </w:t>
      </w:r>
      <w:r w:rsidR="005D3FFF" w:rsidRPr="008D02A1">
        <w:t>My favorite teacher is Ms. Evans. She teaches computer class.</w:t>
      </w:r>
    </w:p>
    <w:p w14:paraId="1DC638B1" w14:textId="77777777" w:rsidR="00E52254" w:rsidRPr="008D02A1" w:rsidRDefault="00E52254" w:rsidP="00E52254">
      <w:pPr>
        <w:spacing w:after="0" w:line="240" w:lineRule="auto"/>
      </w:pPr>
      <w:r w:rsidRPr="008D02A1">
        <w:t xml:space="preserve">CHILD A: </w:t>
      </w:r>
      <w:r w:rsidR="005D3FFF" w:rsidRPr="008D02A1">
        <w:t>Oh, you do like computer class?</w:t>
      </w:r>
    </w:p>
    <w:p w14:paraId="5879ADCC" w14:textId="77777777" w:rsidR="005D3FFF" w:rsidRPr="008D02A1" w:rsidRDefault="005D3FFF" w:rsidP="00E52254">
      <w:pPr>
        <w:spacing w:after="0" w:line="240" w:lineRule="auto"/>
      </w:pPr>
      <w:r w:rsidRPr="008D02A1">
        <w:t>CHILD B: No, I don’t. It’s difficult.</w:t>
      </w:r>
    </w:p>
    <w:p w14:paraId="4F0D6099" w14:textId="77777777" w:rsidR="00E52254" w:rsidRPr="008D02A1" w:rsidRDefault="00E52254" w:rsidP="00E52254">
      <w:pPr>
        <w:spacing w:after="0"/>
        <w:rPr>
          <w:rFonts w:cs="Calibri"/>
          <w:b/>
        </w:rPr>
      </w:pPr>
      <w:r w:rsidRPr="008D02A1">
        <w:rPr>
          <w:rFonts w:cs="Calibri"/>
          <w:b/>
        </w:rPr>
        <w:lastRenderedPageBreak/>
        <w:t>C</w:t>
      </w:r>
    </w:p>
    <w:p w14:paraId="4F3FA03A" w14:textId="77777777" w:rsidR="00E52254" w:rsidRPr="008D02A1" w:rsidRDefault="00E52254" w:rsidP="00E52254">
      <w:pPr>
        <w:spacing w:after="0"/>
        <w:rPr>
          <w:rFonts w:cs="Calibri"/>
          <w:i/>
        </w:rPr>
      </w:pPr>
      <w:r w:rsidRPr="008D02A1">
        <w:rPr>
          <w:rFonts w:cs="Calibri"/>
          <w:i/>
        </w:rPr>
        <w:t>Students’ own answers</w:t>
      </w:r>
    </w:p>
    <w:p w14:paraId="56F2B852" w14:textId="77777777" w:rsidR="00E52254" w:rsidRPr="008D02A1" w:rsidRDefault="005D3FFF" w:rsidP="001A4868">
      <w:pPr>
        <w:rPr>
          <w:rFonts w:cs="Calibri"/>
          <w:i/>
        </w:rPr>
      </w:pPr>
      <w:r w:rsidRPr="008D02A1">
        <w:rPr>
          <w:rFonts w:cs="Calibri"/>
          <w:i/>
        </w:rPr>
        <w:t>Mr. Johnston – history</w:t>
      </w:r>
    </w:p>
    <w:p w14:paraId="3896072B" w14:textId="77777777" w:rsidR="005D3FFF" w:rsidRPr="008D02A1" w:rsidRDefault="005D3FFF" w:rsidP="001A4868">
      <w:pPr>
        <w:rPr>
          <w:rFonts w:cs="Calibri"/>
          <w:i/>
        </w:rPr>
      </w:pPr>
      <w:r w:rsidRPr="008D02A1">
        <w:rPr>
          <w:rFonts w:cs="Calibri"/>
          <w:i/>
        </w:rPr>
        <w:t>Ms. Evans – computer class</w:t>
      </w:r>
    </w:p>
    <w:p w14:paraId="6E9DCD3E" w14:textId="77777777" w:rsidR="005D3FFF" w:rsidRPr="008D02A1" w:rsidRDefault="005D3FFF" w:rsidP="001A4868">
      <w:pPr>
        <w:rPr>
          <w:rFonts w:cs="Calibri"/>
          <w:i/>
        </w:rPr>
      </w:pPr>
      <w:r w:rsidRPr="008D02A1">
        <w:rPr>
          <w:rFonts w:cs="Calibri"/>
          <w:i/>
        </w:rPr>
        <w:t>Mr. Rivers – art</w:t>
      </w:r>
    </w:p>
    <w:p w14:paraId="36D7AE72" w14:textId="77777777" w:rsidR="005D3FFF" w:rsidRPr="008D02A1" w:rsidRDefault="005D3FFF" w:rsidP="001A4868">
      <w:pPr>
        <w:rPr>
          <w:rFonts w:cs="Calibri"/>
          <w:i/>
        </w:rPr>
      </w:pPr>
      <w:r w:rsidRPr="008D02A1">
        <w:rPr>
          <w:rFonts w:cs="Calibri"/>
          <w:i/>
        </w:rPr>
        <w:t>Ms. Park – English</w:t>
      </w:r>
    </w:p>
    <w:p w14:paraId="0B4C2D0D" w14:textId="77777777" w:rsidR="005D3FFF" w:rsidRPr="008D02A1" w:rsidRDefault="005D3FFF" w:rsidP="001A4868">
      <w:pPr>
        <w:rPr>
          <w:rFonts w:cs="Calibri"/>
          <w:i/>
        </w:rPr>
      </w:pPr>
      <w:r w:rsidRPr="008D02A1">
        <w:rPr>
          <w:rFonts w:cs="Calibri"/>
          <w:i/>
        </w:rPr>
        <w:t>Mr. Fox – P.E.</w:t>
      </w:r>
    </w:p>
    <w:p w14:paraId="0468F2D7" w14:textId="77777777" w:rsidR="005D3FFF" w:rsidRPr="008D02A1" w:rsidRDefault="005D3FFF" w:rsidP="001A4868">
      <w:pPr>
        <w:rPr>
          <w:rFonts w:cs="Calibri"/>
          <w:i/>
        </w:rPr>
      </w:pPr>
      <w:r w:rsidRPr="008D02A1">
        <w:rPr>
          <w:rFonts w:cs="Calibri"/>
          <w:i/>
        </w:rPr>
        <w:t>Mrs. Smith – math</w:t>
      </w:r>
    </w:p>
    <w:p w14:paraId="4938CE8A" w14:textId="77777777" w:rsidR="005D3FFF" w:rsidRPr="008D02A1" w:rsidRDefault="005D3FFF" w:rsidP="001A4868">
      <w:pPr>
        <w:rPr>
          <w:rFonts w:cs="Calibri"/>
          <w:i/>
        </w:rPr>
      </w:pPr>
      <w:r w:rsidRPr="008D02A1">
        <w:rPr>
          <w:rFonts w:cs="Calibri"/>
          <w:i/>
        </w:rPr>
        <w:t>Mr. Hill – geography</w:t>
      </w:r>
    </w:p>
    <w:p w14:paraId="235852F6" w14:textId="77777777" w:rsidR="005D3FFF" w:rsidRPr="008D02A1" w:rsidRDefault="005D3FFF" w:rsidP="001A4868">
      <w:pPr>
        <w:rPr>
          <w:rFonts w:cs="Calibri"/>
          <w:i/>
        </w:rPr>
      </w:pPr>
      <w:r w:rsidRPr="008D02A1">
        <w:rPr>
          <w:rFonts w:cs="Calibri"/>
          <w:i/>
        </w:rPr>
        <w:t>Ms. Martin – science</w:t>
      </w:r>
    </w:p>
    <w:p w14:paraId="0E735E25" w14:textId="77777777" w:rsidR="005D3FFF" w:rsidRPr="008D02A1" w:rsidRDefault="005D3FFF" w:rsidP="001A4868">
      <w:pPr>
        <w:rPr>
          <w:rFonts w:ascii="Tahoma" w:hAnsi="Tahoma" w:cs="Tahoma"/>
          <w:b/>
          <w:sz w:val="20"/>
          <w:szCs w:val="20"/>
        </w:rPr>
      </w:pPr>
    </w:p>
    <w:p w14:paraId="7AEF5C72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 xml:space="preserve">On Your Own </w:t>
      </w:r>
    </w:p>
    <w:p w14:paraId="4BBA8BA8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>(Answers will vary.</w:t>
      </w:r>
      <w:r w:rsidR="0059795E" w:rsidRPr="008D02A1">
        <w:rPr>
          <w:rFonts w:ascii="Tahoma" w:hAnsi="Tahoma" w:cs="Tahoma"/>
          <w:sz w:val="20"/>
          <w:szCs w:val="20"/>
          <w:lang w:eastAsia="ko-KR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34"/>
        <w:gridCol w:w="1134"/>
        <w:gridCol w:w="1134"/>
        <w:gridCol w:w="1141"/>
      </w:tblGrid>
      <w:tr w:rsidR="005F10B0" w:rsidRPr="008D02A1" w14:paraId="13C1E4A7" w14:textId="77777777" w:rsidTr="00963E63">
        <w:tc>
          <w:tcPr>
            <w:tcW w:w="1134" w:type="dxa"/>
          </w:tcPr>
          <w:p w14:paraId="4E8C8AD1" w14:textId="77777777" w:rsidR="005F10B0" w:rsidRPr="008D02A1" w:rsidRDefault="005F10B0" w:rsidP="00120CAE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Name</w:t>
            </w:r>
          </w:p>
        </w:tc>
        <w:tc>
          <w:tcPr>
            <w:tcW w:w="1134" w:type="dxa"/>
          </w:tcPr>
          <w:p w14:paraId="00B64527" w14:textId="77777777" w:rsidR="005F10B0" w:rsidRPr="008D02A1" w:rsidRDefault="005F10B0" w:rsidP="00120CAE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Favorite teacher?</w:t>
            </w:r>
          </w:p>
        </w:tc>
        <w:tc>
          <w:tcPr>
            <w:tcW w:w="1134" w:type="dxa"/>
          </w:tcPr>
          <w:p w14:paraId="6B8798BF" w14:textId="77777777" w:rsidR="005F10B0" w:rsidRPr="008D02A1" w:rsidRDefault="005F10B0" w:rsidP="00120CAE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Favorite subject?</w:t>
            </w:r>
          </w:p>
        </w:tc>
        <w:tc>
          <w:tcPr>
            <w:tcW w:w="1134" w:type="dxa"/>
          </w:tcPr>
          <w:p w14:paraId="4BFBBE57" w14:textId="77777777" w:rsidR="005F10B0" w:rsidRPr="008D02A1" w:rsidRDefault="005F10B0" w:rsidP="00120CAE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Difficult subject?</w:t>
            </w:r>
          </w:p>
        </w:tc>
      </w:tr>
      <w:tr w:rsidR="005F10B0" w:rsidRPr="008D02A1" w14:paraId="133C1189" w14:textId="77777777" w:rsidTr="00963E63">
        <w:tc>
          <w:tcPr>
            <w:tcW w:w="1134" w:type="dxa"/>
          </w:tcPr>
          <w:p w14:paraId="106D945E" w14:textId="77777777" w:rsidR="005F10B0" w:rsidRPr="008D02A1" w:rsidRDefault="005F10B0" w:rsidP="005F10B0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Mark</w:t>
            </w:r>
          </w:p>
        </w:tc>
        <w:tc>
          <w:tcPr>
            <w:tcW w:w="1134" w:type="dxa"/>
          </w:tcPr>
          <w:p w14:paraId="56E18861" w14:textId="54E8DBE4" w:rsidR="005F10B0" w:rsidRPr="008D02A1" w:rsidRDefault="005F10B0" w:rsidP="00963E63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M</w:t>
            </w:r>
            <w:r w:rsidR="004D2019">
              <w:rPr>
                <w:rFonts w:ascii="Tahoma" w:hAnsi="Tahoma" w:cs="Tahoma"/>
                <w:color w:val="00B0F0"/>
                <w:szCs w:val="20"/>
              </w:rPr>
              <w:t>s.</w:t>
            </w:r>
            <w:r w:rsidRPr="008D02A1">
              <w:rPr>
                <w:rFonts w:ascii="Tahoma" w:hAnsi="Tahoma" w:cs="Tahoma"/>
                <w:color w:val="00B0F0"/>
                <w:szCs w:val="20"/>
              </w:rPr>
              <w:t xml:space="preserve"> Quinn</w:t>
            </w:r>
          </w:p>
        </w:tc>
        <w:tc>
          <w:tcPr>
            <w:tcW w:w="1134" w:type="dxa"/>
          </w:tcPr>
          <w:p w14:paraId="2539CDDA" w14:textId="77777777" w:rsidR="005F10B0" w:rsidRPr="008D02A1" w:rsidRDefault="005F10B0" w:rsidP="00963E63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P.E.</w:t>
            </w:r>
          </w:p>
        </w:tc>
        <w:tc>
          <w:tcPr>
            <w:tcW w:w="1134" w:type="dxa"/>
          </w:tcPr>
          <w:p w14:paraId="359AEB27" w14:textId="77777777" w:rsidR="005F10B0" w:rsidRPr="008D02A1" w:rsidRDefault="005F10B0" w:rsidP="00963E63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computers</w:t>
            </w:r>
          </w:p>
        </w:tc>
      </w:tr>
    </w:tbl>
    <w:p w14:paraId="02796A7F" w14:textId="77777777" w:rsidR="005F10B0" w:rsidRPr="008D02A1" w:rsidRDefault="005F10B0" w:rsidP="001A4868">
      <w:pPr>
        <w:rPr>
          <w:rFonts w:ascii="Tahoma" w:hAnsi="Tahoma" w:cs="Tahoma"/>
          <w:sz w:val="20"/>
          <w:szCs w:val="20"/>
          <w:lang w:eastAsia="ko-KR"/>
        </w:rPr>
      </w:pPr>
    </w:p>
    <w:p w14:paraId="06F746AF" w14:textId="77777777" w:rsidR="00E52254" w:rsidRPr="008D02A1" w:rsidRDefault="00E52254" w:rsidP="00E52254">
      <w:pPr>
        <w:spacing w:after="100" w:line="240" w:lineRule="auto"/>
        <w:rPr>
          <w:b/>
          <w:sz w:val="24"/>
          <w:szCs w:val="24"/>
        </w:rPr>
      </w:pPr>
      <w:r w:rsidRPr="008D02A1">
        <w:rPr>
          <w:b/>
          <w:sz w:val="24"/>
          <w:szCs w:val="24"/>
        </w:rPr>
        <w:t>Discover</w:t>
      </w:r>
    </w:p>
    <w:p w14:paraId="575F520F" w14:textId="77777777" w:rsidR="00E52254" w:rsidRPr="008D02A1" w:rsidRDefault="005D3FFF" w:rsidP="005D3FFF">
      <w:pPr>
        <w:pStyle w:val="ListParagraph"/>
        <w:numPr>
          <w:ilvl w:val="0"/>
          <w:numId w:val="7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life</w:t>
      </w:r>
    </w:p>
    <w:p w14:paraId="7EDBF9E7" w14:textId="77777777" w:rsidR="005D3FFF" w:rsidRPr="008D02A1" w:rsidRDefault="005D3FFF" w:rsidP="005D3FFF">
      <w:pPr>
        <w:pStyle w:val="ListParagraph"/>
        <w:numPr>
          <w:ilvl w:val="0"/>
          <w:numId w:val="7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languages</w:t>
      </w:r>
    </w:p>
    <w:p w14:paraId="580F1C7C" w14:textId="77777777" w:rsidR="005D3FFF" w:rsidRPr="008D02A1" w:rsidRDefault="005D3FFF" w:rsidP="005D3FFF">
      <w:pPr>
        <w:pStyle w:val="ListParagraph"/>
        <w:numPr>
          <w:ilvl w:val="0"/>
          <w:numId w:val="7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people</w:t>
      </w:r>
    </w:p>
    <w:p w14:paraId="56C4ADC4" w14:textId="77777777" w:rsidR="005D3FFF" w:rsidRPr="008D02A1" w:rsidRDefault="005D3FFF" w:rsidP="005D3FFF">
      <w:pPr>
        <w:pStyle w:val="ListParagraph"/>
        <w:numPr>
          <w:ilvl w:val="0"/>
          <w:numId w:val="7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world</w:t>
      </w:r>
    </w:p>
    <w:p w14:paraId="524B278C" w14:textId="77777777" w:rsidR="00E52254" w:rsidRPr="008D02A1" w:rsidRDefault="00E52254" w:rsidP="00E52254">
      <w:pPr>
        <w:pStyle w:val="CommentText"/>
        <w:spacing w:after="100"/>
        <w:rPr>
          <w:sz w:val="24"/>
          <w:szCs w:val="24"/>
        </w:rPr>
      </w:pPr>
    </w:p>
    <w:p w14:paraId="2838FC8E" w14:textId="77777777" w:rsidR="00E52254" w:rsidRPr="008D02A1" w:rsidRDefault="00E52254" w:rsidP="00E52254">
      <w:pPr>
        <w:spacing w:after="100" w:line="240" w:lineRule="auto"/>
        <w:rPr>
          <w:b/>
          <w:sz w:val="24"/>
          <w:szCs w:val="24"/>
        </w:rPr>
      </w:pPr>
      <w:r w:rsidRPr="008D02A1">
        <w:rPr>
          <w:b/>
          <w:sz w:val="24"/>
          <w:szCs w:val="24"/>
        </w:rPr>
        <w:t>Wrap-Up</w:t>
      </w:r>
    </w:p>
    <w:p w14:paraId="2D3D8D22" w14:textId="77777777" w:rsidR="00E52254" w:rsidRPr="008D02A1" w:rsidRDefault="005D3FFF" w:rsidP="005D3FFF">
      <w:pPr>
        <w:pStyle w:val="CommentText"/>
        <w:numPr>
          <w:ilvl w:val="0"/>
          <w:numId w:val="8"/>
        </w:numPr>
        <w:spacing w:after="100"/>
        <w:rPr>
          <w:sz w:val="24"/>
          <w:szCs w:val="24"/>
        </w:rPr>
      </w:pPr>
      <w:r w:rsidRPr="008D02A1">
        <w:rPr>
          <w:sz w:val="24"/>
          <w:szCs w:val="24"/>
        </w:rPr>
        <w:t>e</w:t>
      </w:r>
    </w:p>
    <w:p w14:paraId="2D5C1803" w14:textId="77777777" w:rsidR="005D3FFF" w:rsidRPr="008D02A1" w:rsidRDefault="005D3FFF" w:rsidP="005D3FFF">
      <w:pPr>
        <w:pStyle w:val="CommentText"/>
        <w:numPr>
          <w:ilvl w:val="0"/>
          <w:numId w:val="8"/>
        </w:numPr>
        <w:spacing w:after="100"/>
        <w:rPr>
          <w:sz w:val="24"/>
          <w:szCs w:val="24"/>
        </w:rPr>
      </w:pPr>
      <w:r w:rsidRPr="008D02A1">
        <w:rPr>
          <w:sz w:val="24"/>
          <w:szCs w:val="24"/>
        </w:rPr>
        <w:t>d</w:t>
      </w:r>
    </w:p>
    <w:p w14:paraId="4111E995" w14:textId="77777777" w:rsidR="005D3FFF" w:rsidRPr="008D02A1" w:rsidRDefault="005D3FFF" w:rsidP="005D3FFF">
      <w:pPr>
        <w:pStyle w:val="CommentText"/>
        <w:numPr>
          <w:ilvl w:val="0"/>
          <w:numId w:val="8"/>
        </w:numPr>
        <w:spacing w:after="100"/>
        <w:rPr>
          <w:sz w:val="24"/>
          <w:szCs w:val="24"/>
        </w:rPr>
      </w:pPr>
      <w:r w:rsidRPr="008D02A1">
        <w:rPr>
          <w:sz w:val="24"/>
          <w:szCs w:val="24"/>
        </w:rPr>
        <w:t>a</w:t>
      </w:r>
    </w:p>
    <w:p w14:paraId="673ABF56" w14:textId="77777777" w:rsidR="005D3FFF" w:rsidRPr="008D02A1" w:rsidRDefault="005D3FFF" w:rsidP="005D3FFF">
      <w:pPr>
        <w:pStyle w:val="CommentText"/>
        <w:numPr>
          <w:ilvl w:val="0"/>
          <w:numId w:val="8"/>
        </w:numPr>
        <w:spacing w:after="100"/>
        <w:rPr>
          <w:sz w:val="24"/>
          <w:szCs w:val="24"/>
        </w:rPr>
      </w:pPr>
      <w:r w:rsidRPr="008D02A1">
        <w:rPr>
          <w:sz w:val="24"/>
          <w:szCs w:val="24"/>
        </w:rPr>
        <w:t>b</w:t>
      </w:r>
    </w:p>
    <w:p w14:paraId="53CB27A6" w14:textId="77777777" w:rsidR="005D3FFF" w:rsidRPr="008D02A1" w:rsidRDefault="005D3FFF" w:rsidP="005D3FFF">
      <w:pPr>
        <w:pStyle w:val="CommentText"/>
        <w:numPr>
          <w:ilvl w:val="0"/>
          <w:numId w:val="8"/>
        </w:numPr>
        <w:spacing w:after="100"/>
        <w:rPr>
          <w:sz w:val="24"/>
          <w:szCs w:val="24"/>
        </w:rPr>
      </w:pPr>
      <w:r w:rsidRPr="008D02A1">
        <w:rPr>
          <w:sz w:val="24"/>
          <w:szCs w:val="24"/>
        </w:rPr>
        <w:t>c</w:t>
      </w:r>
    </w:p>
    <w:p w14:paraId="33BCEA3D" w14:textId="77777777" w:rsidR="00E52254" w:rsidRPr="008D02A1" w:rsidRDefault="00E52254" w:rsidP="00E52254">
      <w:pPr>
        <w:pStyle w:val="CommentText"/>
        <w:spacing w:after="100"/>
        <w:rPr>
          <w:sz w:val="24"/>
          <w:szCs w:val="24"/>
        </w:rPr>
      </w:pPr>
    </w:p>
    <w:p w14:paraId="71730551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Quiz</w:t>
      </w:r>
    </w:p>
    <w:p w14:paraId="649FE87D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A</w:t>
      </w:r>
    </w:p>
    <w:p w14:paraId="65A6EB2F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c</w:t>
      </w:r>
    </w:p>
    <w:p w14:paraId="4F9959DE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a</w:t>
      </w:r>
    </w:p>
    <w:p w14:paraId="491973C9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a</w:t>
      </w:r>
    </w:p>
    <w:p w14:paraId="707BD390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4. c</w:t>
      </w:r>
    </w:p>
    <w:p w14:paraId="59702A94" w14:textId="77777777" w:rsidR="005D5116" w:rsidRPr="008D02A1" w:rsidRDefault="005D5116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3F1E65EE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0C392019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val="fr-FR"/>
        </w:rPr>
      </w:pPr>
      <w:r w:rsidRPr="008D02A1">
        <w:rPr>
          <w:rFonts w:ascii="Tahoma" w:hAnsi="Tahoma" w:cs="Tahoma"/>
          <w:sz w:val="20"/>
          <w:szCs w:val="20"/>
          <w:lang w:val="fr-FR"/>
        </w:rPr>
        <w:t>5. b</w:t>
      </w:r>
    </w:p>
    <w:p w14:paraId="0691213F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val="fr-FR"/>
        </w:rPr>
      </w:pPr>
      <w:r w:rsidRPr="008D02A1">
        <w:rPr>
          <w:rFonts w:ascii="Tahoma" w:hAnsi="Tahoma" w:cs="Tahoma"/>
          <w:sz w:val="20"/>
          <w:szCs w:val="20"/>
          <w:lang w:val="fr-FR"/>
        </w:rPr>
        <w:t>6. c</w:t>
      </w:r>
    </w:p>
    <w:p w14:paraId="08B53047" w14:textId="77777777" w:rsidR="005D5116" w:rsidRPr="008D02A1" w:rsidRDefault="005D5116" w:rsidP="001A4868">
      <w:pPr>
        <w:rPr>
          <w:rFonts w:ascii="Tahoma" w:hAnsi="Tahoma" w:cs="Tahoma"/>
          <w:b/>
          <w:sz w:val="20"/>
          <w:szCs w:val="20"/>
          <w:lang w:val="fr-FR" w:eastAsia="ko-KR"/>
        </w:rPr>
      </w:pPr>
    </w:p>
    <w:p w14:paraId="2A09C4B9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  <w:lang w:val="fr-FR"/>
        </w:rPr>
      </w:pPr>
      <w:r w:rsidRPr="008D02A1">
        <w:rPr>
          <w:rFonts w:ascii="Tahoma" w:hAnsi="Tahoma" w:cs="Tahoma"/>
          <w:b/>
          <w:sz w:val="20"/>
          <w:szCs w:val="20"/>
          <w:lang w:val="fr-FR"/>
        </w:rPr>
        <w:t>C</w:t>
      </w:r>
    </w:p>
    <w:p w14:paraId="53CCB822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val="fr-FR"/>
        </w:rPr>
      </w:pPr>
      <w:r w:rsidRPr="008D02A1">
        <w:rPr>
          <w:rFonts w:ascii="Tahoma" w:hAnsi="Tahoma" w:cs="Tahoma"/>
          <w:sz w:val="20"/>
          <w:szCs w:val="20"/>
          <w:lang w:val="fr-FR"/>
        </w:rPr>
        <w:t>7. T</w:t>
      </w:r>
    </w:p>
    <w:p w14:paraId="6FC0E2C4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val="fr-FR"/>
        </w:rPr>
      </w:pPr>
      <w:r w:rsidRPr="008D02A1">
        <w:rPr>
          <w:rFonts w:ascii="Tahoma" w:hAnsi="Tahoma" w:cs="Tahoma"/>
          <w:sz w:val="20"/>
          <w:szCs w:val="20"/>
          <w:lang w:val="fr-FR"/>
        </w:rPr>
        <w:t>8. F</w:t>
      </w:r>
    </w:p>
    <w:p w14:paraId="55C8610E" w14:textId="77777777" w:rsidR="005D5116" w:rsidRPr="008D02A1" w:rsidRDefault="005D5116" w:rsidP="001A4868">
      <w:pPr>
        <w:rPr>
          <w:rFonts w:ascii="Tahoma" w:hAnsi="Tahoma" w:cs="Tahoma"/>
          <w:b/>
          <w:sz w:val="20"/>
          <w:szCs w:val="20"/>
          <w:lang w:val="fr-FR" w:eastAsia="ko-KR"/>
        </w:rPr>
      </w:pPr>
    </w:p>
    <w:p w14:paraId="034026A3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  <w:lang w:val="fr-FR"/>
        </w:rPr>
      </w:pPr>
      <w:r w:rsidRPr="008D02A1">
        <w:rPr>
          <w:rFonts w:ascii="Tahoma" w:hAnsi="Tahoma" w:cs="Tahoma"/>
          <w:b/>
          <w:sz w:val="20"/>
          <w:szCs w:val="20"/>
          <w:lang w:val="fr-FR"/>
        </w:rPr>
        <w:t>D</w:t>
      </w:r>
    </w:p>
    <w:p w14:paraId="4F16F8CE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val="fr-FR"/>
        </w:rPr>
      </w:pPr>
      <w:r w:rsidRPr="008D02A1">
        <w:rPr>
          <w:rFonts w:ascii="Tahoma" w:hAnsi="Tahoma" w:cs="Tahoma"/>
          <w:sz w:val="20"/>
          <w:szCs w:val="20"/>
          <w:lang w:val="fr-FR"/>
        </w:rPr>
        <w:t>9. b</w:t>
      </w:r>
    </w:p>
    <w:p w14:paraId="3F53DC84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val="fr-FR"/>
        </w:rPr>
      </w:pPr>
      <w:r w:rsidRPr="008D02A1">
        <w:rPr>
          <w:rFonts w:ascii="Tahoma" w:hAnsi="Tahoma" w:cs="Tahoma"/>
          <w:sz w:val="20"/>
          <w:szCs w:val="20"/>
          <w:lang w:val="fr-FR"/>
        </w:rPr>
        <w:t>10. b</w:t>
      </w:r>
    </w:p>
    <w:p w14:paraId="0F3F9118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val="fr-FR"/>
        </w:rPr>
      </w:pPr>
    </w:p>
    <w:p w14:paraId="14ADF0BB" w14:textId="77777777" w:rsidR="001A4868" w:rsidRPr="008D02A1" w:rsidRDefault="005D5116" w:rsidP="001A4868">
      <w:pPr>
        <w:rPr>
          <w:rFonts w:ascii="Tahoma" w:hAnsi="Tahoma" w:cs="Tahoma"/>
          <w:b/>
          <w:sz w:val="20"/>
          <w:szCs w:val="20"/>
          <w:shd w:val="pct15" w:color="auto" w:fill="FFFFFF"/>
          <w:lang w:val="fr-FR"/>
        </w:rPr>
      </w:pPr>
      <w:r w:rsidRPr="008D02A1">
        <w:rPr>
          <w:rFonts w:ascii="Tahoma" w:hAnsi="Tahoma" w:cs="Tahoma"/>
          <w:b/>
          <w:sz w:val="20"/>
          <w:szCs w:val="20"/>
          <w:shd w:val="pct15" w:color="auto" w:fill="FFFFFF"/>
          <w:lang w:val="fr-FR" w:eastAsia="ko-KR"/>
        </w:rPr>
        <w:br w:type="column"/>
      </w:r>
      <w:r w:rsidR="001A4868" w:rsidRPr="008D02A1">
        <w:rPr>
          <w:rFonts w:ascii="Tahoma" w:hAnsi="Tahoma" w:cs="Tahoma"/>
          <w:b/>
          <w:sz w:val="20"/>
          <w:szCs w:val="20"/>
          <w:shd w:val="pct15" w:color="auto" w:fill="FFFFFF"/>
          <w:lang w:val="fr-FR"/>
        </w:rPr>
        <w:lastRenderedPageBreak/>
        <w:t>Unit 5</w:t>
      </w:r>
      <w:r w:rsidR="009B2062" w:rsidRPr="008D02A1">
        <w:rPr>
          <w:rFonts w:ascii="Tahoma" w:hAnsi="Tahoma" w:cs="Tahoma"/>
          <w:b/>
          <w:sz w:val="20"/>
          <w:szCs w:val="20"/>
          <w:shd w:val="pct15" w:color="auto" w:fill="FFFFFF"/>
          <w:lang w:val="fr-FR"/>
        </w:rPr>
        <w:t xml:space="preserve"> On the </w:t>
      </w:r>
      <w:proofErr w:type="spellStart"/>
      <w:r w:rsidR="009B2062" w:rsidRPr="008D02A1">
        <w:rPr>
          <w:rFonts w:ascii="Tahoma" w:hAnsi="Tahoma" w:cs="Tahoma"/>
          <w:b/>
          <w:sz w:val="20"/>
          <w:szCs w:val="20"/>
          <w:shd w:val="pct15" w:color="auto" w:fill="FFFFFF"/>
          <w:lang w:val="fr-FR"/>
        </w:rPr>
        <w:t>Farm</w:t>
      </w:r>
      <w:proofErr w:type="spellEnd"/>
    </w:p>
    <w:p w14:paraId="6FF8F372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Warm-</w:t>
      </w:r>
      <w:r w:rsidR="002E0B30" w:rsidRPr="008D02A1">
        <w:rPr>
          <w:rFonts w:ascii="Tahoma" w:hAnsi="Tahoma" w:cs="Tahoma" w:hint="eastAsia"/>
          <w:b/>
          <w:sz w:val="20"/>
          <w:szCs w:val="20"/>
          <w:lang w:eastAsia="ko-KR"/>
        </w:rPr>
        <w:t>U</w:t>
      </w:r>
      <w:r w:rsidR="002E0B30" w:rsidRPr="008D02A1">
        <w:rPr>
          <w:rFonts w:ascii="Tahoma" w:hAnsi="Tahoma" w:cs="Tahoma"/>
          <w:b/>
          <w:sz w:val="20"/>
          <w:szCs w:val="20"/>
        </w:rPr>
        <w:t>p</w:t>
      </w:r>
    </w:p>
    <w:p w14:paraId="3CA0617D" w14:textId="77777777" w:rsidR="0070760C" w:rsidRPr="008D02A1" w:rsidRDefault="0070760C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  <w:lang w:eastAsia="ko-KR"/>
        </w:rPr>
        <w:t>A</w:t>
      </w:r>
      <w:r w:rsidR="0099480D" w:rsidRPr="008D02A1">
        <w:rPr>
          <w:rFonts w:ascii="Tahoma" w:hAnsi="Tahoma" w:cs="Tahoma" w:hint="eastAsia"/>
          <w:b/>
          <w:sz w:val="20"/>
          <w:szCs w:val="20"/>
          <w:lang w:eastAsia="ko-KR"/>
        </w:rPr>
        <w:t xml:space="preserve"> </w:t>
      </w:r>
      <w:r w:rsidR="0099480D" w:rsidRPr="008D02A1">
        <w:rPr>
          <w:rFonts w:ascii="Tahoma" w:hAnsi="Tahoma" w:cs="Tahoma"/>
          <w:sz w:val="20"/>
          <w:szCs w:val="20"/>
          <w:lang w:eastAsia="ko-KR"/>
        </w:rPr>
        <w:t>(Answers may vary.)</w:t>
      </w:r>
    </w:p>
    <w:p w14:paraId="6FC8C2A9" w14:textId="6ADD23E2" w:rsidR="00954E27" w:rsidRPr="008D02A1" w:rsidRDefault="00E52254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noProof/>
          <w:sz w:val="20"/>
          <w:szCs w:val="20"/>
          <w:lang w:eastAsia="ko-KR"/>
        </w:rPr>
        <mc:AlternateContent>
          <mc:Choice Requires="wpg">
            <w:drawing>
              <wp:anchor distT="0" distB="0" distL="114300" distR="114300" simplePos="0" relativeHeight="251802624" behindDoc="0" locked="0" layoutInCell="1" allowOverlap="1" wp14:anchorId="289415E6" wp14:editId="021A807D">
                <wp:simplePos x="0" y="0"/>
                <wp:positionH relativeFrom="column">
                  <wp:posOffset>238125</wp:posOffset>
                </wp:positionH>
                <wp:positionV relativeFrom="paragraph">
                  <wp:posOffset>252095</wp:posOffset>
                </wp:positionV>
                <wp:extent cx="2531110" cy="1054735"/>
                <wp:effectExtent l="0" t="0" r="0" b="202565"/>
                <wp:wrapNone/>
                <wp:docPr id="80" name="Group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31110" cy="1054735"/>
                          <a:chOff x="1770" y="3298"/>
                          <a:chExt cx="3986" cy="1661"/>
                        </a:xfrm>
                      </wpg:grpSpPr>
                      <wps:wsp>
                        <wps:cNvPr id="81" name="Oval 109"/>
                        <wps:cNvSpPr>
                          <a:spLocks noChangeArrowheads="1"/>
                        </wps:cNvSpPr>
                        <wps:spPr bwMode="auto">
                          <a:xfrm rot="1055738">
                            <a:off x="1770" y="4061"/>
                            <a:ext cx="3986" cy="898"/>
                          </a:xfrm>
                          <a:prstGeom prst="ellipse">
                            <a:avLst/>
                          </a:prstGeom>
                          <a:noFill/>
                          <a:ln w="9525">
                            <a:solidFill>
                              <a:srgbClr val="FF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2" name="Oval 68"/>
                        <wps:cNvSpPr>
                          <a:spLocks noChangeArrowheads="1"/>
                        </wps:cNvSpPr>
                        <wps:spPr bwMode="auto">
                          <a:xfrm>
                            <a:off x="3614" y="3870"/>
                            <a:ext cx="290" cy="362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 id="21">
                          <w:txbxContent>
                            <w:p w14:paraId="57DDC834" w14:textId="77777777" w:rsidR="00963E63" w:rsidRPr="0054672E" w:rsidRDefault="00963E63" w:rsidP="005D7B78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54672E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11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83" name="Oval 69"/>
                        <wps:cNvSpPr>
                          <a:spLocks noChangeArrowheads="1"/>
                        </wps:cNvSpPr>
                        <wps:spPr bwMode="auto">
                          <a:xfrm>
                            <a:off x="1800" y="3870"/>
                            <a:ext cx="290" cy="363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755CE17F" w14:textId="77777777" w:rsidR="00963E63" w:rsidRPr="0054672E" w:rsidRDefault="00963E63" w:rsidP="00197E60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54672E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84" name="Oval 70"/>
                        <wps:cNvSpPr>
                          <a:spLocks noChangeArrowheads="1"/>
                        </wps:cNvSpPr>
                        <wps:spPr bwMode="auto">
                          <a:xfrm>
                            <a:off x="1800" y="3508"/>
                            <a:ext cx="290" cy="362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4DB16F75" w14:textId="77777777" w:rsidR="00963E63" w:rsidRPr="0054672E" w:rsidRDefault="00963E63" w:rsidP="00197E60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54672E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85" name="Oval 71"/>
                        <wps:cNvSpPr>
                          <a:spLocks noChangeArrowheads="1"/>
                        </wps:cNvSpPr>
                        <wps:spPr bwMode="auto">
                          <a:xfrm>
                            <a:off x="4589" y="3298"/>
                            <a:ext cx="290" cy="362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467FF353" w14:textId="77777777" w:rsidR="00963E63" w:rsidRPr="0054672E" w:rsidRDefault="00963E63" w:rsidP="00197E60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54672E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86" name="Oval 72"/>
                        <wps:cNvSpPr>
                          <a:spLocks noChangeArrowheads="1"/>
                        </wps:cNvSpPr>
                        <wps:spPr bwMode="auto">
                          <a:xfrm flipH="1" flipV="1">
                            <a:off x="5169" y="3660"/>
                            <a:ext cx="201" cy="362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51321C29" w14:textId="77777777" w:rsidR="00963E63" w:rsidRPr="0054672E" w:rsidRDefault="00963E63" w:rsidP="00197E60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54672E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87" name="Oval 73"/>
                        <wps:cNvSpPr>
                          <a:spLocks noChangeArrowheads="1"/>
                        </wps:cNvSpPr>
                        <wps:spPr bwMode="auto">
                          <a:xfrm>
                            <a:off x="5169" y="3660"/>
                            <a:ext cx="290" cy="362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881C08A" w14:textId="1AC6D90F" w:rsidR="00963E63" w:rsidRPr="0054672E" w:rsidRDefault="00C00962" w:rsidP="00197E60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9415E6" id="Group 110" o:spid="_x0000_s1058" style="position:absolute;margin-left:18.75pt;margin-top:19.85pt;width:199.3pt;height:83.05pt;z-index:251802624" coordorigin="1770,3298" coordsize="3986,16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">
                <v:oval id="Oval 109" o:spid="_x0000_s1059" style="position:absolute;left:1770;top:4061;width:3986;height:898;rotation:1153147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" filled="f" strokecolor="red"/>
                <v:oval id="Oval 68" o:spid="_x0000_s1060" style="position:absolute;left:3614;top:3870;width:290;height: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" fillcolor="black [3213]">
                  <v:fill color2="black [1485]" rotate="t" focus="100%" type="gradient"/>
                  <v:textbox style="mso-next-textbox:#Oval 39" inset="1mm,1mm,1mm,1mm">
                    <w:txbxContent>
                      <w:p w14:paraId="57DDC834" w14:textId="77777777" w:rsidR="00963E63" w:rsidRPr="0054672E" w:rsidRDefault="00963E63" w:rsidP="005D7B78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54672E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11</w:t>
                        </w:r>
                      </w:p>
                    </w:txbxContent>
                  </v:textbox>
                </v:oval>
                <v:oval id="Oval 69" o:spid="_x0000_s1061" style="position:absolute;left:1800;top:3870;width:290;height:3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" fillcolor="black [3213]">
                  <v:fill color2="black [1485]" rotate="t" focus="100%" type="gradient"/>
                  <v:textbox inset="1mm,1mm,1mm,1mm">
                    <w:txbxContent>
                      <w:p w14:paraId="755CE17F" w14:textId="77777777" w:rsidR="00963E63" w:rsidRPr="0054672E" w:rsidRDefault="00963E63" w:rsidP="00197E60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54672E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2</w:t>
                        </w:r>
                      </w:p>
                    </w:txbxContent>
                  </v:textbox>
                </v:oval>
                <v:oval id="Oval 70" o:spid="_x0000_s1062" style="position:absolute;left:1800;top:3508;width:290;height: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" fillcolor="black [3213]">
                  <v:fill color2="black [1485]" rotate="t" focus="100%" type="gradient"/>
                  <v:textbox inset="1mm,1mm,1mm,1mm">
                    <w:txbxContent>
                      <w:p w14:paraId="4DB16F75" w14:textId="77777777" w:rsidR="00963E63" w:rsidRPr="0054672E" w:rsidRDefault="00963E63" w:rsidP="00197E60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54672E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3</w:t>
                        </w:r>
                      </w:p>
                    </w:txbxContent>
                  </v:textbox>
                </v:oval>
                <v:oval id="Oval 71" o:spid="_x0000_s1063" style="position:absolute;left:4589;top:3298;width:290;height: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" fillcolor="black [3213]">
                  <v:fill color2="black [1485]" rotate="t" focus="100%" type="gradient"/>
                  <v:textbox inset="1mm,1mm,1mm,1mm">
                    <w:txbxContent>
                      <w:p w14:paraId="467FF353" w14:textId="77777777" w:rsidR="00963E63" w:rsidRPr="0054672E" w:rsidRDefault="00963E63" w:rsidP="00197E60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54672E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4</w:t>
                        </w:r>
                      </w:p>
                    </w:txbxContent>
                  </v:textbox>
                </v:oval>
                <v:oval id="Oval 72" o:spid="_x0000_s1064" style="position:absolute;left:5169;top:3660;width:201;height:362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" fillcolor="black [3213]">
                  <v:fill color2="black [1485]" rotate="t" focus="100%" type="gradient"/>
                  <v:textbox inset="1mm,1mm,1mm,1mm">
                    <w:txbxContent>
                      <w:p w14:paraId="51321C29" w14:textId="77777777" w:rsidR="00963E63" w:rsidRPr="0054672E" w:rsidRDefault="00963E63" w:rsidP="00197E60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54672E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5</w:t>
                        </w:r>
                      </w:p>
                    </w:txbxContent>
                  </v:textbox>
                </v:oval>
                <v:oval id="Oval 73" o:spid="_x0000_s1065" style="position:absolute;left:5169;top:3660;width:290;height: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" fillcolor="black [3213]">
                  <v:fill color2="black [1485]" rotate="t" focus="100%" type="gradient"/>
                  <v:textbox inset="1mm,1mm,1mm,1mm">
                    <w:txbxContent>
                      <w:p w14:paraId="6881C08A" w14:textId="1AC6D90F" w:rsidR="00963E63" w:rsidRPr="0054672E" w:rsidRDefault="00C00962" w:rsidP="00197E60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5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CC3A0F" w:rsidRPr="008D02A1">
        <w:rPr>
          <w:rFonts w:ascii="Tahoma" w:hAnsi="Tahoma" w:cs="Tahoma"/>
          <w:b/>
          <w:noProof/>
          <w:sz w:val="20"/>
          <w:szCs w:val="20"/>
          <w:lang w:eastAsia="ko-KR"/>
        </w:rPr>
        <w:drawing>
          <wp:inline distT="0" distB="0" distL="0" distR="0" wp14:anchorId="5B294919" wp14:editId="301B819B">
            <wp:extent cx="2672348" cy="1583220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그림 2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2348" cy="158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0CDD3" w14:textId="77777777" w:rsidR="001A4868" w:rsidRPr="008D02A1" w:rsidRDefault="0070760C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  <w:r w:rsidR="001A4868" w:rsidRPr="008D02A1">
        <w:rPr>
          <w:rFonts w:ascii="Tahoma" w:hAnsi="Tahoma" w:cs="Tahoma"/>
          <w:b/>
          <w:sz w:val="20"/>
          <w:szCs w:val="20"/>
        </w:rPr>
        <w:t xml:space="preserve"> </w:t>
      </w:r>
    </w:p>
    <w:p w14:paraId="6244D804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b</w:t>
      </w:r>
    </w:p>
    <w:p w14:paraId="061FEC6C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c</w:t>
      </w:r>
    </w:p>
    <w:p w14:paraId="11BD8BFB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>3. a</w:t>
      </w:r>
    </w:p>
    <w:p w14:paraId="2FAFDE1F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</w:p>
    <w:p w14:paraId="08E91F1C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Listening Practice 1</w:t>
      </w:r>
    </w:p>
    <w:p w14:paraId="725B3276" w14:textId="77777777" w:rsidR="00BE79EA" w:rsidRPr="008D02A1" w:rsidRDefault="00954E27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</w:rPr>
        <w:t>A</w:t>
      </w:r>
    </w:p>
    <w:p w14:paraId="2FABC909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are working</w:t>
      </w:r>
    </w:p>
    <w:p w14:paraId="6C4C34F6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 xml:space="preserve">2. </w:t>
      </w:r>
      <w:r w:rsidRPr="008D02A1">
        <w:rPr>
          <w:rFonts w:ascii="Tahoma" w:hAnsi="Tahoma" w:cs="Tahoma"/>
          <w:sz w:val="20"/>
          <w:szCs w:val="20"/>
          <w:lang w:eastAsia="ko-KR"/>
        </w:rPr>
        <w:t>walking</w:t>
      </w:r>
    </w:p>
    <w:p w14:paraId="4298A147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>3. running</w:t>
      </w:r>
    </w:p>
    <w:p w14:paraId="746FE773" w14:textId="77777777" w:rsidR="00073762" w:rsidRPr="008D02A1" w:rsidRDefault="00073762" w:rsidP="001A4868">
      <w:pPr>
        <w:rPr>
          <w:rFonts w:ascii="Tahoma" w:hAnsi="Tahoma" w:cs="Tahoma"/>
          <w:sz w:val="20"/>
          <w:szCs w:val="20"/>
          <w:lang w:eastAsia="ko-KR"/>
        </w:rPr>
      </w:pPr>
    </w:p>
    <w:p w14:paraId="040F0BA3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503E0C35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d</w:t>
      </w:r>
    </w:p>
    <w:p w14:paraId="77673C98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c</w:t>
      </w:r>
    </w:p>
    <w:p w14:paraId="4E8C9046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b</w:t>
      </w:r>
    </w:p>
    <w:p w14:paraId="0187AD6B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>4. a</w:t>
      </w:r>
    </w:p>
    <w:p w14:paraId="4D148922" w14:textId="77777777" w:rsidR="00073762" w:rsidRPr="008D02A1" w:rsidRDefault="00073762" w:rsidP="001A4868">
      <w:pPr>
        <w:rPr>
          <w:rFonts w:ascii="Tahoma" w:hAnsi="Tahoma" w:cs="Tahoma"/>
          <w:sz w:val="20"/>
          <w:szCs w:val="20"/>
          <w:lang w:eastAsia="ko-KR"/>
        </w:rPr>
      </w:pPr>
    </w:p>
    <w:p w14:paraId="27DDBE16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C</w:t>
      </w:r>
    </w:p>
    <w:p w14:paraId="00D2240B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lastRenderedPageBreak/>
        <w:t>1. visiting</w:t>
      </w:r>
    </w:p>
    <w:p w14:paraId="18BD6981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farmer</w:t>
      </w:r>
    </w:p>
    <w:p w14:paraId="3585337C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is</w:t>
      </w:r>
    </w:p>
    <w:p w14:paraId="5214F52C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090E8855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Listening Practice 2</w:t>
      </w:r>
    </w:p>
    <w:p w14:paraId="0D90D536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A</w:t>
      </w:r>
    </w:p>
    <w:p w14:paraId="0850322A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  <w:lang w:eastAsia="ko-KR"/>
        </w:rPr>
        <w:t>chickens</w:t>
      </w:r>
      <w:r w:rsidRPr="008D02A1">
        <w:rPr>
          <w:rFonts w:ascii="Tahoma" w:hAnsi="Tahoma" w:cs="Tahoma"/>
          <w:sz w:val="20"/>
          <w:szCs w:val="20"/>
        </w:rPr>
        <w:t>,</w:t>
      </w:r>
      <w:r w:rsidRPr="008D02A1">
        <w:rPr>
          <w:rFonts w:ascii="Tahoma" w:hAnsi="Tahoma" w:cs="Tahoma"/>
          <w:sz w:val="20"/>
          <w:szCs w:val="20"/>
          <w:lang w:eastAsia="ko-KR"/>
        </w:rPr>
        <w:t xml:space="preserve"> horses, </w:t>
      </w:r>
      <w:r w:rsidRPr="008D02A1">
        <w:rPr>
          <w:rFonts w:ascii="Tahoma" w:hAnsi="Tahoma" w:cs="Tahoma"/>
          <w:sz w:val="20"/>
          <w:szCs w:val="20"/>
        </w:rPr>
        <w:t>water, milk</w:t>
      </w:r>
    </w:p>
    <w:p w14:paraId="07A13BEB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4F8464DC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251E387F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>1. c</w:t>
      </w:r>
    </w:p>
    <w:p w14:paraId="136A1B2F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c</w:t>
      </w:r>
    </w:p>
    <w:p w14:paraId="68A192A5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b</w:t>
      </w:r>
    </w:p>
    <w:p w14:paraId="1983A31A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6A14EA25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Listening Practice 3</w:t>
      </w:r>
    </w:p>
    <w:p w14:paraId="3F677524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 xml:space="preserve">A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2301"/>
      </w:tblGrid>
      <w:tr w:rsidR="001A4868" w:rsidRPr="008D02A1" w14:paraId="3E6075AB" w14:textId="77777777" w:rsidTr="005A1FD0">
        <w:tc>
          <w:tcPr>
            <w:tcW w:w="2235" w:type="dxa"/>
            <w:shd w:val="clear" w:color="auto" w:fill="C6D9F1" w:themeFill="text2" w:themeFillTint="33"/>
          </w:tcPr>
          <w:p w14:paraId="7F05CEE6" w14:textId="77777777" w:rsidR="001A4868" w:rsidRPr="008D02A1" w:rsidRDefault="001A4868" w:rsidP="00120CAE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8D02A1">
              <w:rPr>
                <w:rFonts w:ascii="Tahoma" w:hAnsi="Tahoma" w:cs="Tahoma"/>
                <w:sz w:val="20"/>
                <w:szCs w:val="20"/>
              </w:rPr>
              <w:t>Who</w:t>
            </w:r>
          </w:p>
        </w:tc>
        <w:tc>
          <w:tcPr>
            <w:tcW w:w="2301" w:type="dxa"/>
            <w:shd w:val="clear" w:color="auto" w:fill="C6D9F1" w:themeFill="text2" w:themeFillTint="33"/>
          </w:tcPr>
          <w:p w14:paraId="1CDF522E" w14:textId="77777777" w:rsidR="001A4868" w:rsidRPr="008D02A1" w:rsidRDefault="001A4868" w:rsidP="00120CAE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8D02A1">
              <w:rPr>
                <w:rFonts w:ascii="Tahoma" w:hAnsi="Tahoma" w:cs="Tahoma"/>
                <w:sz w:val="20"/>
                <w:szCs w:val="20"/>
              </w:rPr>
              <w:t>What They Are Doing</w:t>
            </w:r>
          </w:p>
        </w:tc>
      </w:tr>
      <w:tr w:rsidR="001A4868" w:rsidRPr="008D02A1" w14:paraId="61D61B41" w14:textId="77777777" w:rsidTr="005A1FD0">
        <w:tc>
          <w:tcPr>
            <w:tcW w:w="2235" w:type="dxa"/>
          </w:tcPr>
          <w:p w14:paraId="158EFB7D" w14:textId="77777777" w:rsidR="001A4868" w:rsidRPr="008D02A1" w:rsidRDefault="00073762" w:rsidP="007614E8">
            <w:pPr>
              <w:rPr>
                <w:rFonts w:ascii="Tahoma" w:hAnsi="Tahoma" w:cs="Tahoma"/>
                <w:sz w:val="20"/>
                <w:szCs w:val="20"/>
              </w:rPr>
            </w:pPr>
            <w:r w:rsidRPr="008D02A1">
              <w:rPr>
                <w:rFonts w:ascii="Tahoma" w:hAnsi="Tahoma" w:cs="Tahoma" w:hint="eastAsia"/>
                <w:sz w:val="20"/>
                <w:szCs w:val="20"/>
                <w:lang w:eastAsia="ko-KR"/>
              </w:rPr>
              <w:t>T</w:t>
            </w:r>
            <w:r w:rsidRPr="008D02A1">
              <w:rPr>
                <w:rFonts w:ascii="Tahoma" w:hAnsi="Tahoma" w:cs="Tahoma"/>
                <w:sz w:val="20"/>
                <w:szCs w:val="20"/>
              </w:rPr>
              <w:t xml:space="preserve">he </w:t>
            </w:r>
            <w:r w:rsidR="001A4868" w:rsidRPr="008D02A1">
              <w:rPr>
                <w:rFonts w:ascii="Tahoma" w:hAnsi="Tahoma" w:cs="Tahoma"/>
                <w:sz w:val="20"/>
                <w:szCs w:val="20"/>
              </w:rPr>
              <w:t xml:space="preserve">boy and </w:t>
            </w:r>
            <w:r w:rsidR="001A4868" w:rsidRPr="008D02A1">
              <w:rPr>
                <w:rFonts w:ascii="Tahoma" w:hAnsi="Tahoma" w:cs="Tahoma"/>
                <w:color w:val="00B0F0"/>
                <w:sz w:val="20"/>
                <w:szCs w:val="20"/>
              </w:rPr>
              <w:t>the girl</w:t>
            </w:r>
          </w:p>
        </w:tc>
        <w:tc>
          <w:tcPr>
            <w:tcW w:w="2301" w:type="dxa"/>
          </w:tcPr>
          <w:p w14:paraId="2952A023" w14:textId="77777777" w:rsidR="001A4868" w:rsidRPr="008D02A1" w:rsidRDefault="00073762" w:rsidP="007614E8">
            <w:pPr>
              <w:jc w:val="center"/>
              <w:rPr>
                <w:rFonts w:ascii="Tahoma" w:hAnsi="Tahoma" w:cs="Tahoma"/>
                <w:color w:val="00B0F0"/>
                <w:sz w:val="20"/>
                <w:szCs w:val="20"/>
              </w:rPr>
            </w:pPr>
            <w:r w:rsidRPr="008D02A1">
              <w:rPr>
                <w:rFonts w:ascii="Tahoma" w:hAnsi="Tahoma" w:cs="Tahoma" w:hint="eastAsia"/>
                <w:color w:val="000000" w:themeColor="text1"/>
                <w:sz w:val="20"/>
                <w:szCs w:val="20"/>
                <w:lang w:eastAsia="ko-KR"/>
              </w:rPr>
              <w:t>V</w:t>
            </w:r>
            <w:r w:rsidRPr="008D02A1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isiting </w:t>
            </w:r>
            <w:r w:rsidR="001A4868" w:rsidRPr="008D02A1">
              <w:rPr>
                <w:rFonts w:ascii="Tahoma" w:hAnsi="Tahoma" w:cs="Tahoma"/>
                <w:color w:val="000000" w:themeColor="text1"/>
                <w:sz w:val="20"/>
                <w:szCs w:val="20"/>
              </w:rPr>
              <w:t>a</w:t>
            </w:r>
            <w:r w:rsidR="001A4868" w:rsidRPr="008D02A1">
              <w:rPr>
                <w:rFonts w:ascii="Tahoma" w:hAnsi="Tahoma" w:cs="Tahoma"/>
                <w:color w:val="00B0F0"/>
                <w:sz w:val="20"/>
                <w:szCs w:val="20"/>
              </w:rPr>
              <w:t xml:space="preserve"> farm</w:t>
            </w:r>
          </w:p>
        </w:tc>
      </w:tr>
      <w:tr w:rsidR="001A4868" w:rsidRPr="008D02A1" w14:paraId="5706C73E" w14:textId="77777777" w:rsidTr="005A1FD0">
        <w:tc>
          <w:tcPr>
            <w:tcW w:w="2235" w:type="dxa"/>
          </w:tcPr>
          <w:p w14:paraId="6DE083D2" w14:textId="77777777" w:rsidR="001A4868" w:rsidRPr="008D02A1" w:rsidRDefault="001A4868" w:rsidP="007614E8">
            <w:pPr>
              <w:rPr>
                <w:rFonts w:ascii="Tahoma" w:hAnsi="Tahoma" w:cs="Tahoma"/>
                <w:sz w:val="2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 w:val="20"/>
                <w:szCs w:val="20"/>
              </w:rPr>
              <w:t xml:space="preserve">Joe </w:t>
            </w:r>
          </w:p>
        </w:tc>
        <w:tc>
          <w:tcPr>
            <w:tcW w:w="2301" w:type="dxa"/>
          </w:tcPr>
          <w:p w14:paraId="592E0F1E" w14:textId="77777777" w:rsidR="001A4868" w:rsidRPr="008D02A1" w:rsidRDefault="00073762" w:rsidP="007614E8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8D02A1">
              <w:rPr>
                <w:rFonts w:ascii="Tahoma" w:hAnsi="Tahoma" w:cs="Tahoma" w:hint="eastAsia"/>
                <w:color w:val="00B0F0"/>
                <w:sz w:val="20"/>
                <w:szCs w:val="20"/>
                <w:lang w:eastAsia="ko-KR"/>
              </w:rPr>
              <w:t>F</w:t>
            </w:r>
            <w:r w:rsidRPr="008D02A1">
              <w:rPr>
                <w:rFonts w:ascii="Tahoma" w:hAnsi="Tahoma" w:cs="Tahoma"/>
                <w:color w:val="00B0F0"/>
                <w:sz w:val="20"/>
                <w:szCs w:val="20"/>
              </w:rPr>
              <w:t>eeding</w:t>
            </w:r>
            <w:r w:rsidRPr="008D02A1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1A4868" w:rsidRPr="008D02A1">
              <w:rPr>
                <w:rFonts w:ascii="Tahoma" w:hAnsi="Tahoma" w:cs="Tahoma"/>
                <w:sz w:val="20"/>
                <w:szCs w:val="20"/>
              </w:rPr>
              <w:t>the horses</w:t>
            </w:r>
          </w:p>
        </w:tc>
      </w:tr>
      <w:tr w:rsidR="00013A23" w:rsidRPr="008D02A1" w14:paraId="5B5F1220" w14:textId="77777777" w:rsidTr="005A1FD0">
        <w:tc>
          <w:tcPr>
            <w:tcW w:w="2235" w:type="dxa"/>
          </w:tcPr>
          <w:p w14:paraId="3A166B18" w14:textId="77777777" w:rsidR="00013A23" w:rsidRPr="008D02A1" w:rsidRDefault="00013A23" w:rsidP="007614E8">
            <w:pPr>
              <w:rPr>
                <w:rFonts w:ascii="Tahoma" w:hAnsi="Tahoma" w:cs="Tahoma"/>
                <w:color w:val="00B0F0"/>
                <w:sz w:val="20"/>
                <w:szCs w:val="20"/>
              </w:rPr>
            </w:pPr>
            <w:r w:rsidRPr="008D02A1">
              <w:rPr>
                <w:rFonts w:ascii="Tahoma" w:hAnsi="Tahoma" w:cs="Tahoma" w:hint="eastAsia"/>
                <w:sz w:val="20"/>
                <w:szCs w:val="20"/>
                <w:lang w:eastAsia="ko-KR"/>
              </w:rPr>
              <w:t>T</w:t>
            </w:r>
            <w:r w:rsidRPr="008D02A1">
              <w:rPr>
                <w:rFonts w:ascii="Tahoma" w:hAnsi="Tahoma" w:cs="Tahoma"/>
                <w:sz w:val="20"/>
                <w:szCs w:val="20"/>
              </w:rPr>
              <w:t>he horses</w:t>
            </w:r>
          </w:p>
        </w:tc>
        <w:tc>
          <w:tcPr>
            <w:tcW w:w="2301" w:type="dxa"/>
          </w:tcPr>
          <w:p w14:paraId="09173BD5" w14:textId="77777777" w:rsidR="00013A23" w:rsidRPr="008D02A1" w:rsidRDefault="00013A23" w:rsidP="007614E8">
            <w:pPr>
              <w:jc w:val="center"/>
              <w:rPr>
                <w:rFonts w:ascii="Tahoma" w:hAnsi="Tahoma" w:cs="Tahoma"/>
                <w:color w:val="00B0F0"/>
                <w:sz w:val="20"/>
                <w:szCs w:val="20"/>
                <w:lang w:eastAsia="ko-KR"/>
              </w:rPr>
            </w:pPr>
            <w:r w:rsidRPr="008D02A1">
              <w:rPr>
                <w:rFonts w:ascii="Tahoma" w:hAnsi="Tahoma" w:cs="Tahoma" w:hint="eastAsia"/>
                <w:color w:val="00B0F0"/>
                <w:sz w:val="20"/>
                <w:szCs w:val="20"/>
                <w:lang w:eastAsia="ko-KR"/>
              </w:rPr>
              <w:t>E</w:t>
            </w:r>
            <w:r w:rsidRPr="008D02A1">
              <w:rPr>
                <w:rFonts w:ascii="Tahoma" w:hAnsi="Tahoma" w:cs="Tahoma"/>
                <w:color w:val="00B0F0"/>
                <w:sz w:val="20"/>
                <w:szCs w:val="20"/>
              </w:rPr>
              <w:t>ating/</w:t>
            </w:r>
            <w:r w:rsidRPr="008D02A1">
              <w:rPr>
                <w:rFonts w:ascii="Tahoma" w:hAnsi="Tahoma" w:cs="Tahoma" w:hint="eastAsia"/>
                <w:color w:val="00B0F0"/>
                <w:sz w:val="20"/>
                <w:szCs w:val="20"/>
                <w:lang w:eastAsia="ko-KR"/>
              </w:rPr>
              <w:t>E</w:t>
            </w:r>
            <w:r w:rsidRPr="008D02A1">
              <w:rPr>
                <w:rFonts w:ascii="Tahoma" w:hAnsi="Tahoma" w:cs="Tahoma"/>
                <w:color w:val="00B0F0"/>
                <w:sz w:val="20"/>
                <w:szCs w:val="20"/>
              </w:rPr>
              <w:t>ating food</w:t>
            </w:r>
          </w:p>
        </w:tc>
      </w:tr>
    </w:tbl>
    <w:p w14:paraId="694734DB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6BC3B097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4D5A746F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 xml:space="preserve">1. </w:t>
      </w:r>
      <w:r w:rsidRPr="008D02A1">
        <w:rPr>
          <w:rFonts w:ascii="Tahoma" w:hAnsi="Tahoma" w:cs="Tahoma"/>
          <w:sz w:val="20"/>
          <w:szCs w:val="20"/>
          <w:lang w:eastAsia="ko-KR"/>
        </w:rPr>
        <w:t>T</w:t>
      </w:r>
    </w:p>
    <w:p w14:paraId="2231AF9A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 xml:space="preserve">2. </w:t>
      </w:r>
      <w:r w:rsidRPr="008D02A1">
        <w:rPr>
          <w:rFonts w:ascii="Tahoma" w:hAnsi="Tahoma" w:cs="Tahoma"/>
          <w:sz w:val="20"/>
          <w:szCs w:val="20"/>
          <w:lang w:eastAsia="ko-KR"/>
        </w:rPr>
        <w:t>F</w:t>
      </w:r>
    </w:p>
    <w:p w14:paraId="672A6249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</w:p>
    <w:p w14:paraId="60098553" w14:textId="77777777" w:rsidR="00E52254" w:rsidRPr="008D02A1" w:rsidRDefault="00E52254" w:rsidP="00E52254">
      <w:pPr>
        <w:spacing w:after="100"/>
        <w:rPr>
          <w:b/>
        </w:rPr>
      </w:pPr>
      <w:r w:rsidRPr="008D02A1">
        <w:rPr>
          <w:b/>
        </w:rPr>
        <w:t>Speaking Practice</w:t>
      </w:r>
    </w:p>
    <w:p w14:paraId="684CB630" w14:textId="77777777" w:rsidR="00E52254" w:rsidRPr="008D02A1" w:rsidRDefault="00E52254" w:rsidP="00E52254">
      <w:pPr>
        <w:spacing w:after="0"/>
        <w:rPr>
          <w:rFonts w:cs="Calibri"/>
          <w:b/>
        </w:rPr>
      </w:pPr>
      <w:r w:rsidRPr="008D02A1">
        <w:rPr>
          <w:rFonts w:cs="Calibri"/>
          <w:b/>
        </w:rPr>
        <w:t>B</w:t>
      </w:r>
    </w:p>
    <w:p w14:paraId="61F64500" w14:textId="77777777" w:rsidR="00E52254" w:rsidRPr="008D02A1" w:rsidRDefault="00E52254" w:rsidP="00E52254">
      <w:pPr>
        <w:spacing w:after="0"/>
        <w:rPr>
          <w:rFonts w:cs="Calibri"/>
          <w:i/>
        </w:rPr>
      </w:pPr>
      <w:r w:rsidRPr="008D02A1">
        <w:rPr>
          <w:rFonts w:cs="Calibri"/>
          <w:i/>
        </w:rPr>
        <w:t>Students’ own answers</w:t>
      </w:r>
    </w:p>
    <w:p w14:paraId="3FC1EA9D" w14:textId="77777777" w:rsidR="00E52254" w:rsidRPr="008D02A1" w:rsidRDefault="00E52254" w:rsidP="00E52254">
      <w:pPr>
        <w:spacing w:after="0"/>
        <w:rPr>
          <w:rFonts w:cs="Calibri"/>
          <w:i/>
        </w:rPr>
      </w:pPr>
      <w:r w:rsidRPr="008D02A1">
        <w:rPr>
          <w:rFonts w:cs="Calibri"/>
          <w:i/>
        </w:rPr>
        <w:t>Example:</w:t>
      </w:r>
    </w:p>
    <w:p w14:paraId="0D526C2B" w14:textId="77777777" w:rsidR="00E52254" w:rsidRPr="008D02A1" w:rsidRDefault="00E52254" w:rsidP="00E52254">
      <w:pPr>
        <w:spacing w:after="0" w:line="240" w:lineRule="auto"/>
      </w:pPr>
      <w:r w:rsidRPr="008D02A1">
        <w:t xml:space="preserve">CHILD A: Look at </w:t>
      </w:r>
      <w:r w:rsidR="005D3FFF" w:rsidRPr="008D02A1">
        <w:t>the cow.</w:t>
      </w:r>
    </w:p>
    <w:p w14:paraId="2E0C6D03" w14:textId="77777777" w:rsidR="00E52254" w:rsidRPr="008D02A1" w:rsidRDefault="00E52254" w:rsidP="00E52254">
      <w:pPr>
        <w:spacing w:after="0" w:line="240" w:lineRule="auto"/>
      </w:pPr>
      <w:r w:rsidRPr="008D02A1">
        <w:t xml:space="preserve">CHILD B: </w:t>
      </w:r>
      <w:r w:rsidR="005D3FFF" w:rsidRPr="008D02A1">
        <w:t>What is it doing?</w:t>
      </w:r>
    </w:p>
    <w:p w14:paraId="2DBED931" w14:textId="77777777" w:rsidR="00E52254" w:rsidRPr="008D02A1" w:rsidRDefault="00E52254" w:rsidP="00E52254">
      <w:pPr>
        <w:spacing w:after="0" w:line="240" w:lineRule="auto"/>
      </w:pPr>
      <w:r w:rsidRPr="008D02A1">
        <w:lastRenderedPageBreak/>
        <w:t xml:space="preserve">CHILD A: </w:t>
      </w:r>
      <w:r w:rsidR="005D3FFF" w:rsidRPr="008D02A1">
        <w:t>It’s eating grass.</w:t>
      </w:r>
    </w:p>
    <w:p w14:paraId="0D9F031F" w14:textId="77777777" w:rsidR="00E52254" w:rsidRPr="008D02A1" w:rsidRDefault="00E52254" w:rsidP="00E52254">
      <w:pPr>
        <w:spacing w:after="0"/>
        <w:rPr>
          <w:rFonts w:cs="Calibri"/>
          <w:b/>
        </w:rPr>
      </w:pPr>
      <w:r w:rsidRPr="008D02A1">
        <w:rPr>
          <w:rFonts w:cs="Calibri"/>
          <w:b/>
        </w:rPr>
        <w:t>C</w:t>
      </w:r>
    </w:p>
    <w:p w14:paraId="28477954" w14:textId="77777777" w:rsidR="00E52254" w:rsidRPr="008D02A1" w:rsidRDefault="00E52254" w:rsidP="00E52254">
      <w:pPr>
        <w:spacing w:after="0"/>
        <w:rPr>
          <w:rFonts w:cs="Calibri"/>
          <w:i/>
        </w:rPr>
      </w:pPr>
      <w:r w:rsidRPr="008D02A1">
        <w:rPr>
          <w:rFonts w:cs="Calibri"/>
          <w:i/>
        </w:rPr>
        <w:t>Students’ own answers</w:t>
      </w:r>
    </w:p>
    <w:p w14:paraId="590666C7" w14:textId="77777777" w:rsidR="00954839" w:rsidRPr="008D02A1" w:rsidRDefault="00954839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65A1C345" w14:textId="77777777" w:rsidR="00954839" w:rsidRPr="008D02A1" w:rsidRDefault="001A4868" w:rsidP="00954839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</w:rPr>
        <w:t>On Your Own</w:t>
      </w:r>
    </w:p>
    <w:p w14:paraId="09CD2C40" w14:textId="77777777" w:rsidR="001A4868" w:rsidRPr="008D02A1" w:rsidRDefault="00954839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>(Answers will vary.)</w:t>
      </w:r>
      <w:r w:rsidR="001A4868" w:rsidRPr="008D02A1">
        <w:rPr>
          <w:rFonts w:ascii="Tahoma" w:hAnsi="Tahoma" w:cs="Tahoma"/>
          <w:b/>
          <w:sz w:val="20"/>
          <w:szCs w:val="20"/>
        </w:rPr>
        <w:t xml:space="preserve"> </w:t>
      </w:r>
    </w:p>
    <w:p w14:paraId="1F27423B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</w:p>
    <w:tbl>
      <w:tblPr>
        <w:tblStyle w:val="TableGrid"/>
        <w:tblpPr w:leftFromText="180" w:rightFromText="180" w:vertAnchor="text" w:horzAnchor="margin" w:tblpY="-73"/>
        <w:tblW w:w="0" w:type="auto"/>
        <w:tblLook w:val="04A0" w:firstRow="1" w:lastRow="0" w:firstColumn="1" w:lastColumn="0" w:noHBand="0" w:noVBand="1"/>
      </w:tblPr>
      <w:tblGrid>
        <w:gridCol w:w="817"/>
        <w:gridCol w:w="1134"/>
        <w:gridCol w:w="992"/>
        <w:gridCol w:w="1276"/>
      </w:tblGrid>
      <w:tr w:rsidR="00954839" w:rsidRPr="008D02A1" w14:paraId="611D58D0" w14:textId="77777777" w:rsidTr="00954839">
        <w:tc>
          <w:tcPr>
            <w:tcW w:w="817" w:type="dxa"/>
          </w:tcPr>
          <w:p w14:paraId="4024A701" w14:textId="77777777" w:rsidR="00954839" w:rsidRPr="008D02A1" w:rsidRDefault="00954839" w:rsidP="00954839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Name</w:t>
            </w:r>
          </w:p>
        </w:tc>
        <w:tc>
          <w:tcPr>
            <w:tcW w:w="1134" w:type="dxa"/>
          </w:tcPr>
          <w:p w14:paraId="59279579" w14:textId="77777777" w:rsidR="00954839" w:rsidRPr="008D02A1" w:rsidRDefault="00954839" w:rsidP="00954839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Like animals?</w:t>
            </w:r>
          </w:p>
        </w:tc>
        <w:tc>
          <w:tcPr>
            <w:tcW w:w="992" w:type="dxa"/>
          </w:tcPr>
          <w:p w14:paraId="5E9E2111" w14:textId="77777777" w:rsidR="00954839" w:rsidRPr="008D02A1" w:rsidRDefault="00954839" w:rsidP="00954839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Favorite animal?</w:t>
            </w:r>
          </w:p>
        </w:tc>
        <w:tc>
          <w:tcPr>
            <w:tcW w:w="1276" w:type="dxa"/>
          </w:tcPr>
          <w:p w14:paraId="73676868" w14:textId="77777777" w:rsidR="00954839" w:rsidRPr="008D02A1" w:rsidRDefault="00954839" w:rsidP="00954839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Ride a horse?</w:t>
            </w:r>
          </w:p>
        </w:tc>
      </w:tr>
      <w:tr w:rsidR="00954839" w:rsidRPr="008D02A1" w14:paraId="3D8AAD7F" w14:textId="77777777" w:rsidTr="00954839">
        <w:tc>
          <w:tcPr>
            <w:tcW w:w="817" w:type="dxa"/>
          </w:tcPr>
          <w:p w14:paraId="3DE5074B" w14:textId="77777777" w:rsidR="00954839" w:rsidRPr="008D02A1" w:rsidRDefault="00954839" w:rsidP="00954839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Justin</w:t>
            </w:r>
          </w:p>
        </w:tc>
        <w:tc>
          <w:tcPr>
            <w:tcW w:w="1134" w:type="dxa"/>
          </w:tcPr>
          <w:p w14:paraId="16559906" w14:textId="2911162D" w:rsidR="00954839" w:rsidRPr="008D02A1" w:rsidRDefault="00201C27" w:rsidP="00954839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>
              <w:rPr>
                <w:rFonts w:ascii="Tahoma" w:hAnsi="Tahoma" w:cs="Tahoma"/>
                <w:color w:val="00B0F0"/>
                <w:szCs w:val="20"/>
              </w:rPr>
              <w:t>yes</w:t>
            </w:r>
          </w:p>
        </w:tc>
        <w:tc>
          <w:tcPr>
            <w:tcW w:w="992" w:type="dxa"/>
          </w:tcPr>
          <w:p w14:paraId="6CDC274F" w14:textId="77777777" w:rsidR="00954839" w:rsidRPr="008D02A1" w:rsidRDefault="00954839" w:rsidP="00954839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horse</w:t>
            </w:r>
          </w:p>
        </w:tc>
        <w:tc>
          <w:tcPr>
            <w:tcW w:w="1276" w:type="dxa"/>
          </w:tcPr>
          <w:p w14:paraId="54DD0160" w14:textId="77777777" w:rsidR="00954839" w:rsidRPr="008D02A1" w:rsidRDefault="00954839" w:rsidP="00954839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yes</w:t>
            </w:r>
          </w:p>
        </w:tc>
      </w:tr>
    </w:tbl>
    <w:p w14:paraId="0C2EB104" w14:textId="77777777" w:rsidR="005F10B0" w:rsidRPr="008D02A1" w:rsidRDefault="005F10B0" w:rsidP="001A4868">
      <w:pPr>
        <w:rPr>
          <w:rFonts w:ascii="Tahoma" w:hAnsi="Tahoma" w:cs="Tahoma"/>
          <w:b/>
          <w:sz w:val="20"/>
          <w:szCs w:val="20"/>
        </w:rPr>
      </w:pPr>
    </w:p>
    <w:p w14:paraId="76498BB1" w14:textId="77777777" w:rsidR="00E52254" w:rsidRPr="008D02A1" w:rsidRDefault="00E52254" w:rsidP="00E52254">
      <w:pPr>
        <w:spacing w:after="100" w:line="240" w:lineRule="auto"/>
        <w:rPr>
          <w:b/>
          <w:sz w:val="24"/>
          <w:szCs w:val="24"/>
        </w:rPr>
      </w:pPr>
    </w:p>
    <w:p w14:paraId="7E80E9B4" w14:textId="77777777" w:rsidR="00E52254" w:rsidRPr="008D02A1" w:rsidRDefault="00E52254" w:rsidP="00E52254">
      <w:pPr>
        <w:spacing w:after="100" w:line="240" w:lineRule="auto"/>
        <w:rPr>
          <w:b/>
          <w:sz w:val="24"/>
          <w:szCs w:val="24"/>
        </w:rPr>
      </w:pPr>
    </w:p>
    <w:p w14:paraId="32928784" w14:textId="77777777" w:rsidR="00E52254" w:rsidRPr="008D02A1" w:rsidRDefault="00E52254" w:rsidP="00E52254">
      <w:pPr>
        <w:spacing w:after="100" w:line="240" w:lineRule="auto"/>
        <w:rPr>
          <w:b/>
          <w:sz w:val="24"/>
          <w:szCs w:val="24"/>
        </w:rPr>
      </w:pPr>
    </w:p>
    <w:p w14:paraId="3A65A6CC" w14:textId="77777777" w:rsidR="00E52254" w:rsidRPr="008D02A1" w:rsidRDefault="00E52254" w:rsidP="00E52254">
      <w:pPr>
        <w:spacing w:after="100" w:line="240" w:lineRule="auto"/>
        <w:rPr>
          <w:b/>
          <w:sz w:val="24"/>
          <w:szCs w:val="24"/>
        </w:rPr>
      </w:pPr>
      <w:r w:rsidRPr="008D02A1">
        <w:rPr>
          <w:b/>
          <w:sz w:val="24"/>
          <w:szCs w:val="24"/>
        </w:rPr>
        <w:t>Discover</w:t>
      </w:r>
    </w:p>
    <w:p w14:paraId="68BCC3C3" w14:textId="77777777" w:rsidR="00E52254" w:rsidRPr="008D02A1" w:rsidRDefault="005D3FFF" w:rsidP="005D3FFF">
      <w:pPr>
        <w:pStyle w:val="ListParagraph"/>
        <w:numPr>
          <w:ilvl w:val="0"/>
          <w:numId w:val="9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moved</w:t>
      </w:r>
    </w:p>
    <w:p w14:paraId="2CAF0002" w14:textId="77777777" w:rsidR="005D3FFF" w:rsidRPr="008D02A1" w:rsidRDefault="005D3FFF" w:rsidP="005D3FFF">
      <w:pPr>
        <w:pStyle w:val="ListParagraph"/>
        <w:numPr>
          <w:ilvl w:val="0"/>
          <w:numId w:val="9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vegetables</w:t>
      </w:r>
    </w:p>
    <w:p w14:paraId="50A02358" w14:textId="77777777" w:rsidR="005D3FFF" w:rsidRPr="008D02A1" w:rsidRDefault="005D3FFF" w:rsidP="005D3FFF">
      <w:pPr>
        <w:pStyle w:val="ListParagraph"/>
        <w:numPr>
          <w:ilvl w:val="0"/>
          <w:numId w:val="9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meat</w:t>
      </w:r>
    </w:p>
    <w:p w14:paraId="2A78BFE9" w14:textId="77777777" w:rsidR="005D3FFF" w:rsidRPr="008D02A1" w:rsidRDefault="005D3FFF" w:rsidP="005D3FFF">
      <w:pPr>
        <w:pStyle w:val="ListParagraph"/>
        <w:numPr>
          <w:ilvl w:val="0"/>
          <w:numId w:val="9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stay</w:t>
      </w:r>
    </w:p>
    <w:p w14:paraId="7567186C" w14:textId="77777777" w:rsidR="00E52254" w:rsidRPr="008D02A1" w:rsidRDefault="00E52254" w:rsidP="00E52254">
      <w:pPr>
        <w:pStyle w:val="CommentText"/>
        <w:spacing w:after="100"/>
        <w:rPr>
          <w:sz w:val="24"/>
          <w:szCs w:val="24"/>
        </w:rPr>
      </w:pPr>
    </w:p>
    <w:p w14:paraId="0F20CBB7" w14:textId="77777777" w:rsidR="00E52254" w:rsidRPr="008D02A1" w:rsidRDefault="00E52254" w:rsidP="00E52254">
      <w:pPr>
        <w:spacing w:after="100" w:line="240" w:lineRule="auto"/>
        <w:rPr>
          <w:b/>
          <w:sz w:val="24"/>
          <w:szCs w:val="24"/>
        </w:rPr>
      </w:pPr>
      <w:r w:rsidRPr="008D02A1">
        <w:rPr>
          <w:b/>
          <w:sz w:val="24"/>
          <w:szCs w:val="24"/>
        </w:rPr>
        <w:t>Wrap-Up</w:t>
      </w:r>
    </w:p>
    <w:p w14:paraId="7833F548" w14:textId="77777777" w:rsidR="00E52254" w:rsidRPr="008D02A1" w:rsidRDefault="005D3FFF" w:rsidP="00E52254">
      <w:pPr>
        <w:pStyle w:val="CommentText"/>
        <w:spacing w:after="100"/>
        <w:rPr>
          <w:sz w:val="24"/>
          <w:szCs w:val="24"/>
        </w:rPr>
      </w:pPr>
      <w:r w:rsidRPr="008D02A1">
        <w:rPr>
          <w:sz w:val="24"/>
          <w:szCs w:val="24"/>
        </w:rPr>
        <w:t>3, 2, 1, 5, 4</w:t>
      </w:r>
    </w:p>
    <w:p w14:paraId="7C55C822" w14:textId="77777777" w:rsidR="00E52254" w:rsidRPr="008D02A1" w:rsidRDefault="00E52254" w:rsidP="001A4868">
      <w:pPr>
        <w:rPr>
          <w:rFonts w:ascii="Tahoma" w:hAnsi="Tahoma" w:cs="Tahoma"/>
          <w:b/>
          <w:sz w:val="20"/>
          <w:szCs w:val="20"/>
        </w:rPr>
      </w:pPr>
    </w:p>
    <w:p w14:paraId="01EBBFA9" w14:textId="77777777" w:rsidR="00E52254" w:rsidRPr="008D02A1" w:rsidRDefault="00E52254" w:rsidP="001A4868">
      <w:pPr>
        <w:rPr>
          <w:rFonts w:ascii="Tahoma" w:hAnsi="Tahoma" w:cs="Tahoma"/>
          <w:b/>
          <w:sz w:val="20"/>
          <w:szCs w:val="20"/>
        </w:rPr>
      </w:pPr>
    </w:p>
    <w:p w14:paraId="4C245AE2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Quiz</w:t>
      </w:r>
    </w:p>
    <w:p w14:paraId="29BF7B8E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A</w:t>
      </w:r>
    </w:p>
    <w:p w14:paraId="31F3ACD6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d</w:t>
      </w:r>
    </w:p>
    <w:p w14:paraId="6C3A54B2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c</w:t>
      </w:r>
    </w:p>
    <w:p w14:paraId="14D03165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b</w:t>
      </w:r>
    </w:p>
    <w:p w14:paraId="1203A591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4. a</w:t>
      </w:r>
    </w:p>
    <w:p w14:paraId="30F37628" w14:textId="77777777" w:rsidR="005D5116" w:rsidRPr="008D02A1" w:rsidRDefault="005D5116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0708A524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71B409ED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lastRenderedPageBreak/>
        <w:t>5. c</w:t>
      </w:r>
    </w:p>
    <w:p w14:paraId="22EDBD9D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6. b</w:t>
      </w:r>
    </w:p>
    <w:p w14:paraId="158FF4E6" w14:textId="77777777" w:rsidR="005D5116" w:rsidRPr="008D02A1" w:rsidRDefault="005D5116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4EB2CC42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C</w:t>
      </w:r>
    </w:p>
    <w:p w14:paraId="3C52DC5D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7. F</w:t>
      </w:r>
    </w:p>
    <w:p w14:paraId="51DCB433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8. T</w:t>
      </w:r>
    </w:p>
    <w:p w14:paraId="1AF9EF42" w14:textId="77777777" w:rsidR="005D5116" w:rsidRPr="008D02A1" w:rsidRDefault="005D5116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015C6B95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D</w:t>
      </w:r>
    </w:p>
    <w:p w14:paraId="5197D3DF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 xml:space="preserve">9. </w:t>
      </w:r>
      <w:r w:rsidRPr="008D02A1">
        <w:rPr>
          <w:rFonts w:ascii="Tahoma" w:hAnsi="Tahoma" w:cs="Tahoma"/>
          <w:sz w:val="20"/>
          <w:szCs w:val="20"/>
          <w:lang w:eastAsia="ko-KR"/>
        </w:rPr>
        <w:t>b</w:t>
      </w:r>
    </w:p>
    <w:p w14:paraId="48A7FA50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 xml:space="preserve">10. </w:t>
      </w:r>
      <w:r w:rsidRPr="008D02A1">
        <w:rPr>
          <w:rFonts w:ascii="Tahoma" w:hAnsi="Tahoma" w:cs="Tahoma"/>
          <w:sz w:val="20"/>
          <w:szCs w:val="20"/>
          <w:lang w:eastAsia="ko-KR"/>
        </w:rPr>
        <w:t>b</w:t>
      </w:r>
    </w:p>
    <w:p w14:paraId="6F3AAE5E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</w:p>
    <w:p w14:paraId="39404E26" w14:textId="77777777" w:rsidR="001A4868" w:rsidRPr="008D02A1" w:rsidRDefault="005D5116" w:rsidP="001A4868">
      <w:pPr>
        <w:rPr>
          <w:rFonts w:ascii="Tahoma" w:hAnsi="Tahoma" w:cs="Tahoma"/>
          <w:b/>
          <w:sz w:val="20"/>
          <w:szCs w:val="20"/>
          <w:shd w:val="pct15" w:color="auto" w:fill="FFFFFF"/>
        </w:rPr>
      </w:pPr>
      <w:r w:rsidRPr="008D02A1">
        <w:rPr>
          <w:rFonts w:ascii="Tahoma" w:hAnsi="Tahoma" w:cs="Tahoma"/>
          <w:b/>
          <w:sz w:val="20"/>
          <w:szCs w:val="20"/>
          <w:shd w:val="pct15" w:color="auto" w:fill="FFFFFF"/>
          <w:lang w:eastAsia="ko-KR"/>
        </w:rPr>
        <w:br w:type="column"/>
      </w:r>
      <w:r w:rsidR="001A4868" w:rsidRPr="008D02A1">
        <w:rPr>
          <w:rFonts w:ascii="Tahoma" w:hAnsi="Tahoma" w:cs="Tahoma"/>
          <w:b/>
          <w:sz w:val="20"/>
          <w:szCs w:val="20"/>
          <w:shd w:val="pct15" w:color="auto" w:fill="FFFFFF"/>
        </w:rPr>
        <w:lastRenderedPageBreak/>
        <w:t>Unit 6</w:t>
      </w:r>
      <w:r w:rsidR="009B2062" w:rsidRPr="008D02A1">
        <w:rPr>
          <w:rFonts w:ascii="Tahoma" w:hAnsi="Tahoma" w:cs="Tahoma"/>
          <w:b/>
          <w:sz w:val="20"/>
          <w:szCs w:val="20"/>
          <w:shd w:val="pct15" w:color="auto" w:fill="FFFFFF"/>
        </w:rPr>
        <w:t xml:space="preserve"> What Do You Want to Eat?</w:t>
      </w:r>
    </w:p>
    <w:p w14:paraId="7302E756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Warm-up</w:t>
      </w:r>
    </w:p>
    <w:p w14:paraId="5171BEC9" w14:textId="77777777" w:rsidR="0070760C" w:rsidRPr="008D02A1" w:rsidRDefault="0070760C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  <w:lang w:eastAsia="ko-KR"/>
        </w:rPr>
        <w:t>A</w:t>
      </w:r>
      <w:r w:rsidR="00791E07" w:rsidRPr="008D02A1">
        <w:rPr>
          <w:rFonts w:ascii="Tahoma" w:hAnsi="Tahoma" w:cs="Tahoma" w:hint="eastAsia"/>
          <w:b/>
          <w:sz w:val="20"/>
          <w:szCs w:val="20"/>
          <w:lang w:eastAsia="ko-KR"/>
        </w:rPr>
        <w:t xml:space="preserve"> </w:t>
      </w:r>
      <w:r w:rsidR="00791E07" w:rsidRPr="008D02A1">
        <w:rPr>
          <w:rFonts w:ascii="Tahoma" w:hAnsi="Tahoma" w:cs="Tahoma"/>
          <w:sz w:val="20"/>
          <w:szCs w:val="20"/>
          <w:lang w:eastAsia="ko-KR"/>
        </w:rPr>
        <w:t>(Answers may vary.)</w:t>
      </w:r>
    </w:p>
    <w:p w14:paraId="13B0F845" w14:textId="77777777" w:rsidR="005D5116" w:rsidRPr="008D02A1" w:rsidRDefault="00E52254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noProof/>
          <w:sz w:val="20"/>
          <w:szCs w:val="20"/>
          <w:lang w:eastAsia="ko-KR"/>
        </w:rPr>
        <mc:AlternateContent>
          <mc:Choice Requires="wpg">
            <w:drawing>
              <wp:anchor distT="0" distB="0" distL="114300" distR="114300" simplePos="0" relativeHeight="251812864" behindDoc="0" locked="0" layoutInCell="1" allowOverlap="1" wp14:anchorId="6B89DEBE" wp14:editId="23330288">
                <wp:simplePos x="0" y="0"/>
                <wp:positionH relativeFrom="column">
                  <wp:posOffset>236220</wp:posOffset>
                </wp:positionH>
                <wp:positionV relativeFrom="paragraph">
                  <wp:posOffset>868045</wp:posOffset>
                </wp:positionV>
                <wp:extent cx="2284730" cy="1058545"/>
                <wp:effectExtent l="7620" t="6350" r="12700" b="11430"/>
                <wp:wrapNone/>
                <wp:docPr id="70" name="Group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4730" cy="1058545"/>
                          <a:chOff x="6852" y="4240"/>
                          <a:chExt cx="3598" cy="1667"/>
                        </a:xfrm>
                      </wpg:grpSpPr>
                      <wps:wsp>
                        <wps:cNvPr id="71" name="Oval 46"/>
                        <wps:cNvSpPr>
                          <a:spLocks noChangeArrowheads="1"/>
                        </wps:cNvSpPr>
                        <wps:spPr bwMode="auto">
                          <a:xfrm>
                            <a:off x="7791" y="4240"/>
                            <a:ext cx="290" cy="381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E20128C" w14:textId="77777777" w:rsidR="00963E63" w:rsidRPr="00FE3782" w:rsidRDefault="00963E63" w:rsidP="00F970CC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FE3782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72" name="Oval 47"/>
                        <wps:cNvSpPr>
                          <a:spLocks noChangeArrowheads="1"/>
                        </wps:cNvSpPr>
                        <wps:spPr bwMode="auto">
                          <a:xfrm>
                            <a:off x="9745" y="5024"/>
                            <a:ext cx="290" cy="381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2A821751" w14:textId="77777777" w:rsidR="00963E63" w:rsidRPr="00FE3782" w:rsidRDefault="00963E63" w:rsidP="00F970CC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FE3782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73" name="Oval 48"/>
                        <wps:cNvSpPr>
                          <a:spLocks noChangeArrowheads="1"/>
                        </wps:cNvSpPr>
                        <wps:spPr bwMode="auto">
                          <a:xfrm>
                            <a:off x="9097" y="4877"/>
                            <a:ext cx="290" cy="381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D22B703" w14:textId="77777777" w:rsidR="00963E63" w:rsidRPr="00FE3782" w:rsidRDefault="00963E63" w:rsidP="00F970CC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FE3782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74" name="Oval 49"/>
                        <wps:cNvSpPr>
                          <a:spLocks noChangeArrowheads="1"/>
                        </wps:cNvSpPr>
                        <wps:spPr bwMode="auto">
                          <a:xfrm>
                            <a:off x="9745" y="4381"/>
                            <a:ext cx="290" cy="382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3C93A34" w14:textId="77777777" w:rsidR="00963E63" w:rsidRPr="00FE3782" w:rsidRDefault="00963E63" w:rsidP="00F970CC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FE3782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75" name="Oval 50"/>
                        <wps:cNvSpPr>
                          <a:spLocks noChangeArrowheads="1"/>
                        </wps:cNvSpPr>
                        <wps:spPr bwMode="auto">
                          <a:xfrm>
                            <a:off x="7282" y="4763"/>
                            <a:ext cx="289" cy="382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5C812744" w14:textId="77777777" w:rsidR="00963E63" w:rsidRPr="00FE3782" w:rsidRDefault="00963E63" w:rsidP="00F970CC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FE3782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76" name="Oval 51"/>
                        <wps:cNvSpPr>
                          <a:spLocks noChangeArrowheads="1"/>
                        </wps:cNvSpPr>
                        <wps:spPr bwMode="auto">
                          <a:xfrm>
                            <a:off x="6852" y="5145"/>
                            <a:ext cx="290" cy="381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738D9763" w14:textId="77777777" w:rsidR="00963E63" w:rsidRPr="00FE3782" w:rsidRDefault="00963E63" w:rsidP="00F970CC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FE3782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77" name="Oval 51"/>
                        <wps:cNvSpPr>
                          <a:spLocks noChangeArrowheads="1"/>
                        </wps:cNvSpPr>
                        <wps:spPr bwMode="auto">
                          <a:xfrm>
                            <a:off x="7891" y="5526"/>
                            <a:ext cx="290" cy="381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0EE1822" w14:textId="77777777" w:rsidR="00963E63" w:rsidRPr="00FE3782" w:rsidRDefault="00963E63" w:rsidP="00250607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FE3782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78" name="Oval 51"/>
                        <wps:cNvSpPr>
                          <a:spLocks noChangeArrowheads="1"/>
                        </wps:cNvSpPr>
                        <wps:spPr bwMode="auto">
                          <a:xfrm>
                            <a:off x="10160" y="5526"/>
                            <a:ext cx="290" cy="381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7D37E72A" w14:textId="77777777" w:rsidR="00963E63" w:rsidRPr="00FE3782" w:rsidRDefault="00963E63" w:rsidP="00250607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FE3782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79" name="Oval 51"/>
                        <wps:cNvSpPr>
                          <a:spLocks noChangeArrowheads="1"/>
                        </wps:cNvSpPr>
                        <wps:spPr bwMode="auto">
                          <a:xfrm>
                            <a:off x="8615" y="4764"/>
                            <a:ext cx="290" cy="381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A878316" w14:textId="77777777" w:rsidR="00963E63" w:rsidRPr="00FE3782" w:rsidRDefault="00963E63" w:rsidP="00250607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FE3782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89DEBE" id="Group 114" o:spid="_x0000_s1066" style="position:absolute;margin-left:18.6pt;margin-top:68.35pt;width:179.9pt;height:83.35pt;z-index:251812864" coordorigin="6852,4240" coordsize="3598,16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">
                <v:oval id="Oval 46" o:spid="_x0000_s1067" style="position:absolute;left:7791;top:4240;width:290;height: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" fillcolor="black [3213]">
                  <v:fill color2="black [1485]" rotate="t" focus="100%" type="gradient"/>
                  <v:textbox inset="1mm,1mm,1mm,1mm">
                    <w:txbxContent>
                      <w:p w14:paraId="0E20128C" w14:textId="77777777" w:rsidR="00963E63" w:rsidRPr="00FE3782" w:rsidRDefault="00963E63" w:rsidP="00F970CC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FE3782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2</w:t>
                        </w:r>
                      </w:p>
                    </w:txbxContent>
                  </v:textbox>
                </v:oval>
                <v:oval id="Oval 47" o:spid="_x0000_s1068" style="position:absolute;left:9745;top:5024;width:290;height: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" fillcolor="black [3213]">
                  <v:fill color2="black [1485]" rotate="t" focus="100%" type="gradient"/>
                  <v:textbox inset="1mm,1mm,1mm,1mm">
                    <w:txbxContent>
                      <w:p w14:paraId="2A821751" w14:textId="77777777" w:rsidR="00963E63" w:rsidRPr="00FE3782" w:rsidRDefault="00963E63" w:rsidP="00F970CC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FE3782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1</w:t>
                        </w:r>
                      </w:p>
                    </w:txbxContent>
                  </v:textbox>
                </v:oval>
                <v:oval id="Oval 48" o:spid="_x0000_s1069" style="position:absolute;left:9097;top:4877;width:290;height: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" fillcolor="black [3213]">
                  <v:fill color2="black [1485]" rotate="t" focus="100%" type="gradient"/>
                  <v:textbox inset="1mm,1mm,1mm,1mm">
                    <w:txbxContent>
                      <w:p w14:paraId="3D22B703" w14:textId="77777777" w:rsidR="00963E63" w:rsidRPr="00FE3782" w:rsidRDefault="00963E63" w:rsidP="00F970CC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FE3782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3</w:t>
                        </w:r>
                      </w:p>
                    </w:txbxContent>
                  </v:textbox>
                </v:oval>
                <v:oval id="Oval 49" o:spid="_x0000_s1070" style="position:absolute;left:9745;top:4381;width:290;height: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" fillcolor="black [3213]">
                  <v:fill color2="black [1485]" rotate="t" focus="100%" type="gradient"/>
                  <v:textbox inset="1mm,1mm,1mm,1mm">
                    <w:txbxContent>
                      <w:p w14:paraId="13C93A34" w14:textId="77777777" w:rsidR="00963E63" w:rsidRPr="00FE3782" w:rsidRDefault="00963E63" w:rsidP="00F970CC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FE3782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4</w:t>
                        </w:r>
                      </w:p>
                    </w:txbxContent>
                  </v:textbox>
                </v:oval>
                <v:oval id="Oval 50" o:spid="_x0000_s1071" style="position:absolute;left:7282;top:4763;width:289;height: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" fillcolor="black [3213]">
                  <v:fill color2="black [1485]" rotate="t" focus="100%" type="gradient"/>
                  <v:textbox inset="1mm,1mm,1mm,1mm">
                    <w:txbxContent>
                      <w:p w14:paraId="5C812744" w14:textId="77777777" w:rsidR="00963E63" w:rsidRPr="00FE3782" w:rsidRDefault="00963E63" w:rsidP="00F970CC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FE3782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5</w:t>
                        </w:r>
                      </w:p>
                    </w:txbxContent>
                  </v:textbox>
                </v:oval>
                <v:oval id="Oval 51" o:spid="_x0000_s1072" style="position:absolute;left:6852;top:5145;width:290;height: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" fillcolor="black [3213]">
                  <v:fill color2="black [1485]" rotate="t" focus="100%" type="gradient"/>
                  <v:textbox inset="1mm,1mm,1mm,1mm">
                    <w:txbxContent>
                      <w:p w14:paraId="738D9763" w14:textId="77777777" w:rsidR="00963E63" w:rsidRPr="00FE3782" w:rsidRDefault="00963E63" w:rsidP="00F970CC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FE3782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6</w:t>
                        </w:r>
                      </w:p>
                    </w:txbxContent>
                  </v:textbox>
                </v:oval>
                <v:oval id="Oval 51" o:spid="_x0000_s1073" style="position:absolute;left:7891;top:5526;width:290;height: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" fillcolor="black [3213]">
                  <v:fill color2="black [1485]" rotate="t" focus="100%" type="gradient"/>
                  <v:textbox inset="1mm,1mm,1mm,1mm">
                    <w:txbxContent>
                      <w:p w14:paraId="00EE1822" w14:textId="77777777" w:rsidR="00963E63" w:rsidRPr="00FE3782" w:rsidRDefault="00963E63" w:rsidP="00250607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FE3782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6</w:t>
                        </w:r>
                      </w:p>
                    </w:txbxContent>
                  </v:textbox>
                </v:oval>
                <v:oval id="Oval 51" o:spid="_x0000_s1074" style="position:absolute;left:10160;top:5526;width:290;height: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" fillcolor="black [3213]">
                  <v:fill color2="black [1485]" rotate="t" focus="100%" type="gradient"/>
                  <v:textbox inset="1mm,1mm,1mm,1mm">
                    <w:txbxContent>
                      <w:p w14:paraId="7D37E72A" w14:textId="77777777" w:rsidR="00963E63" w:rsidRPr="00FE3782" w:rsidRDefault="00963E63" w:rsidP="00250607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FE3782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6</w:t>
                        </w:r>
                      </w:p>
                    </w:txbxContent>
                  </v:textbox>
                </v:oval>
                <v:oval id="Oval 51" o:spid="_x0000_s1075" style="position:absolute;left:8615;top:4764;width:290;height: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" fillcolor="black [3213]">
                  <v:fill color2="black [1485]" rotate="t" focus="100%" type="gradient"/>
                  <v:textbox inset="1mm,1mm,1mm,1mm">
                    <w:txbxContent>
                      <w:p w14:paraId="3A878316" w14:textId="77777777" w:rsidR="00963E63" w:rsidRPr="00FE3782" w:rsidRDefault="00963E63" w:rsidP="00250607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FE3782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6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CC3A0F" w:rsidRPr="008D02A1">
        <w:rPr>
          <w:rFonts w:ascii="Tahoma" w:hAnsi="Tahoma" w:cs="Tahoma"/>
          <w:b/>
          <w:noProof/>
          <w:sz w:val="20"/>
          <w:szCs w:val="20"/>
          <w:lang w:eastAsia="ko-KR"/>
        </w:rPr>
        <w:drawing>
          <wp:inline distT="0" distB="0" distL="0" distR="0" wp14:anchorId="76F4D745" wp14:editId="29F3774A">
            <wp:extent cx="2678818" cy="1872000"/>
            <wp:effectExtent l="0" t="0" r="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S2e_bk1_u6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8818" cy="18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11AFA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01E4AD3C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>1. b</w:t>
      </w:r>
    </w:p>
    <w:p w14:paraId="3CD6840E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>2. c</w:t>
      </w:r>
    </w:p>
    <w:p w14:paraId="0C94DBD7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>3. a</w:t>
      </w:r>
    </w:p>
    <w:p w14:paraId="45C28DEA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53CB166F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Listening Practice 1</w:t>
      </w:r>
    </w:p>
    <w:p w14:paraId="312884A8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</w:rPr>
        <w:t>A</w:t>
      </w:r>
    </w:p>
    <w:p w14:paraId="7A75DCD2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make</w:t>
      </w:r>
    </w:p>
    <w:p w14:paraId="16A5628C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salad</w:t>
      </w:r>
    </w:p>
    <w:p w14:paraId="61C24AE2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 xml:space="preserve">3. </w:t>
      </w:r>
      <w:r w:rsidR="00BE79EA" w:rsidRPr="008D02A1">
        <w:rPr>
          <w:rFonts w:ascii="Tahoma" w:hAnsi="Tahoma" w:cs="Tahoma"/>
          <w:sz w:val="20"/>
          <w:szCs w:val="20"/>
          <w:lang w:eastAsia="ko-KR"/>
        </w:rPr>
        <w:t>a banana</w:t>
      </w:r>
    </w:p>
    <w:p w14:paraId="75BF9884" w14:textId="77777777" w:rsidR="005D5116" w:rsidRPr="008D02A1" w:rsidRDefault="005D5116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524AE6AE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1E807C40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 xml:space="preserve">1. </w:t>
      </w:r>
      <w:r w:rsidRPr="008D02A1">
        <w:rPr>
          <w:rFonts w:ascii="Tahoma" w:hAnsi="Tahoma" w:cs="Tahoma"/>
          <w:sz w:val="20"/>
          <w:szCs w:val="20"/>
          <w:lang w:eastAsia="ko-KR"/>
        </w:rPr>
        <w:t>c</w:t>
      </w:r>
    </w:p>
    <w:p w14:paraId="422B7153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 xml:space="preserve">2. </w:t>
      </w:r>
      <w:r w:rsidRPr="008D02A1">
        <w:rPr>
          <w:rFonts w:ascii="Tahoma" w:hAnsi="Tahoma" w:cs="Tahoma"/>
          <w:sz w:val="20"/>
          <w:szCs w:val="20"/>
          <w:lang w:eastAsia="ko-KR"/>
        </w:rPr>
        <w:t>d</w:t>
      </w:r>
    </w:p>
    <w:p w14:paraId="17A76156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 xml:space="preserve">3. </w:t>
      </w:r>
      <w:r w:rsidR="00031386" w:rsidRPr="008D02A1">
        <w:rPr>
          <w:rFonts w:ascii="Tahoma" w:hAnsi="Tahoma" w:cs="Tahoma"/>
          <w:sz w:val="20"/>
          <w:szCs w:val="20"/>
          <w:lang w:eastAsia="ko-KR"/>
        </w:rPr>
        <w:t>a</w:t>
      </w:r>
    </w:p>
    <w:p w14:paraId="0B4DCE1A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 xml:space="preserve">4. </w:t>
      </w:r>
      <w:r w:rsidR="00031386" w:rsidRPr="008D02A1">
        <w:rPr>
          <w:rFonts w:ascii="Tahoma" w:hAnsi="Tahoma" w:cs="Tahoma"/>
          <w:sz w:val="20"/>
          <w:szCs w:val="20"/>
          <w:lang w:eastAsia="ko-KR"/>
        </w:rPr>
        <w:t>b</w:t>
      </w:r>
    </w:p>
    <w:p w14:paraId="42E87537" w14:textId="77777777" w:rsidR="005D5116" w:rsidRPr="008D02A1" w:rsidRDefault="005D5116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6AE59A8A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lastRenderedPageBreak/>
        <w:t>C</w:t>
      </w:r>
    </w:p>
    <w:p w14:paraId="05669EFE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breakfast</w:t>
      </w:r>
    </w:p>
    <w:p w14:paraId="4CEE1751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 xml:space="preserve">2. </w:t>
      </w:r>
      <w:r w:rsidR="000E4629" w:rsidRPr="008D02A1">
        <w:rPr>
          <w:rFonts w:ascii="Tahoma" w:hAnsi="Tahoma" w:cs="Tahoma"/>
          <w:sz w:val="20"/>
          <w:szCs w:val="20"/>
          <w:lang w:eastAsia="ko-KR"/>
        </w:rPr>
        <w:t>bananas</w:t>
      </w:r>
    </w:p>
    <w:p w14:paraId="65015C3C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 xml:space="preserve">3. </w:t>
      </w:r>
      <w:r w:rsidR="007950B9" w:rsidRPr="008D02A1">
        <w:rPr>
          <w:rFonts w:ascii="Tahoma" w:hAnsi="Tahoma" w:cs="Tahoma" w:hint="eastAsia"/>
          <w:sz w:val="20"/>
          <w:szCs w:val="20"/>
          <w:lang w:eastAsia="ko-KR"/>
        </w:rPr>
        <w:t>have</w:t>
      </w:r>
    </w:p>
    <w:p w14:paraId="003C5386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255CFA79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Listening Practice 2</w:t>
      </w:r>
    </w:p>
    <w:p w14:paraId="7B01AFAC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A</w:t>
      </w:r>
    </w:p>
    <w:p w14:paraId="0ABD5F29" w14:textId="77777777" w:rsidR="001A4868" w:rsidRPr="008D02A1" w:rsidRDefault="00AB4C54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  <w:lang w:eastAsia="ko-KR"/>
        </w:rPr>
        <w:t>h</w:t>
      </w:r>
      <w:r w:rsidR="001A4868" w:rsidRPr="008D02A1">
        <w:rPr>
          <w:rFonts w:ascii="Tahoma" w:hAnsi="Tahoma" w:cs="Tahoma"/>
          <w:sz w:val="20"/>
          <w:szCs w:val="20"/>
          <w:lang w:eastAsia="ko-KR"/>
        </w:rPr>
        <w:t>ungry</w:t>
      </w:r>
      <w:r w:rsidR="001A4868" w:rsidRPr="008D02A1">
        <w:rPr>
          <w:rFonts w:ascii="Tahoma" w:hAnsi="Tahoma" w:cs="Tahoma"/>
          <w:sz w:val="20"/>
          <w:szCs w:val="20"/>
        </w:rPr>
        <w:t xml:space="preserve">, </w:t>
      </w:r>
      <w:r w:rsidRPr="008D02A1">
        <w:rPr>
          <w:rFonts w:ascii="Tahoma" w:hAnsi="Tahoma" w:cs="Tahoma"/>
          <w:sz w:val="20"/>
          <w:szCs w:val="20"/>
          <w:lang w:eastAsia="ko-KR"/>
        </w:rPr>
        <w:t>p</w:t>
      </w:r>
      <w:r w:rsidR="001A4868" w:rsidRPr="008D02A1">
        <w:rPr>
          <w:rFonts w:ascii="Tahoma" w:hAnsi="Tahoma" w:cs="Tahoma"/>
          <w:sz w:val="20"/>
          <w:szCs w:val="20"/>
        </w:rPr>
        <w:t xml:space="preserve">izza, chicken, </w:t>
      </w:r>
      <w:r w:rsidRPr="008D02A1">
        <w:rPr>
          <w:rFonts w:ascii="Tahoma" w:hAnsi="Tahoma" w:cs="Tahoma"/>
          <w:sz w:val="20"/>
          <w:szCs w:val="20"/>
          <w:lang w:eastAsia="ko-KR"/>
        </w:rPr>
        <w:t>s</w:t>
      </w:r>
      <w:r w:rsidR="00FF7758" w:rsidRPr="008D02A1">
        <w:rPr>
          <w:rFonts w:ascii="Tahoma" w:hAnsi="Tahoma" w:cs="Tahoma"/>
          <w:sz w:val="20"/>
          <w:szCs w:val="20"/>
        </w:rPr>
        <w:t>alad</w:t>
      </w:r>
    </w:p>
    <w:p w14:paraId="1DF85D2C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5C1B1A14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16C45AD8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>1. a</w:t>
      </w:r>
    </w:p>
    <w:p w14:paraId="05DDC153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c</w:t>
      </w:r>
    </w:p>
    <w:p w14:paraId="274E511D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d</w:t>
      </w:r>
    </w:p>
    <w:p w14:paraId="028A95B6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199E283C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Listening Practice 3</w:t>
      </w:r>
    </w:p>
    <w:p w14:paraId="637A335B" w14:textId="77777777" w:rsidR="00CA0CB2" w:rsidRPr="008D02A1" w:rsidRDefault="001A4868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</w:rPr>
        <w:t xml:space="preserve">A    </w:t>
      </w:r>
    </w:p>
    <w:p w14:paraId="62110552" w14:textId="77777777" w:rsidR="001A4868" w:rsidRPr="008D02A1" w:rsidRDefault="00CA0CB2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noProof/>
          <w:sz w:val="20"/>
          <w:szCs w:val="20"/>
          <w:lang w:eastAsia="ko-KR"/>
        </w:rPr>
        <w:drawing>
          <wp:inline distT="0" distB="0" distL="0" distR="0" wp14:anchorId="7C342A38" wp14:editId="7844AC76">
            <wp:extent cx="892088" cy="533400"/>
            <wp:effectExtent l="0" t="0" r="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a.bmp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441"/>
                    <a:stretch/>
                  </pic:blipFill>
                  <pic:spPr bwMode="auto">
                    <a:xfrm>
                      <a:off x="0" y="0"/>
                      <a:ext cx="893150" cy="5340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D02A1">
        <w:rPr>
          <w:rFonts w:ascii="Tahoma" w:hAnsi="Tahoma" w:cs="Tahoma" w:hint="eastAsia"/>
          <w:noProof/>
          <w:sz w:val="20"/>
          <w:szCs w:val="20"/>
          <w:lang w:eastAsia="ko-KR"/>
        </w:rPr>
        <w:drawing>
          <wp:inline distT="0" distB="0" distL="0" distR="0" wp14:anchorId="7D993076" wp14:editId="78E519F9">
            <wp:extent cx="895350" cy="533400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a.bmp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7322"/>
                    <a:stretch/>
                  </pic:blipFill>
                  <pic:spPr bwMode="auto">
                    <a:xfrm>
                      <a:off x="0" y="0"/>
                      <a:ext cx="896416" cy="5340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D02A1">
        <w:rPr>
          <w:rFonts w:ascii="Tahoma" w:hAnsi="Tahoma" w:cs="Tahoma" w:hint="eastAsia"/>
          <w:noProof/>
          <w:sz w:val="20"/>
          <w:szCs w:val="20"/>
          <w:lang w:eastAsia="ko-KR"/>
        </w:rPr>
        <w:drawing>
          <wp:inline distT="0" distB="0" distL="0" distR="0" wp14:anchorId="08225015" wp14:editId="2766FB64">
            <wp:extent cx="942975" cy="533400"/>
            <wp:effectExtent l="0" t="0" r="0" b="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a.bmp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678" r="32906"/>
                    <a:stretch/>
                  </pic:blipFill>
                  <pic:spPr bwMode="auto">
                    <a:xfrm>
                      <a:off x="0" y="0"/>
                      <a:ext cx="944098" cy="5340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05FDC5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7AE54661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F</w:t>
      </w:r>
    </w:p>
    <w:p w14:paraId="48C9F2F2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>2. T</w:t>
      </w:r>
    </w:p>
    <w:p w14:paraId="067A0390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</w:p>
    <w:p w14:paraId="11E75008" w14:textId="77777777" w:rsidR="00E52254" w:rsidRPr="008D02A1" w:rsidRDefault="00E52254" w:rsidP="00E52254">
      <w:pPr>
        <w:spacing w:after="100"/>
        <w:rPr>
          <w:b/>
        </w:rPr>
      </w:pPr>
      <w:r w:rsidRPr="008D02A1">
        <w:rPr>
          <w:b/>
        </w:rPr>
        <w:t>Speaking Practice</w:t>
      </w:r>
    </w:p>
    <w:p w14:paraId="71F5F687" w14:textId="77777777" w:rsidR="00E52254" w:rsidRPr="008D02A1" w:rsidRDefault="00E52254" w:rsidP="00E52254">
      <w:pPr>
        <w:spacing w:after="0"/>
        <w:rPr>
          <w:rFonts w:cs="Calibri"/>
          <w:b/>
        </w:rPr>
      </w:pPr>
      <w:r w:rsidRPr="008D02A1">
        <w:rPr>
          <w:rFonts w:cs="Calibri"/>
          <w:b/>
        </w:rPr>
        <w:t>B</w:t>
      </w:r>
    </w:p>
    <w:p w14:paraId="03FF9F05" w14:textId="77777777" w:rsidR="00E52254" w:rsidRPr="008D02A1" w:rsidRDefault="00E52254" w:rsidP="00E52254">
      <w:pPr>
        <w:spacing w:after="0"/>
        <w:rPr>
          <w:rFonts w:cs="Calibri"/>
          <w:i/>
        </w:rPr>
      </w:pPr>
      <w:r w:rsidRPr="008D02A1">
        <w:rPr>
          <w:rFonts w:cs="Calibri"/>
          <w:i/>
        </w:rPr>
        <w:t>Students’ own answers</w:t>
      </w:r>
    </w:p>
    <w:p w14:paraId="00842D9B" w14:textId="77777777" w:rsidR="00E52254" w:rsidRPr="008D02A1" w:rsidRDefault="00E52254" w:rsidP="00E52254">
      <w:pPr>
        <w:spacing w:after="0"/>
        <w:rPr>
          <w:rFonts w:cs="Calibri"/>
          <w:i/>
        </w:rPr>
      </w:pPr>
      <w:r w:rsidRPr="008D02A1">
        <w:rPr>
          <w:rFonts w:cs="Calibri"/>
          <w:i/>
        </w:rPr>
        <w:t>Example:</w:t>
      </w:r>
    </w:p>
    <w:p w14:paraId="69D63BEB" w14:textId="77777777" w:rsidR="00E52254" w:rsidRPr="008D02A1" w:rsidRDefault="00E52254" w:rsidP="00E52254">
      <w:pPr>
        <w:spacing w:after="0" w:line="240" w:lineRule="auto"/>
      </w:pPr>
      <w:r w:rsidRPr="008D02A1">
        <w:t xml:space="preserve">CHILD A: </w:t>
      </w:r>
      <w:r w:rsidR="009220D0" w:rsidRPr="008D02A1">
        <w:t>What do you want to eat for lunch?</w:t>
      </w:r>
    </w:p>
    <w:p w14:paraId="5AC59172" w14:textId="77777777" w:rsidR="00E52254" w:rsidRPr="008D02A1" w:rsidRDefault="00E52254" w:rsidP="00E52254">
      <w:pPr>
        <w:spacing w:after="0" w:line="240" w:lineRule="auto"/>
      </w:pPr>
      <w:r w:rsidRPr="008D02A1">
        <w:t xml:space="preserve">CHILD B: </w:t>
      </w:r>
      <w:r w:rsidR="009220D0" w:rsidRPr="008D02A1">
        <w:t>I want to have a hamburger.</w:t>
      </w:r>
    </w:p>
    <w:p w14:paraId="68699702" w14:textId="77777777" w:rsidR="00E52254" w:rsidRPr="008D02A1" w:rsidRDefault="00E52254" w:rsidP="00E52254">
      <w:pPr>
        <w:spacing w:after="0" w:line="240" w:lineRule="auto"/>
      </w:pPr>
      <w:r w:rsidRPr="008D02A1">
        <w:lastRenderedPageBreak/>
        <w:t xml:space="preserve">CHILD A: </w:t>
      </w:r>
      <w:r w:rsidR="009220D0" w:rsidRPr="008D02A1">
        <w:t>That sounds good. What do you want to drink?</w:t>
      </w:r>
    </w:p>
    <w:p w14:paraId="35D30457" w14:textId="77777777" w:rsidR="009220D0" w:rsidRPr="008D02A1" w:rsidRDefault="009220D0" w:rsidP="00E52254">
      <w:pPr>
        <w:spacing w:after="0" w:line="240" w:lineRule="auto"/>
      </w:pPr>
      <w:r w:rsidRPr="008D02A1">
        <w:t>CHILD B: I want some milk.</w:t>
      </w:r>
    </w:p>
    <w:p w14:paraId="7B5A448F" w14:textId="77777777" w:rsidR="00E52254" w:rsidRPr="008D02A1" w:rsidRDefault="00E52254" w:rsidP="00E52254">
      <w:pPr>
        <w:spacing w:after="0"/>
        <w:rPr>
          <w:rFonts w:cs="Calibri"/>
          <w:b/>
        </w:rPr>
      </w:pPr>
      <w:r w:rsidRPr="008D02A1">
        <w:rPr>
          <w:rFonts w:cs="Calibri"/>
          <w:b/>
        </w:rPr>
        <w:t>C</w:t>
      </w:r>
    </w:p>
    <w:p w14:paraId="510522AD" w14:textId="77777777" w:rsidR="00E52254" w:rsidRPr="008D02A1" w:rsidRDefault="00E52254" w:rsidP="00E52254">
      <w:pPr>
        <w:spacing w:after="0"/>
        <w:rPr>
          <w:rFonts w:cs="Calibri"/>
          <w:i/>
        </w:rPr>
      </w:pPr>
      <w:r w:rsidRPr="008D02A1">
        <w:rPr>
          <w:rFonts w:cs="Calibri"/>
          <w:i/>
        </w:rPr>
        <w:t>Students’ own answers</w:t>
      </w:r>
    </w:p>
    <w:p w14:paraId="4D102315" w14:textId="77777777" w:rsidR="00E52254" w:rsidRPr="008D02A1" w:rsidRDefault="00E52254" w:rsidP="00E52254">
      <w:pPr>
        <w:pStyle w:val="CommentText"/>
        <w:rPr>
          <w:rFonts w:ascii="Tahoma" w:hAnsi="Tahoma" w:cs="Tahoma"/>
          <w:szCs w:val="20"/>
        </w:rPr>
      </w:pPr>
    </w:p>
    <w:p w14:paraId="7F1ECD78" w14:textId="77777777" w:rsidR="00E52254" w:rsidRPr="008D02A1" w:rsidRDefault="00E52254" w:rsidP="001A4868">
      <w:pPr>
        <w:rPr>
          <w:rFonts w:ascii="Tahoma" w:hAnsi="Tahoma" w:cs="Tahoma"/>
          <w:b/>
          <w:sz w:val="20"/>
          <w:szCs w:val="20"/>
        </w:rPr>
      </w:pPr>
    </w:p>
    <w:p w14:paraId="5BBD6390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 xml:space="preserve">On Your Own </w:t>
      </w:r>
    </w:p>
    <w:p w14:paraId="0BA1659B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(Answers will vary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34"/>
        <w:gridCol w:w="1134"/>
        <w:gridCol w:w="1134"/>
        <w:gridCol w:w="1134"/>
      </w:tblGrid>
      <w:tr w:rsidR="005F10B0" w:rsidRPr="008D02A1" w14:paraId="01FC8F5E" w14:textId="77777777" w:rsidTr="00963E63">
        <w:tc>
          <w:tcPr>
            <w:tcW w:w="1134" w:type="dxa"/>
          </w:tcPr>
          <w:p w14:paraId="49C39A10" w14:textId="77777777" w:rsidR="005F10B0" w:rsidRPr="008D02A1" w:rsidRDefault="005F10B0" w:rsidP="00120CAE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Name</w:t>
            </w:r>
          </w:p>
        </w:tc>
        <w:tc>
          <w:tcPr>
            <w:tcW w:w="1134" w:type="dxa"/>
          </w:tcPr>
          <w:p w14:paraId="6FFA3ED6" w14:textId="77777777" w:rsidR="005F10B0" w:rsidRPr="008D02A1" w:rsidRDefault="005F10B0" w:rsidP="00120CAE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Dinner?</w:t>
            </w:r>
          </w:p>
        </w:tc>
        <w:tc>
          <w:tcPr>
            <w:tcW w:w="1134" w:type="dxa"/>
          </w:tcPr>
          <w:p w14:paraId="6E498E93" w14:textId="77777777" w:rsidR="005F10B0" w:rsidRPr="008D02A1" w:rsidRDefault="005F10B0" w:rsidP="00120CAE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Drink?</w:t>
            </w:r>
          </w:p>
        </w:tc>
        <w:tc>
          <w:tcPr>
            <w:tcW w:w="1134" w:type="dxa"/>
          </w:tcPr>
          <w:p w14:paraId="16EFA0E8" w14:textId="77777777" w:rsidR="005F10B0" w:rsidRPr="008D02A1" w:rsidRDefault="005F10B0" w:rsidP="00120CAE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Dessert?</w:t>
            </w:r>
          </w:p>
        </w:tc>
      </w:tr>
      <w:tr w:rsidR="005F10B0" w:rsidRPr="008D02A1" w14:paraId="2D36A2AB" w14:textId="77777777" w:rsidTr="00963E63">
        <w:tc>
          <w:tcPr>
            <w:tcW w:w="1134" w:type="dxa"/>
          </w:tcPr>
          <w:p w14:paraId="5114CDA2" w14:textId="77777777" w:rsidR="005F10B0" w:rsidRPr="008D02A1" w:rsidRDefault="005F10B0" w:rsidP="00963E63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Becky</w:t>
            </w:r>
          </w:p>
        </w:tc>
        <w:tc>
          <w:tcPr>
            <w:tcW w:w="1134" w:type="dxa"/>
          </w:tcPr>
          <w:p w14:paraId="26219A72" w14:textId="77777777" w:rsidR="005F10B0" w:rsidRPr="008D02A1" w:rsidRDefault="005F10B0" w:rsidP="00963E63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pizza</w:t>
            </w:r>
          </w:p>
        </w:tc>
        <w:tc>
          <w:tcPr>
            <w:tcW w:w="1134" w:type="dxa"/>
          </w:tcPr>
          <w:p w14:paraId="722EC2AE" w14:textId="77777777" w:rsidR="005F10B0" w:rsidRPr="008D02A1" w:rsidRDefault="005F10B0" w:rsidP="00963E63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milk</w:t>
            </w:r>
          </w:p>
        </w:tc>
        <w:tc>
          <w:tcPr>
            <w:tcW w:w="1134" w:type="dxa"/>
          </w:tcPr>
          <w:p w14:paraId="06EF810E" w14:textId="77777777" w:rsidR="005F10B0" w:rsidRPr="008D02A1" w:rsidRDefault="005F10B0" w:rsidP="00963E63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fruit</w:t>
            </w:r>
          </w:p>
        </w:tc>
      </w:tr>
    </w:tbl>
    <w:p w14:paraId="240B56E2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6210F0FE" w14:textId="77777777" w:rsidR="00E52254" w:rsidRPr="008D02A1" w:rsidRDefault="00E52254" w:rsidP="00E52254">
      <w:pPr>
        <w:spacing w:after="100" w:line="240" w:lineRule="auto"/>
        <w:rPr>
          <w:b/>
          <w:sz w:val="24"/>
          <w:szCs w:val="24"/>
        </w:rPr>
      </w:pPr>
      <w:r w:rsidRPr="008D02A1">
        <w:rPr>
          <w:b/>
          <w:sz w:val="24"/>
          <w:szCs w:val="24"/>
        </w:rPr>
        <w:t>Discover</w:t>
      </w:r>
    </w:p>
    <w:p w14:paraId="3EFA38C2" w14:textId="77777777" w:rsidR="00E52254" w:rsidRPr="008D02A1" w:rsidRDefault="009220D0" w:rsidP="009220D0">
      <w:pPr>
        <w:pStyle w:val="ListParagraph"/>
        <w:numPr>
          <w:ilvl w:val="0"/>
          <w:numId w:val="10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quick</w:t>
      </w:r>
    </w:p>
    <w:p w14:paraId="20604751" w14:textId="77777777" w:rsidR="009220D0" w:rsidRPr="008D02A1" w:rsidRDefault="009220D0" w:rsidP="009220D0">
      <w:pPr>
        <w:pStyle w:val="ListParagraph"/>
        <w:numPr>
          <w:ilvl w:val="0"/>
          <w:numId w:val="10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fry</w:t>
      </w:r>
    </w:p>
    <w:p w14:paraId="289CA3ED" w14:textId="77777777" w:rsidR="009220D0" w:rsidRPr="008D02A1" w:rsidRDefault="009220D0" w:rsidP="009220D0">
      <w:pPr>
        <w:pStyle w:val="ListParagraph"/>
        <w:numPr>
          <w:ilvl w:val="0"/>
          <w:numId w:val="10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omelets</w:t>
      </w:r>
    </w:p>
    <w:p w14:paraId="1C49891A" w14:textId="77777777" w:rsidR="009220D0" w:rsidRPr="008D02A1" w:rsidRDefault="009220D0" w:rsidP="009220D0">
      <w:pPr>
        <w:pStyle w:val="ListParagraph"/>
        <w:numPr>
          <w:ilvl w:val="0"/>
          <w:numId w:val="10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taste</w:t>
      </w:r>
    </w:p>
    <w:p w14:paraId="4C1D614B" w14:textId="77777777" w:rsidR="00E52254" w:rsidRPr="008D02A1" w:rsidRDefault="00E52254" w:rsidP="00E52254">
      <w:pPr>
        <w:pStyle w:val="CommentText"/>
        <w:spacing w:after="100"/>
        <w:rPr>
          <w:sz w:val="24"/>
          <w:szCs w:val="24"/>
        </w:rPr>
      </w:pPr>
    </w:p>
    <w:p w14:paraId="1E2A5297" w14:textId="77777777" w:rsidR="00E52254" w:rsidRPr="008D02A1" w:rsidRDefault="00E52254" w:rsidP="00E52254">
      <w:pPr>
        <w:spacing w:after="100" w:line="240" w:lineRule="auto"/>
        <w:rPr>
          <w:b/>
          <w:sz w:val="24"/>
          <w:szCs w:val="24"/>
        </w:rPr>
      </w:pPr>
      <w:r w:rsidRPr="008D02A1">
        <w:rPr>
          <w:b/>
          <w:sz w:val="24"/>
          <w:szCs w:val="24"/>
        </w:rPr>
        <w:t>Wrap-Up</w:t>
      </w:r>
    </w:p>
    <w:p w14:paraId="58AF2440" w14:textId="77777777" w:rsidR="00E52254" w:rsidRPr="008D02A1" w:rsidRDefault="009220D0" w:rsidP="00E52254">
      <w:pPr>
        <w:pStyle w:val="CommentText"/>
        <w:spacing w:after="100"/>
        <w:rPr>
          <w:sz w:val="24"/>
          <w:szCs w:val="24"/>
        </w:rPr>
      </w:pPr>
      <w:r w:rsidRPr="008D02A1">
        <w:rPr>
          <w:sz w:val="24"/>
          <w:szCs w:val="24"/>
        </w:rPr>
        <w:t>checked: a, b, d, f</w:t>
      </w:r>
    </w:p>
    <w:p w14:paraId="520E8A55" w14:textId="77777777" w:rsidR="00E52254" w:rsidRPr="008D02A1" w:rsidRDefault="00E52254" w:rsidP="001A4868">
      <w:pPr>
        <w:rPr>
          <w:rFonts w:ascii="Tahoma" w:hAnsi="Tahoma" w:cs="Tahoma"/>
          <w:b/>
          <w:sz w:val="20"/>
          <w:szCs w:val="20"/>
        </w:rPr>
      </w:pPr>
    </w:p>
    <w:p w14:paraId="12DDCBFA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Quiz</w:t>
      </w:r>
    </w:p>
    <w:p w14:paraId="61E6FB47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A</w:t>
      </w:r>
    </w:p>
    <w:p w14:paraId="7542BB3D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b</w:t>
      </w:r>
    </w:p>
    <w:p w14:paraId="1C161B4F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c</w:t>
      </w:r>
    </w:p>
    <w:p w14:paraId="17225AD4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a</w:t>
      </w:r>
    </w:p>
    <w:p w14:paraId="1C03222D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4. a</w:t>
      </w:r>
    </w:p>
    <w:p w14:paraId="3F42E3CD" w14:textId="77777777" w:rsidR="005D5116" w:rsidRPr="008D02A1" w:rsidRDefault="005D5116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042A05F2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5B32B98D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val="fr-FR"/>
        </w:rPr>
      </w:pPr>
      <w:r w:rsidRPr="008D02A1">
        <w:rPr>
          <w:rFonts w:ascii="Tahoma" w:hAnsi="Tahoma" w:cs="Tahoma"/>
          <w:sz w:val="20"/>
          <w:szCs w:val="20"/>
          <w:lang w:val="fr-FR"/>
        </w:rPr>
        <w:t>5. b</w:t>
      </w:r>
    </w:p>
    <w:p w14:paraId="44054F9B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val="fr-FR"/>
        </w:rPr>
      </w:pPr>
      <w:r w:rsidRPr="008D02A1">
        <w:rPr>
          <w:rFonts w:ascii="Tahoma" w:hAnsi="Tahoma" w:cs="Tahoma"/>
          <w:sz w:val="20"/>
          <w:szCs w:val="20"/>
          <w:lang w:val="fr-FR"/>
        </w:rPr>
        <w:t>6. b</w:t>
      </w:r>
    </w:p>
    <w:p w14:paraId="1ACBD10A" w14:textId="77777777" w:rsidR="005D5116" w:rsidRPr="008D02A1" w:rsidRDefault="005D5116" w:rsidP="001A4868">
      <w:pPr>
        <w:rPr>
          <w:rFonts w:ascii="Tahoma" w:hAnsi="Tahoma" w:cs="Tahoma"/>
          <w:b/>
          <w:sz w:val="20"/>
          <w:szCs w:val="20"/>
          <w:lang w:val="fr-FR" w:eastAsia="ko-KR"/>
        </w:rPr>
      </w:pPr>
    </w:p>
    <w:p w14:paraId="181F3D69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  <w:lang w:val="fr-FR"/>
        </w:rPr>
      </w:pPr>
      <w:r w:rsidRPr="008D02A1">
        <w:rPr>
          <w:rFonts w:ascii="Tahoma" w:hAnsi="Tahoma" w:cs="Tahoma"/>
          <w:b/>
          <w:sz w:val="20"/>
          <w:szCs w:val="20"/>
          <w:lang w:val="fr-FR"/>
        </w:rPr>
        <w:t>C</w:t>
      </w:r>
    </w:p>
    <w:p w14:paraId="01839148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val="fr-FR"/>
        </w:rPr>
      </w:pPr>
      <w:r w:rsidRPr="008D02A1">
        <w:rPr>
          <w:rFonts w:ascii="Tahoma" w:hAnsi="Tahoma" w:cs="Tahoma"/>
          <w:sz w:val="20"/>
          <w:szCs w:val="20"/>
          <w:lang w:val="fr-FR"/>
        </w:rPr>
        <w:t>7. T</w:t>
      </w:r>
    </w:p>
    <w:p w14:paraId="2F692A1C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val="fr-FR" w:eastAsia="ko-KR"/>
        </w:rPr>
      </w:pPr>
      <w:r w:rsidRPr="008D02A1">
        <w:rPr>
          <w:rFonts w:ascii="Tahoma" w:hAnsi="Tahoma" w:cs="Tahoma"/>
          <w:sz w:val="20"/>
          <w:szCs w:val="20"/>
          <w:lang w:val="fr-FR"/>
        </w:rPr>
        <w:t>8. F</w:t>
      </w:r>
    </w:p>
    <w:p w14:paraId="70813B6D" w14:textId="77777777" w:rsidR="005D5116" w:rsidRPr="008D02A1" w:rsidRDefault="005D5116" w:rsidP="001A4868">
      <w:pPr>
        <w:rPr>
          <w:rFonts w:ascii="Tahoma" w:hAnsi="Tahoma" w:cs="Tahoma"/>
          <w:b/>
          <w:sz w:val="20"/>
          <w:szCs w:val="20"/>
          <w:lang w:val="fr-FR" w:eastAsia="ko-KR"/>
        </w:rPr>
      </w:pPr>
    </w:p>
    <w:p w14:paraId="28D1C656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  <w:lang w:val="fr-FR"/>
        </w:rPr>
      </w:pPr>
      <w:r w:rsidRPr="008D02A1">
        <w:rPr>
          <w:rFonts w:ascii="Tahoma" w:hAnsi="Tahoma" w:cs="Tahoma"/>
          <w:b/>
          <w:sz w:val="20"/>
          <w:szCs w:val="20"/>
          <w:lang w:val="fr-FR"/>
        </w:rPr>
        <w:t>D</w:t>
      </w:r>
    </w:p>
    <w:p w14:paraId="12B2AB89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val="fr-FR"/>
        </w:rPr>
      </w:pPr>
      <w:r w:rsidRPr="008D02A1">
        <w:rPr>
          <w:rFonts w:ascii="Tahoma" w:hAnsi="Tahoma" w:cs="Tahoma"/>
          <w:sz w:val="20"/>
          <w:szCs w:val="20"/>
          <w:lang w:val="fr-FR"/>
        </w:rPr>
        <w:t>9. b</w:t>
      </w:r>
    </w:p>
    <w:p w14:paraId="6B6B5586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val="fr-FR" w:eastAsia="ko-KR"/>
        </w:rPr>
      </w:pPr>
      <w:r w:rsidRPr="008D02A1">
        <w:rPr>
          <w:rFonts w:ascii="Tahoma" w:hAnsi="Tahoma" w:cs="Tahoma"/>
          <w:sz w:val="20"/>
          <w:szCs w:val="20"/>
          <w:lang w:val="fr-FR"/>
        </w:rPr>
        <w:t>10. b</w:t>
      </w:r>
      <w:r w:rsidR="00DC71AA" w:rsidRPr="008D02A1">
        <w:rPr>
          <w:rFonts w:ascii="Tahoma" w:hAnsi="Tahoma" w:cs="Tahoma"/>
          <w:sz w:val="20"/>
          <w:szCs w:val="20"/>
          <w:lang w:val="fr-FR" w:eastAsia="ko-KR"/>
        </w:rPr>
        <w:br w:type="column"/>
      </w:r>
      <w:r w:rsidR="00EB4D27" w:rsidRPr="008D02A1">
        <w:rPr>
          <w:rFonts w:ascii="Tahoma" w:hAnsi="Tahoma" w:cs="Tahoma"/>
          <w:sz w:val="20"/>
          <w:szCs w:val="20"/>
          <w:lang w:val="fr-FR" w:eastAsia="ko-KR"/>
        </w:rPr>
        <w:lastRenderedPageBreak/>
        <w:t xml:space="preserve"> </w:t>
      </w:r>
      <w:r w:rsidRPr="008D02A1">
        <w:rPr>
          <w:rFonts w:ascii="Tahoma" w:hAnsi="Tahoma" w:cs="Tahoma"/>
          <w:b/>
          <w:sz w:val="20"/>
          <w:szCs w:val="20"/>
          <w:shd w:val="pct15" w:color="auto" w:fill="FFFFFF"/>
          <w:lang w:val="fr-FR"/>
        </w:rPr>
        <w:t>Unit 7</w:t>
      </w:r>
      <w:r w:rsidR="009B2062" w:rsidRPr="008D02A1">
        <w:rPr>
          <w:rFonts w:ascii="Tahoma" w:hAnsi="Tahoma" w:cs="Tahoma"/>
          <w:b/>
          <w:sz w:val="20"/>
          <w:szCs w:val="20"/>
          <w:shd w:val="pct15" w:color="auto" w:fill="FFFFFF"/>
          <w:lang w:val="fr-FR"/>
        </w:rPr>
        <w:t xml:space="preserve"> </w:t>
      </w:r>
      <w:proofErr w:type="spellStart"/>
      <w:r w:rsidR="009B2062" w:rsidRPr="008D02A1">
        <w:rPr>
          <w:rFonts w:ascii="Tahoma" w:hAnsi="Tahoma" w:cs="Tahoma"/>
          <w:b/>
          <w:sz w:val="20"/>
          <w:szCs w:val="20"/>
          <w:shd w:val="pct15" w:color="auto" w:fill="FFFFFF"/>
          <w:lang w:val="fr-FR"/>
        </w:rPr>
        <w:t>Let’s</w:t>
      </w:r>
      <w:proofErr w:type="spellEnd"/>
      <w:r w:rsidR="009B2062" w:rsidRPr="008D02A1">
        <w:rPr>
          <w:rFonts w:ascii="Tahoma" w:hAnsi="Tahoma" w:cs="Tahoma"/>
          <w:b/>
          <w:sz w:val="20"/>
          <w:szCs w:val="20"/>
          <w:shd w:val="pct15" w:color="auto" w:fill="FFFFFF"/>
          <w:lang w:val="fr-FR"/>
        </w:rPr>
        <w:t xml:space="preserve"> Go Shopping</w:t>
      </w:r>
      <w:r w:rsidR="008C4E2B" w:rsidRPr="008D02A1">
        <w:rPr>
          <w:rFonts w:ascii="Tahoma" w:hAnsi="Tahoma" w:cs="Tahoma" w:hint="eastAsia"/>
          <w:b/>
          <w:sz w:val="20"/>
          <w:szCs w:val="20"/>
          <w:shd w:val="pct15" w:color="auto" w:fill="FFFFFF"/>
          <w:lang w:val="fr-FR" w:eastAsia="ko-KR"/>
        </w:rPr>
        <w:t>!</w:t>
      </w:r>
    </w:p>
    <w:p w14:paraId="0FBCDCB6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Warm-</w:t>
      </w:r>
      <w:r w:rsidR="001C27E4" w:rsidRPr="008D02A1">
        <w:rPr>
          <w:rFonts w:ascii="Tahoma" w:hAnsi="Tahoma" w:cs="Tahoma" w:hint="eastAsia"/>
          <w:b/>
          <w:sz w:val="20"/>
          <w:szCs w:val="20"/>
          <w:lang w:eastAsia="ko-KR"/>
        </w:rPr>
        <w:t>U</w:t>
      </w:r>
      <w:r w:rsidR="001C27E4" w:rsidRPr="008D02A1">
        <w:rPr>
          <w:rFonts w:ascii="Tahoma" w:hAnsi="Tahoma" w:cs="Tahoma"/>
          <w:b/>
          <w:sz w:val="20"/>
          <w:szCs w:val="20"/>
        </w:rPr>
        <w:t>p</w:t>
      </w:r>
    </w:p>
    <w:p w14:paraId="5B6BDC4D" w14:textId="77777777" w:rsidR="0070760C" w:rsidRPr="008D02A1" w:rsidRDefault="0070760C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  <w:lang w:eastAsia="ko-KR"/>
        </w:rPr>
        <w:t>A</w:t>
      </w:r>
      <w:r w:rsidR="00E5164C" w:rsidRPr="008D02A1">
        <w:rPr>
          <w:rFonts w:ascii="Tahoma" w:hAnsi="Tahoma" w:cs="Tahoma" w:hint="eastAsia"/>
          <w:b/>
          <w:sz w:val="20"/>
          <w:szCs w:val="20"/>
          <w:lang w:eastAsia="ko-KR"/>
        </w:rPr>
        <w:t xml:space="preserve"> </w:t>
      </w:r>
      <w:r w:rsidR="00E5164C" w:rsidRPr="008D02A1">
        <w:rPr>
          <w:rFonts w:ascii="Tahoma" w:hAnsi="Tahoma" w:cs="Tahoma"/>
          <w:sz w:val="20"/>
          <w:szCs w:val="20"/>
          <w:lang w:eastAsia="ko-KR"/>
        </w:rPr>
        <w:t>(Answers may vary.)</w:t>
      </w:r>
    </w:p>
    <w:p w14:paraId="53EF59ED" w14:textId="77777777" w:rsidR="005D5116" w:rsidRPr="008D02A1" w:rsidRDefault="00E52254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noProof/>
          <w:sz w:val="20"/>
          <w:szCs w:val="20"/>
          <w:lang w:eastAsia="ko-KR"/>
        </w:rPr>
        <mc:AlternateContent>
          <mc:Choice Requires="wpg">
            <w:drawing>
              <wp:anchor distT="0" distB="0" distL="114300" distR="114300" simplePos="0" relativeHeight="251698688" behindDoc="0" locked="0" layoutInCell="1" allowOverlap="1" wp14:anchorId="34C6E2ED" wp14:editId="4CFC6F65">
                <wp:simplePos x="0" y="0"/>
                <wp:positionH relativeFrom="column">
                  <wp:posOffset>79375</wp:posOffset>
                </wp:positionH>
                <wp:positionV relativeFrom="paragraph">
                  <wp:posOffset>271145</wp:posOffset>
                </wp:positionV>
                <wp:extent cx="1924050" cy="1438275"/>
                <wp:effectExtent l="0" t="0" r="19050" b="28575"/>
                <wp:wrapNone/>
                <wp:docPr id="63" name="Group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4050" cy="1438275"/>
                          <a:chOff x="1565" y="3300"/>
                          <a:chExt cx="3030" cy="2265"/>
                        </a:xfrm>
                      </wpg:grpSpPr>
                      <wps:wsp>
                        <wps:cNvPr id="64" name="Oval 53"/>
                        <wps:cNvSpPr>
                          <a:spLocks noChangeArrowheads="1"/>
                        </wps:cNvSpPr>
                        <wps:spPr bwMode="auto">
                          <a:xfrm>
                            <a:off x="1565" y="3945"/>
                            <a:ext cx="285" cy="345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100000"/>
                                  <a:lumOff val="0"/>
                                  <a:gamma/>
                                  <a:shade val="46275"/>
                                  <a:invGamma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F8E8C9E" w14:textId="77777777" w:rsidR="00963E63" w:rsidRPr="00FE3782" w:rsidRDefault="00963E63" w:rsidP="00B2777E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FE3782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65" name="Oval 54"/>
                        <wps:cNvSpPr>
                          <a:spLocks noChangeArrowheads="1"/>
                        </wps:cNvSpPr>
                        <wps:spPr bwMode="auto">
                          <a:xfrm>
                            <a:off x="4220" y="4185"/>
                            <a:ext cx="285" cy="345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100000"/>
                                  <a:lumOff val="0"/>
                                  <a:gamma/>
                                  <a:shade val="46275"/>
                                  <a:invGamma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48FB0BDF" w14:textId="77777777" w:rsidR="00963E63" w:rsidRPr="00FE3782" w:rsidRDefault="00963E63" w:rsidP="00B2777E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FE3782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66" name="Oval 55"/>
                        <wps:cNvSpPr>
                          <a:spLocks noChangeArrowheads="1"/>
                        </wps:cNvSpPr>
                        <wps:spPr bwMode="auto">
                          <a:xfrm>
                            <a:off x="2450" y="4065"/>
                            <a:ext cx="285" cy="345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100000"/>
                                  <a:lumOff val="0"/>
                                  <a:gamma/>
                                  <a:shade val="46275"/>
                                  <a:invGamma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0FBA321" w14:textId="77777777" w:rsidR="00963E63" w:rsidRPr="00FE3782" w:rsidRDefault="00963E63" w:rsidP="00B2777E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FE3782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67" name="Oval 56"/>
                        <wps:cNvSpPr>
                          <a:spLocks noChangeArrowheads="1"/>
                        </wps:cNvSpPr>
                        <wps:spPr bwMode="auto">
                          <a:xfrm>
                            <a:off x="2840" y="5220"/>
                            <a:ext cx="285" cy="345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100000"/>
                                  <a:lumOff val="0"/>
                                  <a:gamma/>
                                  <a:shade val="46275"/>
                                  <a:invGamma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CC0E6EE" w14:textId="77777777" w:rsidR="00963E63" w:rsidRPr="00FE3782" w:rsidRDefault="00963E63" w:rsidP="00B2777E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FE3782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68" name="Oval 57"/>
                        <wps:cNvSpPr>
                          <a:spLocks noChangeArrowheads="1"/>
                        </wps:cNvSpPr>
                        <wps:spPr bwMode="auto">
                          <a:xfrm>
                            <a:off x="4310" y="3495"/>
                            <a:ext cx="285" cy="345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100000"/>
                                  <a:lumOff val="0"/>
                                  <a:gamma/>
                                  <a:shade val="46275"/>
                                  <a:invGamma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93F06F1" w14:textId="77777777" w:rsidR="00963E63" w:rsidRPr="00FE3782" w:rsidRDefault="00963E63" w:rsidP="00B2777E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FE3782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69" name="Oval 58"/>
                        <wps:cNvSpPr>
                          <a:spLocks noChangeArrowheads="1"/>
                        </wps:cNvSpPr>
                        <wps:spPr bwMode="auto">
                          <a:xfrm>
                            <a:off x="3725" y="3300"/>
                            <a:ext cx="285" cy="345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100000"/>
                                  <a:lumOff val="0"/>
                                  <a:gamma/>
                                  <a:shade val="46275"/>
                                  <a:invGamma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231B942" w14:textId="77777777" w:rsidR="00963E63" w:rsidRPr="00FE3782" w:rsidRDefault="00963E63" w:rsidP="00B2777E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FE3782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C6E2ED" id="Group 74" o:spid="_x0000_s1076" style="position:absolute;margin-left:6.25pt;margin-top:21.35pt;width:151.5pt;height:113.25pt;z-index:251698688" coordorigin="1565,3300" coordsize="3030,22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">
                <v:oval id="Oval 53" o:spid="_x0000_s1077" style="position:absolute;left:1565;top:3945;width:285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" fillcolor="black [3213]">
                  <v:fill color2="black [1485]" rotate="t" focus="100%" type="gradient"/>
                  <v:textbox inset="1mm,1mm,1mm,1mm">
                    <w:txbxContent>
                      <w:p w14:paraId="0F8E8C9E" w14:textId="77777777" w:rsidR="00963E63" w:rsidRPr="00FE3782" w:rsidRDefault="00963E63" w:rsidP="00B2777E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FE3782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1</w:t>
                        </w:r>
                      </w:p>
                    </w:txbxContent>
                  </v:textbox>
                </v:oval>
                <v:oval id="Oval 54" o:spid="_x0000_s1078" style="position:absolute;left:4220;top:4185;width:285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" fillcolor="black [3213]">
                  <v:fill color2="black [1485]" rotate="t" focus="100%" type="gradient"/>
                  <v:textbox inset="1mm,1mm,1mm,1mm">
                    <w:txbxContent>
                      <w:p w14:paraId="48FB0BDF" w14:textId="77777777" w:rsidR="00963E63" w:rsidRPr="00FE3782" w:rsidRDefault="00963E63" w:rsidP="00B2777E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FE3782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2</w:t>
                        </w:r>
                      </w:p>
                    </w:txbxContent>
                  </v:textbox>
                </v:oval>
                <v:oval id="Oval 55" o:spid="_x0000_s1079" style="position:absolute;left:2450;top:4065;width:285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" fillcolor="black [3213]">
                  <v:fill color2="black [1485]" rotate="t" focus="100%" type="gradient"/>
                  <v:textbox inset="1mm,1mm,1mm,1mm">
                    <w:txbxContent>
                      <w:p w14:paraId="30FBA321" w14:textId="77777777" w:rsidR="00963E63" w:rsidRPr="00FE3782" w:rsidRDefault="00963E63" w:rsidP="00B2777E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FE3782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3</w:t>
                        </w:r>
                      </w:p>
                    </w:txbxContent>
                  </v:textbox>
                </v:oval>
                <v:oval id="Oval 56" o:spid="_x0000_s1080" style="position:absolute;left:2840;top:5220;width:285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" fillcolor="black [3213]">
                  <v:fill color2="black [1485]" rotate="t" focus="100%" type="gradient"/>
                  <v:textbox inset="1mm,1mm,1mm,1mm">
                    <w:txbxContent>
                      <w:p w14:paraId="6CC0E6EE" w14:textId="77777777" w:rsidR="00963E63" w:rsidRPr="00FE3782" w:rsidRDefault="00963E63" w:rsidP="00B2777E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FE3782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4</w:t>
                        </w:r>
                      </w:p>
                    </w:txbxContent>
                  </v:textbox>
                </v:oval>
                <v:oval id="Oval 57" o:spid="_x0000_s1081" style="position:absolute;left:4310;top:3495;width:285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" fillcolor="black [3213]">
                  <v:fill color2="black [1485]" rotate="t" focus="100%" type="gradient"/>
                  <v:textbox inset="1mm,1mm,1mm,1mm">
                    <w:txbxContent>
                      <w:p w14:paraId="193F06F1" w14:textId="77777777" w:rsidR="00963E63" w:rsidRPr="00FE3782" w:rsidRDefault="00963E63" w:rsidP="00B2777E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FE3782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5</w:t>
                        </w:r>
                      </w:p>
                    </w:txbxContent>
                  </v:textbox>
                </v:oval>
                <v:oval id="Oval 58" o:spid="_x0000_s1082" style="position:absolute;left:3725;top:3300;width:285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" fillcolor="black [3213]">
                  <v:fill color2="black [1485]" rotate="t" focus="100%" type="gradient"/>
                  <v:textbox inset="1mm,1mm,1mm,1mm">
                    <w:txbxContent>
                      <w:p w14:paraId="1231B942" w14:textId="77777777" w:rsidR="00963E63" w:rsidRPr="00FE3782" w:rsidRDefault="00963E63" w:rsidP="00B2777E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FE3782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6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CC3A0F" w:rsidRPr="008D02A1">
        <w:rPr>
          <w:rFonts w:ascii="Tahoma" w:hAnsi="Tahoma" w:cs="Tahoma"/>
          <w:b/>
          <w:noProof/>
          <w:sz w:val="20"/>
          <w:szCs w:val="20"/>
          <w:lang w:eastAsia="ko-KR"/>
        </w:rPr>
        <w:drawing>
          <wp:inline distT="0" distB="0" distL="0" distR="0" wp14:anchorId="0B4A529B" wp14:editId="3D4FC0C7">
            <wp:extent cx="2672348" cy="1872000"/>
            <wp:effectExtent l="0" t="0" r="0" b="0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S2e_bk1_u7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2348" cy="18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9BEC7" w14:textId="77777777" w:rsidR="001A4868" w:rsidRPr="008D02A1" w:rsidRDefault="0070760C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2DF89E6D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>1. c</w:t>
      </w:r>
    </w:p>
    <w:p w14:paraId="35E29609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b</w:t>
      </w:r>
    </w:p>
    <w:p w14:paraId="50A2BA53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a</w:t>
      </w:r>
    </w:p>
    <w:p w14:paraId="0DD2E0F1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6E0C2868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Listening Practice 1</w:t>
      </w:r>
    </w:p>
    <w:p w14:paraId="63771A16" w14:textId="77777777" w:rsidR="001A4868" w:rsidRPr="008D02A1" w:rsidRDefault="00954E27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</w:rPr>
        <w:t>A</w:t>
      </w:r>
    </w:p>
    <w:p w14:paraId="6B30A504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glasses</w:t>
      </w:r>
    </w:p>
    <w:p w14:paraId="4437814A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bookstore</w:t>
      </w:r>
    </w:p>
    <w:p w14:paraId="2067D105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money</w:t>
      </w:r>
    </w:p>
    <w:p w14:paraId="49CA7E30" w14:textId="77777777" w:rsidR="005D5116" w:rsidRPr="008D02A1" w:rsidRDefault="005D5116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7857DB50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5D859122" w14:textId="77777777" w:rsidR="001A4868" w:rsidRPr="008D02A1" w:rsidRDefault="00406918" w:rsidP="001A4868">
      <w:pPr>
        <w:numPr>
          <w:ilvl w:val="0"/>
          <w:numId w:val="1"/>
        </w:num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  <w:lang w:eastAsia="ko-KR"/>
        </w:rPr>
        <w:t xml:space="preserve"> </w:t>
      </w:r>
      <w:r w:rsidR="003459D6" w:rsidRPr="008D02A1">
        <w:rPr>
          <w:rFonts w:ascii="Tahoma" w:hAnsi="Tahoma" w:cs="Tahoma"/>
          <w:sz w:val="20"/>
          <w:szCs w:val="20"/>
          <w:lang w:eastAsia="ko-KR"/>
        </w:rPr>
        <w:t>a</w:t>
      </w:r>
    </w:p>
    <w:p w14:paraId="681DB5F7" w14:textId="77777777" w:rsidR="001A4868" w:rsidRPr="008D02A1" w:rsidRDefault="001A4868" w:rsidP="001A4868">
      <w:pPr>
        <w:numPr>
          <w:ilvl w:val="0"/>
          <w:numId w:val="1"/>
        </w:num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  <w:lang w:eastAsia="ko-KR"/>
        </w:rPr>
        <w:t xml:space="preserve"> </w:t>
      </w:r>
      <w:r w:rsidR="003459D6" w:rsidRPr="008D02A1">
        <w:rPr>
          <w:rFonts w:ascii="Tahoma" w:hAnsi="Tahoma" w:cs="Tahoma"/>
          <w:sz w:val="20"/>
          <w:szCs w:val="20"/>
          <w:lang w:eastAsia="ko-KR"/>
        </w:rPr>
        <w:t>c</w:t>
      </w:r>
    </w:p>
    <w:p w14:paraId="56DAC528" w14:textId="77777777" w:rsidR="001A4868" w:rsidRPr="008D02A1" w:rsidRDefault="001A4868" w:rsidP="001A4868">
      <w:pPr>
        <w:numPr>
          <w:ilvl w:val="0"/>
          <w:numId w:val="1"/>
        </w:num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  <w:lang w:eastAsia="ko-KR"/>
        </w:rPr>
        <w:t xml:space="preserve"> </w:t>
      </w:r>
      <w:r w:rsidR="003459D6" w:rsidRPr="008D02A1">
        <w:rPr>
          <w:rFonts w:ascii="Tahoma" w:hAnsi="Tahoma" w:cs="Tahoma"/>
          <w:sz w:val="20"/>
          <w:szCs w:val="20"/>
          <w:lang w:eastAsia="ko-KR"/>
        </w:rPr>
        <w:t>b</w:t>
      </w:r>
    </w:p>
    <w:p w14:paraId="21CA761C" w14:textId="77777777" w:rsidR="001A4868" w:rsidRPr="008D02A1" w:rsidRDefault="001A4868" w:rsidP="001A4868">
      <w:pPr>
        <w:numPr>
          <w:ilvl w:val="0"/>
          <w:numId w:val="1"/>
        </w:num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  <w:lang w:eastAsia="ko-KR"/>
        </w:rPr>
        <w:t xml:space="preserve"> </w:t>
      </w:r>
      <w:r w:rsidR="003459D6" w:rsidRPr="008D02A1">
        <w:rPr>
          <w:rFonts w:ascii="Tahoma" w:hAnsi="Tahoma" w:cs="Tahoma"/>
          <w:sz w:val="20"/>
          <w:szCs w:val="20"/>
          <w:lang w:eastAsia="ko-KR"/>
        </w:rPr>
        <w:t>d</w:t>
      </w:r>
    </w:p>
    <w:p w14:paraId="6F21DD32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012FBCE1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lastRenderedPageBreak/>
        <w:t>C</w:t>
      </w:r>
    </w:p>
    <w:p w14:paraId="1F6DC501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>1. book</w:t>
      </w:r>
      <w:r w:rsidRPr="008D02A1">
        <w:rPr>
          <w:rFonts w:ascii="Tahoma" w:hAnsi="Tahoma" w:cs="Tahoma"/>
          <w:sz w:val="20"/>
          <w:szCs w:val="20"/>
          <w:lang w:eastAsia="ko-KR"/>
        </w:rPr>
        <w:t>store</w:t>
      </w:r>
    </w:p>
    <w:p w14:paraId="512B72DB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between</w:t>
      </w:r>
    </w:p>
    <w:p w14:paraId="0AE22972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animals</w:t>
      </w:r>
    </w:p>
    <w:p w14:paraId="215CA92C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7AD2BDA5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Listening Practice 2</w:t>
      </w:r>
    </w:p>
    <w:p w14:paraId="01C259C8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A</w:t>
      </w:r>
    </w:p>
    <w:p w14:paraId="17FB046E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Saturday, in front of, mall,</w:t>
      </w:r>
      <w:r w:rsidR="00852872" w:rsidRPr="008D02A1">
        <w:rPr>
          <w:rFonts w:ascii="Tahoma" w:hAnsi="Tahoma" w:cs="Tahoma"/>
          <w:sz w:val="20"/>
          <w:szCs w:val="20"/>
        </w:rPr>
        <w:t xml:space="preserve"> 10</w:t>
      </w:r>
    </w:p>
    <w:p w14:paraId="13E5C157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7036D4C2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028D127D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>1. c</w:t>
      </w:r>
    </w:p>
    <w:p w14:paraId="790AEA32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>2. d</w:t>
      </w:r>
    </w:p>
    <w:p w14:paraId="32C7877D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a</w:t>
      </w:r>
    </w:p>
    <w:p w14:paraId="2BA5929D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09F66076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Listening Practice 3</w:t>
      </w:r>
    </w:p>
    <w:p w14:paraId="4BDF5706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 xml:space="preserve">A    </w:t>
      </w:r>
    </w:p>
    <w:p w14:paraId="521A57F2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Reading Time</w:t>
      </w:r>
    </w:p>
    <w:p w14:paraId="57ACC5CA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Mike’s Books</w:t>
      </w:r>
    </w:p>
    <w:p w14:paraId="1A2CBF49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Great Plates</w:t>
      </w:r>
    </w:p>
    <w:p w14:paraId="41B31262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0DD522A8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449F2D78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F</w:t>
      </w:r>
    </w:p>
    <w:p w14:paraId="29A03567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T</w:t>
      </w:r>
    </w:p>
    <w:p w14:paraId="022D7DF9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</w:p>
    <w:p w14:paraId="26466CDC" w14:textId="77777777" w:rsidR="00E52254" w:rsidRPr="008D02A1" w:rsidRDefault="00E52254" w:rsidP="00E52254">
      <w:pPr>
        <w:spacing w:after="100"/>
        <w:rPr>
          <w:b/>
        </w:rPr>
      </w:pPr>
      <w:r w:rsidRPr="008D02A1">
        <w:rPr>
          <w:b/>
        </w:rPr>
        <w:t>Speaking Practice</w:t>
      </w:r>
    </w:p>
    <w:p w14:paraId="76CAFEA0" w14:textId="77777777" w:rsidR="00E52254" w:rsidRPr="008D02A1" w:rsidRDefault="00E52254" w:rsidP="00E52254">
      <w:pPr>
        <w:spacing w:after="0"/>
        <w:rPr>
          <w:rFonts w:cs="Calibri"/>
          <w:b/>
        </w:rPr>
      </w:pPr>
      <w:r w:rsidRPr="008D02A1">
        <w:rPr>
          <w:rFonts w:cs="Calibri"/>
          <w:b/>
        </w:rPr>
        <w:t>B</w:t>
      </w:r>
    </w:p>
    <w:p w14:paraId="649734A3" w14:textId="77777777" w:rsidR="00E52254" w:rsidRPr="008D02A1" w:rsidRDefault="00E52254" w:rsidP="00E52254">
      <w:pPr>
        <w:spacing w:after="0"/>
        <w:rPr>
          <w:rFonts w:cs="Calibri"/>
          <w:i/>
        </w:rPr>
      </w:pPr>
      <w:r w:rsidRPr="008D02A1">
        <w:rPr>
          <w:rFonts w:cs="Calibri"/>
          <w:i/>
        </w:rPr>
        <w:t>Students’ own answers</w:t>
      </w:r>
    </w:p>
    <w:p w14:paraId="17CB3C71" w14:textId="77777777" w:rsidR="00E52254" w:rsidRPr="008D02A1" w:rsidRDefault="00E52254" w:rsidP="00E52254">
      <w:pPr>
        <w:spacing w:after="0"/>
        <w:rPr>
          <w:rFonts w:cs="Calibri"/>
          <w:i/>
        </w:rPr>
      </w:pPr>
      <w:r w:rsidRPr="008D02A1">
        <w:rPr>
          <w:rFonts w:cs="Calibri"/>
          <w:i/>
        </w:rPr>
        <w:lastRenderedPageBreak/>
        <w:t>Example:</w:t>
      </w:r>
    </w:p>
    <w:p w14:paraId="6ADA6BC0" w14:textId="77777777" w:rsidR="00E52254" w:rsidRPr="008D02A1" w:rsidRDefault="00E52254" w:rsidP="00E52254">
      <w:pPr>
        <w:spacing w:after="0" w:line="240" w:lineRule="auto"/>
      </w:pPr>
      <w:r w:rsidRPr="008D02A1">
        <w:t xml:space="preserve">CHILD A: </w:t>
      </w:r>
      <w:r w:rsidR="009220D0" w:rsidRPr="008D02A1">
        <w:t>I need to get a book.</w:t>
      </w:r>
    </w:p>
    <w:p w14:paraId="5864A780" w14:textId="77777777" w:rsidR="00E52254" w:rsidRPr="008D02A1" w:rsidRDefault="00E52254" w:rsidP="00E52254">
      <w:pPr>
        <w:spacing w:after="0" w:line="240" w:lineRule="auto"/>
      </w:pPr>
      <w:r w:rsidRPr="008D02A1">
        <w:t xml:space="preserve">CHILD B: </w:t>
      </w:r>
      <w:r w:rsidR="009220D0" w:rsidRPr="008D02A1">
        <w:t>OK, then let’s go to the bookstore.</w:t>
      </w:r>
    </w:p>
    <w:p w14:paraId="287AB1FE" w14:textId="77777777" w:rsidR="00E52254" w:rsidRPr="008D02A1" w:rsidRDefault="00E52254" w:rsidP="00E52254">
      <w:pPr>
        <w:spacing w:after="0" w:line="240" w:lineRule="auto"/>
      </w:pPr>
      <w:r w:rsidRPr="008D02A1">
        <w:t xml:space="preserve">CHILD A: </w:t>
      </w:r>
      <w:r w:rsidR="009220D0" w:rsidRPr="008D02A1">
        <w:t>Sure. Where is it?</w:t>
      </w:r>
    </w:p>
    <w:p w14:paraId="060B249C" w14:textId="77777777" w:rsidR="009220D0" w:rsidRPr="008D02A1" w:rsidRDefault="009220D0" w:rsidP="00E52254">
      <w:pPr>
        <w:spacing w:after="0" w:line="240" w:lineRule="auto"/>
      </w:pPr>
      <w:r w:rsidRPr="008D02A1">
        <w:t>CHILD B: It’s in front of the food court.</w:t>
      </w:r>
    </w:p>
    <w:p w14:paraId="74882526" w14:textId="77777777" w:rsidR="00E52254" w:rsidRPr="008D02A1" w:rsidRDefault="00E52254" w:rsidP="00E52254">
      <w:pPr>
        <w:spacing w:after="0"/>
        <w:rPr>
          <w:rFonts w:cs="Calibri"/>
          <w:b/>
        </w:rPr>
      </w:pPr>
      <w:r w:rsidRPr="008D02A1">
        <w:rPr>
          <w:rFonts w:cs="Calibri"/>
          <w:b/>
        </w:rPr>
        <w:t>C</w:t>
      </w:r>
    </w:p>
    <w:p w14:paraId="260610A7" w14:textId="77777777" w:rsidR="00E52254" w:rsidRPr="008D02A1" w:rsidRDefault="00E52254" w:rsidP="00E52254">
      <w:pPr>
        <w:spacing w:after="0"/>
        <w:rPr>
          <w:rFonts w:cs="Calibri"/>
          <w:i/>
        </w:rPr>
      </w:pPr>
      <w:r w:rsidRPr="008D02A1">
        <w:rPr>
          <w:rFonts w:cs="Calibri"/>
          <w:i/>
        </w:rPr>
        <w:t>Students’ own answers</w:t>
      </w:r>
    </w:p>
    <w:p w14:paraId="51B9953B" w14:textId="77777777" w:rsidR="00E52254" w:rsidRPr="008D02A1" w:rsidRDefault="00E52254" w:rsidP="00E52254">
      <w:pPr>
        <w:spacing w:after="0" w:line="240" w:lineRule="auto"/>
      </w:pPr>
    </w:p>
    <w:p w14:paraId="579EEBF9" w14:textId="77777777" w:rsidR="001A4868" w:rsidRPr="008D02A1" w:rsidRDefault="001A4868" w:rsidP="00E52254">
      <w:pPr>
        <w:spacing w:after="0" w:line="240" w:lineRule="auto"/>
      </w:pPr>
      <w:r w:rsidRPr="008D02A1">
        <w:rPr>
          <w:rFonts w:ascii="Tahoma" w:hAnsi="Tahoma" w:cs="Tahoma"/>
          <w:b/>
          <w:sz w:val="20"/>
          <w:szCs w:val="20"/>
        </w:rPr>
        <w:t xml:space="preserve">On Your Own </w:t>
      </w:r>
    </w:p>
    <w:p w14:paraId="06CF8CBF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(Answers will vary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34"/>
        <w:gridCol w:w="1134"/>
        <w:gridCol w:w="1134"/>
        <w:gridCol w:w="1134"/>
      </w:tblGrid>
      <w:tr w:rsidR="00F4497D" w:rsidRPr="008D02A1" w14:paraId="3459E623" w14:textId="77777777" w:rsidTr="00963E63">
        <w:tc>
          <w:tcPr>
            <w:tcW w:w="1134" w:type="dxa"/>
          </w:tcPr>
          <w:p w14:paraId="63573455" w14:textId="77777777" w:rsidR="00F4497D" w:rsidRPr="008D02A1" w:rsidRDefault="00F4497D" w:rsidP="00120CAE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Name</w:t>
            </w:r>
          </w:p>
        </w:tc>
        <w:tc>
          <w:tcPr>
            <w:tcW w:w="1134" w:type="dxa"/>
          </w:tcPr>
          <w:p w14:paraId="237F7C85" w14:textId="77777777" w:rsidR="00F4497D" w:rsidRPr="008D02A1" w:rsidRDefault="00F4497D" w:rsidP="00120CAE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Favorite store?</w:t>
            </w:r>
          </w:p>
        </w:tc>
        <w:tc>
          <w:tcPr>
            <w:tcW w:w="1134" w:type="dxa"/>
          </w:tcPr>
          <w:p w14:paraId="6CD8B369" w14:textId="77777777" w:rsidR="00F4497D" w:rsidRPr="008D02A1" w:rsidRDefault="00F4497D" w:rsidP="00120CAE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Buy there?</w:t>
            </w:r>
          </w:p>
        </w:tc>
        <w:tc>
          <w:tcPr>
            <w:tcW w:w="1134" w:type="dxa"/>
          </w:tcPr>
          <w:p w14:paraId="5067ACB8" w14:textId="77777777" w:rsidR="00F4497D" w:rsidRPr="008D02A1" w:rsidRDefault="00F4497D" w:rsidP="00120CAE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Near?</w:t>
            </w:r>
          </w:p>
        </w:tc>
      </w:tr>
      <w:tr w:rsidR="00F4497D" w:rsidRPr="008D02A1" w14:paraId="421C6A17" w14:textId="77777777" w:rsidTr="00963E63">
        <w:tc>
          <w:tcPr>
            <w:tcW w:w="1134" w:type="dxa"/>
          </w:tcPr>
          <w:p w14:paraId="77DE97A4" w14:textId="77777777" w:rsidR="00F4497D" w:rsidRPr="008D02A1" w:rsidRDefault="00F4497D" w:rsidP="00F4497D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Max</w:t>
            </w:r>
          </w:p>
        </w:tc>
        <w:tc>
          <w:tcPr>
            <w:tcW w:w="1134" w:type="dxa"/>
          </w:tcPr>
          <w:p w14:paraId="316C60FF" w14:textId="77777777" w:rsidR="00F4497D" w:rsidRPr="008D02A1" w:rsidRDefault="00F4497D" w:rsidP="00963E63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Capital Books</w:t>
            </w:r>
          </w:p>
        </w:tc>
        <w:tc>
          <w:tcPr>
            <w:tcW w:w="1134" w:type="dxa"/>
          </w:tcPr>
          <w:p w14:paraId="25D1D833" w14:textId="77777777" w:rsidR="00F4497D" w:rsidRPr="008D02A1" w:rsidRDefault="00F4497D" w:rsidP="00963E63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a lot of books</w:t>
            </w:r>
          </w:p>
        </w:tc>
        <w:tc>
          <w:tcPr>
            <w:tcW w:w="1134" w:type="dxa"/>
          </w:tcPr>
          <w:p w14:paraId="7E5FF3E4" w14:textId="77777777" w:rsidR="00F4497D" w:rsidRPr="008D02A1" w:rsidRDefault="00F4497D" w:rsidP="00963E63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computer store</w:t>
            </w:r>
          </w:p>
        </w:tc>
      </w:tr>
    </w:tbl>
    <w:p w14:paraId="571EBC5C" w14:textId="77777777" w:rsidR="00E52254" w:rsidRPr="008D02A1" w:rsidRDefault="00E52254" w:rsidP="00E52254">
      <w:pPr>
        <w:pStyle w:val="CommentText"/>
        <w:rPr>
          <w:rFonts w:ascii="Tahoma" w:hAnsi="Tahoma" w:cs="Tahoma"/>
          <w:szCs w:val="20"/>
        </w:rPr>
      </w:pPr>
    </w:p>
    <w:p w14:paraId="512D049D" w14:textId="77777777" w:rsidR="00E52254" w:rsidRPr="008D02A1" w:rsidRDefault="00E52254" w:rsidP="00E52254">
      <w:pPr>
        <w:spacing w:after="100" w:line="240" w:lineRule="auto"/>
        <w:rPr>
          <w:b/>
          <w:sz w:val="24"/>
          <w:szCs w:val="24"/>
        </w:rPr>
      </w:pPr>
      <w:r w:rsidRPr="008D02A1">
        <w:rPr>
          <w:b/>
          <w:sz w:val="24"/>
          <w:szCs w:val="24"/>
        </w:rPr>
        <w:t>Discover</w:t>
      </w:r>
    </w:p>
    <w:p w14:paraId="4716EA27" w14:textId="77777777" w:rsidR="00E52254" w:rsidRPr="008D02A1" w:rsidRDefault="009220D0" w:rsidP="009220D0">
      <w:pPr>
        <w:pStyle w:val="ListParagraph"/>
        <w:numPr>
          <w:ilvl w:val="0"/>
          <w:numId w:val="11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market</w:t>
      </w:r>
    </w:p>
    <w:p w14:paraId="5521C251" w14:textId="77777777" w:rsidR="009220D0" w:rsidRPr="008D02A1" w:rsidRDefault="009220D0" w:rsidP="009220D0">
      <w:pPr>
        <w:pStyle w:val="ListParagraph"/>
        <w:numPr>
          <w:ilvl w:val="0"/>
          <w:numId w:val="11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bigger</w:t>
      </w:r>
    </w:p>
    <w:p w14:paraId="0B2889B3" w14:textId="77777777" w:rsidR="009220D0" w:rsidRPr="008D02A1" w:rsidRDefault="009220D0" w:rsidP="009220D0">
      <w:pPr>
        <w:pStyle w:val="ListParagraph"/>
        <w:numPr>
          <w:ilvl w:val="0"/>
          <w:numId w:val="11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malls</w:t>
      </w:r>
    </w:p>
    <w:p w14:paraId="2D375D90" w14:textId="77777777" w:rsidR="009220D0" w:rsidRPr="008D02A1" w:rsidRDefault="009220D0" w:rsidP="009220D0">
      <w:pPr>
        <w:pStyle w:val="ListParagraph"/>
        <w:numPr>
          <w:ilvl w:val="0"/>
          <w:numId w:val="11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easier</w:t>
      </w:r>
    </w:p>
    <w:p w14:paraId="400D265E" w14:textId="77777777" w:rsidR="00E52254" w:rsidRPr="008D02A1" w:rsidRDefault="00E52254" w:rsidP="00E52254">
      <w:pPr>
        <w:pStyle w:val="CommentText"/>
        <w:spacing w:after="100"/>
        <w:rPr>
          <w:sz w:val="24"/>
          <w:szCs w:val="24"/>
        </w:rPr>
      </w:pPr>
    </w:p>
    <w:p w14:paraId="5385C1CF" w14:textId="77777777" w:rsidR="00E52254" w:rsidRPr="008D02A1" w:rsidRDefault="00E52254" w:rsidP="00E52254">
      <w:pPr>
        <w:spacing w:after="100" w:line="240" w:lineRule="auto"/>
        <w:rPr>
          <w:b/>
          <w:sz w:val="24"/>
          <w:szCs w:val="24"/>
        </w:rPr>
      </w:pPr>
      <w:r w:rsidRPr="008D02A1">
        <w:rPr>
          <w:b/>
          <w:sz w:val="24"/>
          <w:szCs w:val="24"/>
        </w:rPr>
        <w:t>Wrap-Up</w:t>
      </w:r>
    </w:p>
    <w:p w14:paraId="4D68FDFC" w14:textId="37A500F1" w:rsidR="00E52254" w:rsidRPr="008D02A1" w:rsidRDefault="00C450E5" w:rsidP="009220D0">
      <w:pPr>
        <w:pStyle w:val="CommentText"/>
        <w:numPr>
          <w:ilvl w:val="0"/>
          <w:numId w:val="12"/>
        </w:numPr>
        <w:spacing w:after="100"/>
        <w:rPr>
          <w:sz w:val="24"/>
          <w:szCs w:val="24"/>
        </w:rPr>
      </w:pPr>
      <w:r>
        <w:rPr>
          <w:sz w:val="24"/>
          <w:szCs w:val="24"/>
        </w:rPr>
        <w:t>food court</w:t>
      </w:r>
    </w:p>
    <w:p w14:paraId="4FE499F1" w14:textId="70DB4BE6" w:rsidR="009220D0" w:rsidRPr="008D02A1" w:rsidRDefault="00C450E5" w:rsidP="009220D0">
      <w:pPr>
        <w:pStyle w:val="CommentText"/>
        <w:numPr>
          <w:ilvl w:val="0"/>
          <w:numId w:val="12"/>
        </w:numPr>
        <w:spacing w:after="100"/>
        <w:rPr>
          <w:sz w:val="24"/>
          <w:szCs w:val="24"/>
        </w:rPr>
      </w:pPr>
      <w:r>
        <w:rPr>
          <w:sz w:val="24"/>
          <w:szCs w:val="24"/>
        </w:rPr>
        <w:t>T-shirt store</w:t>
      </w:r>
    </w:p>
    <w:p w14:paraId="0FF293E3" w14:textId="77777777" w:rsidR="009220D0" w:rsidRPr="008D02A1" w:rsidRDefault="009220D0" w:rsidP="009220D0">
      <w:pPr>
        <w:pStyle w:val="CommentText"/>
        <w:numPr>
          <w:ilvl w:val="0"/>
          <w:numId w:val="12"/>
        </w:numPr>
        <w:spacing w:after="100"/>
        <w:rPr>
          <w:sz w:val="24"/>
          <w:szCs w:val="24"/>
        </w:rPr>
      </w:pPr>
      <w:r w:rsidRPr="008D02A1">
        <w:rPr>
          <w:sz w:val="24"/>
          <w:szCs w:val="24"/>
        </w:rPr>
        <w:t>bakery</w:t>
      </w:r>
    </w:p>
    <w:p w14:paraId="68201D11" w14:textId="77777777" w:rsidR="009220D0" w:rsidRPr="008D02A1" w:rsidRDefault="009220D0" w:rsidP="009220D0">
      <w:pPr>
        <w:pStyle w:val="CommentText"/>
        <w:numPr>
          <w:ilvl w:val="0"/>
          <w:numId w:val="12"/>
        </w:numPr>
        <w:spacing w:after="100"/>
        <w:rPr>
          <w:sz w:val="24"/>
          <w:szCs w:val="24"/>
        </w:rPr>
      </w:pPr>
      <w:r w:rsidRPr="008D02A1">
        <w:rPr>
          <w:sz w:val="24"/>
          <w:szCs w:val="24"/>
        </w:rPr>
        <w:t>bookstore</w:t>
      </w:r>
    </w:p>
    <w:p w14:paraId="3307F875" w14:textId="77777777" w:rsidR="00E52254" w:rsidRPr="008D02A1" w:rsidRDefault="00E52254" w:rsidP="001A4868">
      <w:pPr>
        <w:rPr>
          <w:rFonts w:ascii="Tahoma" w:hAnsi="Tahoma" w:cs="Tahoma"/>
          <w:b/>
          <w:sz w:val="20"/>
          <w:szCs w:val="20"/>
        </w:rPr>
      </w:pPr>
    </w:p>
    <w:p w14:paraId="53D36DD4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Quiz</w:t>
      </w:r>
    </w:p>
    <w:p w14:paraId="7129493C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A</w:t>
      </w:r>
    </w:p>
    <w:p w14:paraId="57EB803A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c</w:t>
      </w:r>
    </w:p>
    <w:p w14:paraId="00A30D9C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a</w:t>
      </w:r>
    </w:p>
    <w:p w14:paraId="0A4DD9AA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d</w:t>
      </w:r>
    </w:p>
    <w:p w14:paraId="67A406E1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4. b</w:t>
      </w:r>
    </w:p>
    <w:p w14:paraId="1AA8CCF4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58CB7B50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1146A1A1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5. c</w:t>
      </w:r>
    </w:p>
    <w:p w14:paraId="5DB350BD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6. b</w:t>
      </w:r>
    </w:p>
    <w:p w14:paraId="432D45CA" w14:textId="77777777" w:rsidR="005D5116" w:rsidRPr="008D02A1" w:rsidRDefault="005D5116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3ADB3C23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C</w:t>
      </w:r>
    </w:p>
    <w:p w14:paraId="079ED7D2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>7. T</w:t>
      </w:r>
    </w:p>
    <w:p w14:paraId="73CA433E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8.</w:t>
      </w:r>
      <w:r w:rsidR="00B67FC2" w:rsidRPr="008D02A1">
        <w:rPr>
          <w:rFonts w:ascii="Tahoma" w:hAnsi="Tahoma" w:cs="Tahoma"/>
          <w:sz w:val="20"/>
          <w:szCs w:val="20"/>
        </w:rPr>
        <w:t xml:space="preserve"> </w:t>
      </w:r>
      <w:r w:rsidRPr="008D02A1">
        <w:rPr>
          <w:rFonts w:ascii="Tahoma" w:hAnsi="Tahoma" w:cs="Tahoma"/>
          <w:sz w:val="20"/>
          <w:szCs w:val="20"/>
        </w:rPr>
        <w:t>F</w:t>
      </w:r>
    </w:p>
    <w:p w14:paraId="318284F4" w14:textId="77777777" w:rsidR="005D5116" w:rsidRPr="008D02A1" w:rsidRDefault="005D5116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77335FFA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</w:rPr>
        <w:t>D</w:t>
      </w:r>
    </w:p>
    <w:p w14:paraId="08F5E3C6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9. b</w:t>
      </w:r>
    </w:p>
    <w:p w14:paraId="5C2FD069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0. a</w:t>
      </w:r>
    </w:p>
    <w:p w14:paraId="315B2FCD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12459548" w14:textId="77777777" w:rsidR="001A4868" w:rsidRPr="008D02A1" w:rsidRDefault="005D5116" w:rsidP="001A4868">
      <w:pPr>
        <w:rPr>
          <w:rFonts w:ascii="Tahoma" w:hAnsi="Tahoma" w:cs="Tahoma"/>
          <w:b/>
          <w:sz w:val="20"/>
          <w:szCs w:val="20"/>
          <w:shd w:val="pct15" w:color="auto" w:fill="FFFFFF"/>
        </w:rPr>
      </w:pPr>
      <w:r w:rsidRPr="008D02A1">
        <w:rPr>
          <w:rFonts w:ascii="Tahoma" w:hAnsi="Tahoma" w:cs="Tahoma"/>
          <w:b/>
          <w:sz w:val="20"/>
          <w:szCs w:val="20"/>
          <w:shd w:val="pct15" w:color="auto" w:fill="FFFFFF"/>
          <w:lang w:eastAsia="ko-KR"/>
        </w:rPr>
        <w:br w:type="column"/>
      </w:r>
      <w:r w:rsidR="001A4868" w:rsidRPr="008D02A1">
        <w:rPr>
          <w:rFonts w:ascii="Tahoma" w:hAnsi="Tahoma" w:cs="Tahoma"/>
          <w:b/>
          <w:sz w:val="20"/>
          <w:szCs w:val="20"/>
          <w:shd w:val="pct15" w:color="auto" w:fill="FFFFFF"/>
        </w:rPr>
        <w:lastRenderedPageBreak/>
        <w:t>Unit 8</w:t>
      </w:r>
      <w:r w:rsidR="009B2062" w:rsidRPr="008D02A1">
        <w:rPr>
          <w:rFonts w:ascii="Tahoma" w:hAnsi="Tahoma" w:cs="Tahoma"/>
          <w:b/>
          <w:sz w:val="20"/>
          <w:szCs w:val="20"/>
          <w:shd w:val="pct15" w:color="auto" w:fill="FFFFFF"/>
        </w:rPr>
        <w:t xml:space="preserve"> Weekends Are Fun</w:t>
      </w:r>
    </w:p>
    <w:p w14:paraId="127C9B6A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Warm-</w:t>
      </w:r>
      <w:r w:rsidR="007B6567" w:rsidRPr="008D02A1">
        <w:rPr>
          <w:rFonts w:ascii="Tahoma" w:hAnsi="Tahoma" w:cs="Tahoma" w:hint="eastAsia"/>
          <w:b/>
          <w:sz w:val="20"/>
          <w:szCs w:val="20"/>
          <w:lang w:eastAsia="ko-KR"/>
        </w:rPr>
        <w:t>U</w:t>
      </w:r>
      <w:r w:rsidR="007B6567" w:rsidRPr="008D02A1">
        <w:rPr>
          <w:rFonts w:ascii="Tahoma" w:hAnsi="Tahoma" w:cs="Tahoma"/>
          <w:b/>
          <w:sz w:val="20"/>
          <w:szCs w:val="20"/>
        </w:rPr>
        <w:t>p</w:t>
      </w:r>
    </w:p>
    <w:p w14:paraId="5162E415" w14:textId="77777777" w:rsidR="00FE383B" w:rsidRPr="008D02A1" w:rsidRDefault="00E52254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noProof/>
          <w:sz w:val="20"/>
          <w:szCs w:val="20"/>
          <w:lang w:eastAsia="ko-KR"/>
        </w:rPr>
        <mc:AlternateContent>
          <mc:Choice Requires="wpg">
            <w:drawing>
              <wp:anchor distT="0" distB="0" distL="114300" distR="114300" simplePos="0" relativeHeight="251705344" behindDoc="0" locked="0" layoutInCell="1" allowOverlap="1" wp14:anchorId="37A35C2C" wp14:editId="1113E193">
                <wp:simplePos x="0" y="0"/>
                <wp:positionH relativeFrom="column">
                  <wp:posOffset>431800</wp:posOffset>
                </wp:positionH>
                <wp:positionV relativeFrom="paragraph">
                  <wp:posOffset>298450</wp:posOffset>
                </wp:positionV>
                <wp:extent cx="1619250" cy="1819275"/>
                <wp:effectExtent l="0" t="0" r="19050" b="28575"/>
                <wp:wrapNone/>
                <wp:docPr id="56" name="Group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19250" cy="1819275"/>
                          <a:chOff x="7160" y="2865"/>
                          <a:chExt cx="2550" cy="2865"/>
                        </a:xfrm>
                      </wpg:grpSpPr>
                      <wps:wsp>
                        <wps:cNvPr id="57" name="Oval 59"/>
                        <wps:cNvSpPr>
                          <a:spLocks noChangeArrowheads="1"/>
                        </wps:cNvSpPr>
                        <wps:spPr bwMode="auto">
                          <a:xfrm>
                            <a:off x="8435" y="5385"/>
                            <a:ext cx="285" cy="345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100000"/>
                                  <a:lumOff val="0"/>
                                  <a:gamma/>
                                  <a:shade val="46275"/>
                                  <a:invGamma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512E7D64" w14:textId="77777777" w:rsidR="00963E63" w:rsidRPr="00C54999" w:rsidRDefault="00963E63" w:rsidP="00B2777E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C54999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58" name="Oval 60"/>
                        <wps:cNvSpPr>
                          <a:spLocks noChangeArrowheads="1"/>
                        </wps:cNvSpPr>
                        <wps:spPr bwMode="auto">
                          <a:xfrm>
                            <a:off x="7160" y="4830"/>
                            <a:ext cx="285" cy="345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100000"/>
                                  <a:lumOff val="0"/>
                                  <a:gamma/>
                                  <a:shade val="46275"/>
                                  <a:invGamma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A46F493" w14:textId="77777777" w:rsidR="00963E63" w:rsidRPr="00C54999" w:rsidRDefault="00963E63" w:rsidP="00B2777E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C54999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59" name="Oval 61"/>
                        <wps:cNvSpPr>
                          <a:spLocks noChangeArrowheads="1"/>
                        </wps:cNvSpPr>
                        <wps:spPr bwMode="auto">
                          <a:xfrm>
                            <a:off x="7880" y="3795"/>
                            <a:ext cx="285" cy="345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100000"/>
                                  <a:lumOff val="0"/>
                                  <a:gamma/>
                                  <a:shade val="46275"/>
                                  <a:invGamma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593DB18" w14:textId="77777777" w:rsidR="00963E63" w:rsidRPr="00C54999" w:rsidRDefault="00963E63" w:rsidP="00B2777E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C54999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60" name="Oval 62"/>
                        <wps:cNvSpPr>
                          <a:spLocks noChangeArrowheads="1"/>
                        </wps:cNvSpPr>
                        <wps:spPr bwMode="auto">
                          <a:xfrm>
                            <a:off x="7445" y="3000"/>
                            <a:ext cx="285" cy="345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100000"/>
                                  <a:lumOff val="0"/>
                                  <a:gamma/>
                                  <a:shade val="46275"/>
                                  <a:invGamma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49C32233" w14:textId="77777777" w:rsidR="00963E63" w:rsidRPr="00C54999" w:rsidRDefault="00963E63" w:rsidP="00B2777E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C54999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61" name="Oval 63"/>
                        <wps:cNvSpPr>
                          <a:spLocks noChangeArrowheads="1"/>
                        </wps:cNvSpPr>
                        <wps:spPr bwMode="auto">
                          <a:xfrm>
                            <a:off x="9425" y="2865"/>
                            <a:ext cx="285" cy="345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100000"/>
                                  <a:lumOff val="0"/>
                                  <a:gamma/>
                                  <a:shade val="46275"/>
                                  <a:invGamma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534E6E4E" w14:textId="77777777" w:rsidR="00963E63" w:rsidRPr="00C54999" w:rsidRDefault="00963E63" w:rsidP="00B2777E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C54999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62" name="Oval 64"/>
                        <wps:cNvSpPr>
                          <a:spLocks noChangeArrowheads="1"/>
                        </wps:cNvSpPr>
                        <wps:spPr bwMode="auto">
                          <a:xfrm>
                            <a:off x="9065" y="4575"/>
                            <a:ext cx="285" cy="345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100000"/>
                                  <a:lumOff val="0"/>
                                  <a:gamma/>
                                  <a:shade val="46275"/>
                                  <a:invGamma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7960CEB9" w14:textId="77777777" w:rsidR="00963E63" w:rsidRPr="00C54999" w:rsidRDefault="00963E63" w:rsidP="00B2777E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C54999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A35C2C" id="Group 73" o:spid="_x0000_s1083" style="position:absolute;margin-left:34pt;margin-top:23.5pt;width:127.5pt;height:143.25pt;z-index:251705344" coordorigin="7160,2865" coordsize="2550,28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">
                <v:oval id="Oval 59" o:spid="_x0000_s1084" style="position:absolute;left:8435;top:5385;width:285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" fillcolor="black [3213]">
                  <v:fill color2="black [1485]" rotate="t" focus="100%" type="gradient"/>
                  <v:textbox inset="1mm,1mm,1mm,1mm">
                    <w:txbxContent>
                      <w:p w14:paraId="512E7D64" w14:textId="77777777" w:rsidR="00963E63" w:rsidRPr="00C54999" w:rsidRDefault="00963E63" w:rsidP="00B2777E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C54999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1</w:t>
                        </w:r>
                      </w:p>
                    </w:txbxContent>
                  </v:textbox>
                </v:oval>
                <v:oval id="Oval 60" o:spid="_x0000_s1085" style="position:absolute;left:7160;top:4830;width:285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" fillcolor="black [3213]">
                  <v:fill color2="black [1485]" rotate="t" focus="100%" type="gradient"/>
                  <v:textbox inset="1mm,1mm,1mm,1mm">
                    <w:txbxContent>
                      <w:p w14:paraId="6A46F493" w14:textId="77777777" w:rsidR="00963E63" w:rsidRPr="00C54999" w:rsidRDefault="00963E63" w:rsidP="00B2777E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C54999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2</w:t>
                        </w:r>
                      </w:p>
                    </w:txbxContent>
                  </v:textbox>
                </v:oval>
                <v:oval id="Oval 61" o:spid="_x0000_s1086" style="position:absolute;left:7880;top:3795;width:285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" fillcolor="black [3213]">
                  <v:fill color2="black [1485]" rotate="t" focus="100%" type="gradient"/>
                  <v:textbox inset="1mm,1mm,1mm,1mm">
                    <w:txbxContent>
                      <w:p w14:paraId="0593DB18" w14:textId="77777777" w:rsidR="00963E63" w:rsidRPr="00C54999" w:rsidRDefault="00963E63" w:rsidP="00B2777E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C54999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3</w:t>
                        </w:r>
                      </w:p>
                    </w:txbxContent>
                  </v:textbox>
                </v:oval>
                <v:oval id="Oval 62" o:spid="_x0000_s1087" style="position:absolute;left:7445;top:3000;width:285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" fillcolor="black [3213]">
                  <v:fill color2="black [1485]" rotate="t" focus="100%" type="gradient"/>
                  <v:textbox inset="1mm,1mm,1mm,1mm">
                    <w:txbxContent>
                      <w:p w14:paraId="49C32233" w14:textId="77777777" w:rsidR="00963E63" w:rsidRPr="00C54999" w:rsidRDefault="00963E63" w:rsidP="00B2777E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C54999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4</w:t>
                        </w:r>
                      </w:p>
                    </w:txbxContent>
                  </v:textbox>
                </v:oval>
                <v:oval id="Oval 63" o:spid="_x0000_s1088" style="position:absolute;left:9425;top:2865;width:285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" fillcolor="black [3213]">
                  <v:fill color2="black [1485]" rotate="t" focus="100%" type="gradient"/>
                  <v:textbox inset="1mm,1mm,1mm,1mm">
                    <w:txbxContent>
                      <w:p w14:paraId="534E6E4E" w14:textId="77777777" w:rsidR="00963E63" w:rsidRPr="00C54999" w:rsidRDefault="00963E63" w:rsidP="00B2777E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C54999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5</w:t>
                        </w:r>
                      </w:p>
                    </w:txbxContent>
                  </v:textbox>
                </v:oval>
                <v:oval id="Oval 64" o:spid="_x0000_s1089" style="position:absolute;left:9065;top:4575;width:285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" fillcolor="black [3213]">
                  <v:fill color2="black [1485]" rotate="t" focus="100%" type="gradient"/>
                  <v:textbox inset="1mm,1mm,1mm,1mm">
                    <w:txbxContent>
                      <w:p w14:paraId="7960CEB9" w14:textId="77777777" w:rsidR="00963E63" w:rsidRPr="00C54999" w:rsidRDefault="00963E63" w:rsidP="00B2777E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C54999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6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FE383B" w:rsidRPr="008D02A1">
        <w:rPr>
          <w:rFonts w:ascii="Tahoma" w:hAnsi="Tahoma" w:cs="Tahoma"/>
          <w:b/>
          <w:sz w:val="20"/>
          <w:szCs w:val="20"/>
          <w:lang w:eastAsia="ko-KR"/>
        </w:rPr>
        <w:t>A</w:t>
      </w:r>
      <w:r w:rsidR="007B6567" w:rsidRPr="008D02A1">
        <w:rPr>
          <w:rFonts w:ascii="Tahoma" w:hAnsi="Tahoma" w:cs="Tahoma" w:hint="eastAsia"/>
          <w:b/>
          <w:sz w:val="20"/>
          <w:szCs w:val="20"/>
          <w:lang w:eastAsia="ko-KR"/>
        </w:rPr>
        <w:t xml:space="preserve"> </w:t>
      </w:r>
      <w:r w:rsidR="007B6567" w:rsidRPr="008D02A1">
        <w:rPr>
          <w:rFonts w:ascii="Tahoma" w:hAnsi="Tahoma" w:cs="Tahoma"/>
          <w:sz w:val="20"/>
          <w:szCs w:val="20"/>
          <w:lang w:eastAsia="ko-KR"/>
        </w:rPr>
        <w:t>(Answers may vary.)</w:t>
      </w:r>
    </w:p>
    <w:p w14:paraId="59D4EAC5" w14:textId="77777777" w:rsidR="005D5116" w:rsidRPr="008D02A1" w:rsidRDefault="00CC3A0F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noProof/>
          <w:sz w:val="20"/>
          <w:szCs w:val="20"/>
          <w:lang w:eastAsia="ko-KR"/>
        </w:rPr>
        <w:drawing>
          <wp:inline distT="0" distB="0" distL="0" distR="0" wp14:anchorId="42C172DC" wp14:editId="12602D14">
            <wp:extent cx="2678818" cy="1872000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S2e_bk1_u8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8818" cy="18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F6C0B" w14:textId="77777777" w:rsidR="001A4868" w:rsidRPr="008D02A1" w:rsidRDefault="00FE383B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1420D218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a</w:t>
      </w:r>
    </w:p>
    <w:p w14:paraId="4A288C01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>2. c</w:t>
      </w:r>
    </w:p>
    <w:p w14:paraId="108FDF6D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>3. b</w:t>
      </w:r>
    </w:p>
    <w:p w14:paraId="7A7B2300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60FA9F00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</w:rPr>
        <w:t>Listening Practice 1</w:t>
      </w:r>
    </w:p>
    <w:p w14:paraId="09B2A157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A</w:t>
      </w:r>
    </w:p>
    <w:p w14:paraId="24E42E05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weekend</w:t>
      </w:r>
    </w:p>
    <w:p w14:paraId="60C63E1F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did</w:t>
      </w:r>
    </w:p>
    <w:p w14:paraId="304A0FF7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went</w:t>
      </w:r>
    </w:p>
    <w:p w14:paraId="2453555E" w14:textId="77777777" w:rsidR="005D5116" w:rsidRPr="008D02A1" w:rsidRDefault="005D5116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2BFEBA70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66431282" w14:textId="77777777" w:rsidR="001A4868" w:rsidRPr="008D02A1" w:rsidRDefault="001A4868" w:rsidP="001A4868">
      <w:pPr>
        <w:spacing w:line="240" w:lineRule="auto"/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  <w:lang w:eastAsia="ko-KR"/>
        </w:rPr>
        <w:t>1. c</w:t>
      </w:r>
    </w:p>
    <w:p w14:paraId="3629EB6E" w14:textId="77777777" w:rsidR="001A4868" w:rsidRPr="008D02A1" w:rsidRDefault="001A4868" w:rsidP="001A4868">
      <w:pPr>
        <w:spacing w:line="240" w:lineRule="auto"/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  <w:lang w:eastAsia="ko-KR"/>
        </w:rPr>
        <w:t>2. d</w:t>
      </w:r>
    </w:p>
    <w:p w14:paraId="0139AB83" w14:textId="77777777" w:rsidR="001A4868" w:rsidRPr="008D02A1" w:rsidRDefault="001A4868" w:rsidP="001A4868">
      <w:pPr>
        <w:spacing w:line="240" w:lineRule="auto"/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  <w:lang w:eastAsia="ko-KR"/>
        </w:rPr>
        <w:t>3. a</w:t>
      </w:r>
    </w:p>
    <w:p w14:paraId="1C757E2F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  <w:lang w:eastAsia="ko-KR"/>
        </w:rPr>
        <w:t>4. b</w:t>
      </w:r>
      <w:r w:rsidRPr="008D02A1" w:rsidDel="002F0429">
        <w:rPr>
          <w:rFonts w:ascii="Tahoma" w:hAnsi="Tahoma" w:cs="Tahoma"/>
          <w:sz w:val="20"/>
          <w:szCs w:val="20"/>
        </w:rPr>
        <w:t xml:space="preserve"> </w:t>
      </w:r>
    </w:p>
    <w:p w14:paraId="62769063" w14:textId="77777777" w:rsidR="005D5116" w:rsidRPr="008D02A1" w:rsidRDefault="005D5116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798E1DF6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lastRenderedPageBreak/>
        <w:t>C</w:t>
      </w:r>
    </w:p>
    <w:p w14:paraId="5C204F6A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last weekend</w:t>
      </w:r>
    </w:p>
    <w:p w14:paraId="5E9388D2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buy</w:t>
      </w:r>
    </w:p>
    <w:p w14:paraId="5CF4CF08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a new bicycle</w:t>
      </w:r>
    </w:p>
    <w:p w14:paraId="36B75194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31C17548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Listening Practice 2</w:t>
      </w:r>
    </w:p>
    <w:p w14:paraId="65BD0ED1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A</w:t>
      </w:r>
    </w:p>
    <w:p w14:paraId="20EE4297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  <w:lang w:eastAsia="ko-KR"/>
        </w:rPr>
        <w:t>(</w:t>
      </w:r>
      <w:r w:rsidR="0007607B" w:rsidRPr="008D02A1">
        <w:rPr>
          <w:rFonts w:ascii="Tahoma" w:hAnsi="Tahoma" w:cs="Tahoma" w:hint="eastAsia"/>
          <w:sz w:val="20"/>
          <w:szCs w:val="20"/>
          <w:lang w:eastAsia="ko-KR"/>
        </w:rPr>
        <w:t>W</w:t>
      </w:r>
      <w:r w:rsidR="0007607B" w:rsidRPr="008D02A1">
        <w:rPr>
          <w:rFonts w:ascii="Tahoma" w:hAnsi="Tahoma" w:cs="Tahoma"/>
          <w:sz w:val="20"/>
          <w:szCs w:val="20"/>
        </w:rPr>
        <w:t>ent</w:t>
      </w:r>
      <w:r w:rsidRPr="008D02A1">
        <w:rPr>
          <w:rFonts w:ascii="Tahoma" w:hAnsi="Tahoma" w:cs="Tahoma"/>
          <w:sz w:val="20"/>
          <w:szCs w:val="20"/>
          <w:lang w:eastAsia="ko-KR"/>
        </w:rPr>
        <w:t>)</w:t>
      </w:r>
      <w:r w:rsidRPr="008D02A1">
        <w:rPr>
          <w:rFonts w:ascii="Tahoma" w:hAnsi="Tahoma" w:cs="Tahoma"/>
          <w:sz w:val="20"/>
          <w:szCs w:val="20"/>
        </w:rPr>
        <w:t xml:space="preserve"> </w:t>
      </w:r>
      <w:r w:rsidR="0007607B" w:rsidRPr="008D02A1">
        <w:rPr>
          <w:rFonts w:ascii="Tahoma" w:hAnsi="Tahoma" w:cs="Tahoma" w:hint="eastAsia"/>
          <w:sz w:val="20"/>
          <w:szCs w:val="20"/>
          <w:lang w:eastAsia="ko-KR"/>
        </w:rPr>
        <w:t>S</w:t>
      </w:r>
      <w:r w:rsidR="0007607B" w:rsidRPr="008D02A1">
        <w:rPr>
          <w:rFonts w:ascii="Tahoma" w:hAnsi="Tahoma" w:cs="Tahoma"/>
          <w:sz w:val="20"/>
          <w:szCs w:val="20"/>
        </w:rPr>
        <w:t>kiing</w:t>
      </w:r>
      <w:r w:rsidRPr="008D02A1">
        <w:rPr>
          <w:rFonts w:ascii="Tahoma" w:hAnsi="Tahoma" w:cs="Tahoma"/>
          <w:sz w:val="20"/>
          <w:szCs w:val="20"/>
        </w:rPr>
        <w:t>, Maria, tomato</w:t>
      </w:r>
      <w:r w:rsidRPr="008D02A1">
        <w:rPr>
          <w:rFonts w:ascii="Tahoma" w:hAnsi="Tahoma" w:cs="Tahoma"/>
          <w:sz w:val="20"/>
          <w:szCs w:val="20"/>
          <w:lang w:eastAsia="ko-KR"/>
        </w:rPr>
        <w:t>,</w:t>
      </w:r>
      <w:r w:rsidRPr="008D02A1">
        <w:rPr>
          <w:rFonts w:ascii="Tahoma" w:hAnsi="Tahoma" w:cs="Tahoma"/>
          <w:sz w:val="20"/>
          <w:szCs w:val="20"/>
        </w:rPr>
        <w:t xml:space="preserve"> soup</w:t>
      </w:r>
    </w:p>
    <w:p w14:paraId="6F7D6C73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39B67090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270916A9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b</w:t>
      </w:r>
    </w:p>
    <w:p w14:paraId="22B71CC6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b</w:t>
      </w:r>
    </w:p>
    <w:p w14:paraId="65D7A76D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d</w:t>
      </w:r>
    </w:p>
    <w:p w14:paraId="1D3EF616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13737CA4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Listening Practice 3</w:t>
      </w:r>
    </w:p>
    <w:p w14:paraId="50816077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 xml:space="preserve">A    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1596"/>
        <w:gridCol w:w="1596"/>
        <w:gridCol w:w="1596"/>
        <w:gridCol w:w="1596"/>
        <w:gridCol w:w="1596"/>
      </w:tblGrid>
      <w:tr w:rsidR="001A4868" w:rsidRPr="008D02A1" w14:paraId="79B7E042" w14:textId="77777777" w:rsidTr="007614E8">
        <w:tc>
          <w:tcPr>
            <w:tcW w:w="1596" w:type="dxa"/>
          </w:tcPr>
          <w:p w14:paraId="0E5E9A9D" w14:textId="77777777" w:rsidR="001A4868" w:rsidRPr="008D02A1" w:rsidRDefault="001A4868" w:rsidP="001A486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596" w:type="dxa"/>
          </w:tcPr>
          <w:p w14:paraId="5E5E234B" w14:textId="77777777" w:rsidR="001A4868" w:rsidRPr="008D02A1" w:rsidRDefault="008516D8" w:rsidP="001A4868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8D02A1">
              <w:rPr>
                <w:rFonts w:ascii="Tahoma" w:hAnsi="Tahoma" w:cs="Tahoma" w:hint="eastAsia"/>
                <w:sz w:val="20"/>
                <w:szCs w:val="20"/>
                <w:lang w:eastAsia="ko-KR"/>
              </w:rPr>
              <w:t>B</w:t>
            </w:r>
            <w:r w:rsidRPr="008D02A1">
              <w:rPr>
                <w:rFonts w:ascii="Tahoma" w:hAnsi="Tahoma" w:cs="Tahoma"/>
                <w:sz w:val="20"/>
                <w:szCs w:val="20"/>
              </w:rPr>
              <w:t xml:space="preserve">ought </w:t>
            </w:r>
            <w:r w:rsidR="001A4868" w:rsidRPr="008D02A1">
              <w:rPr>
                <w:rFonts w:ascii="Tahoma" w:hAnsi="Tahoma" w:cs="Tahoma"/>
                <w:sz w:val="20"/>
                <w:szCs w:val="20"/>
              </w:rPr>
              <w:t>hiking shoes</w:t>
            </w:r>
          </w:p>
        </w:tc>
        <w:tc>
          <w:tcPr>
            <w:tcW w:w="1596" w:type="dxa"/>
          </w:tcPr>
          <w:p w14:paraId="5C7CDF2B" w14:textId="77777777" w:rsidR="001A4868" w:rsidRPr="008D02A1" w:rsidRDefault="008516D8" w:rsidP="001A4868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8D02A1">
              <w:rPr>
                <w:rFonts w:ascii="Tahoma" w:hAnsi="Tahoma" w:cs="Tahoma" w:hint="eastAsia"/>
                <w:sz w:val="20"/>
                <w:szCs w:val="20"/>
                <w:lang w:eastAsia="ko-KR"/>
              </w:rPr>
              <w:t>L</w:t>
            </w:r>
            <w:r w:rsidRPr="008D02A1">
              <w:rPr>
                <w:rFonts w:ascii="Tahoma" w:hAnsi="Tahoma" w:cs="Tahoma"/>
                <w:sz w:val="20"/>
                <w:szCs w:val="20"/>
              </w:rPr>
              <w:t xml:space="preserve">ikes </w:t>
            </w:r>
            <w:r w:rsidR="001A4868" w:rsidRPr="008D02A1">
              <w:rPr>
                <w:rFonts w:ascii="Tahoma" w:hAnsi="Tahoma" w:cs="Tahoma"/>
                <w:sz w:val="20"/>
                <w:szCs w:val="20"/>
              </w:rPr>
              <w:t>hiking</w:t>
            </w:r>
          </w:p>
        </w:tc>
        <w:tc>
          <w:tcPr>
            <w:tcW w:w="1596" w:type="dxa"/>
          </w:tcPr>
          <w:p w14:paraId="3D8A562E" w14:textId="77777777" w:rsidR="001A4868" w:rsidRPr="008D02A1" w:rsidRDefault="008516D8" w:rsidP="001A4868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8D02A1">
              <w:rPr>
                <w:rFonts w:ascii="Tahoma" w:hAnsi="Tahoma" w:cs="Tahoma" w:hint="eastAsia"/>
                <w:sz w:val="20"/>
                <w:szCs w:val="20"/>
                <w:lang w:eastAsia="ko-KR"/>
              </w:rPr>
              <w:t>W</w:t>
            </w:r>
            <w:r w:rsidRPr="008D02A1">
              <w:rPr>
                <w:rFonts w:ascii="Tahoma" w:hAnsi="Tahoma" w:cs="Tahoma"/>
                <w:sz w:val="20"/>
                <w:szCs w:val="20"/>
              </w:rPr>
              <w:t xml:space="preserve">ent </w:t>
            </w:r>
            <w:r w:rsidR="001A4868" w:rsidRPr="008D02A1">
              <w:rPr>
                <w:rFonts w:ascii="Tahoma" w:hAnsi="Tahoma" w:cs="Tahoma"/>
                <w:sz w:val="20"/>
                <w:szCs w:val="20"/>
              </w:rPr>
              <w:t>fishing</w:t>
            </w:r>
          </w:p>
        </w:tc>
        <w:tc>
          <w:tcPr>
            <w:tcW w:w="1596" w:type="dxa"/>
          </w:tcPr>
          <w:p w14:paraId="7F18E937" w14:textId="77777777" w:rsidR="001A4868" w:rsidRPr="008D02A1" w:rsidRDefault="008516D8" w:rsidP="001A4868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8D02A1">
              <w:rPr>
                <w:rFonts w:ascii="Tahoma" w:hAnsi="Tahoma" w:cs="Tahoma" w:hint="eastAsia"/>
                <w:sz w:val="20"/>
                <w:szCs w:val="20"/>
                <w:lang w:eastAsia="ko-KR"/>
              </w:rPr>
              <w:t>H</w:t>
            </w:r>
            <w:r w:rsidRPr="008D02A1">
              <w:rPr>
                <w:rFonts w:ascii="Tahoma" w:hAnsi="Tahoma" w:cs="Tahoma"/>
                <w:sz w:val="20"/>
                <w:szCs w:val="20"/>
              </w:rPr>
              <w:t xml:space="preserve">ad </w:t>
            </w:r>
            <w:r w:rsidR="001A4868" w:rsidRPr="008D02A1">
              <w:rPr>
                <w:rFonts w:ascii="Tahoma" w:hAnsi="Tahoma" w:cs="Tahoma"/>
                <w:sz w:val="20"/>
                <w:szCs w:val="20"/>
              </w:rPr>
              <w:t>a good weekend</w:t>
            </w:r>
          </w:p>
        </w:tc>
      </w:tr>
      <w:tr w:rsidR="001A4868" w:rsidRPr="008D02A1" w14:paraId="3940F92E" w14:textId="77777777" w:rsidTr="007614E8">
        <w:tc>
          <w:tcPr>
            <w:tcW w:w="1596" w:type="dxa"/>
          </w:tcPr>
          <w:p w14:paraId="1E2338CB" w14:textId="77777777" w:rsidR="001A4868" w:rsidRPr="008D02A1" w:rsidRDefault="001A4868" w:rsidP="001A4868">
            <w:pPr>
              <w:rPr>
                <w:rFonts w:ascii="Tahoma" w:hAnsi="Tahoma" w:cs="Tahoma"/>
                <w:sz w:val="20"/>
                <w:szCs w:val="20"/>
              </w:rPr>
            </w:pPr>
            <w:r w:rsidRPr="008D02A1">
              <w:rPr>
                <w:rFonts w:ascii="Tahoma" w:hAnsi="Tahoma" w:cs="Tahoma"/>
                <w:sz w:val="20"/>
                <w:szCs w:val="20"/>
              </w:rPr>
              <w:t>Tina</w:t>
            </w:r>
          </w:p>
        </w:tc>
        <w:tc>
          <w:tcPr>
            <w:tcW w:w="1596" w:type="dxa"/>
          </w:tcPr>
          <w:p w14:paraId="48467E1D" w14:textId="77777777" w:rsidR="001A4868" w:rsidRPr="008D02A1" w:rsidRDefault="001A4868" w:rsidP="001A4868">
            <w:pPr>
              <w:spacing w:after="200" w:line="276" w:lineRule="auto"/>
              <w:jc w:val="center"/>
              <w:rPr>
                <w:rFonts w:ascii="Tahoma" w:hAnsi="Tahoma" w:cs="Tahoma"/>
                <w:color w:val="00B0F0"/>
                <w:sz w:val="2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 w:val="20"/>
                <w:szCs w:val="20"/>
              </w:rPr>
              <w:t>X</w:t>
            </w:r>
          </w:p>
        </w:tc>
        <w:tc>
          <w:tcPr>
            <w:tcW w:w="1596" w:type="dxa"/>
          </w:tcPr>
          <w:p w14:paraId="53610B7B" w14:textId="77777777" w:rsidR="001A4868" w:rsidRPr="008D02A1" w:rsidRDefault="001A4868" w:rsidP="001A4868">
            <w:pPr>
              <w:jc w:val="center"/>
              <w:rPr>
                <w:rFonts w:ascii="Tahoma" w:hAnsi="Tahoma" w:cs="Tahoma"/>
                <w:color w:val="00B0F0"/>
                <w:sz w:val="2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 w:val="20"/>
                <w:szCs w:val="20"/>
              </w:rPr>
              <w:sym w:font="Symbol" w:char="F0D6"/>
            </w:r>
          </w:p>
        </w:tc>
        <w:tc>
          <w:tcPr>
            <w:tcW w:w="1596" w:type="dxa"/>
          </w:tcPr>
          <w:p w14:paraId="4D024B91" w14:textId="77777777" w:rsidR="001A4868" w:rsidRPr="008D02A1" w:rsidRDefault="001A4868" w:rsidP="001A4868">
            <w:pPr>
              <w:jc w:val="center"/>
              <w:rPr>
                <w:rFonts w:ascii="Tahoma" w:hAnsi="Tahoma" w:cs="Tahoma"/>
                <w:color w:val="00B0F0"/>
                <w:sz w:val="2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 w:val="20"/>
                <w:szCs w:val="20"/>
              </w:rPr>
              <w:sym w:font="Symbol" w:char="F0D6"/>
            </w:r>
          </w:p>
        </w:tc>
        <w:tc>
          <w:tcPr>
            <w:tcW w:w="1596" w:type="dxa"/>
          </w:tcPr>
          <w:p w14:paraId="6C19EA5E" w14:textId="77777777" w:rsidR="001A4868" w:rsidRPr="008D02A1" w:rsidRDefault="001A4868" w:rsidP="001A4868">
            <w:pPr>
              <w:jc w:val="center"/>
              <w:rPr>
                <w:rFonts w:ascii="Tahoma" w:hAnsi="Tahoma" w:cs="Tahoma"/>
                <w:color w:val="00B0F0"/>
                <w:sz w:val="2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 w:val="20"/>
                <w:szCs w:val="20"/>
              </w:rPr>
              <w:sym w:font="Symbol" w:char="F0D6"/>
            </w:r>
          </w:p>
        </w:tc>
      </w:tr>
      <w:tr w:rsidR="001A4868" w:rsidRPr="008D02A1" w14:paraId="4C678BC3" w14:textId="77777777" w:rsidTr="007614E8">
        <w:tc>
          <w:tcPr>
            <w:tcW w:w="1596" w:type="dxa"/>
          </w:tcPr>
          <w:p w14:paraId="0CA43C3F" w14:textId="77777777" w:rsidR="001A4868" w:rsidRPr="008D02A1" w:rsidRDefault="001A4868" w:rsidP="001A4868">
            <w:pPr>
              <w:rPr>
                <w:rFonts w:ascii="Tahoma" w:hAnsi="Tahoma" w:cs="Tahoma"/>
                <w:sz w:val="20"/>
                <w:szCs w:val="20"/>
              </w:rPr>
            </w:pPr>
            <w:r w:rsidRPr="008D02A1">
              <w:rPr>
                <w:rFonts w:ascii="Tahoma" w:hAnsi="Tahoma" w:cs="Tahoma"/>
                <w:sz w:val="20"/>
                <w:szCs w:val="20"/>
              </w:rPr>
              <w:t>Greg</w:t>
            </w:r>
          </w:p>
        </w:tc>
        <w:tc>
          <w:tcPr>
            <w:tcW w:w="1596" w:type="dxa"/>
          </w:tcPr>
          <w:p w14:paraId="13A7EAE5" w14:textId="77777777" w:rsidR="001A4868" w:rsidRPr="008D02A1" w:rsidRDefault="001A4868" w:rsidP="001A4868">
            <w:pPr>
              <w:jc w:val="center"/>
              <w:rPr>
                <w:rFonts w:ascii="Tahoma" w:hAnsi="Tahoma" w:cs="Tahoma"/>
                <w:color w:val="00B0F0"/>
                <w:sz w:val="2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 w:val="20"/>
                <w:szCs w:val="20"/>
              </w:rPr>
              <w:sym w:font="Symbol" w:char="F0D6"/>
            </w:r>
          </w:p>
        </w:tc>
        <w:tc>
          <w:tcPr>
            <w:tcW w:w="1596" w:type="dxa"/>
          </w:tcPr>
          <w:p w14:paraId="2BEB1AE6" w14:textId="77777777" w:rsidR="001A4868" w:rsidRPr="008D02A1" w:rsidRDefault="001A4868" w:rsidP="001A4868">
            <w:pPr>
              <w:spacing w:after="200" w:line="276" w:lineRule="auto"/>
              <w:jc w:val="center"/>
              <w:rPr>
                <w:rFonts w:ascii="Tahoma" w:hAnsi="Tahoma" w:cs="Tahoma"/>
                <w:color w:val="00B0F0"/>
                <w:sz w:val="2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 w:val="20"/>
                <w:szCs w:val="20"/>
              </w:rPr>
              <w:sym w:font="Symbol" w:char="F0D6"/>
            </w:r>
          </w:p>
        </w:tc>
        <w:tc>
          <w:tcPr>
            <w:tcW w:w="1596" w:type="dxa"/>
          </w:tcPr>
          <w:p w14:paraId="7573BCDF" w14:textId="77777777" w:rsidR="001A4868" w:rsidRPr="008D02A1" w:rsidRDefault="001A4868" w:rsidP="001A4868">
            <w:pPr>
              <w:jc w:val="center"/>
              <w:rPr>
                <w:rFonts w:ascii="Tahoma" w:hAnsi="Tahoma" w:cs="Tahoma"/>
                <w:color w:val="00B0F0"/>
                <w:sz w:val="2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 w:val="20"/>
                <w:szCs w:val="20"/>
              </w:rPr>
              <w:t>X</w:t>
            </w:r>
          </w:p>
        </w:tc>
        <w:tc>
          <w:tcPr>
            <w:tcW w:w="1596" w:type="dxa"/>
          </w:tcPr>
          <w:p w14:paraId="7421B69D" w14:textId="77777777" w:rsidR="001A4868" w:rsidRPr="008D02A1" w:rsidRDefault="001A4868" w:rsidP="001A4868">
            <w:pPr>
              <w:jc w:val="center"/>
              <w:rPr>
                <w:rFonts w:ascii="Tahoma" w:hAnsi="Tahoma" w:cs="Tahoma"/>
                <w:color w:val="00B0F0"/>
                <w:sz w:val="2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 w:val="20"/>
                <w:szCs w:val="20"/>
              </w:rPr>
              <w:sym w:font="Symbol" w:char="F0D6"/>
            </w:r>
          </w:p>
        </w:tc>
      </w:tr>
    </w:tbl>
    <w:p w14:paraId="3B6992E1" w14:textId="77777777" w:rsidR="005D5116" w:rsidRPr="008D02A1" w:rsidRDefault="005D5116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5C348FD0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677E02BD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F</w:t>
      </w:r>
    </w:p>
    <w:p w14:paraId="683C073E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T</w:t>
      </w:r>
    </w:p>
    <w:p w14:paraId="61EEB5A8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</w:p>
    <w:p w14:paraId="1DBBC999" w14:textId="77777777" w:rsidR="00E52254" w:rsidRPr="008D02A1" w:rsidRDefault="00E52254" w:rsidP="00E52254">
      <w:pPr>
        <w:spacing w:after="100"/>
        <w:rPr>
          <w:b/>
        </w:rPr>
      </w:pPr>
      <w:r w:rsidRPr="008D02A1">
        <w:rPr>
          <w:b/>
        </w:rPr>
        <w:t>Speaking Practice</w:t>
      </w:r>
    </w:p>
    <w:p w14:paraId="4831A4B5" w14:textId="77777777" w:rsidR="00E52254" w:rsidRPr="008D02A1" w:rsidRDefault="00E52254" w:rsidP="00E52254">
      <w:pPr>
        <w:spacing w:after="0"/>
        <w:rPr>
          <w:rFonts w:cs="Calibri"/>
          <w:b/>
        </w:rPr>
      </w:pPr>
      <w:r w:rsidRPr="008D02A1">
        <w:rPr>
          <w:rFonts w:cs="Calibri"/>
          <w:b/>
        </w:rPr>
        <w:t>B</w:t>
      </w:r>
    </w:p>
    <w:p w14:paraId="3388A173" w14:textId="77777777" w:rsidR="00E52254" w:rsidRPr="008D02A1" w:rsidRDefault="00E52254" w:rsidP="00E52254">
      <w:pPr>
        <w:spacing w:after="0"/>
        <w:rPr>
          <w:rFonts w:cs="Calibri"/>
          <w:i/>
        </w:rPr>
      </w:pPr>
      <w:r w:rsidRPr="008D02A1">
        <w:rPr>
          <w:rFonts w:cs="Calibri"/>
          <w:i/>
        </w:rPr>
        <w:t>Students’ own answers</w:t>
      </w:r>
    </w:p>
    <w:p w14:paraId="1BA68F9F" w14:textId="77777777" w:rsidR="00E52254" w:rsidRPr="008D02A1" w:rsidRDefault="00E52254" w:rsidP="00E52254">
      <w:pPr>
        <w:spacing w:after="0"/>
        <w:rPr>
          <w:rFonts w:cs="Calibri"/>
          <w:i/>
        </w:rPr>
      </w:pPr>
      <w:r w:rsidRPr="008D02A1">
        <w:rPr>
          <w:rFonts w:cs="Calibri"/>
          <w:i/>
        </w:rPr>
        <w:lastRenderedPageBreak/>
        <w:t>Example:</w:t>
      </w:r>
    </w:p>
    <w:p w14:paraId="5FE08E3E" w14:textId="77777777" w:rsidR="00E52254" w:rsidRPr="008D02A1" w:rsidRDefault="00E52254" w:rsidP="00E52254">
      <w:pPr>
        <w:spacing w:after="0" w:line="240" w:lineRule="auto"/>
      </w:pPr>
      <w:r w:rsidRPr="008D02A1">
        <w:t xml:space="preserve">CHILD A: </w:t>
      </w:r>
      <w:r w:rsidR="004D17DF" w:rsidRPr="008D02A1">
        <w:t>Where did you go on the weekend?</w:t>
      </w:r>
    </w:p>
    <w:p w14:paraId="44BDC54D" w14:textId="77777777" w:rsidR="00E52254" w:rsidRPr="008D02A1" w:rsidRDefault="00E52254" w:rsidP="00E52254">
      <w:pPr>
        <w:spacing w:after="0" w:line="240" w:lineRule="auto"/>
      </w:pPr>
      <w:r w:rsidRPr="008D02A1">
        <w:t xml:space="preserve">CHILD B: </w:t>
      </w:r>
      <w:r w:rsidR="004D17DF" w:rsidRPr="008D02A1">
        <w:t>I went to the lake.</w:t>
      </w:r>
    </w:p>
    <w:p w14:paraId="3F470093" w14:textId="77777777" w:rsidR="00E52254" w:rsidRPr="008D02A1" w:rsidRDefault="00E52254" w:rsidP="00E52254">
      <w:pPr>
        <w:spacing w:after="0" w:line="240" w:lineRule="auto"/>
      </w:pPr>
      <w:r w:rsidRPr="008D02A1">
        <w:t xml:space="preserve">CHILD A: </w:t>
      </w:r>
      <w:r w:rsidR="004D17DF" w:rsidRPr="008D02A1">
        <w:t>What did you do there?</w:t>
      </w:r>
    </w:p>
    <w:p w14:paraId="21EDECEF" w14:textId="77777777" w:rsidR="004D17DF" w:rsidRPr="008D02A1" w:rsidRDefault="004D17DF" w:rsidP="00E52254">
      <w:pPr>
        <w:spacing w:after="0" w:line="240" w:lineRule="auto"/>
      </w:pPr>
      <w:r w:rsidRPr="008D02A1">
        <w:t>CHILD B: I went hiking. It was great.</w:t>
      </w:r>
    </w:p>
    <w:p w14:paraId="3FA74505" w14:textId="77777777" w:rsidR="00E52254" w:rsidRPr="008D02A1" w:rsidRDefault="00E52254" w:rsidP="00E52254">
      <w:pPr>
        <w:spacing w:after="0"/>
        <w:rPr>
          <w:rFonts w:cs="Calibri"/>
          <w:b/>
        </w:rPr>
      </w:pPr>
      <w:r w:rsidRPr="008D02A1">
        <w:rPr>
          <w:rFonts w:cs="Calibri"/>
          <w:b/>
        </w:rPr>
        <w:t>C</w:t>
      </w:r>
    </w:p>
    <w:p w14:paraId="0F0FB380" w14:textId="77777777" w:rsidR="00E52254" w:rsidRPr="008D02A1" w:rsidRDefault="00E52254" w:rsidP="00E52254">
      <w:pPr>
        <w:spacing w:after="0"/>
        <w:rPr>
          <w:rFonts w:cs="Calibri"/>
          <w:i/>
        </w:rPr>
      </w:pPr>
      <w:r w:rsidRPr="008D02A1">
        <w:rPr>
          <w:rFonts w:cs="Calibri"/>
          <w:i/>
        </w:rPr>
        <w:t>Students’ own answers</w:t>
      </w:r>
    </w:p>
    <w:p w14:paraId="6865F171" w14:textId="77777777" w:rsidR="00E52254" w:rsidRPr="008D02A1" w:rsidRDefault="00E52254" w:rsidP="001A4868">
      <w:pPr>
        <w:rPr>
          <w:rFonts w:ascii="Tahoma" w:hAnsi="Tahoma" w:cs="Tahoma"/>
          <w:b/>
          <w:sz w:val="20"/>
          <w:szCs w:val="20"/>
        </w:rPr>
      </w:pPr>
    </w:p>
    <w:p w14:paraId="29EC61E1" w14:textId="77777777" w:rsidR="00E52254" w:rsidRPr="008D02A1" w:rsidRDefault="00E52254" w:rsidP="001A4868">
      <w:pPr>
        <w:rPr>
          <w:rFonts w:ascii="Tahoma" w:hAnsi="Tahoma" w:cs="Tahoma"/>
          <w:b/>
          <w:sz w:val="20"/>
          <w:szCs w:val="20"/>
        </w:rPr>
      </w:pPr>
    </w:p>
    <w:p w14:paraId="6C73C8CE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 xml:space="preserve">On Your Own </w:t>
      </w:r>
    </w:p>
    <w:p w14:paraId="30EB7F66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(Answers will vary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34"/>
        <w:gridCol w:w="1134"/>
        <w:gridCol w:w="1139"/>
        <w:gridCol w:w="1134"/>
      </w:tblGrid>
      <w:tr w:rsidR="00F4497D" w:rsidRPr="008D02A1" w14:paraId="1F41802D" w14:textId="77777777" w:rsidTr="00963E63">
        <w:tc>
          <w:tcPr>
            <w:tcW w:w="1134" w:type="dxa"/>
          </w:tcPr>
          <w:p w14:paraId="55832992" w14:textId="77777777" w:rsidR="00F4497D" w:rsidRPr="008D02A1" w:rsidRDefault="00F4497D" w:rsidP="00120CAE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Name</w:t>
            </w:r>
          </w:p>
        </w:tc>
        <w:tc>
          <w:tcPr>
            <w:tcW w:w="1134" w:type="dxa"/>
          </w:tcPr>
          <w:p w14:paraId="23DEA4C0" w14:textId="77777777" w:rsidR="00F4497D" w:rsidRPr="008D02A1" w:rsidRDefault="00F4497D" w:rsidP="00120CAE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Have fun?</w:t>
            </w:r>
          </w:p>
        </w:tc>
        <w:tc>
          <w:tcPr>
            <w:tcW w:w="1134" w:type="dxa"/>
          </w:tcPr>
          <w:p w14:paraId="2F632401" w14:textId="77777777" w:rsidR="00F4497D" w:rsidRPr="008D02A1" w:rsidRDefault="00F4497D" w:rsidP="00120CAE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Did?</w:t>
            </w:r>
          </w:p>
        </w:tc>
        <w:tc>
          <w:tcPr>
            <w:tcW w:w="1134" w:type="dxa"/>
          </w:tcPr>
          <w:p w14:paraId="0969146E" w14:textId="77777777" w:rsidR="00F4497D" w:rsidRPr="008D02A1" w:rsidRDefault="00F4497D" w:rsidP="00120CAE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What else?</w:t>
            </w:r>
          </w:p>
        </w:tc>
      </w:tr>
      <w:tr w:rsidR="00F4497D" w:rsidRPr="008D02A1" w14:paraId="57C281C9" w14:textId="77777777" w:rsidTr="00963E63">
        <w:tc>
          <w:tcPr>
            <w:tcW w:w="1134" w:type="dxa"/>
          </w:tcPr>
          <w:p w14:paraId="2EDF0B60" w14:textId="77777777" w:rsidR="00F4497D" w:rsidRPr="008D02A1" w:rsidRDefault="00F4497D" w:rsidP="00F4497D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Julia</w:t>
            </w:r>
          </w:p>
        </w:tc>
        <w:tc>
          <w:tcPr>
            <w:tcW w:w="1134" w:type="dxa"/>
          </w:tcPr>
          <w:p w14:paraId="3DC43139" w14:textId="77777777" w:rsidR="00F4497D" w:rsidRPr="008D02A1" w:rsidRDefault="00F4497D" w:rsidP="00963E63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no</w:t>
            </w:r>
          </w:p>
        </w:tc>
        <w:tc>
          <w:tcPr>
            <w:tcW w:w="1134" w:type="dxa"/>
          </w:tcPr>
          <w:p w14:paraId="2AA13F42" w14:textId="77777777" w:rsidR="00F4497D" w:rsidRPr="008D02A1" w:rsidRDefault="00F4497D" w:rsidP="00963E63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history homework</w:t>
            </w:r>
          </w:p>
        </w:tc>
        <w:tc>
          <w:tcPr>
            <w:tcW w:w="1134" w:type="dxa"/>
          </w:tcPr>
          <w:p w14:paraId="0704A1DE" w14:textId="77777777" w:rsidR="00F4497D" w:rsidRPr="008D02A1" w:rsidRDefault="00F4497D" w:rsidP="00963E63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studied for math test</w:t>
            </w:r>
          </w:p>
        </w:tc>
      </w:tr>
    </w:tbl>
    <w:p w14:paraId="5BF9E870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1D570A86" w14:textId="77777777" w:rsidR="00E52254" w:rsidRPr="008D02A1" w:rsidRDefault="00E52254" w:rsidP="00E52254">
      <w:pPr>
        <w:spacing w:after="100" w:line="240" w:lineRule="auto"/>
        <w:rPr>
          <w:b/>
          <w:sz w:val="24"/>
          <w:szCs w:val="24"/>
        </w:rPr>
      </w:pPr>
      <w:r w:rsidRPr="008D02A1">
        <w:rPr>
          <w:b/>
          <w:sz w:val="24"/>
          <w:szCs w:val="24"/>
        </w:rPr>
        <w:t>Discover</w:t>
      </w:r>
    </w:p>
    <w:p w14:paraId="2F3B777E" w14:textId="77777777" w:rsidR="00E52254" w:rsidRPr="008D02A1" w:rsidRDefault="009C5242" w:rsidP="009C5242">
      <w:pPr>
        <w:pStyle w:val="ListParagraph"/>
        <w:numPr>
          <w:ilvl w:val="0"/>
          <w:numId w:val="13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nature</w:t>
      </w:r>
    </w:p>
    <w:p w14:paraId="1763FB30" w14:textId="77777777" w:rsidR="009C5242" w:rsidRPr="008D02A1" w:rsidRDefault="009C5242" w:rsidP="009C5242">
      <w:pPr>
        <w:pStyle w:val="ListParagraph"/>
        <w:numPr>
          <w:ilvl w:val="0"/>
          <w:numId w:val="13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forest</w:t>
      </w:r>
    </w:p>
    <w:p w14:paraId="71A80ED1" w14:textId="77777777" w:rsidR="009C5242" w:rsidRPr="008D02A1" w:rsidRDefault="009C5242" w:rsidP="009C5242">
      <w:pPr>
        <w:pStyle w:val="ListParagraph"/>
        <w:numPr>
          <w:ilvl w:val="0"/>
          <w:numId w:val="13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camp</w:t>
      </w:r>
    </w:p>
    <w:p w14:paraId="574D5279" w14:textId="77777777" w:rsidR="009C5242" w:rsidRPr="008D02A1" w:rsidRDefault="009C5242" w:rsidP="009C5242">
      <w:pPr>
        <w:pStyle w:val="ListParagraph"/>
        <w:numPr>
          <w:ilvl w:val="0"/>
          <w:numId w:val="13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enjoy</w:t>
      </w:r>
    </w:p>
    <w:p w14:paraId="4C61D12F" w14:textId="77777777" w:rsidR="00E52254" w:rsidRPr="008D02A1" w:rsidRDefault="00E52254" w:rsidP="00E52254">
      <w:pPr>
        <w:pStyle w:val="CommentText"/>
        <w:spacing w:after="100"/>
        <w:rPr>
          <w:sz w:val="24"/>
          <w:szCs w:val="24"/>
        </w:rPr>
      </w:pPr>
    </w:p>
    <w:p w14:paraId="5FA2E11F" w14:textId="77777777" w:rsidR="00E52254" w:rsidRPr="008D02A1" w:rsidRDefault="00E52254" w:rsidP="00E52254">
      <w:pPr>
        <w:spacing w:after="100" w:line="240" w:lineRule="auto"/>
        <w:rPr>
          <w:b/>
          <w:sz w:val="24"/>
          <w:szCs w:val="24"/>
        </w:rPr>
      </w:pPr>
      <w:r w:rsidRPr="008D02A1">
        <w:rPr>
          <w:b/>
          <w:sz w:val="24"/>
          <w:szCs w:val="24"/>
        </w:rPr>
        <w:t>Wrap-Up</w:t>
      </w:r>
    </w:p>
    <w:p w14:paraId="06A3556E" w14:textId="77777777" w:rsidR="00E52254" w:rsidRPr="008D02A1" w:rsidRDefault="00996A60" w:rsidP="00E52254">
      <w:pPr>
        <w:pStyle w:val="CommentText"/>
        <w:spacing w:after="100"/>
        <w:rPr>
          <w:sz w:val="24"/>
          <w:szCs w:val="24"/>
        </w:rPr>
      </w:pPr>
      <w:r w:rsidRPr="008D02A1">
        <w:rPr>
          <w:sz w:val="24"/>
          <w:szCs w:val="24"/>
        </w:rPr>
        <w:t>Fiona did NOT: a, d</w:t>
      </w:r>
    </w:p>
    <w:p w14:paraId="43111768" w14:textId="77777777" w:rsidR="00E52254" w:rsidRPr="008D02A1" w:rsidRDefault="00E52254" w:rsidP="00E52254">
      <w:pPr>
        <w:pStyle w:val="CommentText"/>
        <w:spacing w:after="100"/>
        <w:rPr>
          <w:sz w:val="24"/>
          <w:szCs w:val="24"/>
        </w:rPr>
      </w:pPr>
    </w:p>
    <w:p w14:paraId="01BBBE56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Quiz</w:t>
      </w:r>
    </w:p>
    <w:p w14:paraId="1A819CA5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A</w:t>
      </w:r>
    </w:p>
    <w:p w14:paraId="796330A5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a</w:t>
      </w:r>
    </w:p>
    <w:p w14:paraId="6D4E1E74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b</w:t>
      </w:r>
    </w:p>
    <w:p w14:paraId="68F3335C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c</w:t>
      </w:r>
    </w:p>
    <w:p w14:paraId="55064DED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4. a</w:t>
      </w:r>
    </w:p>
    <w:p w14:paraId="6DE86073" w14:textId="77777777" w:rsidR="005D5116" w:rsidRPr="008D02A1" w:rsidRDefault="005D5116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06C91670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6B6E8780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val="fr-FR"/>
        </w:rPr>
      </w:pPr>
      <w:r w:rsidRPr="008D02A1">
        <w:rPr>
          <w:rFonts w:ascii="Tahoma" w:hAnsi="Tahoma" w:cs="Tahoma"/>
          <w:sz w:val="20"/>
          <w:szCs w:val="20"/>
          <w:lang w:val="fr-FR"/>
        </w:rPr>
        <w:t>5. b</w:t>
      </w:r>
    </w:p>
    <w:p w14:paraId="0A5117EA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val="fr-FR"/>
        </w:rPr>
      </w:pPr>
      <w:r w:rsidRPr="008D02A1">
        <w:rPr>
          <w:rFonts w:ascii="Tahoma" w:hAnsi="Tahoma" w:cs="Tahoma"/>
          <w:sz w:val="20"/>
          <w:szCs w:val="20"/>
          <w:lang w:val="fr-FR"/>
        </w:rPr>
        <w:t>6. a</w:t>
      </w:r>
    </w:p>
    <w:p w14:paraId="640F1A63" w14:textId="77777777" w:rsidR="005D5116" w:rsidRPr="008D02A1" w:rsidRDefault="005D5116" w:rsidP="001A4868">
      <w:pPr>
        <w:rPr>
          <w:rFonts w:ascii="Tahoma" w:hAnsi="Tahoma" w:cs="Tahoma"/>
          <w:b/>
          <w:sz w:val="20"/>
          <w:szCs w:val="20"/>
          <w:lang w:val="fr-FR" w:eastAsia="ko-KR"/>
        </w:rPr>
      </w:pPr>
    </w:p>
    <w:p w14:paraId="32743284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  <w:lang w:val="fr-FR"/>
        </w:rPr>
      </w:pPr>
      <w:r w:rsidRPr="008D02A1">
        <w:rPr>
          <w:rFonts w:ascii="Tahoma" w:hAnsi="Tahoma" w:cs="Tahoma"/>
          <w:b/>
          <w:sz w:val="20"/>
          <w:szCs w:val="20"/>
          <w:lang w:val="fr-FR"/>
        </w:rPr>
        <w:t>C</w:t>
      </w:r>
    </w:p>
    <w:p w14:paraId="2EC2B0AB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val="fr-FR"/>
        </w:rPr>
      </w:pPr>
      <w:r w:rsidRPr="008D02A1">
        <w:rPr>
          <w:rFonts w:ascii="Tahoma" w:hAnsi="Tahoma" w:cs="Tahoma"/>
          <w:sz w:val="20"/>
          <w:szCs w:val="20"/>
          <w:lang w:val="fr-FR"/>
        </w:rPr>
        <w:t>7. T</w:t>
      </w:r>
    </w:p>
    <w:p w14:paraId="7E006B3B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val="fr-FR"/>
        </w:rPr>
      </w:pPr>
      <w:r w:rsidRPr="008D02A1">
        <w:rPr>
          <w:rFonts w:ascii="Tahoma" w:hAnsi="Tahoma" w:cs="Tahoma"/>
          <w:sz w:val="20"/>
          <w:szCs w:val="20"/>
          <w:lang w:val="fr-FR"/>
        </w:rPr>
        <w:t>8. T</w:t>
      </w:r>
    </w:p>
    <w:p w14:paraId="711EB1D6" w14:textId="77777777" w:rsidR="005D5116" w:rsidRPr="008D02A1" w:rsidRDefault="005D5116" w:rsidP="001A4868">
      <w:pPr>
        <w:rPr>
          <w:rFonts w:ascii="Tahoma" w:hAnsi="Tahoma" w:cs="Tahoma"/>
          <w:b/>
          <w:sz w:val="20"/>
          <w:szCs w:val="20"/>
          <w:lang w:val="fr-FR" w:eastAsia="ko-KR"/>
        </w:rPr>
      </w:pPr>
    </w:p>
    <w:p w14:paraId="4199653D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  <w:lang w:val="fr-FR"/>
        </w:rPr>
      </w:pPr>
      <w:r w:rsidRPr="008D02A1">
        <w:rPr>
          <w:rFonts w:ascii="Tahoma" w:hAnsi="Tahoma" w:cs="Tahoma"/>
          <w:b/>
          <w:sz w:val="20"/>
          <w:szCs w:val="20"/>
          <w:lang w:val="fr-FR"/>
        </w:rPr>
        <w:t>D</w:t>
      </w:r>
    </w:p>
    <w:p w14:paraId="34CDB0CC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val="fr-FR"/>
        </w:rPr>
      </w:pPr>
      <w:r w:rsidRPr="008D02A1">
        <w:rPr>
          <w:rFonts w:ascii="Tahoma" w:hAnsi="Tahoma" w:cs="Tahoma"/>
          <w:sz w:val="20"/>
          <w:szCs w:val="20"/>
          <w:lang w:val="fr-FR"/>
        </w:rPr>
        <w:t>9. a</w:t>
      </w:r>
    </w:p>
    <w:p w14:paraId="52046191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val="fr-FR"/>
        </w:rPr>
      </w:pPr>
      <w:r w:rsidRPr="008D02A1">
        <w:rPr>
          <w:rFonts w:ascii="Tahoma" w:hAnsi="Tahoma" w:cs="Tahoma"/>
          <w:sz w:val="20"/>
          <w:szCs w:val="20"/>
          <w:lang w:val="fr-FR"/>
        </w:rPr>
        <w:t>10. a</w:t>
      </w:r>
    </w:p>
    <w:p w14:paraId="0D1FE141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val="fr-FR" w:eastAsia="ko-KR"/>
        </w:rPr>
      </w:pPr>
    </w:p>
    <w:p w14:paraId="1B112B78" w14:textId="77777777" w:rsidR="000832B7" w:rsidRPr="008D02A1" w:rsidRDefault="000832B7" w:rsidP="001A4868">
      <w:pPr>
        <w:rPr>
          <w:rFonts w:ascii="Tahoma" w:hAnsi="Tahoma" w:cs="Tahoma"/>
          <w:sz w:val="20"/>
          <w:szCs w:val="20"/>
          <w:lang w:val="fr-FR" w:eastAsia="ko-KR"/>
        </w:rPr>
      </w:pPr>
    </w:p>
    <w:p w14:paraId="7CBD5E8D" w14:textId="77777777" w:rsidR="001A4868" w:rsidRPr="008D02A1" w:rsidRDefault="005D5116" w:rsidP="001A4868">
      <w:pPr>
        <w:rPr>
          <w:rFonts w:ascii="Tahoma" w:hAnsi="Tahoma" w:cs="Tahoma"/>
          <w:b/>
          <w:sz w:val="20"/>
          <w:szCs w:val="20"/>
          <w:shd w:val="pct15" w:color="auto" w:fill="FFFFFF"/>
          <w:lang w:val="fr-FR"/>
        </w:rPr>
      </w:pPr>
      <w:r w:rsidRPr="008D02A1">
        <w:rPr>
          <w:rFonts w:ascii="Tahoma" w:hAnsi="Tahoma" w:cs="Tahoma"/>
          <w:b/>
          <w:sz w:val="20"/>
          <w:szCs w:val="20"/>
          <w:lang w:val="fr-FR" w:eastAsia="ko-KR"/>
        </w:rPr>
        <w:br w:type="column"/>
      </w:r>
      <w:r w:rsidR="001A4868" w:rsidRPr="008D02A1">
        <w:rPr>
          <w:rFonts w:ascii="Tahoma" w:hAnsi="Tahoma" w:cs="Tahoma"/>
          <w:b/>
          <w:sz w:val="20"/>
          <w:szCs w:val="20"/>
          <w:shd w:val="pct15" w:color="auto" w:fill="FFFFFF"/>
          <w:lang w:val="fr-FR"/>
        </w:rPr>
        <w:lastRenderedPageBreak/>
        <w:t>Unit 9</w:t>
      </w:r>
      <w:r w:rsidR="009B2062" w:rsidRPr="008D02A1">
        <w:rPr>
          <w:rFonts w:ascii="Tahoma" w:hAnsi="Tahoma" w:cs="Tahoma"/>
          <w:b/>
          <w:sz w:val="20"/>
          <w:szCs w:val="20"/>
          <w:shd w:val="pct15" w:color="auto" w:fill="FFFFFF"/>
          <w:lang w:val="fr-FR"/>
        </w:rPr>
        <w:t xml:space="preserve"> </w:t>
      </w:r>
      <w:proofErr w:type="spellStart"/>
      <w:r w:rsidR="009B2062" w:rsidRPr="008D02A1">
        <w:rPr>
          <w:rFonts w:ascii="Tahoma" w:hAnsi="Tahoma" w:cs="Tahoma"/>
          <w:b/>
          <w:sz w:val="20"/>
          <w:szCs w:val="20"/>
          <w:shd w:val="pct15" w:color="auto" w:fill="FFFFFF"/>
          <w:lang w:val="fr-FR"/>
        </w:rPr>
        <w:t>We</w:t>
      </w:r>
      <w:proofErr w:type="spellEnd"/>
      <w:r w:rsidR="009B2062" w:rsidRPr="008D02A1">
        <w:rPr>
          <w:rFonts w:ascii="Tahoma" w:hAnsi="Tahoma" w:cs="Tahoma"/>
          <w:b/>
          <w:sz w:val="20"/>
          <w:szCs w:val="20"/>
          <w:shd w:val="pct15" w:color="auto" w:fill="FFFFFF"/>
          <w:lang w:val="fr-FR"/>
        </w:rPr>
        <w:t xml:space="preserve"> Won!</w:t>
      </w:r>
    </w:p>
    <w:p w14:paraId="07E13DC3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Warm-</w:t>
      </w:r>
      <w:r w:rsidR="00C31183" w:rsidRPr="008D02A1">
        <w:rPr>
          <w:rFonts w:ascii="Tahoma" w:hAnsi="Tahoma" w:cs="Tahoma" w:hint="eastAsia"/>
          <w:b/>
          <w:sz w:val="20"/>
          <w:szCs w:val="20"/>
          <w:lang w:eastAsia="ko-KR"/>
        </w:rPr>
        <w:t>U</w:t>
      </w:r>
      <w:r w:rsidR="00C31183" w:rsidRPr="008D02A1">
        <w:rPr>
          <w:rFonts w:ascii="Tahoma" w:hAnsi="Tahoma" w:cs="Tahoma"/>
          <w:b/>
          <w:sz w:val="20"/>
          <w:szCs w:val="20"/>
        </w:rPr>
        <w:t>p</w:t>
      </w:r>
    </w:p>
    <w:p w14:paraId="670B231A" w14:textId="77777777" w:rsidR="00FE383B" w:rsidRPr="008D02A1" w:rsidRDefault="00FE383B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  <w:lang w:eastAsia="ko-KR"/>
        </w:rPr>
        <w:t>A</w:t>
      </w:r>
      <w:r w:rsidR="00C31183" w:rsidRPr="008D02A1">
        <w:rPr>
          <w:rFonts w:ascii="Tahoma" w:hAnsi="Tahoma" w:cs="Tahoma" w:hint="eastAsia"/>
          <w:b/>
          <w:sz w:val="20"/>
          <w:szCs w:val="20"/>
          <w:lang w:eastAsia="ko-KR"/>
        </w:rPr>
        <w:t xml:space="preserve"> </w:t>
      </w:r>
      <w:r w:rsidR="00C31183" w:rsidRPr="008D02A1">
        <w:rPr>
          <w:rFonts w:ascii="Tahoma" w:hAnsi="Tahoma" w:cs="Tahoma"/>
          <w:sz w:val="20"/>
          <w:szCs w:val="20"/>
          <w:lang w:eastAsia="ko-KR"/>
        </w:rPr>
        <w:t>(Answers may vary.)</w:t>
      </w:r>
    </w:p>
    <w:p w14:paraId="314E7E4E" w14:textId="77777777" w:rsidR="00FE383B" w:rsidRPr="008D02A1" w:rsidRDefault="00E52254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noProof/>
          <w:sz w:val="20"/>
          <w:szCs w:val="20"/>
          <w:lang w:eastAsia="ko-KR"/>
        </w:rPr>
        <mc:AlternateContent>
          <mc:Choice Requires="wpg">
            <w:drawing>
              <wp:anchor distT="0" distB="0" distL="114300" distR="114300" simplePos="0" relativeHeight="251823104" behindDoc="0" locked="0" layoutInCell="1" allowOverlap="1" wp14:anchorId="0EAE12DD" wp14:editId="1C790479">
                <wp:simplePos x="0" y="0"/>
                <wp:positionH relativeFrom="column">
                  <wp:posOffset>173355</wp:posOffset>
                </wp:positionH>
                <wp:positionV relativeFrom="paragraph">
                  <wp:posOffset>212090</wp:posOffset>
                </wp:positionV>
                <wp:extent cx="2474595" cy="1440180"/>
                <wp:effectExtent l="0" t="0" r="20955" b="102870"/>
                <wp:wrapNone/>
                <wp:docPr id="46" name="Group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74595" cy="1440180"/>
                          <a:chOff x="1713" y="3207"/>
                          <a:chExt cx="3897" cy="2268"/>
                        </a:xfrm>
                      </wpg:grpSpPr>
                      <wps:wsp>
                        <wps:cNvPr id="47" name="Oval 116"/>
                        <wps:cNvSpPr>
                          <a:spLocks noChangeArrowheads="1"/>
                        </wps:cNvSpPr>
                        <wps:spPr bwMode="auto">
                          <a:xfrm rot="930876">
                            <a:off x="1713" y="4295"/>
                            <a:ext cx="3270" cy="1180"/>
                          </a:xfrm>
                          <a:prstGeom prst="ellipse">
                            <a:avLst/>
                          </a:prstGeom>
                          <a:noFill/>
                          <a:ln w="9525">
                            <a:solidFill>
                              <a:srgbClr val="FF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Oval 117"/>
                        <wps:cNvSpPr>
                          <a:spLocks noChangeArrowheads="1"/>
                        </wps:cNvSpPr>
                        <wps:spPr bwMode="auto">
                          <a:xfrm>
                            <a:off x="3720" y="3645"/>
                            <a:ext cx="1890" cy="990"/>
                          </a:xfrm>
                          <a:prstGeom prst="ellipse">
                            <a:avLst/>
                          </a:prstGeom>
                          <a:noFill/>
                          <a:ln w="9525">
                            <a:solidFill>
                              <a:srgbClr val="FF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Oval 78"/>
                        <wps:cNvSpPr>
                          <a:spLocks noChangeArrowheads="1"/>
                        </wps:cNvSpPr>
                        <wps:spPr bwMode="auto">
                          <a:xfrm>
                            <a:off x="3986" y="3645"/>
                            <a:ext cx="290" cy="362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7AF71D82" w14:textId="77777777" w:rsidR="00963E63" w:rsidRPr="0054672E" w:rsidRDefault="00963E63" w:rsidP="00197E60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54672E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50" name="Oval 79"/>
                        <wps:cNvSpPr>
                          <a:spLocks noChangeArrowheads="1"/>
                        </wps:cNvSpPr>
                        <wps:spPr bwMode="auto">
                          <a:xfrm>
                            <a:off x="4899" y="3207"/>
                            <a:ext cx="290" cy="363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49B4429" w14:textId="77777777" w:rsidR="00963E63" w:rsidRPr="0054672E" w:rsidRDefault="00963E63" w:rsidP="00197E60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54672E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51" name="Oval 80"/>
                        <wps:cNvSpPr>
                          <a:spLocks noChangeArrowheads="1"/>
                        </wps:cNvSpPr>
                        <wps:spPr bwMode="auto">
                          <a:xfrm>
                            <a:off x="2202" y="4025"/>
                            <a:ext cx="290" cy="362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21BC7B7C" w14:textId="77777777" w:rsidR="00963E63" w:rsidRPr="0054672E" w:rsidRDefault="00963E63" w:rsidP="00197E60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54672E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52" name="Oval 81"/>
                        <wps:cNvSpPr>
                          <a:spLocks noChangeArrowheads="1"/>
                        </wps:cNvSpPr>
                        <wps:spPr bwMode="auto">
                          <a:xfrm>
                            <a:off x="3064" y="4920"/>
                            <a:ext cx="290" cy="362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32D5F07" w14:textId="77777777" w:rsidR="00963E63" w:rsidRPr="0054672E" w:rsidRDefault="00963E63" w:rsidP="00197E60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54672E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53" name="Oval 82"/>
                        <wps:cNvSpPr>
                          <a:spLocks noChangeArrowheads="1"/>
                        </wps:cNvSpPr>
                        <wps:spPr bwMode="auto">
                          <a:xfrm>
                            <a:off x="5320" y="3663"/>
                            <a:ext cx="290" cy="362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589F64DE" w14:textId="77777777" w:rsidR="00963E63" w:rsidRPr="0054672E" w:rsidRDefault="00963E63" w:rsidP="00197E60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54672E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54" name="Oval 83"/>
                        <wps:cNvSpPr>
                          <a:spLocks noChangeArrowheads="1"/>
                        </wps:cNvSpPr>
                        <wps:spPr bwMode="auto">
                          <a:xfrm>
                            <a:off x="5030" y="4920"/>
                            <a:ext cx="290" cy="362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4A6908B" w14:textId="77777777" w:rsidR="00963E63" w:rsidRPr="0054672E" w:rsidRDefault="00963E63" w:rsidP="00197E60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54672E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55" name="Oval 118"/>
                        <wps:cNvSpPr>
                          <a:spLocks noChangeArrowheads="1"/>
                        </wps:cNvSpPr>
                        <wps:spPr bwMode="auto">
                          <a:xfrm>
                            <a:off x="2774" y="4025"/>
                            <a:ext cx="290" cy="362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51E7C78" w14:textId="77777777" w:rsidR="00963E63" w:rsidRPr="0054672E" w:rsidRDefault="00963E63" w:rsidP="007F1F66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54672E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AE12DD" id="Group 119" o:spid="_x0000_s1090" style="position:absolute;margin-left:13.65pt;margin-top:16.7pt;width:194.85pt;height:113.4pt;z-index:251823104" coordorigin="1713,3207" coordsize="3897,22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">
                <v:oval id="Oval 116" o:spid="_x0000_s1091" style="position:absolute;left:1713;top:4295;width:3270;height:1180;rotation:1016765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" filled="f" strokecolor="red"/>
                <v:oval id="Oval 117" o:spid="_x0000_s1092" style="position:absolute;left:3720;top:3645;width:1890;height:9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" filled="f" strokecolor="red"/>
                <v:oval id="Oval 78" o:spid="_x0000_s1093" style="position:absolute;left:3986;top:3645;width:290;height: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" fillcolor="black [3213]">
                  <v:fill color2="black [1485]" rotate="t" focus="100%" type="gradient"/>
                  <v:textbox inset="1mm,1mm,1mm,1mm">
                    <w:txbxContent>
                      <w:p w14:paraId="7AF71D82" w14:textId="77777777" w:rsidR="00963E63" w:rsidRPr="0054672E" w:rsidRDefault="00963E63" w:rsidP="00197E60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54672E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1</w:t>
                        </w:r>
                      </w:p>
                    </w:txbxContent>
                  </v:textbox>
                </v:oval>
                <v:oval id="Oval 79" o:spid="_x0000_s1094" style="position:absolute;left:4899;top:3207;width:290;height:3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" fillcolor="black [3213]">
                  <v:fill color2="black [1485]" rotate="t" focus="100%" type="gradient"/>
                  <v:textbox inset="1mm,1mm,1mm,1mm">
                    <w:txbxContent>
                      <w:p w14:paraId="649B4429" w14:textId="77777777" w:rsidR="00963E63" w:rsidRPr="0054672E" w:rsidRDefault="00963E63" w:rsidP="00197E60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54672E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2</w:t>
                        </w:r>
                      </w:p>
                    </w:txbxContent>
                  </v:textbox>
                </v:oval>
                <v:oval id="Oval 80" o:spid="_x0000_s1095" style="position:absolute;left:2202;top:4025;width:290;height: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" fillcolor="black [3213]">
                  <v:fill color2="black [1485]" rotate="t" focus="100%" type="gradient"/>
                  <v:textbox inset="1mm,1mm,1mm,1mm">
                    <w:txbxContent>
                      <w:p w14:paraId="21BC7B7C" w14:textId="77777777" w:rsidR="00963E63" w:rsidRPr="0054672E" w:rsidRDefault="00963E63" w:rsidP="00197E60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54672E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3</w:t>
                        </w:r>
                      </w:p>
                    </w:txbxContent>
                  </v:textbox>
                </v:oval>
                <v:oval id="Oval 81" o:spid="_x0000_s1096" style="position:absolute;left:3064;top:4920;width:290;height: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" fillcolor="black [3213]">
                  <v:fill color2="black [1485]" rotate="t" focus="100%" type="gradient"/>
                  <v:textbox inset="1mm,1mm,1mm,1mm">
                    <w:txbxContent>
                      <w:p w14:paraId="032D5F07" w14:textId="77777777" w:rsidR="00963E63" w:rsidRPr="0054672E" w:rsidRDefault="00963E63" w:rsidP="00197E60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54672E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4</w:t>
                        </w:r>
                      </w:p>
                    </w:txbxContent>
                  </v:textbox>
                </v:oval>
                <v:oval id="Oval 82" o:spid="_x0000_s1097" style="position:absolute;left:5320;top:3663;width:290;height: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" fillcolor="black [3213]">
                  <v:fill color2="black [1485]" rotate="t" focus="100%" type="gradient"/>
                  <v:textbox inset="1mm,1mm,1mm,1mm">
                    <w:txbxContent>
                      <w:p w14:paraId="589F64DE" w14:textId="77777777" w:rsidR="00963E63" w:rsidRPr="0054672E" w:rsidRDefault="00963E63" w:rsidP="00197E60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54672E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5</w:t>
                        </w:r>
                      </w:p>
                    </w:txbxContent>
                  </v:textbox>
                </v:oval>
                <v:oval id="Oval 83" o:spid="_x0000_s1098" style="position:absolute;left:5030;top:4920;width:290;height: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" fillcolor="black [3213]">
                  <v:fill color2="black [1485]" rotate="t" focus="100%" type="gradient"/>
                  <v:textbox inset="1mm,1mm,1mm,1mm">
                    <w:txbxContent>
                      <w:p w14:paraId="34A6908B" w14:textId="77777777" w:rsidR="00963E63" w:rsidRPr="0054672E" w:rsidRDefault="00963E63" w:rsidP="00197E60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54672E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6</w:t>
                        </w:r>
                      </w:p>
                    </w:txbxContent>
                  </v:textbox>
                </v:oval>
                <v:oval id="Oval 118" o:spid="_x0000_s1099" style="position:absolute;left:2774;top:4025;width:290;height: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" fillcolor="black [3213]">
                  <v:fill color2="black [1485]" rotate="t" focus="100%" type="gradient"/>
                  <v:textbox inset="1mm,1mm,1mm,1mm">
                    <w:txbxContent>
                      <w:p w14:paraId="351E7C78" w14:textId="77777777" w:rsidR="00963E63" w:rsidRPr="0054672E" w:rsidRDefault="00963E63" w:rsidP="007F1F66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54672E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1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173557" w:rsidRPr="008D02A1">
        <w:rPr>
          <w:rFonts w:ascii="Tahoma" w:hAnsi="Tahoma" w:cs="Tahoma"/>
          <w:noProof/>
          <w:sz w:val="20"/>
          <w:szCs w:val="20"/>
          <w:lang w:eastAsia="ko-KR"/>
        </w:rPr>
        <w:drawing>
          <wp:inline distT="0" distB="0" distL="0" distR="0" wp14:anchorId="400A56AB" wp14:editId="06EC2268">
            <wp:extent cx="2672080" cy="1525270"/>
            <wp:effectExtent l="0" t="0" r="0" b="0"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S2e_bk1_u9.jpg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8514"/>
                    <a:stretch/>
                  </pic:blipFill>
                  <pic:spPr bwMode="auto">
                    <a:xfrm>
                      <a:off x="0" y="0"/>
                      <a:ext cx="2672080" cy="15252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0325B" w14:textId="77777777" w:rsidR="001A4868" w:rsidRPr="008D02A1" w:rsidRDefault="00FE383B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3EA8937E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>1. c</w:t>
      </w:r>
    </w:p>
    <w:p w14:paraId="642F18B8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a</w:t>
      </w:r>
    </w:p>
    <w:p w14:paraId="7DD443C6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b</w:t>
      </w:r>
    </w:p>
    <w:p w14:paraId="53390993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4E3135FA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Listening Practice 1</w:t>
      </w:r>
    </w:p>
    <w:p w14:paraId="50F08F09" w14:textId="77777777" w:rsidR="001A4868" w:rsidRPr="008D02A1" w:rsidRDefault="00216703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</w:rPr>
        <w:t>A</w:t>
      </w:r>
    </w:p>
    <w:p w14:paraId="37AC3698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lost</w:t>
      </w:r>
    </w:p>
    <w:p w14:paraId="64B73564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play</w:t>
      </w:r>
    </w:p>
    <w:p w14:paraId="638824CD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 xml:space="preserve">3. </w:t>
      </w:r>
      <w:r w:rsidRPr="008D02A1">
        <w:rPr>
          <w:rFonts w:ascii="Tahoma" w:hAnsi="Tahoma" w:cs="Tahoma"/>
          <w:sz w:val="20"/>
          <w:szCs w:val="20"/>
          <w:lang w:eastAsia="ko-KR"/>
        </w:rPr>
        <w:t>tired</w:t>
      </w:r>
    </w:p>
    <w:p w14:paraId="78F8C6C1" w14:textId="77777777" w:rsidR="005D5116" w:rsidRPr="008D02A1" w:rsidRDefault="005D5116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7AEDC4BC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0EA14C6C" w14:textId="77777777" w:rsidR="001A4868" w:rsidRPr="008D02A1" w:rsidRDefault="001A4868" w:rsidP="001A4868">
      <w:pPr>
        <w:spacing w:line="240" w:lineRule="auto"/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  <w:lang w:eastAsia="ko-KR"/>
        </w:rPr>
        <w:t>1. c</w:t>
      </w:r>
    </w:p>
    <w:p w14:paraId="5CFD82E8" w14:textId="77777777" w:rsidR="001A4868" w:rsidRPr="008D02A1" w:rsidRDefault="001A4868" w:rsidP="001A4868">
      <w:pPr>
        <w:spacing w:line="240" w:lineRule="auto"/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  <w:lang w:eastAsia="ko-KR"/>
        </w:rPr>
        <w:t>2. d</w:t>
      </w:r>
    </w:p>
    <w:p w14:paraId="0493D68D" w14:textId="77777777" w:rsidR="001A4868" w:rsidRPr="008D02A1" w:rsidRDefault="001A4868" w:rsidP="001A4868">
      <w:pPr>
        <w:spacing w:line="240" w:lineRule="auto"/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  <w:lang w:eastAsia="ko-KR"/>
        </w:rPr>
        <w:t>3. a</w:t>
      </w:r>
    </w:p>
    <w:p w14:paraId="369A91A6" w14:textId="77777777" w:rsidR="001A4868" w:rsidRPr="008D02A1" w:rsidRDefault="001A4868" w:rsidP="001A4868">
      <w:pPr>
        <w:spacing w:line="240" w:lineRule="auto"/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  <w:lang w:eastAsia="ko-KR"/>
        </w:rPr>
        <w:t>4. b</w:t>
      </w:r>
    </w:p>
    <w:p w14:paraId="62D27082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</w:p>
    <w:p w14:paraId="3E3317F3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C</w:t>
      </w:r>
    </w:p>
    <w:p w14:paraId="492A8E42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lastRenderedPageBreak/>
        <w:t>1. won</w:t>
      </w:r>
    </w:p>
    <w:p w14:paraId="00A050AC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goals</w:t>
      </w:r>
    </w:p>
    <w:p w14:paraId="21439008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well</w:t>
      </w:r>
    </w:p>
    <w:p w14:paraId="37F94991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718809AA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Listening Practice 2</w:t>
      </w:r>
    </w:p>
    <w:p w14:paraId="0AE7B9F2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A</w:t>
      </w:r>
    </w:p>
    <w:p w14:paraId="76D51DB3" w14:textId="77777777" w:rsidR="001A4868" w:rsidRPr="008D02A1" w:rsidRDefault="00120BB3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 w:hint="eastAsia"/>
          <w:sz w:val="20"/>
          <w:szCs w:val="20"/>
          <w:lang w:eastAsia="ko-KR"/>
        </w:rPr>
        <w:t>T</w:t>
      </w:r>
      <w:r w:rsidRPr="008D02A1">
        <w:rPr>
          <w:rFonts w:ascii="Tahoma" w:hAnsi="Tahoma" w:cs="Tahoma"/>
          <w:sz w:val="20"/>
          <w:szCs w:val="20"/>
        </w:rPr>
        <w:t>ennis</w:t>
      </w:r>
      <w:r w:rsidR="001A4868" w:rsidRPr="008D02A1">
        <w:rPr>
          <w:rFonts w:ascii="Tahoma" w:hAnsi="Tahoma" w:cs="Tahoma"/>
          <w:sz w:val="20"/>
          <w:szCs w:val="20"/>
        </w:rPr>
        <w:t>, play, well</w:t>
      </w:r>
      <w:r w:rsidR="00627788" w:rsidRPr="008D02A1">
        <w:rPr>
          <w:rFonts w:ascii="Tahoma" w:hAnsi="Tahoma" w:cs="Tahoma" w:hint="eastAsia"/>
          <w:sz w:val="20"/>
          <w:szCs w:val="20"/>
          <w:lang w:eastAsia="ko-KR"/>
        </w:rPr>
        <w:t>, Soccer</w:t>
      </w:r>
    </w:p>
    <w:p w14:paraId="68E16358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29AD28F9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7309918D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c</w:t>
      </w:r>
    </w:p>
    <w:p w14:paraId="5121B7CC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a</w:t>
      </w:r>
    </w:p>
    <w:p w14:paraId="1594E467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c</w:t>
      </w:r>
    </w:p>
    <w:p w14:paraId="0C0B0E5A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1F323863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Listening Practice 3</w:t>
      </w:r>
    </w:p>
    <w:p w14:paraId="64A9EF73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 xml:space="preserve">A    </w:t>
      </w:r>
    </w:p>
    <w:tbl>
      <w:tblPr>
        <w:tblStyle w:val="2"/>
        <w:tblW w:w="0" w:type="auto"/>
        <w:tblLook w:val="04A0" w:firstRow="1" w:lastRow="0" w:firstColumn="1" w:lastColumn="0" w:noHBand="0" w:noVBand="1"/>
      </w:tblPr>
      <w:tblGrid>
        <w:gridCol w:w="1415"/>
        <w:gridCol w:w="1594"/>
        <w:gridCol w:w="2014"/>
        <w:gridCol w:w="2048"/>
        <w:gridCol w:w="2279"/>
      </w:tblGrid>
      <w:tr w:rsidR="001A4868" w:rsidRPr="008D02A1" w14:paraId="1B73393E" w14:textId="77777777" w:rsidTr="007614E8">
        <w:trPr>
          <w:trHeight w:val="551"/>
        </w:trPr>
        <w:tc>
          <w:tcPr>
            <w:tcW w:w="1453" w:type="dxa"/>
          </w:tcPr>
          <w:p w14:paraId="66540589" w14:textId="77777777" w:rsidR="001A4868" w:rsidRPr="008D02A1" w:rsidRDefault="001A4868" w:rsidP="001A486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630" w:type="dxa"/>
          </w:tcPr>
          <w:p w14:paraId="40655527" w14:textId="77777777" w:rsidR="001A4868" w:rsidRPr="008D02A1" w:rsidRDefault="001A4868" w:rsidP="001A4868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8D02A1">
              <w:rPr>
                <w:rFonts w:ascii="Tahoma" w:hAnsi="Tahoma" w:cs="Tahoma"/>
                <w:sz w:val="20"/>
                <w:szCs w:val="20"/>
              </w:rPr>
              <w:t>Travis got new skis.</w:t>
            </w:r>
          </w:p>
        </w:tc>
        <w:tc>
          <w:tcPr>
            <w:tcW w:w="2069" w:type="dxa"/>
          </w:tcPr>
          <w:p w14:paraId="0A8080BA" w14:textId="77777777" w:rsidR="001A4868" w:rsidRPr="008D02A1" w:rsidRDefault="001A4868" w:rsidP="001A4868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8D02A1">
              <w:rPr>
                <w:rFonts w:ascii="Tahoma" w:hAnsi="Tahoma" w:cs="Tahoma"/>
                <w:sz w:val="20"/>
                <w:szCs w:val="20"/>
              </w:rPr>
              <w:t>Jenny is on a ski team.</w:t>
            </w:r>
          </w:p>
        </w:tc>
        <w:tc>
          <w:tcPr>
            <w:tcW w:w="2091" w:type="dxa"/>
          </w:tcPr>
          <w:p w14:paraId="7ED724F3" w14:textId="77777777" w:rsidR="001A4868" w:rsidRPr="008D02A1" w:rsidRDefault="001A4868" w:rsidP="001A4868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8D02A1">
              <w:rPr>
                <w:rFonts w:ascii="Tahoma" w:hAnsi="Tahoma" w:cs="Tahoma"/>
                <w:sz w:val="20"/>
                <w:szCs w:val="20"/>
              </w:rPr>
              <w:t>Everyone on the team skis fast.</w:t>
            </w:r>
          </w:p>
        </w:tc>
        <w:tc>
          <w:tcPr>
            <w:tcW w:w="2333" w:type="dxa"/>
          </w:tcPr>
          <w:p w14:paraId="1EB18620" w14:textId="77777777" w:rsidR="001A4868" w:rsidRPr="008D02A1" w:rsidRDefault="001A4868" w:rsidP="001A4868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8D02A1">
              <w:rPr>
                <w:rFonts w:ascii="Tahoma" w:hAnsi="Tahoma" w:cs="Tahoma"/>
                <w:sz w:val="20"/>
                <w:szCs w:val="20"/>
              </w:rPr>
              <w:t>The team skis on Sundays.</w:t>
            </w:r>
          </w:p>
        </w:tc>
      </w:tr>
      <w:tr w:rsidR="001A4868" w:rsidRPr="008D02A1" w14:paraId="785B28CE" w14:textId="77777777" w:rsidTr="007614E8">
        <w:trPr>
          <w:trHeight w:val="288"/>
        </w:trPr>
        <w:tc>
          <w:tcPr>
            <w:tcW w:w="1453" w:type="dxa"/>
          </w:tcPr>
          <w:p w14:paraId="2E67BB2B" w14:textId="77777777" w:rsidR="001A4868" w:rsidRPr="008D02A1" w:rsidRDefault="001A4868" w:rsidP="001A4868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8D02A1">
              <w:rPr>
                <w:rFonts w:ascii="Tahoma" w:hAnsi="Tahoma" w:cs="Tahoma"/>
                <w:sz w:val="20"/>
                <w:szCs w:val="20"/>
              </w:rPr>
              <w:t>Yes</w:t>
            </w:r>
          </w:p>
        </w:tc>
        <w:tc>
          <w:tcPr>
            <w:tcW w:w="1630" w:type="dxa"/>
          </w:tcPr>
          <w:p w14:paraId="5C842A93" w14:textId="77777777" w:rsidR="001A4868" w:rsidRPr="008D02A1" w:rsidRDefault="001A4868" w:rsidP="001A4868">
            <w:pPr>
              <w:jc w:val="center"/>
              <w:rPr>
                <w:rFonts w:ascii="Tahoma" w:hAnsi="Tahoma" w:cs="Tahoma"/>
                <w:b/>
                <w:color w:val="548DD4" w:themeColor="text2" w:themeTint="99"/>
                <w:sz w:val="20"/>
                <w:szCs w:val="20"/>
              </w:rPr>
            </w:pPr>
            <w:r w:rsidRPr="008D02A1">
              <w:rPr>
                <w:rFonts w:ascii="Tahoma" w:hAnsi="Tahoma" w:cs="Tahoma"/>
                <w:b/>
                <w:color w:val="548DD4" w:themeColor="text2" w:themeTint="99"/>
                <w:sz w:val="20"/>
                <w:szCs w:val="20"/>
              </w:rPr>
              <w:sym w:font="Symbol" w:char="F0D6"/>
            </w:r>
          </w:p>
        </w:tc>
        <w:tc>
          <w:tcPr>
            <w:tcW w:w="2069" w:type="dxa"/>
          </w:tcPr>
          <w:p w14:paraId="55622DF5" w14:textId="77777777" w:rsidR="001A4868" w:rsidRPr="008D02A1" w:rsidRDefault="001A4868" w:rsidP="001A4868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091" w:type="dxa"/>
          </w:tcPr>
          <w:p w14:paraId="3289E0B4" w14:textId="77777777" w:rsidR="001A4868" w:rsidRPr="008D02A1" w:rsidRDefault="001A4868" w:rsidP="001A4868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8D02A1">
              <w:rPr>
                <w:rFonts w:ascii="Tahoma" w:hAnsi="Tahoma" w:cs="Tahoma"/>
                <w:b/>
                <w:color w:val="548DD4" w:themeColor="text2" w:themeTint="99"/>
                <w:sz w:val="20"/>
                <w:szCs w:val="20"/>
              </w:rPr>
              <w:sym w:font="Symbol" w:char="F0D6"/>
            </w:r>
          </w:p>
        </w:tc>
        <w:tc>
          <w:tcPr>
            <w:tcW w:w="2333" w:type="dxa"/>
          </w:tcPr>
          <w:p w14:paraId="6E7E24EA" w14:textId="77777777" w:rsidR="001A4868" w:rsidRPr="008D02A1" w:rsidRDefault="001A4868" w:rsidP="001A486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1A4868" w:rsidRPr="008D02A1" w14:paraId="3AEEAC36" w14:textId="77777777" w:rsidTr="007614E8">
        <w:trPr>
          <w:trHeight w:val="288"/>
        </w:trPr>
        <w:tc>
          <w:tcPr>
            <w:tcW w:w="1453" w:type="dxa"/>
          </w:tcPr>
          <w:p w14:paraId="5C395428" w14:textId="77777777" w:rsidR="001A4868" w:rsidRPr="008D02A1" w:rsidRDefault="001A4868" w:rsidP="001A4868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8D02A1">
              <w:rPr>
                <w:rFonts w:ascii="Tahoma" w:hAnsi="Tahoma" w:cs="Tahoma"/>
                <w:sz w:val="20"/>
                <w:szCs w:val="20"/>
              </w:rPr>
              <w:t>No</w:t>
            </w:r>
          </w:p>
        </w:tc>
        <w:tc>
          <w:tcPr>
            <w:tcW w:w="1630" w:type="dxa"/>
          </w:tcPr>
          <w:p w14:paraId="1E5E5CF9" w14:textId="77777777" w:rsidR="001A4868" w:rsidRPr="008D02A1" w:rsidRDefault="001A4868" w:rsidP="001A486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069" w:type="dxa"/>
          </w:tcPr>
          <w:p w14:paraId="25217927" w14:textId="77777777" w:rsidR="001A4868" w:rsidRPr="008D02A1" w:rsidRDefault="001A4868" w:rsidP="001A4868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8D02A1">
              <w:rPr>
                <w:rFonts w:ascii="Tahoma" w:hAnsi="Tahoma" w:cs="Tahoma"/>
                <w:b/>
                <w:color w:val="548DD4" w:themeColor="text2" w:themeTint="99"/>
                <w:sz w:val="20"/>
                <w:szCs w:val="20"/>
              </w:rPr>
              <w:sym w:font="Symbol" w:char="F0D6"/>
            </w:r>
          </w:p>
        </w:tc>
        <w:tc>
          <w:tcPr>
            <w:tcW w:w="2091" w:type="dxa"/>
          </w:tcPr>
          <w:p w14:paraId="10318598" w14:textId="77777777" w:rsidR="001A4868" w:rsidRPr="008D02A1" w:rsidRDefault="001A4868" w:rsidP="001A486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333" w:type="dxa"/>
          </w:tcPr>
          <w:p w14:paraId="56DEC314" w14:textId="77777777" w:rsidR="001A4868" w:rsidRPr="008D02A1" w:rsidRDefault="001A4868" w:rsidP="001A4868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8D02A1">
              <w:rPr>
                <w:rFonts w:ascii="Tahoma" w:hAnsi="Tahoma" w:cs="Tahoma"/>
                <w:b/>
                <w:color w:val="548DD4" w:themeColor="text2" w:themeTint="99"/>
                <w:sz w:val="20"/>
                <w:szCs w:val="20"/>
              </w:rPr>
              <w:sym w:font="Symbol" w:char="F0D6"/>
            </w:r>
          </w:p>
        </w:tc>
      </w:tr>
    </w:tbl>
    <w:p w14:paraId="71515434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58183EC2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352C79A9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F</w:t>
      </w:r>
    </w:p>
    <w:p w14:paraId="0644126D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T</w:t>
      </w:r>
    </w:p>
    <w:p w14:paraId="7C83A4C1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</w:p>
    <w:p w14:paraId="6154730D" w14:textId="77777777" w:rsidR="00E52254" w:rsidRPr="008D02A1" w:rsidRDefault="00954839" w:rsidP="00E52254">
      <w:pPr>
        <w:spacing w:after="100"/>
        <w:rPr>
          <w:b/>
        </w:rPr>
      </w:pPr>
      <w:r w:rsidRPr="008D02A1">
        <w:rPr>
          <w:rFonts w:ascii="Tahoma" w:hAnsi="Tahoma" w:cs="Tahoma"/>
          <w:b/>
          <w:sz w:val="20"/>
          <w:szCs w:val="20"/>
        </w:rPr>
        <w:br w:type="column"/>
      </w:r>
      <w:r w:rsidR="00E52254" w:rsidRPr="008D02A1">
        <w:rPr>
          <w:b/>
        </w:rPr>
        <w:lastRenderedPageBreak/>
        <w:t>Speaking Practice</w:t>
      </w:r>
    </w:p>
    <w:p w14:paraId="7FCEAC22" w14:textId="77777777" w:rsidR="00E52254" w:rsidRPr="008D02A1" w:rsidRDefault="00E52254" w:rsidP="00E52254">
      <w:pPr>
        <w:spacing w:after="0"/>
        <w:rPr>
          <w:rFonts w:cs="Calibri"/>
          <w:b/>
        </w:rPr>
      </w:pPr>
      <w:r w:rsidRPr="008D02A1">
        <w:rPr>
          <w:rFonts w:cs="Calibri"/>
          <w:b/>
        </w:rPr>
        <w:t>B</w:t>
      </w:r>
    </w:p>
    <w:p w14:paraId="36AEA291" w14:textId="77777777" w:rsidR="00E52254" w:rsidRPr="008D02A1" w:rsidRDefault="00E52254" w:rsidP="00E52254">
      <w:pPr>
        <w:spacing w:after="0"/>
        <w:rPr>
          <w:rFonts w:cs="Calibri"/>
          <w:i/>
        </w:rPr>
      </w:pPr>
      <w:r w:rsidRPr="008D02A1">
        <w:rPr>
          <w:rFonts w:cs="Calibri"/>
          <w:i/>
        </w:rPr>
        <w:t>Students’ own answers</w:t>
      </w:r>
    </w:p>
    <w:p w14:paraId="649F6539" w14:textId="77777777" w:rsidR="00E52254" w:rsidRPr="008D02A1" w:rsidRDefault="00E52254" w:rsidP="00E52254">
      <w:pPr>
        <w:spacing w:after="0"/>
        <w:rPr>
          <w:rFonts w:cs="Calibri"/>
          <w:i/>
        </w:rPr>
      </w:pPr>
      <w:r w:rsidRPr="008D02A1">
        <w:rPr>
          <w:rFonts w:cs="Calibri"/>
          <w:i/>
        </w:rPr>
        <w:t>Example:</w:t>
      </w:r>
    </w:p>
    <w:p w14:paraId="51FB1FA9" w14:textId="77777777" w:rsidR="00E52254" w:rsidRPr="008D02A1" w:rsidRDefault="00E52254" w:rsidP="00E52254">
      <w:pPr>
        <w:spacing w:after="0" w:line="240" w:lineRule="auto"/>
      </w:pPr>
      <w:r w:rsidRPr="008D02A1">
        <w:t xml:space="preserve">CHILD A: </w:t>
      </w:r>
      <w:r w:rsidR="0040686D" w:rsidRPr="008D02A1">
        <w:t>How was your tennis match?</w:t>
      </w:r>
    </w:p>
    <w:p w14:paraId="29FA7C13" w14:textId="77777777" w:rsidR="00E52254" w:rsidRPr="008D02A1" w:rsidRDefault="00E52254" w:rsidP="00E52254">
      <w:pPr>
        <w:spacing w:after="0" w:line="240" w:lineRule="auto"/>
      </w:pPr>
      <w:r w:rsidRPr="008D02A1">
        <w:t xml:space="preserve">CHILD B: </w:t>
      </w:r>
      <w:r w:rsidR="0040686D" w:rsidRPr="008D02A1">
        <w:t>It was fun. I played well.</w:t>
      </w:r>
    </w:p>
    <w:p w14:paraId="0976AB0A" w14:textId="77777777" w:rsidR="00E52254" w:rsidRPr="008D02A1" w:rsidRDefault="00E52254" w:rsidP="00E52254">
      <w:pPr>
        <w:spacing w:after="0" w:line="240" w:lineRule="auto"/>
      </w:pPr>
      <w:r w:rsidRPr="008D02A1">
        <w:t xml:space="preserve">CHILD A: </w:t>
      </w:r>
      <w:r w:rsidR="0040686D" w:rsidRPr="008D02A1">
        <w:t>Oh, I see. Did you score any points.</w:t>
      </w:r>
    </w:p>
    <w:p w14:paraId="288C52B6" w14:textId="77777777" w:rsidR="0040686D" w:rsidRPr="008D02A1" w:rsidRDefault="0040686D" w:rsidP="00E52254">
      <w:pPr>
        <w:spacing w:after="0" w:line="240" w:lineRule="auto"/>
      </w:pPr>
      <w:r w:rsidRPr="008D02A1">
        <w:t>CHILD B: No, I didn’t. I didn’t score any points. We lost!</w:t>
      </w:r>
    </w:p>
    <w:p w14:paraId="2A4DCCD0" w14:textId="77777777" w:rsidR="00E52254" w:rsidRPr="008D02A1" w:rsidRDefault="00E52254" w:rsidP="00E52254">
      <w:pPr>
        <w:spacing w:after="0"/>
        <w:rPr>
          <w:rFonts w:cs="Calibri"/>
          <w:b/>
        </w:rPr>
      </w:pPr>
      <w:r w:rsidRPr="008D02A1">
        <w:rPr>
          <w:rFonts w:cs="Calibri"/>
          <w:b/>
        </w:rPr>
        <w:t>C</w:t>
      </w:r>
    </w:p>
    <w:p w14:paraId="05B6FFFD" w14:textId="77777777" w:rsidR="00E52254" w:rsidRPr="008D02A1" w:rsidRDefault="00E52254" w:rsidP="00E52254">
      <w:pPr>
        <w:spacing w:after="0"/>
        <w:rPr>
          <w:rFonts w:cs="Calibri"/>
          <w:i/>
        </w:rPr>
      </w:pPr>
      <w:r w:rsidRPr="008D02A1">
        <w:rPr>
          <w:rFonts w:cs="Calibri"/>
          <w:i/>
        </w:rPr>
        <w:t>Students’ own answers</w:t>
      </w:r>
    </w:p>
    <w:p w14:paraId="588737C5" w14:textId="77777777" w:rsidR="00E52254" w:rsidRPr="008D02A1" w:rsidRDefault="00E52254" w:rsidP="001A4868">
      <w:pPr>
        <w:rPr>
          <w:rFonts w:ascii="Tahoma" w:hAnsi="Tahoma" w:cs="Tahoma"/>
          <w:b/>
          <w:kern w:val="2"/>
          <w:sz w:val="20"/>
          <w:szCs w:val="20"/>
          <w:lang w:eastAsia="ko-KR"/>
        </w:rPr>
      </w:pPr>
    </w:p>
    <w:p w14:paraId="56735682" w14:textId="77777777" w:rsidR="0040686D" w:rsidRPr="008D02A1" w:rsidRDefault="0040686D" w:rsidP="001A4868">
      <w:pPr>
        <w:rPr>
          <w:rFonts w:ascii="Tahoma" w:hAnsi="Tahoma" w:cs="Tahoma"/>
          <w:b/>
          <w:sz w:val="20"/>
          <w:szCs w:val="20"/>
        </w:rPr>
      </w:pPr>
    </w:p>
    <w:p w14:paraId="21CAA02E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 xml:space="preserve">On Your Own </w:t>
      </w:r>
    </w:p>
    <w:p w14:paraId="756FCE36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(Answers will vary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34"/>
        <w:gridCol w:w="1134"/>
        <w:gridCol w:w="1134"/>
        <w:gridCol w:w="1134"/>
      </w:tblGrid>
      <w:tr w:rsidR="00F4497D" w:rsidRPr="008D02A1" w14:paraId="271D8FF0" w14:textId="77777777" w:rsidTr="00963E63">
        <w:tc>
          <w:tcPr>
            <w:tcW w:w="1134" w:type="dxa"/>
          </w:tcPr>
          <w:p w14:paraId="5D46F516" w14:textId="77777777" w:rsidR="00F4497D" w:rsidRPr="008D02A1" w:rsidRDefault="00F4497D" w:rsidP="000832B7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Name</w:t>
            </w:r>
          </w:p>
        </w:tc>
        <w:tc>
          <w:tcPr>
            <w:tcW w:w="1134" w:type="dxa"/>
          </w:tcPr>
          <w:p w14:paraId="0635366C" w14:textId="77777777" w:rsidR="00F4497D" w:rsidRPr="008D02A1" w:rsidRDefault="00F4497D" w:rsidP="000832B7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Sport?</w:t>
            </w:r>
          </w:p>
        </w:tc>
        <w:tc>
          <w:tcPr>
            <w:tcW w:w="1134" w:type="dxa"/>
          </w:tcPr>
          <w:p w14:paraId="42757027" w14:textId="77777777" w:rsidR="00F4497D" w:rsidRPr="008D02A1" w:rsidRDefault="00F4497D" w:rsidP="000832B7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How often?</w:t>
            </w:r>
          </w:p>
        </w:tc>
        <w:tc>
          <w:tcPr>
            <w:tcW w:w="1134" w:type="dxa"/>
          </w:tcPr>
          <w:p w14:paraId="2E5C545F" w14:textId="77777777" w:rsidR="00F4497D" w:rsidRPr="008D02A1" w:rsidRDefault="00F4497D" w:rsidP="000832B7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Play well?</w:t>
            </w:r>
          </w:p>
        </w:tc>
      </w:tr>
      <w:tr w:rsidR="00F4497D" w:rsidRPr="008D02A1" w14:paraId="44C67E33" w14:textId="77777777" w:rsidTr="00963E63">
        <w:tc>
          <w:tcPr>
            <w:tcW w:w="1134" w:type="dxa"/>
          </w:tcPr>
          <w:p w14:paraId="3427B258" w14:textId="77777777" w:rsidR="00F4497D" w:rsidRPr="008D02A1" w:rsidRDefault="00F4497D" w:rsidP="00963E63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Blake</w:t>
            </w:r>
          </w:p>
        </w:tc>
        <w:tc>
          <w:tcPr>
            <w:tcW w:w="1134" w:type="dxa"/>
          </w:tcPr>
          <w:p w14:paraId="71F1B0BC" w14:textId="77777777" w:rsidR="00F4497D" w:rsidRPr="008D02A1" w:rsidRDefault="00F4497D" w:rsidP="00963E63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basketball</w:t>
            </w:r>
          </w:p>
        </w:tc>
        <w:tc>
          <w:tcPr>
            <w:tcW w:w="1134" w:type="dxa"/>
          </w:tcPr>
          <w:p w14:paraId="6016032C" w14:textId="77777777" w:rsidR="00F4497D" w:rsidRPr="008D02A1" w:rsidRDefault="00F4497D" w:rsidP="00BA2A24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once a week</w:t>
            </w:r>
            <w:r w:rsidR="00BA2A24" w:rsidRPr="008D02A1">
              <w:rPr>
                <w:rFonts w:ascii="Tahoma" w:hAnsi="Tahoma" w:cs="Tahoma" w:hint="eastAsia"/>
                <w:color w:val="00B0F0"/>
                <w:szCs w:val="20"/>
              </w:rPr>
              <w:t>,</w:t>
            </w:r>
            <w:r w:rsidRPr="008D02A1">
              <w:rPr>
                <w:rFonts w:ascii="Tahoma" w:hAnsi="Tahoma" w:cs="Tahoma"/>
                <w:color w:val="00B0F0"/>
                <w:szCs w:val="20"/>
              </w:rPr>
              <w:t xml:space="preserve"> Fridays</w:t>
            </w:r>
          </w:p>
        </w:tc>
        <w:tc>
          <w:tcPr>
            <w:tcW w:w="1134" w:type="dxa"/>
          </w:tcPr>
          <w:p w14:paraId="478497F5" w14:textId="77777777" w:rsidR="00F4497D" w:rsidRPr="008D02A1" w:rsidRDefault="00F4497D" w:rsidP="00F4497D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yes</w:t>
            </w:r>
          </w:p>
        </w:tc>
      </w:tr>
    </w:tbl>
    <w:p w14:paraId="0DE44F76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0AC908AF" w14:textId="77777777" w:rsidR="00E52254" w:rsidRPr="008D02A1" w:rsidRDefault="00E52254" w:rsidP="00E52254">
      <w:pPr>
        <w:spacing w:after="100" w:line="240" w:lineRule="auto"/>
        <w:rPr>
          <w:b/>
          <w:sz w:val="24"/>
          <w:szCs w:val="24"/>
        </w:rPr>
      </w:pPr>
      <w:r w:rsidRPr="008D02A1">
        <w:rPr>
          <w:b/>
          <w:sz w:val="24"/>
          <w:szCs w:val="24"/>
        </w:rPr>
        <w:t>Discover</w:t>
      </w:r>
    </w:p>
    <w:p w14:paraId="5D5ED87F" w14:textId="77777777" w:rsidR="00E52254" w:rsidRPr="008D02A1" w:rsidRDefault="003723E4" w:rsidP="003723E4">
      <w:pPr>
        <w:pStyle w:val="ListParagraph"/>
        <w:numPr>
          <w:ilvl w:val="0"/>
          <w:numId w:val="14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win</w:t>
      </w:r>
    </w:p>
    <w:p w14:paraId="1AA45F73" w14:textId="77777777" w:rsidR="003723E4" w:rsidRPr="008D02A1" w:rsidRDefault="003723E4" w:rsidP="003723E4">
      <w:pPr>
        <w:pStyle w:val="ListParagraph"/>
        <w:numPr>
          <w:ilvl w:val="0"/>
          <w:numId w:val="14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team</w:t>
      </w:r>
    </w:p>
    <w:p w14:paraId="2EEE740D" w14:textId="77777777" w:rsidR="003723E4" w:rsidRPr="008D02A1" w:rsidRDefault="003723E4" w:rsidP="003723E4">
      <w:pPr>
        <w:pStyle w:val="ListParagraph"/>
        <w:numPr>
          <w:ilvl w:val="0"/>
          <w:numId w:val="14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lose</w:t>
      </w:r>
    </w:p>
    <w:p w14:paraId="0CE6F62F" w14:textId="77777777" w:rsidR="003723E4" w:rsidRPr="008D02A1" w:rsidRDefault="003723E4" w:rsidP="003723E4">
      <w:pPr>
        <w:pStyle w:val="ListParagraph"/>
        <w:numPr>
          <w:ilvl w:val="0"/>
          <w:numId w:val="14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best</w:t>
      </w:r>
    </w:p>
    <w:p w14:paraId="137F2C4A" w14:textId="77777777" w:rsidR="00E52254" w:rsidRPr="008D02A1" w:rsidRDefault="00E52254" w:rsidP="00E52254">
      <w:pPr>
        <w:pStyle w:val="CommentText"/>
        <w:spacing w:after="100"/>
        <w:rPr>
          <w:sz w:val="24"/>
          <w:szCs w:val="24"/>
        </w:rPr>
      </w:pPr>
    </w:p>
    <w:p w14:paraId="10D2C3BD" w14:textId="77777777" w:rsidR="00E52254" w:rsidRPr="008D02A1" w:rsidRDefault="00E52254" w:rsidP="00E52254">
      <w:pPr>
        <w:spacing w:after="100" w:line="240" w:lineRule="auto"/>
        <w:rPr>
          <w:b/>
          <w:sz w:val="24"/>
          <w:szCs w:val="24"/>
        </w:rPr>
      </w:pPr>
      <w:r w:rsidRPr="008D02A1">
        <w:rPr>
          <w:b/>
          <w:sz w:val="24"/>
          <w:szCs w:val="24"/>
        </w:rPr>
        <w:t>Wrap-Up</w:t>
      </w:r>
    </w:p>
    <w:p w14:paraId="00ABEDA0" w14:textId="77777777" w:rsidR="00E52254" w:rsidRPr="008D02A1" w:rsidRDefault="003723E4" w:rsidP="00E52254">
      <w:pPr>
        <w:pStyle w:val="CommentText"/>
        <w:spacing w:after="100"/>
        <w:rPr>
          <w:sz w:val="24"/>
          <w:szCs w:val="24"/>
        </w:rPr>
      </w:pPr>
      <w:r w:rsidRPr="008D02A1">
        <w:rPr>
          <w:sz w:val="24"/>
          <w:szCs w:val="24"/>
        </w:rPr>
        <w:t>Steve: a, c</w:t>
      </w:r>
    </w:p>
    <w:p w14:paraId="5EC7BCEF" w14:textId="77777777" w:rsidR="003723E4" w:rsidRPr="008D02A1" w:rsidRDefault="003723E4" w:rsidP="00E52254">
      <w:pPr>
        <w:pStyle w:val="CommentText"/>
        <w:spacing w:after="100"/>
        <w:rPr>
          <w:sz w:val="24"/>
          <w:szCs w:val="24"/>
        </w:rPr>
      </w:pPr>
      <w:r w:rsidRPr="008D02A1">
        <w:rPr>
          <w:sz w:val="24"/>
          <w:szCs w:val="24"/>
        </w:rPr>
        <w:t>Jerry: b, d</w:t>
      </w:r>
    </w:p>
    <w:p w14:paraId="2FA8044D" w14:textId="77777777" w:rsidR="00E52254" w:rsidRPr="008D02A1" w:rsidRDefault="00E52254" w:rsidP="00E52254">
      <w:pPr>
        <w:spacing w:after="100" w:line="240" w:lineRule="auto"/>
        <w:rPr>
          <w:rFonts w:ascii="Tahoma" w:hAnsi="Tahoma" w:cs="Tahoma"/>
          <w:b/>
          <w:sz w:val="20"/>
          <w:szCs w:val="20"/>
        </w:rPr>
      </w:pPr>
    </w:p>
    <w:p w14:paraId="5BB9DD5B" w14:textId="77777777" w:rsidR="001A4868" w:rsidRPr="008D02A1" w:rsidRDefault="001A4868" w:rsidP="00E52254">
      <w:pPr>
        <w:spacing w:after="100" w:line="240" w:lineRule="auto"/>
        <w:rPr>
          <w:sz w:val="24"/>
          <w:szCs w:val="24"/>
        </w:rPr>
      </w:pPr>
      <w:r w:rsidRPr="008D02A1">
        <w:rPr>
          <w:rFonts w:ascii="Tahoma" w:hAnsi="Tahoma" w:cs="Tahoma"/>
          <w:b/>
          <w:sz w:val="20"/>
          <w:szCs w:val="20"/>
        </w:rPr>
        <w:t>Quiz</w:t>
      </w:r>
    </w:p>
    <w:p w14:paraId="046DCEAB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A</w:t>
      </w:r>
    </w:p>
    <w:p w14:paraId="039E2B19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d</w:t>
      </w:r>
    </w:p>
    <w:p w14:paraId="65E821AA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c</w:t>
      </w:r>
    </w:p>
    <w:p w14:paraId="156070D2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lastRenderedPageBreak/>
        <w:t>3. a</w:t>
      </w:r>
    </w:p>
    <w:p w14:paraId="2FD4D7A5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4. b</w:t>
      </w:r>
    </w:p>
    <w:p w14:paraId="1361A6FE" w14:textId="77777777" w:rsidR="005D5116" w:rsidRPr="008D02A1" w:rsidRDefault="005D5116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24500DC8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2E2D6B47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5. a</w:t>
      </w:r>
    </w:p>
    <w:p w14:paraId="1F79506C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6. c</w:t>
      </w:r>
    </w:p>
    <w:p w14:paraId="0C0EF99B" w14:textId="77777777" w:rsidR="005D5116" w:rsidRPr="008D02A1" w:rsidRDefault="005D5116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358A75E4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C</w:t>
      </w:r>
    </w:p>
    <w:p w14:paraId="1BD989B7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7. F</w:t>
      </w:r>
    </w:p>
    <w:p w14:paraId="0384FBD0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8. F</w:t>
      </w:r>
    </w:p>
    <w:p w14:paraId="1FBD153C" w14:textId="77777777" w:rsidR="005D5116" w:rsidRPr="008D02A1" w:rsidRDefault="005D5116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33E45AE4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D</w:t>
      </w:r>
    </w:p>
    <w:p w14:paraId="5A7FAA3A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9. b</w:t>
      </w:r>
    </w:p>
    <w:p w14:paraId="6EB26542" w14:textId="77777777" w:rsidR="00EB4D27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>10. b</w:t>
      </w:r>
    </w:p>
    <w:p w14:paraId="4CE38E49" w14:textId="77777777" w:rsidR="00EB4D27" w:rsidRPr="008D02A1" w:rsidRDefault="00EB4D27" w:rsidP="001A4868">
      <w:pPr>
        <w:rPr>
          <w:rFonts w:ascii="Tahoma" w:hAnsi="Tahoma" w:cs="Tahoma"/>
          <w:sz w:val="20"/>
          <w:szCs w:val="20"/>
          <w:lang w:eastAsia="ko-KR"/>
        </w:rPr>
      </w:pPr>
    </w:p>
    <w:p w14:paraId="50D6635B" w14:textId="77777777" w:rsidR="00EB4D27" w:rsidRPr="008D02A1" w:rsidRDefault="00EB4D27" w:rsidP="001A4868">
      <w:pPr>
        <w:rPr>
          <w:rFonts w:ascii="Tahoma" w:hAnsi="Tahoma" w:cs="Tahoma"/>
          <w:sz w:val="20"/>
          <w:szCs w:val="20"/>
          <w:lang w:eastAsia="ko-KR"/>
        </w:rPr>
      </w:pPr>
    </w:p>
    <w:p w14:paraId="4BAE75EC" w14:textId="77777777" w:rsidR="00954839" w:rsidRPr="008D02A1" w:rsidRDefault="00954839" w:rsidP="001A4868">
      <w:pPr>
        <w:rPr>
          <w:rFonts w:ascii="Tahoma" w:hAnsi="Tahoma" w:cs="Tahoma"/>
          <w:sz w:val="20"/>
          <w:szCs w:val="20"/>
          <w:lang w:eastAsia="ko-KR"/>
        </w:rPr>
      </w:pPr>
    </w:p>
    <w:p w14:paraId="7EEEACBB" w14:textId="77777777" w:rsidR="00E52254" w:rsidRPr="008D02A1" w:rsidRDefault="00E52254" w:rsidP="001A4868">
      <w:pPr>
        <w:rPr>
          <w:rFonts w:ascii="Tahoma" w:hAnsi="Tahoma" w:cs="Tahoma"/>
          <w:b/>
          <w:sz w:val="20"/>
          <w:szCs w:val="20"/>
          <w:shd w:val="pct15" w:color="auto" w:fill="FFFFFF"/>
        </w:rPr>
      </w:pPr>
    </w:p>
    <w:p w14:paraId="25658582" w14:textId="77777777" w:rsidR="00E52254" w:rsidRPr="008D02A1" w:rsidRDefault="00E52254" w:rsidP="001A4868">
      <w:pPr>
        <w:rPr>
          <w:rFonts w:ascii="Tahoma" w:hAnsi="Tahoma" w:cs="Tahoma"/>
          <w:b/>
          <w:sz w:val="20"/>
          <w:szCs w:val="20"/>
          <w:shd w:val="pct15" w:color="auto" w:fill="FFFFFF"/>
        </w:rPr>
      </w:pPr>
    </w:p>
    <w:p w14:paraId="42BFA491" w14:textId="77777777" w:rsidR="00E52254" w:rsidRPr="008D02A1" w:rsidRDefault="00E52254" w:rsidP="001A4868">
      <w:pPr>
        <w:rPr>
          <w:rFonts w:ascii="Tahoma" w:hAnsi="Tahoma" w:cs="Tahoma"/>
          <w:b/>
          <w:sz w:val="20"/>
          <w:szCs w:val="20"/>
          <w:shd w:val="pct15" w:color="auto" w:fill="FFFFFF"/>
        </w:rPr>
      </w:pPr>
    </w:p>
    <w:p w14:paraId="4D192E6F" w14:textId="77777777" w:rsidR="003723E4" w:rsidRPr="008D02A1" w:rsidRDefault="003723E4" w:rsidP="001A4868">
      <w:pPr>
        <w:rPr>
          <w:rFonts w:ascii="Tahoma" w:hAnsi="Tahoma" w:cs="Tahoma"/>
          <w:b/>
          <w:sz w:val="20"/>
          <w:szCs w:val="20"/>
          <w:shd w:val="pct15" w:color="auto" w:fill="FFFFFF"/>
        </w:rPr>
      </w:pPr>
    </w:p>
    <w:p w14:paraId="5A173768" w14:textId="77777777" w:rsidR="003723E4" w:rsidRPr="008D02A1" w:rsidRDefault="003723E4" w:rsidP="001A4868">
      <w:pPr>
        <w:rPr>
          <w:rFonts w:ascii="Tahoma" w:hAnsi="Tahoma" w:cs="Tahoma"/>
          <w:b/>
          <w:sz w:val="20"/>
          <w:szCs w:val="20"/>
          <w:shd w:val="pct15" w:color="auto" w:fill="FFFFFF"/>
        </w:rPr>
      </w:pPr>
    </w:p>
    <w:p w14:paraId="47B57DE0" w14:textId="77777777" w:rsidR="003723E4" w:rsidRPr="008D02A1" w:rsidRDefault="003723E4" w:rsidP="001A4868">
      <w:pPr>
        <w:rPr>
          <w:rFonts w:ascii="Tahoma" w:hAnsi="Tahoma" w:cs="Tahoma"/>
          <w:b/>
          <w:sz w:val="20"/>
          <w:szCs w:val="20"/>
          <w:shd w:val="pct15" w:color="auto" w:fill="FFFFFF"/>
        </w:rPr>
      </w:pPr>
    </w:p>
    <w:p w14:paraId="18AAE633" w14:textId="77777777" w:rsidR="003723E4" w:rsidRPr="008D02A1" w:rsidRDefault="003723E4" w:rsidP="001A4868">
      <w:pPr>
        <w:rPr>
          <w:rFonts w:ascii="Tahoma" w:hAnsi="Tahoma" w:cs="Tahoma"/>
          <w:b/>
          <w:sz w:val="20"/>
          <w:szCs w:val="20"/>
          <w:shd w:val="pct15" w:color="auto" w:fill="FFFFFF"/>
        </w:rPr>
      </w:pPr>
    </w:p>
    <w:p w14:paraId="6F4DF49D" w14:textId="77777777" w:rsidR="003723E4" w:rsidRPr="008D02A1" w:rsidRDefault="003723E4" w:rsidP="001A4868">
      <w:pPr>
        <w:rPr>
          <w:rFonts w:ascii="Tahoma" w:hAnsi="Tahoma" w:cs="Tahoma"/>
          <w:b/>
          <w:sz w:val="20"/>
          <w:szCs w:val="20"/>
          <w:shd w:val="pct15" w:color="auto" w:fill="FFFFFF"/>
        </w:rPr>
      </w:pPr>
    </w:p>
    <w:p w14:paraId="1CAE0CD2" w14:textId="77777777" w:rsidR="003723E4" w:rsidRPr="008D02A1" w:rsidRDefault="003723E4" w:rsidP="001A4868">
      <w:pPr>
        <w:rPr>
          <w:rFonts w:ascii="Tahoma" w:hAnsi="Tahoma" w:cs="Tahoma"/>
          <w:b/>
          <w:sz w:val="20"/>
          <w:szCs w:val="20"/>
          <w:shd w:val="pct15" w:color="auto" w:fill="FFFFFF"/>
        </w:rPr>
      </w:pPr>
    </w:p>
    <w:p w14:paraId="5C2E8969" w14:textId="77777777" w:rsidR="003723E4" w:rsidRPr="008D02A1" w:rsidRDefault="003723E4" w:rsidP="001A4868">
      <w:pPr>
        <w:rPr>
          <w:rFonts w:ascii="Tahoma" w:hAnsi="Tahoma" w:cs="Tahoma"/>
          <w:b/>
          <w:sz w:val="20"/>
          <w:szCs w:val="20"/>
          <w:shd w:val="pct15" w:color="auto" w:fill="FFFFFF"/>
        </w:rPr>
      </w:pPr>
    </w:p>
    <w:p w14:paraId="005A7909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  <w:shd w:val="pct15" w:color="auto" w:fill="FFFFFF"/>
        </w:rPr>
      </w:pPr>
      <w:r w:rsidRPr="008D02A1">
        <w:rPr>
          <w:rFonts w:ascii="Tahoma" w:hAnsi="Tahoma" w:cs="Tahoma"/>
          <w:b/>
          <w:sz w:val="20"/>
          <w:szCs w:val="20"/>
          <w:shd w:val="pct15" w:color="auto" w:fill="FFFFFF"/>
        </w:rPr>
        <w:lastRenderedPageBreak/>
        <w:t>Unit 10</w:t>
      </w:r>
      <w:r w:rsidR="009B2062" w:rsidRPr="008D02A1">
        <w:rPr>
          <w:rFonts w:ascii="Tahoma" w:hAnsi="Tahoma" w:cs="Tahoma"/>
          <w:b/>
          <w:sz w:val="20"/>
          <w:szCs w:val="20"/>
          <w:shd w:val="pct15" w:color="auto" w:fill="FFFFFF"/>
        </w:rPr>
        <w:t xml:space="preserve"> My Party!</w:t>
      </w:r>
    </w:p>
    <w:p w14:paraId="29E1F35C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Warm-</w:t>
      </w:r>
      <w:r w:rsidR="00750233" w:rsidRPr="008D02A1">
        <w:rPr>
          <w:rFonts w:ascii="Tahoma" w:hAnsi="Tahoma" w:cs="Tahoma" w:hint="eastAsia"/>
          <w:b/>
          <w:sz w:val="20"/>
          <w:szCs w:val="20"/>
          <w:lang w:eastAsia="ko-KR"/>
        </w:rPr>
        <w:t>U</w:t>
      </w:r>
      <w:r w:rsidR="00750233" w:rsidRPr="008D02A1">
        <w:rPr>
          <w:rFonts w:ascii="Tahoma" w:hAnsi="Tahoma" w:cs="Tahoma"/>
          <w:b/>
          <w:sz w:val="20"/>
          <w:szCs w:val="20"/>
        </w:rPr>
        <w:t>p</w:t>
      </w:r>
    </w:p>
    <w:p w14:paraId="5C41E6E4" w14:textId="77777777" w:rsidR="00750233" w:rsidRPr="008D02A1" w:rsidRDefault="00FE383B" w:rsidP="00750233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  <w:lang w:eastAsia="ko-KR"/>
        </w:rPr>
        <w:t>A</w:t>
      </w:r>
      <w:r w:rsidR="00750233" w:rsidRPr="008D02A1">
        <w:rPr>
          <w:rFonts w:ascii="Tahoma" w:hAnsi="Tahoma" w:cs="Tahoma" w:hint="eastAsia"/>
          <w:b/>
          <w:sz w:val="20"/>
          <w:szCs w:val="20"/>
          <w:lang w:eastAsia="ko-KR"/>
        </w:rPr>
        <w:t xml:space="preserve"> </w:t>
      </w:r>
      <w:r w:rsidR="00750233" w:rsidRPr="008D02A1">
        <w:rPr>
          <w:rFonts w:ascii="Tahoma" w:hAnsi="Tahoma" w:cs="Tahoma"/>
          <w:sz w:val="20"/>
          <w:szCs w:val="20"/>
          <w:lang w:eastAsia="ko-KR"/>
        </w:rPr>
        <w:t>(Answers may vary.)</w:t>
      </w:r>
    </w:p>
    <w:p w14:paraId="67439237" w14:textId="77777777" w:rsidR="00FE383B" w:rsidRPr="008D02A1" w:rsidRDefault="00E52254" w:rsidP="00750233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noProof/>
          <w:sz w:val="20"/>
          <w:szCs w:val="20"/>
          <w:lang w:eastAsia="ko-KR"/>
        </w:rPr>
        <mc:AlternateContent>
          <mc:Choice Requires="wpg">
            <w:drawing>
              <wp:anchor distT="0" distB="0" distL="114300" distR="114300" simplePos="0" relativeHeight="251831296" behindDoc="0" locked="0" layoutInCell="1" allowOverlap="1" wp14:anchorId="3F9542DF" wp14:editId="5C333003">
                <wp:simplePos x="0" y="0"/>
                <wp:positionH relativeFrom="column">
                  <wp:posOffset>74930</wp:posOffset>
                </wp:positionH>
                <wp:positionV relativeFrom="paragraph">
                  <wp:posOffset>104140</wp:posOffset>
                </wp:positionV>
                <wp:extent cx="2413000" cy="1346200"/>
                <wp:effectExtent l="8255" t="12065" r="7620" b="13335"/>
                <wp:wrapNone/>
                <wp:docPr id="38" name="Group 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13000" cy="1346200"/>
                          <a:chOff x="1558" y="3037"/>
                          <a:chExt cx="3800" cy="2120"/>
                        </a:xfrm>
                      </wpg:grpSpPr>
                      <wps:wsp>
                        <wps:cNvPr id="39" name="Oval 123"/>
                        <wps:cNvSpPr>
                          <a:spLocks noChangeArrowheads="1"/>
                        </wps:cNvSpPr>
                        <wps:spPr bwMode="auto">
                          <a:xfrm>
                            <a:off x="1558" y="3247"/>
                            <a:ext cx="3700" cy="1910"/>
                          </a:xfrm>
                          <a:prstGeom prst="ellipse">
                            <a:avLst/>
                          </a:prstGeom>
                          <a:noFill/>
                          <a:ln w="9525">
                            <a:solidFill>
                              <a:srgbClr val="0070C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Oval 98"/>
                        <wps:cNvSpPr>
                          <a:spLocks noChangeArrowheads="1"/>
                        </wps:cNvSpPr>
                        <wps:spPr bwMode="auto">
                          <a:xfrm>
                            <a:off x="1991" y="3971"/>
                            <a:ext cx="290" cy="362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F486097" w14:textId="77777777" w:rsidR="00963E63" w:rsidRPr="0054672E" w:rsidRDefault="00963E63" w:rsidP="00562F40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54672E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41" name="Oval 99"/>
                        <wps:cNvSpPr>
                          <a:spLocks noChangeArrowheads="1"/>
                        </wps:cNvSpPr>
                        <wps:spPr bwMode="auto">
                          <a:xfrm>
                            <a:off x="1701" y="4794"/>
                            <a:ext cx="290" cy="363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771CCFE3" w14:textId="77777777" w:rsidR="00963E63" w:rsidRPr="0054672E" w:rsidRDefault="00963E63" w:rsidP="00562F40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54672E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42" name="Oval 100"/>
                        <wps:cNvSpPr>
                          <a:spLocks noChangeArrowheads="1"/>
                        </wps:cNvSpPr>
                        <wps:spPr bwMode="auto">
                          <a:xfrm>
                            <a:off x="5068" y="4561"/>
                            <a:ext cx="290" cy="362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2699FAE" w14:textId="77777777" w:rsidR="00963E63" w:rsidRPr="0054672E" w:rsidRDefault="00963E63" w:rsidP="00562F40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54672E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43" name="Oval 101"/>
                        <wps:cNvSpPr>
                          <a:spLocks noChangeArrowheads="1"/>
                        </wps:cNvSpPr>
                        <wps:spPr bwMode="auto">
                          <a:xfrm>
                            <a:off x="3351" y="3037"/>
                            <a:ext cx="290" cy="362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B2B4883" w14:textId="77777777" w:rsidR="00963E63" w:rsidRPr="0054672E" w:rsidRDefault="00963E63" w:rsidP="00562F40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54672E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44" name="Oval 102"/>
                        <wps:cNvSpPr>
                          <a:spLocks noChangeArrowheads="1"/>
                        </wps:cNvSpPr>
                        <wps:spPr bwMode="auto">
                          <a:xfrm>
                            <a:off x="4137" y="3609"/>
                            <a:ext cx="290" cy="362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AEA924B" w14:textId="77777777" w:rsidR="00963E63" w:rsidRPr="0054672E" w:rsidRDefault="00963E63" w:rsidP="00562F40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54672E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45" name="Oval 103"/>
                        <wps:cNvSpPr>
                          <a:spLocks noChangeArrowheads="1"/>
                        </wps:cNvSpPr>
                        <wps:spPr bwMode="auto">
                          <a:xfrm>
                            <a:off x="3158" y="4075"/>
                            <a:ext cx="290" cy="362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E65DD66" w14:textId="77777777" w:rsidR="00963E63" w:rsidRPr="0054672E" w:rsidRDefault="00963E63" w:rsidP="00562F40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54672E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F9542DF" id="Group 124" o:spid="_x0000_s1100" style="position:absolute;margin-left:5.9pt;margin-top:8.2pt;width:190pt;height:106pt;z-index:251831296" coordorigin="1558,3037" coordsize="3800,2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">
                <v:oval id="Oval 123" o:spid="_x0000_s1101" style="position:absolute;left:1558;top:3247;width:3700;height:19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" filled="f" strokecolor="#0070c0"/>
                <v:oval id="Oval 98" o:spid="_x0000_s1102" style="position:absolute;left:1991;top:3971;width:290;height: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" fillcolor="black [3213]">
                  <v:fill color2="black [1485]" rotate="t" focus="100%" type="gradient"/>
                  <v:textbox inset="1mm,1mm,1mm,1mm">
                    <w:txbxContent>
                      <w:p w14:paraId="3F486097" w14:textId="77777777" w:rsidR="00963E63" w:rsidRPr="0054672E" w:rsidRDefault="00963E63" w:rsidP="00562F40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54672E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1</w:t>
                        </w:r>
                      </w:p>
                    </w:txbxContent>
                  </v:textbox>
                </v:oval>
                <v:oval id="Oval 99" o:spid="_x0000_s1103" style="position:absolute;left:1701;top:4794;width:290;height:3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" fillcolor="black [3213]">
                  <v:fill color2="black [1485]" rotate="t" focus="100%" type="gradient"/>
                  <v:textbox inset="1mm,1mm,1mm,1mm">
                    <w:txbxContent>
                      <w:p w14:paraId="771CCFE3" w14:textId="77777777" w:rsidR="00963E63" w:rsidRPr="0054672E" w:rsidRDefault="00963E63" w:rsidP="00562F40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54672E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2</w:t>
                        </w:r>
                      </w:p>
                    </w:txbxContent>
                  </v:textbox>
                </v:oval>
                <v:oval id="Oval 100" o:spid="_x0000_s1104" style="position:absolute;left:5068;top:4561;width:290;height: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" fillcolor="black [3213]">
                  <v:fill color2="black [1485]" rotate="t" focus="100%" type="gradient"/>
                  <v:textbox inset="1mm,1mm,1mm,1mm">
                    <w:txbxContent>
                      <w:p w14:paraId="32699FAE" w14:textId="77777777" w:rsidR="00963E63" w:rsidRPr="0054672E" w:rsidRDefault="00963E63" w:rsidP="00562F40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54672E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3</w:t>
                        </w:r>
                      </w:p>
                    </w:txbxContent>
                  </v:textbox>
                </v:oval>
                <v:oval id="Oval 101" o:spid="_x0000_s1105" style="position:absolute;left:3351;top:3037;width:290;height: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" fillcolor="black [3213]">
                  <v:fill color2="black [1485]" rotate="t" focus="100%" type="gradient"/>
                  <v:textbox inset="1mm,1mm,1mm,1mm">
                    <w:txbxContent>
                      <w:p w14:paraId="6B2B4883" w14:textId="77777777" w:rsidR="00963E63" w:rsidRPr="0054672E" w:rsidRDefault="00963E63" w:rsidP="00562F40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54672E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4</w:t>
                        </w:r>
                      </w:p>
                    </w:txbxContent>
                  </v:textbox>
                </v:oval>
                <v:oval id="Oval 102" o:spid="_x0000_s1106" style="position:absolute;left:4137;top:3609;width:290;height: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" fillcolor="black [3213]">
                  <v:fill color2="black [1485]" rotate="t" focus="100%" type="gradient"/>
                  <v:textbox inset="1mm,1mm,1mm,1mm">
                    <w:txbxContent>
                      <w:p w14:paraId="1AEA924B" w14:textId="77777777" w:rsidR="00963E63" w:rsidRPr="0054672E" w:rsidRDefault="00963E63" w:rsidP="00562F40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54672E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5</w:t>
                        </w:r>
                      </w:p>
                    </w:txbxContent>
                  </v:textbox>
                </v:oval>
                <v:oval id="Oval 103" o:spid="_x0000_s1107" style="position:absolute;left:3158;top:4075;width:290;height: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" fillcolor="black [3213]">
                  <v:fill color2="black [1485]" rotate="t" focus="100%" type="gradient"/>
                  <v:textbox inset="1mm,1mm,1mm,1mm">
                    <w:txbxContent>
                      <w:p w14:paraId="3E65DD66" w14:textId="77777777" w:rsidR="00963E63" w:rsidRPr="0054672E" w:rsidRDefault="00963E63" w:rsidP="00562F40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54672E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6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9232ED" w:rsidRPr="008D02A1">
        <w:rPr>
          <w:rFonts w:ascii="Tahoma" w:hAnsi="Tahoma" w:cs="Tahoma"/>
          <w:noProof/>
          <w:sz w:val="20"/>
          <w:szCs w:val="20"/>
          <w:lang w:eastAsia="ko-KR"/>
        </w:rPr>
        <w:drawing>
          <wp:inline distT="0" distB="0" distL="0" distR="0" wp14:anchorId="32C5DC7A" wp14:editId="6BA7F1AF">
            <wp:extent cx="2678818" cy="1872000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S2e_bk1_u10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8818" cy="18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D3C92" w14:textId="77777777" w:rsidR="001A4868" w:rsidRPr="008D02A1" w:rsidRDefault="00FE383B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7C1978CA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>1. a</w:t>
      </w:r>
    </w:p>
    <w:p w14:paraId="783BCFB8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>2. c</w:t>
      </w:r>
    </w:p>
    <w:p w14:paraId="299CCD3E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b</w:t>
      </w:r>
    </w:p>
    <w:p w14:paraId="7F7A7FB0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</w:p>
    <w:p w14:paraId="19817DAC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Listening Practice 1</w:t>
      </w:r>
    </w:p>
    <w:p w14:paraId="17BEF758" w14:textId="77777777" w:rsidR="001A4868" w:rsidRPr="008D02A1" w:rsidRDefault="00216703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</w:rPr>
        <w:t>A</w:t>
      </w:r>
    </w:p>
    <w:p w14:paraId="1423A5DE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birthday</w:t>
      </w:r>
    </w:p>
    <w:p w14:paraId="369EE049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an invitation</w:t>
      </w:r>
    </w:p>
    <w:p w14:paraId="080F1190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want</w:t>
      </w:r>
    </w:p>
    <w:p w14:paraId="452167E7" w14:textId="77777777" w:rsidR="005D5116" w:rsidRPr="008D02A1" w:rsidRDefault="005D5116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2D9BD14D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4DB93C48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  <w:lang w:eastAsia="ko-KR"/>
        </w:rPr>
        <w:t>1. d</w:t>
      </w:r>
    </w:p>
    <w:p w14:paraId="564A70AB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  <w:lang w:eastAsia="ko-KR"/>
        </w:rPr>
        <w:t>2. b</w:t>
      </w:r>
    </w:p>
    <w:p w14:paraId="00D13A26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  <w:lang w:eastAsia="ko-KR"/>
        </w:rPr>
        <w:t>3. a</w:t>
      </w:r>
    </w:p>
    <w:p w14:paraId="75B0781A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  <w:lang w:eastAsia="ko-KR"/>
        </w:rPr>
        <w:t>4. c</w:t>
      </w:r>
      <w:r w:rsidRPr="008D02A1" w:rsidDel="00945850">
        <w:rPr>
          <w:rFonts w:ascii="Tahoma" w:hAnsi="Tahoma" w:cs="Tahoma"/>
          <w:sz w:val="20"/>
          <w:szCs w:val="20"/>
        </w:rPr>
        <w:t xml:space="preserve"> </w:t>
      </w:r>
    </w:p>
    <w:p w14:paraId="0DFC7569" w14:textId="77777777" w:rsidR="005D5116" w:rsidRPr="008D02A1" w:rsidRDefault="005D5116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2930F4D1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lastRenderedPageBreak/>
        <w:t>C</w:t>
      </w:r>
    </w:p>
    <w:p w14:paraId="562CCE31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When</w:t>
      </w:r>
    </w:p>
    <w:p w14:paraId="0FEF0698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</w:t>
      </w:r>
      <w:r w:rsidRPr="008D02A1">
        <w:rPr>
          <w:rFonts w:ascii="Tahoma" w:hAnsi="Tahoma" w:cs="Tahoma"/>
          <w:sz w:val="20"/>
          <w:szCs w:val="20"/>
          <w:lang w:eastAsia="ko-KR"/>
        </w:rPr>
        <w:t xml:space="preserve"> </w:t>
      </w:r>
      <w:r w:rsidRPr="008D02A1">
        <w:rPr>
          <w:rFonts w:ascii="Tahoma" w:hAnsi="Tahoma" w:cs="Tahoma"/>
          <w:sz w:val="20"/>
          <w:szCs w:val="20"/>
        </w:rPr>
        <w:t>on Tuesday</w:t>
      </w:r>
    </w:p>
    <w:p w14:paraId="5FDCB20F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costume</w:t>
      </w:r>
    </w:p>
    <w:p w14:paraId="30A7D62C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31D01EF7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Listening Practice 2</w:t>
      </w:r>
    </w:p>
    <w:p w14:paraId="1840C06D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A</w:t>
      </w:r>
    </w:p>
    <w:p w14:paraId="0722CF25" w14:textId="77777777" w:rsidR="001A4868" w:rsidRPr="008D02A1" w:rsidRDefault="004F4F36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>B</w:t>
      </w:r>
      <w:r w:rsidR="001A4868" w:rsidRPr="008D02A1">
        <w:rPr>
          <w:rFonts w:ascii="Tahoma" w:hAnsi="Tahoma" w:cs="Tahoma"/>
          <w:sz w:val="20"/>
          <w:szCs w:val="20"/>
        </w:rPr>
        <w:t xml:space="preserve">asketball, </w:t>
      </w:r>
      <w:r w:rsidR="001A4868" w:rsidRPr="008D02A1">
        <w:rPr>
          <w:rFonts w:ascii="Tahoma" w:hAnsi="Tahoma" w:cs="Tahoma"/>
          <w:sz w:val="20"/>
          <w:szCs w:val="20"/>
          <w:lang w:eastAsia="ko-KR"/>
        </w:rPr>
        <w:t>T</w:t>
      </w:r>
      <w:r w:rsidR="001A4868" w:rsidRPr="008D02A1">
        <w:rPr>
          <w:rFonts w:ascii="Tahoma" w:hAnsi="Tahoma" w:cs="Tahoma"/>
          <w:sz w:val="20"/>
          <w:szCs w:val="20"/>
        </w:rPr>
        <w:t xml:space="preserve">omorrow, house, </w:t>
      </w:r>
      <w:r w:rsidR="005F670B" w:rsidRPr="008D02A1">
        <w:rPr>
          <w:rFonts w:ascii="Tahoma" w:hAnsi="Tahoma" w:cs="Tahoma" w:hint="eastAsia"/>
          <w:sz w:val="20"/>
          <w:szCs w:val="20"/>
          <w:lang w:eastAsia="ko-KR"/>
        </w:rPr>
        <w:t>1</w:t>
      </w:r>
    </w:p>
    <w:p w14:paraId="5D718519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670BF4EF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50C06165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b</w:t>
      </w:r>
    </w:p>
    <w:p w14:paraId="7F654118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c</w:t>
      </w:r>
    </w:p>
    <w:p w14:paraId="6A7F3B04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b</w:t>
      </w:r>
    </w:p>
    <w:p w14:paraId="2E07E7B0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</w:p>
    <w:p w14:paraId="00501F9C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Listening Practice 3</w:t>
      </w:r>
    </w:p>
    <w:p w14:paraId="1CD960E4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</w:rPr>
        <w:t xml:space="preserve">A    </w:t>
      </w:r>
      <w:r w:rsidR="00291BA5" w:rsidRPr="008D02A1">
        <w:rPr>
          <w:rFonts w:ascii="Tahoma" w:hAnsi="Tahoma" w:cs="Tahoma"/>
          <w:b/>
          <w:noProof/>
          <w:sz w:val="20"/>
          <w:szCs w:val="20"/>
          <w:lang w:eastAsia="ko-KR"/>
        </w:rPr>
        <w:drawing>
          <wp:inline distT="0" distB="0" distL="0" distR="0" wp14:anchorId="24EFBDB6" wp14:editId="1C4DC1C4">
            <wp:extent cx="2743200" cy="725805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aaa.bmp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72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5A66CDAA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>1. T</w:t>
      </w:r>
    </w:p>
    <w:p w14:paraId="34ECDBE2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>2. F</w:t>
      </w:r>
    </w:p>
    <w:p w14:paraId="7DBC40DE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3A1187B3" w14:textId="77777777" w:rsidR="00E52254" w:rsidRPr="008D02A1" w:rsidRDefault="00E52254" w:rsidP="00E52254">
      <w:pPr>
        <w:spacing w:after="100"/>
        <w:rPr>
          <w:b/>
        </w:rPr>
      </w:pPr>
      <w:r w:rsidRPr="008D02A1">
        <w:rPr>
          <w:b/>
        </w:rPr>
        <w:t>Speaking Practice</w:t>
      </w:r>
    </w:p>
    <w:p w14:paraId="4D8FAC07" w14:textId="77777777" w:rsidR="00E52254" w:rsidRPr="008D02A1" w:rsidRDefault="00E52254" w:rsidP="00E52254">
      <w:pPr>
        <w:spacing w:after="0"/>
        <w:rPr>
          <w:rFonts w:cs="Calibri"/>
          <w:b/>
        </w:rPr>
      </w:pPr>
      <w:r w:rsidRPr="008D02A1">
        <w:rPr>
          <w:rFonts w:cs="Calibri"/>
          <w:b/>
        </w:rPr>
        <w:t>B</w:t>
      </w:r>
    </w:p>
    <w:p w14:paraId="1BC765C2" w14:textId="77777777" w:rsidR="00E52254" w:rsidRPr="008D02A1" w:rsidRDefault="00E52254" w:rsidP="00E52254">
      <w:pPr>
        <w:spacing w:after="0"/>
        <w:rPr>
          <w:rFonts w:cs="Calibri"/>
          <w:i/>
        </w:rPr>
      </w:pPr>
      <w:r w:rsidRPr="008D02A1">
        <w:rPr>
          <w:rFonts w:cs="Calibri"/>
          <w:i/>
        </w:rPr>
        <w:t>Students’ own answers</w:t>
      </w:r>
    </w:p>
    <w:p w14:paraId="4B977574" w14:textId="77777777" w:rsidR="00E52254" w:rsidRPr="008D02A1" w:rsidRDefault="00E52254" w:rsidP="00E52254">
      <w:pPr>
        <w:spacing w:after="0"/>
        <w:rPr>
          <w:rFonts w:cs="Calibri"/>
          <w:i/>
        </w:rPr>
      </w:pPr>
      <w:r w:rsidRPr="008D02A1">
        <w:rPr>
          <w:rFonts w:cs="Calibri"/>
          <w:i/>
        </w:rPr>
        <w:t>Example:</w:t>
      </w:r>
    </w:p>
    <w:p w14:paraId="0C81C2E7" w14:textId="77777777" w:rsidR="00E52254" w:rsidRPr="008D02A1" w:rsidRDefault="00E52254" w:rsidP="00E52254">
      <w:pPr>
        <w:spacing w:after="0" w:line="240" w:lineRule="auto"/>
      </w:pPr>
      <w:r w:rsidRPr="008D02A1">
        <w:t xml:space="preserve">CHILD A: </w:t>
      </w:r>
      <w:r w:rsidR="003723E4" w:rsidRPr="008D02A1">
        <w:t>I’m having a New Year’s Eve party on Tuesday. Can you come?</w:t>
      </w:r>
    </w:p>
    <w:p w14:paraId="691ED0A3" w14:textId="77777777" w:rsidR="00E52254" w:rsidRPr="008D02A1" w:rsidRDefault="00E52254" w:rsidP="00E52254">
      <w:pPr>
        <w:spacing w:after="0" w:line="240" w:lineRule="auto"/>
      </w:pPr>
      <w:r w:rsidRPr="008D02A1">
        <w:t xml:space="preserve">CHILD B: </w:t>
      </w:r>
      <w:r w:rsidR="003723E4" w:rsidRPr="008D02A1">
        <w:t>Sure! What are you doing at the party?</w:t>
      </w:r>
    </w:p>
    <w:p w14:paraId="5E36EA4F" w14:textId="77777777" w:rsidR="00E52254" w:rsidRPr="008D02A1" w:rsidRDefault="00E52254" w:rsidP="00E52254">
      <w:pPr>
        <w:spacing w:after="0" w:line="240" w:lineRule="auto"/>
      </w:pPr>
      <w:r w:rsidRPr="008D02A1">
        <w:t xml:space="preserve">CHILD A: </w:t>
      </w:r>
      <w:r w:rsidR="003723E4" w:rsidRPr="008D02A1">
        <w:t>We’re exchanging presents and playing board games.</w:t>
      </w:r>
    </w:p>
    <w:p w14:paraId="7BC7C485" w14:textId="77777777" w:rsidR="003723E4" w:rsidRPr="008D02A1" w:rsidRDefault="003723E4" w:rsidP="00E52254">
      <w:pPr>
        <w:spacing w:after="0" w:line="240" w:lineRule="auto"/>
      </w:pPr>
      <w:r w:rsidRPr="008D02A1">
        <w:t>CHILD B: That sounds like fun!</w:t>
      </w:r>
    </w:p>
    <w:p w14:paraId="39CB0AC4" w14:textId="77777777" w:rsidR="00E52254" w:rsidRPr="008D02A1" w:rsidRDefault="00E52254" w:rsidP="00E52254">
      <w:pPr>
        <w:spacing w:after="0"/>
        <w:rPr>
          <w:rFonts w:cs="Calibri"/>
          <w:b/>
        </w:rPr>
      </w:pPr>
      <w:r w:rsidRPr="008D02A1">
        <w:rPr>
          <w:rFonts w:cs="Calibri"/>
          <w:b/>
        </w:rPr>
        <w:lastRenderedPageBreak/>
        <w:t>C</w:t>
      </w:r>
    </w:p>
    <w:p w14:paraId="3D68E323" w14:textId="77777777" w:rsidR="00E52254" w:rsidRPr="008D02A1" w:rsidRDefault="00E52254" w:rsidP="00E52254">
      <w:pPr>
        <w:spacing w:after="0"/>
        <w:rPr>
          <w:rFonts w:cs="Calibri"/>
          <w:i/>
        </w:rPr>
      </w:pPr>
      <w:r w:rsidRPr="008D02A1">
        <w:rPr>
          <w:rFonts w:cs="Calibri"/>
          <w:i/>
        </w:rPr>
        <w:t>Students’ own answers</w:t>
      </w:r>
    </w:p>
    <w:p w14:paraId="7BDE78B3" w14:textId="77777777" w:rsidR="00EB4D27" w:rsidRPr="008D02A1" w:rsidRDefault="00EB4D27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20C953B4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 xml:space="preserve">On Your Own </w:t>
      </w:r>
    </w:p>
    <w:p w14:paraId="669CF0C9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(Answers will vary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34"/>
        <w:gridCol w:w="1134"/>
        <w:gridCol w:w="1134"/>
        <w:gridCol w:w="1134"/>
      </w:tblGrid>
      <w:tr w:rsidR="00DC2715" w:rsidRPr="008D02A1" w14:paraId="1138036B" w14:textId="77777777" w:rsidTr="00963E63">
        <w:tc>
          <w:tcPr>
            <w:tcW w:w="1134" w:type="dxa"/>
          </w:tcPr>
          <w:p w14:paraId="2DCE4B67" w14:textId="77777777" w:rsidR="00F4497D" w:rsidRPr="008D02A1" w:rsidRDefault="00F4497D" w:rsidP="00963E63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Name</w:t>
            </w:r>
          </w:p>
        </w:tc>
        <w:tc>
          <w:tcPr>
            <w:tcW w:w="1134" w:type="dxa"/>
          </w:tcPr>
          <w:p w14:paraId="5E2F75F9" w14:textId="77777777" w:rsidR="00F4497D" w:rsidRPr="008D02A1" w:rsidRDefault="00F4497D" w:rsidP="00963E63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Party?</w:t>
            </w:r>
          </w:p>
        </w:tc>
        <w:tc>
          <w:tcPr>
            <w:tcW w:w="1134" w:type="dxa"/>
          </w:tcPr>
          <w:p w14:paraId="5DCDBD34" w14:textId="77777777" w:rsidR="00F4497D" w:rsidRPr="008D02A1" w:rsidRDefault="00F4497D" w:rsidP="00963E63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Wear?</w:t>
            </w:r>
          </w:p>
        </w:tc>
        <w:tc>
          <w:tcPr>
            <w:tcW w:w="1134" w:type="dxa"/>
          </w:tcPr>
          <w:p w14:paraId="38E05560" w14:textId="77777777" w:rsidR="00F4497D" w:rsidRPr="008D02A1" w:rsidRDefault="00F4497D" w:rsidP="00963E63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Do?</w:t>
            </w:r>
          </w:p>
        </w:tc>
      </w:tr>
      <w:tr w:rsidR="00DC2715" w:rsidRPr="008D02A1" w14:paraId="694E1F42" w14:textId="77777777" w:rsidTr="00963E63">
        <w:tc>
          <w:tcPr>
            <w:tcW w:w="1134" w:type="dxa"/>
          </w:tcPr>
          <w:p w14:paraId="2CE7D48C" w14:textId="77777777" w:rsidR="00F4497D" w:rsidRPr="008D02A1" w:rsidRDefault="00E43ADB" w:rsidP="00963E63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Jessica</w:t>
            </w:r>
          </w:p>
        </w:tc>
        <w:tc>
          <w:tcPr>
            <w:tcW w:w="1134" w:type="dxa"/>
          </w:tcPr>
          <w:p w14:paraId="54D1CCEF" w14:textId="77777777" w:rsidR="00F4497D" w:rsidRPr="008D02A1" w:rsidRDefault="00E43ADB" w:rsidP="00963E63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school party</w:t>
            </w:r>
          </w:p>
        </w:tc>
        <w:tc>
          <w:tcPr>
            <w:tcW w:w="1134" w:type="dxa"/>
          </w:tcPr>
          <w:p w14:paraId="0FAFD102" w14:textId="77777777" w:rsidR="00F4497D" w:rsidRPr="008D02A1" w:rsidRDefault="00E43ADB" w:rsidP="00963E63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cat costume</w:t>
            </w:r>
          </w:p>
        </w:tc>
        <w:tc>
          <w:tcPr>
            <w:tcW w:w="1134" w:type="dxa"/>
          </w:tcPr>
          <w:p w14:paraId="66F1E795" w14:textId="77777777" w:rsidR="00F4497D" w:rsidRPr="008D02A1" w:rsidRDefault="00E43ADB" w:rsidP="00DC2715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ate cake</w:t>
            </w:r>
            <w:r w:rsidR="00DC2715" w:rsidRPr="008D02A1">
              <w:rPr>
                <w:rFonts w:ascii="Tahoma" w:hAnsi="Tahoma" w:cs="Tahoma"/>
                <w:color w:val="00B0F0"/>
                <w:szCs w:val="20"/>
              </w:rPr>
              <w:t xml:space="preserve"> and </w:t>
            </w:r>
            <w:r w:rsidRPr="008D02A1">
              <w:rPr>
                <w:rFonts w:ascii="Tahoma" w:hAnsi="Tahoma" w:cs="Tahoma"/>
                <w:color w:val="00B0F0"/>
                <w:szCs w:val="20"/>
              </w:rPr>
              <w:t>listened to music</w:t>
            </w:r>
          </w:p>
        </w:tc>
      </w:tr>
    </w:tbl>
    <w:p w14:paraId="751228E6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54B7FE68" w14:textId="77777777" w:rsidR="00E52254" w:rsidRPr="008D02A1" w:rsidRDefault="00E52254" w:rsidP="00E52254">
      <w:pPr>
        <w:spacing w:after="100" w:line="240" w:lineRule="auto"/>
        <w:rPr>
          <w:b/>
          <w:sz w:val="24"/>
          <w:szCs w:val="24"/>
        </w:rPr>
      </w:pPr>
      <w:r w:rsidRPr="008D02A1">
        <w:rPr>
          <w:b/>
          <w:sz w:val="24"/>
          <w:szCs w:val="24"/>
        </w:rPr>
        <w:t>Discover</w:t>
      </w:r>
    </w:p>
    <w:p w14:paraId="31A7C98D" w14:textId="77777777" w:rsidR="00E52254" w:rsidRPr="008D02A1" w:rsidRDefault="003723E4" w:rsidP="003723E4">
      <w:pPr>
        <w:pStyle w:val="ListParagraph"/>
        <w:numPr>
          <w:ilvl w:val="0"/>
          <w:numId w:val="15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invitations</w:t>
      </w:r>
    </w:p>
    <w:p w14:paraId="0CEC0409" w14:textId="77777777" w:rsidR="003723E4" w:rsidRPr="008D02A1" w:rsidRDefault="003723E4" w:rsidP="003723E4">
      <w:pPr>
        <w:pStyle w:val="ListParagraph"/>
        <w:numPr>
          <w:ilvl w:val="0"/>
          <w:numId w:val="15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decorations</w:t>
      </w:r>
    </w:p>
    <w:p w14:paraId="556390A1" w14:textId="77777777" w:rsidR="003723E4" w:rsidRPr="008D02A1" w:rsidRDefault="003723E4" w:rsidP="003723E4">
      <w:pPr>
        <w:pStyle w:val="ListParagraph"/>
        <w:numPr>
          <w:ilvl w:val="0"/>
          <w:numId w:val="15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cook</w:t>
      </w:r>
    </w:p>
    <w:p w14:paraId="67B055A4" w14:textId="77777777" w:rsidR="003723E4" w:rsidRPr="008D02A1" w:rsidRDefault="003723E4" w:rsidP="003723E4">
      <w:pPr>
        <w:pStyle w:val="ListParagraph"/>
        <w:numPr>
          <w:ilvl w:val="0"/>
          <w:numId w:val="15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cleaning</w:t>
      </w:r>
    </w:p>
    <w:p w14:paraId="72D256A8" w14:textId="77777777" w:rsidR="00E52254" w:rsidRPr="008D02A1" w:rsidRDefault="00E52254" w:rsidP="00E52254">
      <w:pPr>
        <w:pStyle w:val="CommentText"/>
        <w:spacing w:after="100"/>
        <w:rPr>
          <w:sz w:val="24"/>
          <w:szCs w:val="24"/>
        </w:rPr>
      </w:pPr>
    </w:p>
    <w:p w14:paraId="0A536252" w14:textId="77777777" w:rsidR="00E52254" w:rsidRPr="008D02A1" w:rsidRDefault="00E52254" w:rsidP="00E52254">
      <w:pPr>
        <w:spacing w:after="100" w:line="240" w:lineRule="auto"/>
        <w:rPr>
          <w:b/>
          <w:sz w:val="24"/>
          <w:szCs w:val="24"/>
        </w:rPr>
      </w:pPr>
      <w:r w:rsidRPr="008D02A1">
        <w:rPr>
          <w:b/>
          <w:sz w:val="24"/>
          <w:szCs w:val="24"/>
        </w:rPr>
        <w:t>Wrap-Up</w:t>
      </w:r>
    </w:p>
    <w:p w14:paraId="3BEF9DDC" w14:textId="77777777" w:rsidR="00E52254" w:rsidRPr="008D02A1" w:rsidRDefault="003723E4" w:rsidP="003723E4">
      <w:pPr>
        <w:pStyle w:val="CommentText"/>
        <w:numPr>
          <w:ilvl w:val="0"/>
          <w:numId w:val="16"/>
        </w:numPr>
        <w:spacing w:after="100"/>
        <w:rPr>
          <w:sz w:val="24"/>
          <w:szCs w:val="24"/>
        </w:rPr>
      </w:pPr>
      <w:r w:rsidRPr="008D02A1">
        <w:rPr>
          <w:sz w:val="24"/>
          <w:szCs w:val="24"/>
        </w:rPr>
        <w:t>Yes</w:t>
      </w:r>
    </w:p>
    <w:p w14:paraId="7287D1FE" w14:textId="77777777" w:rsidR="003723E4" w:rsidRPr="008D02A1" w:rsidRDefault="003723E4" w:rsidP="003723E4">
      <w:pPr>
        <w:pStyle w:val="CommentText"/>
        <w:numPr>
          <w:ilvl w:val="0"/>
          <w:numId w:val="16"/>
        </w:numPr>
        <w:spacing w:after="100"/>
        <w:rPr>
          <w:sz w:val="24"/>
          <w:szCs w:val="24"/>
        </w:rPr>
      </w:pPr>
      <w:r w:rsidRPr="008D02A1">
        <w:rPr>
          <w:sz w:val="24"/>
          <w:szCs w:val="24"/>
        </w:rPr>
        <w:t>No</w:t>
      </w:r>
    </w:p>
    <w:p w14:paraId="5F8FEBA4" w14:textId="77777777" w:rsidR="003723E4" w:rsidRPr="008D02A1" w:rsidRDefault="003723E4" w:rsidP="003723E4">
      <w:pPr>
        <w:pStyle w:val="CommentText"/>
        <w:numPr>
          <w:ilvl w:val="0"/>
          <w:numId w:val="16"/>
        </w:numPr>
        <w:spacing w:after="100"/>
        <w:rPr>
          <w:sz w:val="24"/>
          <w:szCs w:val="24"/>
        </w:rPr>
      </w:pPr>
      <w:r w:rsidRPr="008D02A1">
        <w:rPr>
          <w:sz w:val="24"/>
          <w:szCs w:val="24"/>
        </w:rPr>
        <w:t>Yes</w:t>
      </w:r>
    </w:p>
    <w:p w14:paraId="2F4FE1D9" w14:textId="77777777" w:rsidR="003723E4" w:rsidRPr="008D02A1" w:rsidRDefault="003723E4" w:rsidP="003723E4">
      <w:pPr>
        <w:pStyle w:val="CommentText"/>
        <w:numPr>
          <w:ilvl w:val="0"/>
          <w:numId w:val="16"/>
        </w:numPr>
        <w:spacing w:after="100"/>
        <w:rPr>
          <w:sz w:val="24"/>
          <w:szCs w:val="24"/>
        </w:rPr>
      </w:pPr>
      <w:r w:rsidRPr="008D02A1">
        <w:rPr>
          <w:sz w:val="24"/>
          <w:szCs w:val="24"/>
        </w:rPr>
        <w:t>Yes</w:t>
      </w:r>
    </w:p>
    <w:p w14:paraId="2698118F" w14:textId="77777777" w:rsidR="00E52254" w:rsidRPr="008D02A1" w:rsidRDefault="00E52254" w:rsidP="001A4868">
      <w:pPr>
        <w:rPr>
          <w:rFonts w:ascii="Tahoma" w:hAnsi="Tahoma" w:cs="Tahoma"/>
          <w:b/>
          <w:sz w:val="20"/>
          <w:szCs w:val="20"/>
        </w:rPr>
      </w:pPr>
    </w:p>
    <w:p w14:paraId="32E6589E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Quiz</w:t>
      </w:r>
    </w:p>
    <w:p w14:paraId="49E26BAE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A</w:t>
      </w:r>
    </w:p>
    <w:p w14:paraId="0E49DA97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a</w:t>
      </w:r>
    </w:p>
    <w:p w14:paraId="4253874E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b</w:t>
      </w:r>
    </w:p>
    <w:p w14:paraId="197A9ADF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b</w:t>
      </w:r>
    </w:p>
    <w:p w14:paraId="0F942732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 xml:space="preserve">4. </w:t>
      </w:r>
      <w:r w:rsidRPr="008D02A1">
        <w:rPr>
          <w:rFonts w:ascii="Tahoma" w:hAnsi="Tahoma" w:cs="Tahoma"/>
          <w:sz w:val="20"/>
          <w:szCs w:val="20"/>
          <w:lang w:eastAsia="ko-KR"/>
        </w:rPr>
        <w:t>c</w:t>
      </w:r>
    </w:p>
    <w:p w14:paraId="41B055E5" w14:textId="77777777" w:rsidR="005D5116" w:rsidRPr="008D02A1" w:rsidRDefault="005D5116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24DC1CE4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</w:rPr>
        <w:lastRenderedPageBreak/>
        <w:t>B</w:t>
      </w:r>
    </w:p>
    <w:p w14:paraId="2B4D237B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5. c</w:t>
      </w:r>
    </w:p>
    <w:p w14:paraId="4956F88E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6. a</w:t>
      </w:r>
    </w:p>
    <w:p w14:paraId="288A3561" w14:textId="77777777" w:rsidR="005D5116" w:rsidRPr="008D02A1" w:rsidRDefault="005D5116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592EA340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C</w:t>
      </w:r>
    </w:p>
    <w:p w14:paraId="6D39C65C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7. F</w:t>
      </w:r>
    </w:p>
    <w:p w14:paraId="5C7B97C7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8. T</w:t>
      </w:r>
    </w:p>
    <w:p w14:paraId="0C7A9DEA" w14:textId="77777777" w:rsidR="005D5116" w:rsidRPr="008D02A1" w:rsidRDefault="005D5116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5708CDB5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D</w:t>
      </w:r>
    </w:p>
    <w:p w14:paraId="07C87F56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9. a</w:t>
      </w:r>
    </w:p>
    <w:p w14:paraId="31C9ACE8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0. b</w:t>
      </w:r>
    </w:p>
    <w:p w14:paraId="20FB0FA2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5A937B0A" w14:textId="77777777" w:rsidR="001A4868" w:rsidRPr="008D02A1" w:rsidRDefault="005D5116" w:rsidP="001A4868">
      <w:pPr>
        <w:rPr>
          <w:rFonts w:ascii="Tahoma" w:hAnsi="Tahoma" w:cs="Tahoma"/>
          <w:b/>
          <w:sz w:val="20"/>
          <w:szCs w:val="20"/>
          <w:shd w:val="pct15" w:color="auto" w:fill="FFFFFF"/>
        </w:rPr>
      </w:pPr>
      <w:r w:rsidRPr="008D02A1">
        <w:rPr>
          <w:rFonts w:ascii="Tahoma" w:hAnsi="Tahoma" w:cs="Tahoma"/>
          <w:b/>
          <w:sz w:val="20"/>
          <w:szCs w:val="20"/>
          <w:lang w:eastAsia="ko-KR"/>
        </w:rPr>
        <w:br w:type="column"/>
      </w:r>
      <w:r w:rsidR="001A4868" w:rsidRPr="008D02A1">
        <w:rPr>
          <w:rFonts w:ascii="Tahoma" w:hAnsi="Tahoma" w:cs="Tahoma"/>
          <w:b/>
          <w:sz w:val="20"/>
          <w:szCs w:val="20"/>
          <w:shd w:val="pct15" w:color="auto" w:fill="FFFFFF"/>
        </w:rPr>
        <w:lastRenderedPageBreak/>
        <w:t>Unit 11</w:t>
      </w:r>
      <w:r w:rsidR="009B2062" w:rsidRPr="008D02A1">
        <w:rPr>
          <w:rFonts w:ascii="Tahoma" w:hAnsi="Tahoma" w:cs="Tahoma"/>
          <w:b/>
          <w:sz w:val="20"/>
          <w:szCs w:val="20"/>
          <w:shd w:val="pct15" w:color="auto" w:fill="FFFFFF"/>
        </w:rPr>
        <w:t xml:space="preserve"> How</w:t>
      </w:r>
      <w:r w:rsidR="00D77AF4" w:rsidRPr="008D02A1">
        <w:rPr>
          <w:rFonts w:ascii="Tahoma" w:hAnsi="Tahoma" w:cs="Tahoma"/>
          <w:b/>
          <w:sz w:val="20"/>
          <w:szCs w:val="20"/>
          <w:shd w:val="pct15" w:color="auto" w:fill="FFFFFF"/>
        </w:rPr>
        <w:t xml:space="preserve"> Is</w:t>
      </w:r>
      <w:r w:rsidR="009B2062" w:rsidRPr="008D02A1">
        <w:rPr>
          <w:rFonts w:ascii="Tahoma" w:hAnsi="Tahoma" w:cs="Tahoma"/>
          <w:b/>
          <w:sz w:val="20"/>
          <w:szCs w:val="20"/>
          <w:shd w:val="pct15" w:color="auto" w:fill="FFFFFF"/>
        </w:rPr>
        <w:t xml:space="preserve"> the Weather?</w:t>
      </w:r>
    </w:p>
    <w:p w14:paraId="66E40985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Warm-</w:t>
      </w:r>
      <w:r w:rsidR="00CC7776" w:rsidRPr="008D02A1">
        <w:rPr>
          <w:rFonts w:ascii="Tahoma" w:hAnsi="Tahoma" w:cs="Tahoma" w:hint="eastAsia"/>
          <w:b/>
          <w:sz w:val="20"/>
          <w:szCs w:val="20"/>
          <w:lang w:eastAsia="ko-KR"/>
        </w:rPr>
        <w:t>U</w:t>
      </w:r>
      <w:r w:rsidR="00CC7776" w:rsidRPr="008D02A1">
        <w:rPr>
          <w:rFonts w:ascii="Tahoma" w:hAnsi="Tahoma" w:cs="Tahoma"/>
          <w:b/>
          <w:sz w:val="20"/>
          <w:szCs w:val="20"/>
        </w:rPr>
        <w:t>p</w:t>
      </w:r>
    </w:p>
    <w:p w14:paraId="554E19D1" w14:textId="77777777" w:rsidR="00CC7776" w:rsidRPr="008D02A1" w:rsidRDefault="00FE383B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  <w:lang w:eastAsia="ko-KR"/>
        </w:rPr>
        <w:t>A</w:t>
      </w:r>
      <w:r w:rsidR="00CC7776" w:rsidRPr="008D02A1">
        <w:rPr>
          <w:rFonts w:ascii="Tahoma" w:hAnsi="Tahoma" w:cs="Tahoma" w:hint="eastAsia"/>
          <w:b/>
          <w:sz w:val="20"/>
          <w:szCs w:val="20"/>
          <w:lang w:eastAsia="ko-KR"/>
        </w:rPr>
        <w:t xml:space="preserve"> </w:t>
      </w:r>
      <w:r w:rsidR="00CC7776" w:rsidRPr="008D02A1">
        <w:rPr>
          <w:rFonts w:ascii="Tahoma" w:hAnsi="Tahoma" w:cs="Tahoma"/>
          <w:sz w:val="20"/>
          <w:szCs w:val="20"/>
          <w:lang w:eastAsia="ko-KR"/>
        </w:rPr>
        <w:t>(Answers may vary.)</w:t>
      </w:r>
    </w:p>
    <w:p w14:paraId="30415359" w14:textId="77777777" w:rsidR="00B90E24" w:rsidRPr="008D02A1" w:rsidRDefault="00E52254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noProof/>
          <w:sz w:val="20"/>
          <w:szCs w:val="20"/>
          <w:lang w:eastAsia="ko-KR"/>
        </w:rPr>
        <mc:AlternateContent>
          <mc:Choice Requires="wpg">
            <w:drawing>
              <wp:anchor distT="0" distB="0" distL="114300" distR="114300" simplePos="0" relativeHeight="251857920" behindDoc="0" locked="0" layoutInCell="1" allowOverlap="1" wp14:anchorId="6E0F3D17" wp14:editId="59A780BB">
                <wp:simplePos x="0" y="0"/>
                <wp:positionH relativeFrom="column">
                  <wp:posOffset>361315</wp:posOffset>
                </wp:positionH>
                <wp:positionV relativeFrom="paragraph">
                  <wp:posOffset>99695</wp:posOffset>
                </wp:positionV>
                <wp:extent cx="1838325" cy="1466850"/>
                <wp:effectExtent l="8890" t="9525" r="10160" b="9525"/>
                <wp:wrapNone/>
                <wp:docPr id="30" name="Group 1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38325" cy="1466850"/>
                          <a:chOff x="7049" y="3030"/>
                          <a:chExt cx="2895" cy="2310"/>
                        </a:xfrm>
                      </wpg:grpSpPr>
                      <wps:wsp>
                        <wps:cNvPr id="31" name="Oval 66"/>
                        <wps:cNvSpPr>
                          <a:spLocks noChangeArrowheads="1"/>
                        </wps:cNvSpPr>
                        <wps:spPr bwMode="auto">
                          <a:xfrm>
                            <a:off x="8069" y="3675"/>
                            <a:ext cx="285" cy="345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33E6867" w14:textId="77777777" w:rsidR="00963E63" w:rsidRPr="003E4343" w:rsidRDefault="00963E63" w:rsidP="005F25E1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3E4343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33" name="Oval 67"/>
                        <wps:cNvSpPr>
                          <a:spLocks noChangeArrowheads="1"/>
                        </wps:cNvSpPr>
                        <wps:spPr bwMode="auto">
                          <a:xfrm>
                            <a:off x="7049" y="3030"/>
                            <a:ext cx="285" cy="345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DFAE2A7" w14:textId="77777777" w:rsidR="00963E63" w:rsidRPr="003E4343" w:rsidRDefault="00963E63" w:rsidP="005F25E1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3E4343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34" name="Oval 68"/>
                        <wps:cNvSpPr>
                          <a:spLocks noChangeArrowheads="1"/>
                        </wps:cNvSpPr>
                        <wps:spPr bwMode="auto">
                          <a:xfrm>
                            <a:off x="9164" y="4455"/>
                            <a:ext cx="285" cy="345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22CE1A1" w14:textId="77777777" w:rsidR="00963E63" w:rsidRPr="003E4343" w:rsidRDefault="00963E63" w:rsidP="005F25E1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3E4343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35" name="Oval 69"/>
                        <wps:cNvSpPr>
                          <a:spLocks noChangeArrowheads="1"/>
                        </wps:cNvSpPr>
                        <wps:spPr bwMode="auto">
                          <a:xfrm>
                            <a:off x="9659" y="3540"/>
                            <a:ext cx="285" cy="345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D6AC742" w14:textId="77777777" w:rsidR="00963E63" w:rsidRPr="003E4343" w:rsidRDefault="00963E63" w:rsidP="005F25E1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3E4343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36" name="Oval 70"/>
                        <wps:cNvSpPr>
                          <a:spLocks noChangeArrowheads="1"/>
                        </wps:cNvSpPr>
                        <wps:spPr bwMode="auto">
                          <a:xfrm>
                            <a:off x="7049" y="4995"/>
                            <a:ext cx="285" cy="345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2247DBC8" w14:textId="77777777" w:rsidR="00963E63" w:rsidRPr="003E4343" w:rsidRDefault="00963E63" w:rsidP="005F25E1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3E4343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s:wsp>
                        <wps:cNvPr id="37" name="Oval 71"/>
                        <wps:cNvSpPr>
                          <a:spLocks noChangeArrowheads="1"/>
                        </wps:cNvSpPr>
                        <wps:spPr bwMode="auto">
                          <a:xfrm>
                            <a:off x="7049" y="3540"/>
                            <a:ext cx="285" cy="345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2E9871F8" w14:textId="77777777" w:rsidR="00963E63" w:rsidRPr="003E4343" w:rsidRDefault="00963E63" w:rsidP="005F25E1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3E4343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0F3D17" id="Group 150" o:spid="_x0000_s1108" style="position:absolute;margin-left:28.45pt;margin-top:7.85pt;width:144.75pt;height:115.5pt;z-index:251857920" coordorigin="7049,3030" coordsize="2895,23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">
                <v:oval id="Oval 66" o:spid="_x0000_s1109" style="position:absolute;left:8069;top:3675;width:285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" fillcolor="black [3213]">
                  <v:fill color2="black [1485]" rotate="t" focus="100%" type="gradient"/>
                  <v:textbox inset="1mm,1mm,1mm,1mm">
                    <w:txbxContent>
                      <w:p w14:paraId="333E6867" w14:textId="77777777" w:rsidR="00963E63" w:rsidRPr="003E4343" w:rsidRDefault="00963E63" w:rsidP="005F25E1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3E4343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2</w:t>
                        </w:r>
                      </w:p>
                    </w:txbxContent>
                  </v:textbox>
                </v:oval>
                <v:oval id="Oval 67" o:spid="_x0000_s1110" style="position:absolute;left:7049;top:3030;width:285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" fillcolor="black [3213]">
                  <v:fill color2="black [1485]" rotate="t" focus="100%" type="gradient"/>
                  <v:textbox inset="1mm,1mm,1mm,1mm">
                    <w:txbxContent>
                      <w:p w14:paraId="0DFAE2A7" w14:textId="77777777" w:rsidR="00963E63" w:rsidRPr="003E4343" w:rsidRDefault="00963E63" w:rsidP="005F25E1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3E4343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1</w:t>
                        </w:r>
                      </w:p>
                    </w:txbxContent>
                  </v:textbox>
                </v:oval>
                <v:oval id="Oval 68" o:spid="_x0000_s1111" style="position:absolute;left:9164;top:4455;width:285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" fillcolor="black [3213]">
                  <v:fill color2="black [1485]" rotate="t" focus="100%" type="gradient"/>
                  <v:textbox inset="1mm,1mm,1mm,1mm">
                    <w:txbxContent>
                      <w:p w14:paraId="622CE1A1" w14:textId="77777777" w:rsidR="00963E63" w:rsidRPr="003E4343" w:rsidRDefault="00963E63" w:rsidP="005F25E1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3E4343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3</w:t>
                        </w:r>
                      </w:p>
                    </w:txbxContent>
                  </v:textbox>
                </v:oval>
                <v:oval id="Oval 69" o:spid="_x0000_s1112" style="position:absolute;left:9659;top:3540;width:285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" fillcolor="black [3213]">
                  <v:fill color2="black [1485]" rotate="t" focus="100%" type="gradient"/>
                  <v:textbox inset="1mm,1mm,1mm,1mm">
                    <w:txbxContent>
                      <w:p w14:paraId="0D6AC742" w14:textId="77777777" w:rsidR="00963E63" w:rsidRPr="003E4343" w:rsidRDefault="00963E63" w:rsidP="005F25E1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3E4343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5</w:t>
                        </w:r>
                      </w:p>
                    </w:txbxContent>
                  </v:textbox>
                </v:oval>
                <v:oval id="Oval 70" o:spid="_x0000_s1113" style="position:absolute;left:7049;top:4995;width:285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" fillcolor="black [3213]">
                  <v:fill color2="black [1485]" rotate="t" focus="100%" type="gradient"/>
                  <v:textbox inset="1mm,1mm,1mm,1mm">
                    <w:txbxContent>
                      <w:p w14:paraId="2247DBC8" w14:textId="77777777" w:rsidR="00963E63" w:rsidRPr="003E4343" w:rsidRDefault="00963E63" w:rsidP="005F25E1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3E4343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4</w:t>
                        </w:r>
                      </w:p>
                    </w:txbxContent>
                  </v:textbox>
                </v:oval>
                <v:oval id="Oval 71" o:spid="_x0000_s1114" style="position:absolute;left:7049;top:3540;width:285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" fillcolor="black [3213]">
                  <v:fill color2="black [1485]" rotate="t" focus="100%" type="gradient"/>
                  <v:textbox inset="1mm,1mm,1mm,1mm">
                    <w:txbxContent>
                      <w:p w14:paraId="2E9871F8" w14:textId="77777777" w:rsidR="00963E63" w:rsidRPr="003E4343" w:rsidRDefault="00963E63" w:rsidP="005F25E1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3E4343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6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C96154" w:rsidRPr="008D02A1">
        <w:rPr>
          <w:rFonts w:ascii="Tahoma" w:hAnsi="Tahoma" w:cs="Tahoma"/>
          <w:b/>
          <w:noProof/>
          <w:sz w:val="20"/>
          <w:szCs w:val="20"/>
          <w:lang w:eastAsia="ko-KR"/>
        </w:rPr>
        <w:drawing>
          <wp:inline distT="0" distB="0" distL="0" distR="0" wp14:anchorId="0A027D00" wp14:editId="33D670AF">
            <wp:extent cx="2743200" cy="1879708"/>
            <wp:effectExtent l="0" t="0" r="0" b="635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3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79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750CD" w14:textId="77777777" w:rsidR="001A4868" w:rsidRPr="008D02A1" w:rsidRDefault="00FE383B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6053AFA6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>1. c</w:t>
      </w:r>
    </w:p>
    <w:p w14:paraId="058651B8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b</w:t>
      </w:r>
    </w:p>
    <w:p w14:paraId="0CF9AE3A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>3. a</w:t>
      </w:r>
    </w:p>
    <w:p w14:paraId="619DAB41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78BFC1B0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Listening Practice 1</w:t>
      </w:r>
    </w:p>
    <w:p w14:paraId="6F767E69" w14:textId="77777777" w:rsidR="001A4868" w:rsidRPr="008D02A1" w:rsidRDefault="003A1301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</w:rPr>
        <w:t>A</w:t>
      </w:r>
    </w:p>
    <w:p w14:paraId="2FDC7D8E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sunny</w:t>
      </w:r>
    </w:p>
    <w:p w14:paraId="38C96A5B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watched</w:t>
      </w:r>
    </w:p>
    <w:p w14:paraId="220200A0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go running</w:t>
      </w:r>
    </w:p>
    <w:p w14:paraId="41DEAC41" w14:textId="77777777" w:rsidR="00B90E24" w:rsidRPr="008D02A1" w:rsidRDefault="00B90E24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168300F3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3AC81AC2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  <w:lang w:eastAsia="ko-KR"/>
        </w:rPr>
        <w:t>1. a</w:t>
      </w:r>
    </w:p>
    <w:p w14:paraId="29B74BF6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  <w:lang w:eastAsia="ko-KR"/>
        </w:rPr>
        <w:t>2. c</w:t>
      </w:r>
    </w:p>
    <w:p w14:paraId="77E9DAC8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  <w:lang w:eastAsia="ko-KR"/>
        </w:rPr>
        <w:t xml:space="preserve">3. d </w:t>
      </w:r>
    </w:p>
    <w:p w14:paraId="617B1042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  <w:lang w:eastAsia="ko-KR"/>
        </w:rPr>
        <w:t>4. b</w:t>
      </w:r>
      <w:r w:rsidRPr="008D02A1" w:rsidDel="00D43386">
        <w:rPr>
          <w:rFonts w:ascii="Tahoma" w:hAnsi="Tahoma" w:cs="Tahoma"/>
          <w:sz w:val="20"/>
          <w:szCs w:val="20"/>
        </w:rPr>
        <w:t xml:space="preserve"> </w:t>
      </w:r>
    </w:p>
    <w:p w14:paraId="492B9981" w14:textId="77777777" w:rsidR="00B90E24" w:rsidRPr="008D02A1" w:rsidRDefault="00B90E24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28ACC86D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lastRenderedPageBreak/>
        <w:t>C</w:t>
      </w:r>
    </w:p>
    <w:p w14:paraId="0791B9EB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sunny</w:t>
      </w:r>
    </w:p>
    <w:p w14:paraId="7C96284F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rain</w:t>
      </w:r>
    </w:p>
    <w:p w14:paraId="27956AE4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will be</w:t>
      </w:r>
    </w:p>
    <w:p w14:paraId="2A3280F9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6E8AA99F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Listening Practice 2</w:t>
      </w:r>
    </w:p>
    <w:p w14:paraId="589A1872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A</w:t>
      </w:r>
    </w:p>
    <w:p w14:paraId="2AA8A59B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 xml:space="preserve">sunny, </w:t>
      </w:r>
      <w:r w:rsidR="00C70E4C" w:rsidRPr="008D02A1">
        <w:rPr>
          <w:rFonts w:ascii="Tahoma" w:hAnsi="Tahoma" w:cs="Tahoma" w:hint="eastAsia"/>
          <w:sz w:val="20"/>
          <w:szCs w:val="20"/>
          <w:lang w:eastAsia="ko-KR"/>
        </w:rPr>
        <w:t>lightning</w:t>
      </w:r>
      <w:r w:rsidRPr="008D02A1">
        <w:rPr>
          <w:rFonts w:ascii="Tahoma" w:hAnsi="Tahoma" w:cs="Tahoma"/>
          <w:sz w:val="20"/>
          <w:szCs w:val="20"/>
        </w:rPr>
        <w:t>, weather, report</w:t>
      </w:r>
    </w:p>
    <w:p w14:paraId="22E5FD22" w14:textId="77777777" w:rsidR="00B90E24" w:rsidRPr="008D02A1" w:rsidRDefault="00B90E24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6C2CC250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0C27636A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b</w:t>
      </w:r>
    </w:p>
    <w:p w14:paraId="5E1D7FCB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b</w:t>
      </w:r>
    </w:p>
    <w:p w14:paraId="2CBC87FB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c</w:t>
      </w:r>
    </w:p>
    <w:p w14:paraId="57B97DFA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0222B8D7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Listening Practice 3</w:t>
      </w:r>
    </w:p>
    <w:p w14:paraId="0919BB7E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 xml:space="preserve">A    </w:t>
      </w:r>
    </w:p>
    <w:tbl>
      <w:tblPr>
        <w:tblStyle w:val="3"/>
        <w:tblW w:w="0" w:type="auto"/>
        <w:tblLook w:val="04A0" w:firstRow="1" w:lastRow="0" w:firstColumn="1" w:lastColumn="0" w:noHBand="0" w:noVBand="1"/>
      </w:tblPr>
      <w:tblGrid>
        <w:gridCol w:w="1558"/>
        <w:gridCol w:w="1527"/>
        <w:gridCol w:w="1451"/>
      </w:tblGrid>
      <w:tr w:rsidR="001A4868" w:rsidRPr="008D02A1" w14:paraId="4FEA88AA" w14:textId="77777777" w:rsidTr="003A3481">
        <w:tc>
          <w:tcPr>
            <w:tcW w:w="4536" w:type="dxa"/>
            <w:gridSpan w:val="3"/>
          </w:tcPr>
          <w:p w14:paraId="3B3A8AC5" w14:textId="77777777" w:rsidR="001A4868" w:rsidRPr="008D02A1" w:rsidRDefault="001A4868" w:rsidP="001A4868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8D02A1">
              <w:rPr>
                <w:rFonts w:ascii="Tahoma" w:hAnsi="Tahoma" w:cs="Tahoma"/>
                <w:sz w:val="20"/>
                <w:szCs w:val="20"/>
              </w:rPr>
              <w:t>Weather Report</w:t>
            </w:r>
          </w:p>
        </w:tc>
      </w:tr>
      <w:tr w:rsidR="001A4868" w:rsidRPr="008D02A1" w14:paraId="0ABF6E25" w14:textId="77777777" w:rsidTr="003A3481">
        <w:tc>
          <w:tcPr>
            <w:tcW w:w="1558" w:type="dxa"/>
          </w:tcPr>
          <w:p w14:paraId="7389BBE5" w14:textId="77777777" w:rsidR="001A4868" w:rsidRPr="008D02A1" w:rsidRDefault="001A4868" w:rsidP="001A4868">
            <w:pPr>
              <w:jc w:val="center"/>
              <w:rPr>
                <w:rFonts w:ascii="Tahoma" w:hAnsi="Tahoma" w:cs="Tahoma"/>
                <w:color w:val="00B0F0"/>
                <w:sz w:val="2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 w:val="20"/>
                <w:szCs w:val="20"/>
              </w:rPr>
              <w:t>Friday</w:t>
            </w:r>
          </w:p>
        </w:tc>
        <w:tc>
          <w:tcPr>
            <w:tcW w:w="1527" w:type="dxa"/>
          </w:tcPr>
          <w:p w14:paraId="05FA2DBE" w14:textId="77777777" w:rsidR="001A4868" w:rsidRPr="008D02A1" w:rsidRDefault="001A4868" w:rsidP="001A4868">
            <w:pPr>
              <w:jc w:val="center"/>
              <w:rPr>
                <w:rFonts w:ascii="Tahoma" w:hAnsi="Tahoma" w:cs="Tahoma"/>
                <w:color w:val="00B0F0"/>
                <w:sz w:val="2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 w:val="20"/>
                <w:szCs w:val="20"/>
              </w:rPr>
              <w:t>Saturday</w:t>
            </w:r>
          </w:p>
        </w:tc>
        <w:tc>
          <w:tcPr>
            <w:tcW w:w="1451" w:type="dxa"/>
          </w:tcPr>
          <w:p w14:paraId="69B974B7" w14:textId="77777777" w:rsidR="001A4868" w:rsidRPr="008D02A1" w:rsidRDefault="001A4868" w:rsidP="001A4868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8D02A1">
              <w:rPr>
                <w:rFonts w:ascii="Tahoma" w:hAnsi="Tahoma" w:cs="Tahoma"/>
                <w:sz w:val="20"/>
                <w:szCs w:val="20"/>
              </w:rPr>
              <w:t>Sunday</w:t>
            </w:r>
          </w:p>
        </w:tc>
      </w:tr>
      <w:tr w:rsidR="001A4868" w:rsidRPr="008D02A1" w14:paraId="00113817" w14:textId="77777777" w:rsidTr="003A3481">
        <w:trPr>
          <w:trHeight w:val="1481"/>
        </w:trPr>
        <w:tc>
          <w:tcPr>
            <w:tcW w:w="1558" w:type="dxa"/>
          </w:tcPr>
          <w:p w14:paraId="6CF136DD" w14:textId="77777777" w:rsidR="001A4868" w:rsidRPr="008D02A1" w:rsidRDefault="001A4868" w:rsidP="001A4868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  <w:p w14:paraId="7CD2A9AD" w14:textId="77777777" w:rsidR="001A4868" w:rsidRPr="008D02A1" w:rsidRDefault="00E43ADB" w:rsidP="001A4868">
            <w:pPr>
              <w:jc w:val="center"/>
              <w:rPr>
                <w:rFonts w:ascii="Tahoma" w:hAnsi="Tahoma" w:cs="Tahoma"/>
                <w:color w:val="00B0F0"/>
                <w:sz w:val="20"/>
                <w:szCs w:val="20"/>
                <w:lang w:eastAsia="ko-KR"/>
              </w:rPr>
            </w:pPr>
            <w:r w:rsidRPr="008D02A1">
              <w:rPr>
                <w:rFonts w:ascii="Tahoma" w:hAnsi="Tahoma" w:cs="Tahoma"/>
                <w:color w:val="00B0F0"/>
                <w:sz w:val="20"/>
                <w:szCs w:val="20"/>
              </w:rPr>
              <w:object w:dxaOrig="2265" w:dyaOrig="2160" w14:anchorId="44663EB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3.25pt;height:51pt" o:ole="">
                  <v:imagedata r:id="rId23" o:title=""/>
                </v:shape>
                <o:OLEObject Type="Embed" ProgID="PBrush" ShapeID="_x0000_i1025" DrawAspect="Content" ObjectID="_1725438103" r:id="rId24"/>
              </w:object>
            </w:r>
          </w:p>
          <w:p w14:paraId="38C4598B" w14:textId="77777777" w:rsidR="001A4868" w:rsidRPr="008D02A1" w:rsidRDefault="001A4868" w:rsidP="001A4868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 w:val="20"/>
                <w:szCs w:val="20"/>
              </w:rPr>
              <w:t>snow</w:t>
            </w:r>
          </w:p>
        </w:tc>
        <w:tc>
          <w:tcPr>
            <w:tcW w:w="1527" w:type="dxa"/>
          </w:tcPr>
          <w:p w14:paraId="5FAC0189" w14:textId="77777777" w:rsidR="001A4868" w:rsidRPr="008D02A1" w:rsidRDefault="001A4868" w:rsidP="001A4868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  <w:p w14:paraId="64C3CF04" w14:textId="77777777" w:rsidR="001A4868" w:rsidRPr="008D02A1" w:rsidRDefault="00E43ADB" w:rsidP="001A4868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8D02A1">
              <w:object w:dxaOrig="2265" w:dyaOrig="2160" w14:anchorId="217FF98C">
                <v:shape id="_x0000_i1026" type="#_x0000_t75" style="width:53.25pt;height:51pt" o:ole="">
                  <v:imagedata r:id="rId23" o:title=""/>
                </v:shape>
                <o:OLEObject Type="Embed" ProgID="PBrush" ShapeID="_x0000_i1026" DrawAspect="Content" ObjectID="_1725438104" r:id="rId25"/>
              </w:object>
            </w:r>
          </w:p>
          <w:p w14:paraId="46E9BC05" w14:textId="77777777" w:rsidR="001A4868" w:rsidRPr="008D02A1" w:rsidRDefault="001A4868" w:rsidP="001A4868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8D02A1">
              <w:rPr>
                <w:rFonts w:ascii="Tahoma" w:hAnsi="Tahoma" w:cs="Tahoma"/>
                <w:sz w:val="20"/>
                <w:szCs w:val="20"/>
              </w:rPr>
              <w:t>snow</w:t>
            </w:r>
          </w:p>
        </w:tc>
        <w:tc>
          <w:tcPr>
            <w:tcW w:w="1451" w:type="dxa"/>
          </w:tcPr>
          <w:p w14:paraId="0FDEF76B" w14:textId="77777777" w:rsidR="001A4868" w:rsidRPr="008D02A1" w:rsidRDefault="001A4868" w:rsidP="001A4868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  <w:p w14:paraId="77C6710D" w14:textId="77777777" w:rsidR="00200ACE" w:rsidRPr="008D02A1" w:rsidRDefault="00200ACE" w:rsidP="001A4868">
            <w:pPr>
              <w:jc w:val="center"/>
              <w:rPr>
                <w:rFonts w:ascii="Tahoma" w:hAnsi="Tahoma" w:cs="Tahoma"/>
                <w:color w:val="00B0F0"/>
                <w:sz w:val="20"/>
                <w:szCs w:val="20"/>
                <w:lang w:eastAsia="ko-KR"/>
              </w:rPr>
            </w:pPr>
            <w:r w:rsidRPr="008D02A1">
              <w:rPr>
                <w:rFonts w:ascii="Tahoma" w:hAnsi="Tahoma" w:cs="Tahoma"/>
                <w:noProof/>
                <w:color w:val="00B0F0"/>
                <w:sz w:val="20"/>
                <w:szCs w:val="20"/>
                <w:lang w:eastAsia="ko-KR"/>
              </w:rPr>
              <w:drawing>
                <wp:inline distT="0" distB="0" distL="0" distR="0" wp14:anchorId="45954341" wp14:editId="0A41F4D3">
                  <wp:extent cx="421419" cy="572494"/>
                  <wp:effectExtent l="0" t="0" r="0" b="0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aaa.bmp"/>
                          <pic:cNvPicPr/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" r="9799" b="16279"/>
                          <a:stretch/>
                        </pic:blipFill>
                        <pic:spPr bwMode="auto">
                          <a:xfrm>
                            <a:off x="0" y="0"/>
                            <a:ext cx="422806" cy="5743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2EBEDDF" w14:textId="77777777" w:rsidR="001A4868" w:rsidRPr="008D02A1" w:rsidRDefault="001A4868" w:rsidP="001A4868">
            <w:pPr>
              <w:jc w:val="center"/>
              <w:rPr>
                <w:rFonts w:ascii="Tahoma" w:hAnsi="Tahoma" w:cs="Tahoma"/>
                <w:color w:val="00B0F0"/>
                <w:sz w:val="20"/>
                <w:szCs w:val="20"/>
                <w:lang w:eastAsia="ko-KR"/>
              </w:rPr>
            </w:pPr>
            <w:r w:rsidRPr="008D02A1">
              <w:rPr>
                <w:rFonts w:ascii="Tahoma" w:hAnsi="Tahoma" w:cs="Tahoma"/>
                <w:color w:val="00B0F0"/>
                <w:sz w:val="20"/>
                <w:szCs w:val="20"/>
              </w:rPr>
              <w:t>rain</w:t>
            </w:r>
          </w:p>
        </w:tc>
      </w:tr>
    </w:tbl>
    <w:p w14:paraId="2FA1870C" w14:textId="77777777" w:rsidR="00B90E24" w:rsidRPr="008D02A1" w:rsidRDefault="00B90E24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62C6B625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7C46884C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>1. T</w:t>
      </w:r>
    </w:p>
    <w:p w14:paraId="38E7CA2A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F</w:t>
      </w:r>
    </w:p>
    <w:p w14:paraId="2F437F28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</w:p>
    <w:p w14:paraId="4B71E976" w14:textId="77777777" w:rsidR="00954839" w:rsidRPr="008D02A1" w:rsidRDefault="00954839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6C163C17" w14:textId="77777777" w:rsidR="00E52254" w:rsidRPr="008D02A1" w:rsidRDefault="00E52254" w:rsidP="00E52254">
      <w:pPr>
        <w:spacing w:after="100"/>
        <w:rPr>
          <w:b/>
        </w:rPr>
      </w:pPr>
      <w:r w:rsidRPr="008D02A1">
        <w:rPr>
          <w:b/>
        </w:rPr>
        <w:lastRenderedPageBreak/>
        <w:t>Speaking Practice</w:t>
      </w:r>
    </w:p>
    <w:p w14:paraId="2C0C3199" w14:textId="77777777" w:rsidR="00E52254" w:rsidRPr="008D02A1" w:rsidRDefault="00E52254" w:rsidP="00E52254">
      <w:pPr>
        <w:spacing w:after="0"/>
        <w:rPr>
          <w:rFonts w:cs="Calibri"/>
          <w:b/>
        </w:rPr>
      </w:pPr>
      <w:r w:rsidRPr="008D02A1">
        <w:rPr>
          <w:rFonts w:cs="Calibri"/>
          <w:b/>
        </w:rPr>
        <w:t>B</w:t>
      </w:r>
    </w:p>
    <w:p w14:paraId="6AD77C24" w14:textId="77777777" w:rsidR="00E52254" w:rsidRPr="008D02A1" w:rsidRDefault="00E52254" w:rsidP="00E52254">
      <w:pPr>
        <w:spacing w:after="0"/>
        <w:rPr>
          <w:rFonts w:cs="Calibri"/>
          <w:i/>
        </w:rPr>
      </w:pPr>
      <w:r w:rsidRPr="008D02A1">
        <w:rPr>
          <w:rFonts w:cs="Calibri"/>
          <w:i/>
        </w:rPr>
        <w:t>Students’ own answers</w:t>
      </w:r>
    </w:p>
    <w:p w14:paraId="67C26ECE" w14:textId="77777777" w:rsidR="00E52254" w:rsidRPr="008D02A1" w:rsidRDefault="00E52254" w:rsidP="00E52254">
      <w:pPr>
        <w:spacing w:after="0"/>
        <w:rPr>
          <w:rFonts w:cs="Calibri"/>
          <w:i/>
        </w:rPr>
      </w:pPr>
      <w:r w:rsidRPr="008D02A1">
        <w:rPr>
          <w:rFonts w:cs="Calibri"/>
          <w:i/>
        </w:rPr>
        <w:t>Example:</w:t>
      </w:r>
    </w:p>
    <w:p w14:paraId="2921CD3F" w14:textId="77777777" w:rsidR="00E52254" w:rsidRPr="008D02A1" w:rsidRDefault="00E52254" w:rsidP="00E52254">
      <w:pPr>
        <w:spacing w:after="0" w:line="240" w:lineRule="auto"/>
      </w:pPr>
      <w:r w:rsidRPr="008D02A1">
        <w:t xml:space="preserve">CHILD A: </w:t>
      </w:r>
      <w:r w:rsidR="003D182D" w:rsidRPr="008D02A1">
        <w:t>What’s the weather like today?</w:t>
      </w:r>
    </w:p>
    <w:p w14:paraId="10CBBFC2" w14:textId="77777777" w:rsidR="00E52254" w:rsidRPr="008D02A1" w:rsidRDefault="00E52254" w:rsidP="00E52254">
      <w:pPr>
        <w:spacing w:after="0" w:line="240" w:lineRule="auto"/>
      </w:pPr>
      <w:r w:rsidRPr="008D02A1">
        <w:t xml:space="preserve">CHILD B: </w:t>
      </w:r>
      <w:r w:rsidR="003D182D" w:rsidRPr="008D02A1">
        <w:t>It’s cold.</w:t>
      </w:r>
    </w:p>
    <w:p w14:paraId="73882F18" w14:textId="77777777" w:rsidR="00E52254" w:rsidRPr="008D02A1" w:rsidRDefault="00E52254" w:rsidP="00E52254">
      <w:pPr>
        <w:spacing w:after="0" w:line="240" w:lineRule="auto"/>
      </w:pPr>
      <w:r w:rsidRPr="008D02A1">
        <w:t xml:space="preserve">CHILD A: </w:t>
      </w:r>
      <w:r w:rsidR="003D182D" w:rsidRPr="008D02A1">
        <w:t>Will it snow in the afternoon?</w:t>
      </w:r>
    </w:p>
    <w:p w14:paraId="4A839FB5" w14:textId="77777777" w:rsidR="003D182D" w:rsidRPr="008D02A1" w:rsidRDefault="003D182D" w:rsidP="00E52254">
      <w:pPr>
        <w:spacing w:after="0" w:line="240" w:lineRule="auto"/>
      </w:pPr>
      <w:r w:rsidRPr="008D02A1">
        <w:t>CHILD B: No, I think it will clear up.</w:t>
      </w:r>
    </w:p>
    <w:p w14:paraId="3692C37D" w14:textId="77777777" w:rsidR="00E52254" w:rsidRPr="008D02A1" w:rsidRDefault="00E52254" w:rsidP="00E52254">
      <w:pPr>
        <w:spacing w:after="0"/>
        <w:rPr>
          <w:rFonts w:cs="Calibri"/>
          <w:b/>
        </w:rPr>
      </w:pPr>
      <w:r w:rsidRPr="008D02A1">
        <w:rPr>
          <w:rFonts w:cs="Calibri"/>
          <w:b/>
        </w:rPr>
        <w:t>C</w:t>
      </w:r>
    </w:p>
    <w:p w14:paraId="376258FE" w14:textId="77777777" w:rsidR="00E52254" w:rsidRPr="008D02A1" w:rsidRDefault="00E52254" w:rsidP="00E52254">
      <w:pPr>
        <w:spacing w:after="0"/>
        <w:rPr>
          <w:rFonts w:cs="Calibri"/>
          <w:i/>
        </w:rPr>
      </w:pPr>
      <w:r w:rsidRPr="008D02A1">
        <w:rPr>
          <w:rFonts w:cs="Calibri"/>
          <w:i/>
        </w:rPr>
        <w:t>Students’ own answers</w:t>
      </w:r>
    </w:p>
    <w:p w14:paraId="52FCE628" w14:textId="77777777" w:rsidR="00E52254" w:rsidRPr="008D02A1" w:rsidRDefault="00E52254" w:rsidP="001A4868">
      <w:pPr>
        <w:rPr>
          <w:rFonts w:ascii="Tahoma" w:hAnsi="Tahoma" w:cs="Tahoma"/>
          <w:b/>
          <w:sz w:val="20"/>
          <w:szCs w:val="20"/>
        </w:rPr>
      </w:pPr>
    </w:p>
    <w:p w14:paraId="4B167D39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 xml:space="preserve">On Your Own </w:t>
      </w:r>
    </w:p>
    <w:p w14:paraId="38CED4BD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(Answers will vary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34"/>
        <w:gridCol w:w="1134"/>
        <w:gridCol w:w="1134"/>
        <w:gridCol w:w="1134"/>
      </w:tblGrid>
      <w:tr w:rsidR="00E43ADB" w:rsidRPr="008D02A1" w14:paraId="298A9086" w14:textId="77777777" w:rsidTr="00963E63">
        <w:tc>
          <w:tcPr>
            <w:tcW w:w="1134" w:type="dxa"/>
          </w:tcPr>
          <w:p w14:paraId="71C4391D" w14:textId="77777777" w:rsidR="00E43ADB" w:rsidRPr="008D02A1" w:rsidRDefault="00E43ADB" w:rsidP="00763EEE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Name</w:t>
            </w:r>
          </w:p>
        </w:tc>
        <w:tc>
          <w:tcPr>
            <w:tcW w:w="1134" w:type="dxa"/>
          </w:tcPr>
          <w:p w14:paraId="0FD0014D" w14:textId="77777777" w:rsidR="00E43ADB" w:rsidRPr="008D02A1" w:rsidRDefault="00E43ADB" w:rsidP="00763EEE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Favorite weather?</w:t>
            </w:r>
          </w:p>
        </w:tc>
        <w:tc>
          <w:tcPr>
            <w:tcW w:w="1134" w:type="dxa"/>
          </w:tcPr>
          <w:p w14:paraId="39CEB2E0" w14:textId="77777777" w:rsidR="00E43ADB" w:rsidRPr="008D02A1" w:rsidRDefault="00E43ADB" w:rsidP="00763EEE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Weather today?</w:t>
            </w:r>
          </w:p>
        </w:tc>
        <w:tc>
          <w:tcPr>
            <w:tcW w:w="1134" w:type="dxa"/>
          </w:tcPr>
          <w:p w14:paraId="49B1154A" w14:textId="42F8A687" w:rsidR="00E43ADB" w:rsidRPr="008D02A1" w:rsidRDefault="00E43ADB" w:rsidP="00763EEE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 xml:space="preserve">Do if </w:t>
            </w:r>
            <w:r w:rsidR="00C80A7A">
              <w:rPr>
                <w:rFonts w:ascii="Tahoma" w:hAnsi="Tahoma" w:cs="Tahoma"/>
                <w:szCs w:val="20"/>
              </w:rPr>
              <w:t xml:space="preserve">it </w:t>
            </w:r>
            <w:r w:rsidRPr="008D02A1">
              <w:rPr>
                <w:rFonts w:ascii="Tahoma" w:hAnsi="Tahoma" w:cs="Tahoma"/>
                <w:szCs w:val="20"/>
              </w:rPr>
              <w:t>rains?</w:t>
            </w:r>
          </w:p>
        </w:tc>
      </w:tr>
      <w:tr w:rsidR="00E43ADB" w:rsidRPr="008D02A1" w14:paraId="14028AD9" w14:textId="77777777" w:rsidTr="00963E63">
        <w:tc>
          <w:tcPr>
            <w:tcW w:w="1134" w:type="dxa"/>
          </w:tcPr>
          <w:p w14:paraId="43D739F3" w14:textId="77777777" w:rsidR="00E43ADB" w:rsidRPr="008D02A1" w:rsidRDefault="00DC2715" w:rsidP="00963E63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Darren</w:t>
            </w:r>
          </w:p>
        </w:tc>
        <w:tc>
          <w:tcPr>
            <w:tcW w:w="1134" w:type="dxa"/>
          </w:tcPr>
          <w:p w14:paraId="32D6EDE1" w14:textId="77777777" w:rsidR="00E43ADB" w:rsidRPr="008D02A1" w:rsidRDefault="00DC2715" w:rsidP="00DC2715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thunder and lightning</w:t>
            </w:r>
          </w:p>
        </w:tc>
        <w:tc>
          <w:tcPr>
            <w:tcW w:w="1134" w:type="dxa"/>
          </w:tcPr>
          <w:p w14:paraId="7A7098F7" w14:textId="77777777" w:rsidR="00E43ADB" w:rsidRPr="008D02A1" w:rsidRDefault="00DC2715" w:rsidP="00963E63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sunny and hot</w:t>
            </w:r>
          </w:p>
        </w:tc>
        <w:tc>
          <w:tcPr>
            <w:tcW w:w="1134" w:type="dxa"/>
          </w:tcPr>
          <w:p w14:paraId="4CA93FD4" w14:textId="77777777" w:rsidR="00E43ADB" w:rsidRPr="008D02A1" w:rsidRDefault="00DC2715" w:rsidP="00963E63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stay at home</w:t>
            </w:r>
          </w:p>
        </w:tc>
      </w:tr>
    </w:tbl>
    <w:p w14:paraId="409570B6" w14:textId="77777777" w:rsidR="00E43ADB" w:rsidRPr="008D02A1" w:rsidRDefault="00E43ADB" w:rsidP="001A4868">
      <w:pPr>
        <w:rPr>
          <w:rFonts w:ascii="Tahoma" w:hAnsi="Tahoma" w:cs="Tahoma"/>
          <w:sz w:val="20"/>
          <w:szCs w:val="20"/>
        </w:rPr>
      </w:pPr>
    </w:p>
    <w:p w14:paraId="4011D3B4" w14:textId="77777777" w:rsidR="00E52254" w:rsidRPr="008D02A1" w:rsidRDefault="00E52254" w:rsidP="00E52254">
      <w:pPr>
        <w:spacing w:after="100" w:line="240" w:lineRule="auto"/>
        <w:rPr>
          <w:b/>
          <w:sz w:val="24"/>
          <w:szCs w:val="24"/>
        </w:rPr>
      </w:pPr>
      <w:r w:rsidRPr="008D02A1">
        <w:rPr>
          <w:b/>
          <w:sz w:val="24"/>
          <w:szCs w:val="24"/>
        </w:rPr>
        <w:t>Discover</w:t>
      </w:r>
    </w:p>
    <w:p w14:paraId="06F37537" w14:textId="77777777" w:rsidR="00E52254" w:rsidRPr="008D02A1" w:rsidRDefault="00A16B23" w:rsidP="00A16B23">
      <w:pPr>
        <w:pStyle w:val="ListParagraph"/>
        <w:numPr>
          <w:ilvl w:val="0"/>
          <w:numId w:val="17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dangerous</w:t>
      </w:r>
    </w:p>
    <w:p w14:paraId="44E463C5" w14:textId="77777777" w:rsidR="00A16B23" w:rsidRPr="008D02A1" w:rsidRDefault="00A16B23" w:rsidP="00A16B23">
      <w:pPr>
        <w:pStyle w:val="ListParagraph"/>
        <w:numPr>
          <w:ilvl w:val="0"/>
          <w:numId w:val="17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hit</w:t>
      </w:r>
    </w:p>
    <w:p w14:paraId="08D45D87" w14:textId="77777777" w:rsidR="00A16B23" w:rsidRPr="008D02A1" w:rsidRDefault="00A16B23" w:rsidP="00A16B23">
      <w:pPr>
        <w:pStyle w:val="ListParagraph"/>
        <w:numPr>
          <w:ilvl w:val="0"/>
          <w:numId w:val="17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travels</w:t>
      </w:r>
    </w:p>
    <w:p w14:paraId="5614B92B" w14:textId="77777777" w:rsidR="00A16B23" w:rsidRPr="008D02A1" w:rsidRDefault="00A16B23" w:rsidP="00A16B23">
      <w:pPr>
        <w:pStyle w:val="ListParagraph"/>
        <w:numPr>
          <w:ilvl w:val="0"/>
          <w:numId w:val="17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inside</w:t>
      </w:r>
    </w:p>
    <w:p w14:paraId="74107824" w14:textId="77777777" w:rsidR="00E52254" w:rsidRPr="008D02A1" w:rsidRDefault="00E52254" w:rsidP="00E52254">
      <w:pPr>
        <w:pStyle w:val="CommentText"/>
        <w:spacing w:after="100"/>
        <w:rPr>
          <w:sz w:val="24"/>
          <w:szCs w:val="24"/>
        </w:rPr>
      </w:pPr>
    </w:p>
    <w:p w14:paraId="36DDEEE5" w14:textId="77777777" w:rsidR="00E52254" w:rsidRPr="008D02A1" w:rsidRDefault="00E52254" w:rsidP="00E52254">
      <w:pPr>
        <w:spacing w:after="100" w:line="240" w:lineRule="auto"/>
        <w:rPr>
          <w:b/>
          <w:sz w:val="24"/>
          <w:szCs w:val="24"/>
        </w:rPr>
      </w:pPr>
      <w:r w:rsidRPr="008D02A1">
        <w:rPr>
          <w:b/>
          <w:sz w:val="24"/>
          <w:szCs w:val="24"/>
        </w:rPr>
        <w:t>Wrap-Up</w:t>
      </w:r>
    </w:p>
    <w:p w14:paraId="7B229DBB" w14:textId="77777777" w:rsidR="00E52254" w:rsidRPr="008D02A1" w:rsidRDefault="00A16B23" w:rsidP="00A16B23">
      <w:pPr>
        <w:pStyle w:val="CommentText"/>
        <w:numPr>
          <w:ilvl w:val="0"/>
          <w:numId w:val="18"/>
        </w:numPr>
        <w:spacing w:after="100"/>
        <w:rPr>
          <w:sz w:val="24"/>
          <w:szCs w:val="24"/>
        </w:rPr>
      </w:pPr>
      <w:r w:rsidRPr="008D02A1">
        <w:rPr>
          <w:sz w:val="24"/>
          <w:szCs w:val="24"/>
        </w:rPr>
        <w:t>d</w:t>
      </w:r>
    </w:p>
    <w:p w14:paraId="7A0A0744" w14:textId="77777777" w:rsidR="00A16B23" w:rsidRPr="008D02A1" w:rsidRDefault="00A16B23" w:rsidP="00A16B23">
      <w:pPr>
        <w:pStyle w:val="CommentText"/>
        <w:numPr>
          <w:ilvl w:val="0"/>
          <w:numId w:val="18"/>
        </w:numPr>
        <w:spacing w:after="100"/>
        <w:rPr>
          <w:sz w:val="24"/>
          <w:szCs w:val="24"/>
        </w:rPr>
      </w:pPr>
      <w:r w:rsidRPr="008D02A1">
        <w:rPr>
          <w:sz w:val="24"/>
          <w:szCs w:val="24"/>
        </w:rPr>
        <w:t>b</w:t>
      </w:r>
    </w:p>
    <w:p w14:paraId="6DC5B11D" w14:textId="77777777" w:rsidR="00A16B23" w:rsidRPr="008D02A1" w:rsidRDefault="00A16B23" w:rsidP="00A16B23">
      <w:pPr>
        <w:pStyle w:val="CommentText"/>
        <w:numPr>
          <w:ilvl w:val="0"/>
          <w:numId w:val="18"/>
        </w:numPr>
        <w:spacing w:after="100"/>
        <w:rPr>
          <w:sz w:val="24"/>
          <w:szCs w:val="24"/>
        </w:rPr>
      </w:pPr>
      <w:r w:rsidRPr="008D02A1">
        <w:rPr>
          <w:sz w:val="24"/>
          <w:szCs w:val="24"/>
        </w:rPr>
        <w:t>a</w:t>
      </w:r>
    </w:p>
    <w:p w14:paraId="542897A6" w14:textId="77777777" w:rsidR="00A16B23" w:rsidRPr="008D02A1" w:rsidRDefault="00A16B23" w:rsidP="00A16B23">
      <w:pPr>
        <w:pStyle w:val="CommentText"/>
        <w:numPr>
          <w:ilvl w:val="0"/>
          <w:numId w:val="18"/>
        </w:numPr>
        <w:spacing w:after="100"/>
        <w:rPr>
          <w:sz w:val="24"/>
          <w:szCs w:val="24"/>
        </w:rPr>
      </w:pPr>
      <w:r w:rsidRPr="008D02A1">
        <w:rPr>
          <w:sz w:val="24"/>
          <w:szCs w:val="24"/>
        </w:rPr>
        <w:t>c</w:t>
      </w:r>
    </w:p>
    <w:p w14:paraId="344EADB9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496B53B2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Quiz</w:t>
      </w:r>
    </w:p>
    <w:p w14:paraId="3576A410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A</w:t>
      </w:r>
    </w:p>
    <w:p w14:paraId="2380CFD5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lastRenderedPageBreak/>
        <w:t>1. a</w:t>
      </w:r>
    </w:p>
    <w:p w14:paraId="1FB1E5F0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d</w:t>
      </w:r>
    </w:p>
    <w:p w14:paraId="06CEED93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b</w:t>
      </w:r>
    </w:p>
    <w:p w14:paraId="4B7CDB85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4. c</w:t>
      </w:r>
    </w:p>
    <w:p w14:paraId="0FFE6339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2D313662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54001BAD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val="fr-FR"/>
        </w:rPr>
      </w:pPr>
      <w:r w:rsidRPr="008D02A1">
        <w:rPr>
          <w:rFonts w:ascii="Tahoma" w:hAnsi="Tahoma" w:cs="Tahoma"/>
          <w:sz w:val="20"/>
          <w:szCs w:val="20"/>
          <w:lang w:val="fr-FR"/>
        </w:rPr>
        <w:t>5. c</w:t>
      </w:r>
    </w:p>
    <w:p w14:paraId="2332A007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val="fr-FR" w:eastAsia="ko-KR"/>
        </w:rPr>
      </w:pPr>
      <w:r w:rsidRPr="008D02A1">
        <w:rPr>
          <w:rFonts w:ascii="Tahoma" w:hAnsi="Tahoma" w:cs="Tahoma"/>
          <w:sz w:val="20"/>
          <w:szCs w:val="20"/>
          <w:lang w:val="fr-FR"/>
        </w:rPr>
        <w:t>6. c</w:t>
      </w:r>
    </w:p>
    <w:p w14:paraId="683200C3" w14:textId="77777777" w:rsidR="00B90E24" w:rsidRPr="008D02A1" w:rsidRDefault="00B90E24" w:rsidP="001A4868">
      <w:pPr>
        <w:rPr>
          <w:rFonts w:ascii="Tahoma" w:hAnsi="Tahoma" w:cs="Tahoma"/>
          <w:sz w:val="20"/>
          <w:szCs w:val="20"/>
          <w:lang w:val="fr-FR" w:eastAsia="ko-KR"/>
        </w:rPr>
      </w:pPr>
    </w:p>
    <w:p w14:paraId="615418F9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  <w:lang w:val="fr-FR"/>
        </w:rPr>
      </w:pPr>
      <w:r w:rsidRPr="008D02A1">
        <w:rPr>
          <w:rFonts w:ascii="Tahoma" w:hAnsi="Tahoma" w:cs="Tahoma"/>
          <w:b/>
          <w:sz w:val="20"/>
          <w:szCs w:val="20"/>
          <w:lang w:val="fr-FR"/>
        </w:rPr>
        <w:t>C</w:t>
      </w:r>
    </w:p>
    <w:p w14:paraId="724EE404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val="fr-FR"/>
        </w:rPr>
      </w:pPr>
      <w:r w:rsidRPr="008D02A1">
        <w:rPr>
          <w:rFonts w:ascii="Tahoma" w:hAnsi="Tahoma" w:cs="Tahoma"/>
          <w:sz w:val="20"/>
          <w:szCs w:val="20"/>
          <w:lang w:val="fr-FR"/>
        </w:rPr>
        <w:t>7. F</w:t>
      </w:r>
    </w:p>
    <w:p w14:paraId="578E6C4E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val="fr-FR" w:eastAsia="ko-KR"/>
        </w:rPr>
      </w:pPr>
      <w:r w:rsidRPr="008D02A1">
        <w:rPr>
          <w:rFonts w:ascii="Tahoma" w:hAnsi="Tahoma" w:cs="Tahoma"/>
          <w:sz w:val="20"/>
          <w:szCs w:val="20"/>
          <w:lang w:val="fr-FR"/>
        </w:rPr>
        <w:t>8. T</w:t>
      </w:r>
    </w:p>
    <w:p w14:paraId="0DDDDA1C" w14:textId="77777777" w:rsidR="00B90E24" w:rsidRPr="008D02A1" w:rsidRDefault="00B90E24" w:rsidP="001A4868">
      <w:pPr>
        <w:rPr>
          <w:rFonts w:ascii="Tahoma" w:hAnsi="Tahoma" w:cs="Tahoma"/>
          <w:sz w:val="20"/>
          <w:szCs w:val="20"/>
          <w:lang w:val="fr-FR" w:eastAsia="ko-KR"/>
        </w:rPr>
      </w:pPr>
    </w:p>
    <w:p w14:paraId="13051B9F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  <w:lang w:val="fr-FR"/>
        </w:rPr>
      </w:pPr>
      <w:r w:rsidRPr="008D02A1">
        <w:rPr>
          <w:rFonts w:ascii="Tahoma" w:hAnsi="Tahoma" w:cs="Tahoma"/>
          <w:b/>
          <w:sz w:val="20"/>
          <w:szCs w:val="20"/>
          <w:lang w:val="fr-FR"/>
        </w:rPr>
        <w:t>D</w:t>
      </w:r>
    </w:p>
    <w:p w14:paraId="4601661F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val="fr-FR"/>
        </w:rPr>
      </w:pPr>
      <w:r w:rsidRPr="008D02A1">
        <w:rPr>
          <w:rFonts w:ascii="Tahoma" w:hAnsi="Tahoma" w:cs="Tahoma"/>
          <w:sz w:val="20"/>
          <w:szCs w:val="20"/>
          <w:lang w:val="fr-FR"/>
        </w:rPr>
        <w:t>9. b</w:t>
      </w:r>
    </w:p>
    <w:p w14:paraId="3EB7986A" w14:textId="77777777" w:rsidR="00954839" w:rsidRPr="008D02A1" w:rsidRDefault="001A4868" w:rsidP="001A4868">
      <w:pPr>
        <w:rPr>
          <w:rFonts w:ascii="Tahoma" w:hAnsi="Tahoma" w:cs="Tahoma"/>
          <w:sz w:val="20"/>
          <w:szCs w:val="20"/>
          <w:lang w:val="fr-FR" w:eastAsia="ko-KR"/>
        </w:rPr>
      </w:pPr>
      <w:r w:rsidRPr="008D02A1">
        <w:rPr>
          <w:rFonts w:ascii="Tahoma" w:hAnsi="Tahoma" w:cs="Tahoma"/>
          <w:sz w:val="20"/>
          <w:szCs w:val="20"/>
          <w:lang w:val="fr-FR"/>
        </w:rPr>
        <w:t>10. a</w:t>
      </w:r>
    </w:p>
    <w:p w14:paraId="245EFC97" w14:textId="77777777" w:rsidR="00E52254" w:rsidRPr="008D02A1" w:rsidRDefault="00E52254" w:rsidP="001A4868">
      <w:pPr>
        <w:rPr>
          <w:rFonts w:ascii="Tahoma" w:hAnsi="Tahoma" w:cs="Tahoma"/>
          <w:b/>
          <w:sz w:val="20"/>
          <w:szCs w:val="20"/>
          <w:shd w:val="pct15" w:color="auto" w:fill="FFFFFF"/>
          <w:lang w:val="fr-FR"/>
        </w:rPr>
      </w:pPr>
    </w:p>
    <w:p w14:paraId="6B0CFDC7" w14:textId="77777777" w:rsidR="00E52254" w:rsidRPr="008D02A1" w:rsidRDefault="00E52254" w:rsidP="001A4868">
      <w:pPr>
        <w:rPr>
          <w:rFonts w:ascii="Tahoma" w:hAnsi="Tahoma" w:cs="Tahoma"/>
          <w:b/>
          <w:sz w:val="20"/>
          <w:szCs w:val="20"/>
          <w:shd w:val="pct15" w:color="auto" w:fill="FFFFFF"/>
          <w:lang w:val="fr-FR"/>
        </w:rPr>
      </w:pPr>
    </w:p>
    <w:p w14:paraId="6C709BB9" w14:textId="77777777" w:rsidR="00E52254" w:rsidRPr="008D02A1" w:rsidRDefault="00E52254" w:rsidP="001A4868">
      <w:pPr>
        <w:rPr>
          <w:rFonts w:ascii="Tahoma" w:hAnsi="Tahoma" w:cs="Tahoma"/>
          <w:b/>
          <w:sz w:val="20"/>
          <w:szCs w:val="20"/>
          <w:shd w:val="pct15" w:color="auto" w:fill="FFFFFF"/>
          <w:lang w:val="fr-FR"/>
        </w:rPr>
      </w:pPr>
    </w:p>
    <w:p w14:paraId="3712FFB8" w14:textId="77777777" w:rsidR="00E52254" w:rsidRPr="008D02A1" w:rsidRDefault="00E52254" w:rsidP="001A4868">
      <w:pPr>
        <w:rPr>
          <w:rFonts w:ascii="Tahoma" w:hAnsi="Tahoma" w:cs="Tahoma"/>
          <w:b/>
          <w:sz w:val="20"/>
          <w:szCs w:val="20"/>
          <w:shd w:val="pct15" w:color="auto" w:fill="FFFFFF"/>
          <w:lang w:val="fr-FR"/>
        </w:rPr>
      </w:pPr>
    </w:p>
    <w:p w14:paraId="6EE904E4" w14:textId="77777777" w:rsidR="00E52254" w:rsidRPr="008D02A1" w:rsidRDefault="00E52254" w:rsidP="001A4868">
      <w:pPr>
        <w:rPr>
          <w:rFonts w:ascii="Tahoma" w:hAnsi="Tahoma" w:cs="Tahoma"/>
          <w:b/>
          <w:sz w:val="20"/>
          <w:szCs w:val="20"/>
          <w:shd w:val="pct15" w:color="auto" w:fill="FFFFFF"/>
          <w:lang w:val="fr-FR"/>
        </w:rPr>
      </w:pPr>
    </w:p>
    <w:p w14:paraId="7C6D90DE" w14:textId="77777777" w:rsidR="00E52254" w:rsidRPr="008D02A1" w:rsidRDefault="00E52254" w:rsidP="001A4868">
      <w:pPr>
        <w:rPr>
          <w:rFonts w:ascii="Tahoma" w:hAnsi="Tahoma" w:cs="Tahoma"/>
          <w:b/>
          <w:sz w:val="20"/>
          <w:szCs w:val="20"/>
          <w:shd w:val="pct15" w:color="auto" w:fill="FFFFFF"/>
          <w:lang w:val="fr-FR"/>
        </w:rPr>
      </w:pPr>
    </w:p>
    <w:p w14:paraId="125B802C" w14:textId="77777777" w:rsidR="00E52254" w:rsidRPr="008D02A1" w:rsidRDefault="00E52254" w:rsidP="001A4868">
      <w:pPr>
        <w:rPr>
          <w:rFonts w:ascii="Tahoma" w:hAnsi="Tahoma" w:cs="Tahoma"/>
          <w:b/>
          <w:sz w:val="20"/>
          <w:szCs w:val="20"/>
          <w:shd w:val="pct15" w:color="auto" w:fill="FFFFFF"/>
          <w:lang w:val="fr-FR"/>
        </w:rPr>
      </w:pPr>
    </w:p>
    <w:p w14:paraId="5B50E4A2" w14:textId="77777777" w:rsidR="008D02A1" w:rsidRPr="008D02A1" w:rsidRDefault="008D02A1" w:rsidP="001A4868">
      <w:pPr>
        <w:rPr>
          <w:rFonts w:ascii="Tahoma" w:hAnsi="Tahoma" w:cs="Tahoma"/>
          <w:b/>
          <w:sz w:val="20"/>
          <w:szCs w:val="20"/>
          <w:shd w:val="pct15" w:color="auto" w:fill="FFFFFF"/>
          <w:lang w:val="fr-FR"/>
        </w:rPr>
      </w:pPr>
    </w:p>
    <w:p w14:paraId="49601416" w14:textId="77777777" w:rsidR="008D02A1" w:rsidRPr="008D02A1" w:rsidRDefault="008D02A1" w:rsidP="001A4868">
      <w:pPr>
        <w:rPr>
          <w:rFonts w:ascii="Tahoma" w:hAnsi="Tahoma" w:cs="Tahoma"/>
          <w:b/>
          <w:sz w:val="20"/>
          <w:szCs w:val="20"/>
          <w:shd w:val="pct15" w:color="auto" w:fill="FFFFFF"/>
          <w:lang w:val="fr-FR"/>
        </w:rPr>
      </w:pPr>
    </w:p>
    <w:p w14:paraId="05EF65CA" w14:textId="77777777" w:rsidR="008D02A1" w:rsidRPr="008D02A1" w:rsidRDefault="008D02A1" w:rsidP="001A4868">
      <w:pPr>
        <w:rPr>
          <w:rFonts w:ascii="Tahoma" w:hAnsi="Tahoma" w:cs="Tahoma"/>
          <w:b/>
          <w:sz w:val="20"/>
          <w:szCs w:val="20"/>
          <w:shd w:val="pct15" w:color="auto" w:fill="FFFFFF"/>
          <w:lang w:val="fr-FR"/>
        </w:rPr>
      </w:pPr>
    </w:p>
    <w:p w14:paraId="4C20A909" w14:textId="77777777" w:rsidR="00E52254" w:rsidRPr="008D02A1" w:rsidRDefault="00E52254" w:rsidP="001A4868">
      <w:pPr>
        <w:rPr>
          <w:rFonts w:ascii="Tahoma" w:hAnsi="Tahoma" w:cs="Tahoma"/>
          <w:b/>
          <w:sz w:val="20"/>
          <w:szCs w:val="20"/>
          <w:shd w:val="pct15" w:color="auto" w:fill="FFFFFF"/>
          <w:lang w:val="fr-FR"/>
        </w:rPr>
      </w:pPr>
    </w:p>
    <w:p w14:paraId="1C019005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  <w:lang w:val="fr-FR"/>
        </w:rPr>
      </w:pPr>
      <w:r w:rsidRPr="008D02A1">
        <w:rPr>
          <w:rFonts w:ascii="Tahoma" w:hAnsi="Tahoma" w:cs="Tahoma"/>
          <w:b/>
          <w:sz w:val="20"/>
          <w:szCs w:val="20"/>
          <w:shd w:val="pct15" w:color="auto" w:fill="FFFFFF"/>
          <w:lang w:val="fr-FR"/>
        </w:rPr>
        <w:lastRenderedPageBreak/>
        <w:t>Unit 12</w:t>
      </w:r>
      <w:r w:rsidR="009B2062" w:rsidRPr="008D02A1">
        <w:rPr>
          <w:rFonts w:ascii="Tahoma" w:hAnsi="Tahoma" w:cs="Tahoma"/>
          <w:b/>
          <w:sz w:val="20"/>
          <w:szCs w:val="20"/>
          <w:shd w:val="pct15" w:color="auto" w:fill="FFFFFF"/>
          <w:lang w:val="fr-FR"/>
        </w:rPr>
        <w:t xml:space="preserve"> Vacation Time</w:t>
      </w:r>
    </w:p>
    <w:p w14:paraId="02FEC9D1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Warm-</w:t>
      </w:r>
      <w:r w:rsidR="00B61DE0" w:rsidRPr="008D02A1">
        <w:rPr>
          <w:rFonts w:ascii="Tahoma" w:hAnsi="Tahoma" w:cs="Tahoma" w:hint="eastAsia"/>
          <w:b/>
          <w:sz w:val="20"/>
          <w:szCs w:val="20"/>
          <w:lang w:eastAsia="ko-KR"/>
        </w:rPr>
        <w:t>U</w:t>
      </w:r>
      <w:r w:rsidR="00B61DE0" w:rsidRPr="008D02A1">
        <w:rPr>
          <w:rFonts w:ascii="Tahoma" w:hAnsi="Tahoma" w:cs="Tahoma"/>
          <w:b/>
          <w:sz w:val="20"/>
          <w:szCs w:val="20"/>
        </w:rPr>
        <w:t>p</w:t>
      </w:r>
    </w:p>
    <w:p w14:paraId="0390FAAC" w14:textId="77777777" w:rsidR="003A1301" w:rsidRPr="008D02A1" w:rsidRDefault="003A1301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  <w:lang w:eastAsia="ko-KR"/>
        </w:rPr>
        <w:t>A</w:t>
      </w:r>
      <w:r w:rsidR="00B61DE0" w:rsidRPr="008D02A1">
        <w:rPr>
          <w:rFonts w:ascii="Tahoma" w:hAnsi="Tahoma" w:cs="Tahoma" w:hint="eastAsia"/>
          <w:b/>
          <w:sz w:val="20"/>
          <w:szCs w:val="20"/>
          <w:lang w:eastAsia="ko-KR"/>
        </w:rPr>
        <w:t xml:space="preserve"> </w:t>
      </w:r>
      <w:r w:rsidR="00B61DE0" w:rsidRPr="008D02A1">
        <w:rPr>
          <w:rFonts w:ascii="Tahoma" w:hAnsi="Tahoma" w:cs="Tahoma"/>
          <w:sz w:val="20"/>
          <w:szCs w:val="20"/>
          <w:lang w:eastAsia="ko-KR"/>
        </w:rPr>
        <w:t>(Answers may vary.)</w:t>
      </w:r>
    </w:p>
    <w:p w14:paraId="6BED3E40" w14:textId="77777777" w:rsidR="003A1301" w:rsidRPr="008D02A1" w:rsidRDefault="00E52254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noProof/>
          <w:sz w:val="20"/>
          <w:szCs w:val="20"/>
          <w:lang w:eastAsia="ko-KR"/>
        </w:rPr>
        <mc:AlternateContent>
          <mc:Choice Requires="wpg">
            <w:drawing>
              <wp:anchor distT="0" distB="0" distL="114300" distR="114300" simplePos="0" relativeHeight="251841536" behindDoc="0" locked="0" layoutInCell="1" allowOverlap="1" wp14:anchorId="1F59FED2" wp14:editId="6548F932">
                <wp:simplePos x="0" y="0"/>
                <wp:positionH relativeFrom="column">
                  <wp:posOffset>262255</wp:posOffset>
                </wp:positionH>
                <wp:positionV relativeFrom="paragraph">
                  <wp:posOffset>67945</wp:posOffset>
                </wp:positionV>
                <wp:extent cx="2349500" cy="1643380"/>
                <wp:effectExtent l="0" t="0" r="12700" b="13970"/>
                <wp:wrapNone/>
                <wp:docPr id="8" name="Group 1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49500" cy="1643380"/>
                          <a:chOff x="1853" y="2980"/>
                          <a:chExt cx="3700" cy="2588"/>
                        </a:xfrm>
                      </wpg:grpSpPr>
                      <wps:wsp>
                        <wps:cNvPr id="9" name="Oval 88"/>
                        <wps:cNvSpPr>
                          <a:spLocks noChangeArrowheads="1"/>
                        </wps:cNvSpPr>
                        <wps:spPr bwMode="auto">
                          <a:xfrm>
                            <a:off x="4642" y="2980"/>
                            <a:ext cx="290" cy="362"/>
                          </a:xfrm>
                          <a:prstGeom prst="ellipse">
                            <a:avLst/>
                          </a:prstGeom>
                          <a:gradFill rotWithShape="1">
                            <a:gsLst>
                              <a:gs pos="0">
                                <a:schemeClr val="tx1">
                                  <a:lumMod val="100000"/>
                                  <a:lumOff val="0"/>
                                </a:schemeClr>
                              </a:gs>
                              <a:gs pos="100000">
                                <a:schemeClr val="tx1">
                                  <a:lumMod val="46000"/>
                                  <a:lumOff val="0"/>
                                </a:schemeClr>
                              </a:gs>
                            </a:gsLst>
                            <a:lin ang="5400000" scaled="1"/>
                          </a:gra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56509080" w14:textId="77777777" w:rsidR="00963E63" w:rsidRPr="0054672E" w:rsidRDefault="00963E63" w:rsidP="0090428E">
                              <w:pPr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</w:pPr>
                              <w:r w:rsidRPr="0054672E">
                                <w:rPr>
                                  <w:rFonts w:ascii="Tahoma" w:hAnsi="Tahoma" w:cs="Tahoma" w:hint="eastAsia"/>
                                  <w:b/>
                                  <w:color w:val="FFFF00"/>
                                  <w:sz w:val="12"/>
                                  <w:szCs w:val="12"/>
                                  <w:shd w:val="clear" w:color="auto" w:fill="000000" w:themeFill="text1"/>
                                  <w:lang w:eastAsia="ko-KR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noAutofit/>
                        </wps:bodyPr>
                      </wps:wsp>
                      <wpg:grpSp>
                        <wpg:cNvPr id="11" name="Group 141"/>
                        <wpg:cNvGrpSpPr>
                          <a:grpSpLocks/>
                        </wpg:cNvGrpSpPr>
                        <wpg:grpSpPr bwMode="auto">
                          <a:xfrm>
                            <a:off x="1853" y="2980"/>
                            <a:ext cx="3700" cy="2588"/>
                            <a:chOff x="1853" y="2980"/>
                            <a:chExt cx="3700" cy="2588"/>
                          </a:xfrm>
                        </wpg:grpSpPr>
                        <wps:wsp>
                          <wps:cNvPr id="14" name="Oval 134"/>
                          <wps:cNvSpPr>
                            <a:spLocks noChangeArrowheads="1"/>
                          </wps:cNvSpPr>
                          <wps:spPr bwMode="auto">
                            <a:xfrm>
                              <a:off x="1853" y="3658"/>
                              <a:ext cx="3700" cy="1910"/>
                            </a:xfrm>
                            <a:prstGeom prst="ellipse">
                              <a:avLst/>
                            </a:prstGeom>
                            <a:noFill/>
                            <a:ln w="9525">
                              <a:solidFill>
                                <a:srgbClr val="0070C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" name="Oval 89"/>
                          <wps:cNvSpPr>
                            <a:spLocks noChangeArrowheads="1"/>
                          </wps:cNvSpPr>
                          <wps:spPr bwMode="auto">
                            <a:xfrm>
                              <a:off x="3969" y="3897"/>
                              <a:ext cx="290" cy="363"/>
                            </a:xfrm>
                            <a:prstGeom prst="ellipse">
                              <a:avLst/>
                            </a:prstGeom>
                            <a:gradFill rotWithShape="1">
                              <a:gsLst>
                                <a:gs pos="0">
                                  <a:schemeClr val="tx1">
                                    <a:lumMod val="100000"/>
                                    <a:lumOff val="0"/>
                                  </a:schemeClr>
                                </a:gs>
                                <a:gs pos="100000">
                                  <a:schemeClr val="tx1">
                                    <a:lumMod val="46000"/>
                                    <a:lumOff val="0"/>
                                  </a:schemeClr>
                                </a:gs>
                              </a:gsLst>
                              <a:lin ang="5400000" scaled="1"/>
                            </a:gra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5F99939" w14:textId="77777777" w:rsidR="00963E63" w:rsidRPr="0054672E" w:rsidRDefault="00963E63" w:rsidP="0090428E">
                                <w:pPr>
                                  <w:jc w:val="center"/>
                                  <w:rPr>
                                    <w:rFonts w:ascii="Tahoma" w:hAnsi="Tahoma" w:cs="Tahoma"/>
                                    <w:b/>
                                    <w:color w:val="FFFF00"/>
                                    <w:sz w:val="12"/>
                                    <w:szCs w:val="12"/>
                                    <w:shd w:val="clear" w:color="auto" w:fill="000000" w:themeFill="text1"/>
                                    <w:lang w:eastAsia="ko-KR"/>
                                  </w:rPr>
                                </w:pPr>
                                <w:r w:rsidRPr="0054672E">
                                  <w:rPr>
                                    <w:rFonts w:ascii="Tahoma" w:hAnsi="Tahoma" w:cs="Tahoma" w:hint="eastAsia"/>
                                    <w:b/>
                                    <w:color w:val="FFFF00"/>
                                    <w:sz w:val="12"/>
                                    <w:szCs w:val="12"/>
                                    <w:shd w:val="clear" w:color="auto" w:fill="000000" w:themeFill="text1"/>
                                    <w:lang w:eastAsia="ko-KR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vert="horz" wrap="square" lIns="36000" tIns="36000" rIns="36000" bIns="36000" anchor="t" anchorCtr="0" upright="1">
                            <a:noAutofit/>
                          </wps:bodyPr>
                        </wps:wsp>
                        <wps:wsp>
                          <wps:cNvPr id="17" name="Oval 90"/>
                          <wps:cNvSpPr>
                            <a:spLocks noChangeArrowheads="1"/>
                          </wps:cNvSpPr>
                          <wps:spPr bwMode="auto">
                            <a:xfrm>
                              <a:off x="2967" y="2980"/>
                              <a:ext cx="290" cy="362"/>
                            </a:xfrm>
                            <a:prstGeom prst="ellipse">
                              <a:avLst/>
                            </a:prstGeom>
                            <a:gradFill rotWithShape="1">
                              <a:gsLst>
                                <a:gs pos="0">
                                  <a:schemeClr val="tx1">
                                    <a:lumMod val="100000"/>
                                    <a:lumOff val="0"/>
                                  </a:schemeClr>
                                </a:gs>
                                <a:gs pos="100000">
                                  <a:schemeClr val="tx1">
                                    <a:lumMod val="46000"/>
                                    <a:lumOff val="0"/>
                                  </a:schemeClr>
                                </a:gs>
                              </a:gsLst>
                              <a:lin ang="5400000" scaled="1"/>
                            </a:gra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20583F9" w14:textId="77777777" w:rsidR="00963E63" w:rsidRPr="0054672E" w:rsidRDefault="00963E63" w:rsidP="0090428E">
                                <w:pPr>
                                  <w:jc w:val="center"/>
                                  <w:rPr>
                                    <w:rFonts w:ascii="Tahoma" w:hAnsi="Tahoma" w:cs="Tahoma"/>
                                    <w:b/>
                                    <w:color w:val="FFFF00"/>
                                    <w:sz w:val="12"/>
                                    <w:szCs w:val="12"/>
                                    <w:shd w:val="clear" w:color="auto" w:fill="000000" w:themeFill="text1"/>
                                    <w:lang w:eastAsia="ko-KR"/>
                                  </w:rPr>
                                </w:pPr>
                                <w:r w:rsidRPr="0054672E">
                                  <w:rPr>
                                    <w:rFonts w:ascii="Tahoma" w:hAnsi="Tahoma" w:cs="Tahoma" w:hint="eastAsia"/>
                                    <w:b/>
                                    <w:color w:val="FFFF00"/>
                                    <w:sz w:val="12"/>
                                    <w:szCs w:val="12"/>
                                    <w:shd w:val="clear" w:color="auto" w:fill="000000" w:themeFill="text1"/>
                                    <w:lang w:eastAsia="ko-KR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vert="horz" wrap="square" lIns="36000" tIns="36000" rIns="36000" bIns="36000" anchor="t" anchorCtr="0" upright="1">
                            <a:noAutofit/>
                          </wps:bodyPr>
                        </wps:wsp>
                        <wps:wsp>
                          <wps:cNvPr id="22" name="Oval 91"/>
                          <wps:cNvSpPr>
                            <a:spLocks noChangeArrowheads="1"/>
                          </wps:cNvSpPr>
                          <wps:spPr bwMode="auto">
                            <a:xfrm>
                              <a:off x="3406" y="3535"/>
                              <a:ext cx="290" cy="362"/>
                            </a:xfrm>
                            <a:prstGeom prst="ellipse">
                              <a:avLst/>
                            </a:prstGeom>
                            <a:gradFill rotWithShape="1">
                              <a:gsLst>
                                <a:gs pos="0">
                                  <a:schemeClr val="tx1">
                                    <a:lumMod val="100000"/>
                                    <a:lumOff val="0"/>
                                  </a:schemeClr>
                                </a:gs>
                                <a:gs pos="100000">
                                  <a:schemeClr val="tx1">
                                    <a:lumMod val="46000"/>
                                    <a:lumOff val="0"/>
                                  </a:schemeClr>
                                </a:gs>
                              </a:gsLst>
                              <a:lin ang="5400000" scaled="1"/>
                            </a:gra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2C39BD9" w14:textId="77777777" w:rsidR="00963E63" w:rsidRPr="0054672E" w:rsidRDefault="00963E63" w:rsidP="0090428E">
                                <w:pPr>
                                  <w:jc w:val="center"/>
                                  <w:rPr>
                                    <w:rFonts w:ascii="Tahoma" w:hAnsi="Tahoma" w:cs="Tahoma"/>
                                    <w:b/>
                                    <w:color w:val="FFFF00"/>
                                    <w:sz w:val="12"/>
                                    <w:szCs w:val="12"/>
                                    <w:shd w:val="clear" w:color="auto" w:fill="000000" w:themeFill="text1"/>
                                    <w:lang w:eastAsia="ko-KR"/>
                                  </w:rPr>
                                </w:pPr>
                                <w:r w:rsidRPr="0054672E">
                                  <w:rPr>
                                    <w:rFonts w:ascii="Tahoma" w:hAnsi="Tahoma" w:cs="Tahoma" w:hint="eastAsia"/>
                                    <w:b/>
                                    <w:color w:val="FFFF00"/>
                                    <w:sz w:val="12"/>
                                    <w:szCs w:val="12"/>
                                    <w:shd w:val="clear" w:color="auto" w:fill="000000" w:themeFill="text1"/>
                                    <w:lang w:eastAsia="ko-KR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rot="0" vert="horz" wrap="square" lIns="36000" tIns="36000" rIns="36000" bIns="36000" anchor="t" anchorCtr="0" upright="1">
                            <a:noAutofit/>
                          </wps:bodyPr>
                        </wps:wsp>
                        <wps:wsp>
                          <wps:cNvPr id="23" name="Oval 92"/>
                          <wps:cNvSpPr>
                            <a:spLocks noChangeArrowheads="1"/>
                          </wps:cNvSpPr>
                          <wps:spPr bwMode="auto">
                            <a:xfrm>
                              <a:off x="2529" y="4708"/>
                              <a:ext cx="290" cy="362"/>
                            </a:xfrm>
                            <a:prstGeom prst="ellipse">
                              <a:avLst/>
                            </a:prstGeom>
                            <a:gradFill rotWithShape="1">
                              <a:gsLst>
                                <a:gs pos="0">
                                  <a:schemeClr val="tx1">
                                    <a:lumMod val="100000"/>
                                    <a:lumOff val="0"/>
                                  </a:schemeClr>
                                </a:gs>
                                <a:gs pos="100000">
                                  <a:schemeClr val="tx1">
                                    <a:lumMod val="46000"/>
                                    <a:lumOff val="0"/>
                                  </a:schemeClr>
                                </a:gs>
                              </a:gsLst>
                              <a:lin ang="5400000" scaled="1"/>
                            </a:gra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5FD3327" w14:textId="77777777" w:rsidR="00963E63" w:rsidRPr="0054672E" w:rsidRDefault="00963E63" w:rsidP="0090428E">
                                <w:pPr>
                                  <w:jc w:val="center"/>
                                  <w:rPr>
                                    <w:rFonts w:ascii="Tahoma" w:hAnsi="Tahoma" w:cs="Tahoma"/>
                                    <w:b/>
                                    <w:color w:val="FFFF00"/>
                                    <w:sz w:val="12"/>
                                    <w:szCs w:val="12"/>
                                    <w:shd w:val="clear" w:color="auto" w:fill="000000" w:themeFill="text1"/>
                                    <w:lang w:eastAsia="ko-KR"/>
                                  </w:rPr>
                                </w:pPr>
                                <w:r w:rsidRPr="0054672E">
                                  <w:rPr>
                                    <w:rFonts w:ascii="Tahoma" w:hAnsi="Tahoma" w:cs="Tahoma" w:hint="eastAsia"/>
                                    <w:b/>
                                    <w:color w:val="FFFF00"/>
                                    <w:sz w:val="12"/>
                                    <w:szCs w:val="12"/>
                                    <w:shd w:val="clear" w:color="auto" w:fill="000000" w:themeFill="text1"/>
                                    <w:lang w:eastAsia="ko-KR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vert="horz" wrap="square" lIns="36000" tIns="36000" rIns="36000" bIns="36000" anchor="t" anchorCtr="0" upright="1">
                            <a:noAutofit/>
                          </wps:bodyPr>
                        </wps:wsp>
                        <wps:wsp>
                          <wps:cNvPr id="24" name="Oval 93"/>
                          <wps:cNvSpPr>
                            <a:spLocks noChangeArrowheads="1"/>
                          </wps:cNvSpPr>
                          <wps:spPr bwMode="auto">
                            <a:xfrm>
                              <a:off x="5095" y="4630"/>
                              <a:ext cx="290" cy="362"/>
                            </a:xfrm>
                            <a:prstGeom prst="ellipse">
                              <a:avLst/>
                            </a:prstGeom>
                            <a:gradFill rotWithShape="1">
                              <a:gsLst>
                                <a:gs pos="0">
                                  <a:schemeClr val="tx1">
                                    <a:lumMod val="100000"/>
                                    <a:lumOff val="0"/>
                                  </a:schemeClr>
                                </a:gs>
                                <a:gs pos="100000">
                                  <a:schemeClr val="tx1">
                                    <a:lumMod val="46000"/>
                                    <a:lumOff val="0"/>
                                  </a:schemeClr>
                                </a:gs>
                              </a:gsLst>
                              <a:lin ang="5400000" scaled="1"/>
                            </a:gra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A35CB2E" w14:textId="77777777" w:rsidR="00963E63" w:rsidRPr="0054672E" w:rsidRDefault="00963E63" w:rsidP="0090428E">
                                <w:pPr>
                                  <w:jc w:val="center"/>
                                  <w:rPr>
                                    <w:rFonts w:ascii="Tahoma" w:hAnsi="Tahoma" w:cs="Tahoma"/>
                                    <w:b/>
                                    <w:color w:val="FFFF00"/>
                                    <w:sz w:val="12"/>
                                    <w:szCs w:val="12"/>
                                    <w:shd w:val="clear" w:color="auto" w:fill="000000" w:themeFill="text1"/>
                                    <w:lang w:eastAsia="ko-KR"/>
                                  </w:rPr>
                                </w:pPr>
                                <w:r w:rsidRPr="0054672E">
                                  <w:rPr>
                                    <w:rFonts w:ascii="Tahoma" w:hAnsi="Tahoma" w:cs="Tahoma" w:hint="eastAsia"/>
                                    <w:b/>
                                    <w:color w:val="FFFF00"/>
                                    <w:sz w:val="12"/>
                                    <w:szCs w:val="12"/>
                                    <w:shd w:val="clear" w:color="auto" w:fill="000000" w:themeFill="text1"/>
                                    <w:lang w:eastAsia="ko-KR"/>
                                  </w:rPr>
                                  <w:t>6</w:t>
                                </w:r>
                              </w:p>
                            </w:txbxContent>
                          </wps:txbx>
                          <wps:bodyPr rot="0" vert="horz" wrap="square" lIns="36000" tIns="36000" rIns="36000" bIns="3600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59FED2" id="Group 142" o:spid="_x0000_s1115" style="position:absolute;margin-left:20.65pt;margin-top:5.35pt;width:185pt;height:129.4pt;z-index:251841536" coordorigin="1853,2980" coordsize="3700,25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">
                <v:oval id="Oval 88" o:spid="_x0000_s1116" style="position:absolute;left:4642;top:2980;width:290;height: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" fillcolor="black [3213]">
                  <v:fill color2="black [1485]" rotate="t" focus="100%" type="gradient"/>
                  <v:textbox inset="1mm,1mm,1mm,1mm">
                    <w:txbxContent>
                      <w:p w14:paraId="56509080" w14:textId="77777777" w:rsidR="00963E63" w:rsidRPr="0054672E" w:rsidRDefault="00963E63" w:rsidP="0090428E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</w:pPr>
                        <w:r w:rsidRPr="0054672E">
                          <w:rPr>
                            <w:rFonts w:ascii="Tahoma" w:hAnsi="Tahoma" w:cs="Tahoma" w:hint="eastAsia"/>
                            <w:b/>
                            <w:color w:val="FFFF00"/>
                            <w:sz w:val="12"/>
                            <w:szCs w:val="12"/>
                            <w:shd w:val="clear" w:color="auto" w:fill="000000" w:themeFill="text1"/>
                            <w:lang w:eastAsia="ko-KR"/>
                          </w:rPr>
                          <w:t>1</w:t>
                        </w:r>
                      </w:p>
                    </w:txbxContent>
                  </v:textbox>
                </v:oval>
                <v:group id="Group 141" o:spid="_x0000_s1117" style="position:absolute;left:1853;top:2980;width:3700;height:2588" coordorigin="1853,2980" coordsize="3700,25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oval id="Oval 134" o:spid="_x0000_s1118" style="position:absolute;left:1853;top:3658;width:3700;height:19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" filled="f" strokecolor="#0070c0"/>
                  <v:oval id="Oval 89" o:spid="_x0000_s1119" style="position:absolute;left:3969;top:3897;width:290;height:3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" fillcolor="black [3213]">
                    <v:fill color2="black [1485]" rotate="t" focus="100%" type="gradient"/>
                    <v:textbox inset="1mm,1mm,1mm,1mm">
                      <w:txbxContent>
                        <w:p w14:paraId="65F99939" w14:textId="77777777" w:rsidR="00963E63" w:rsidRPr="0054672E" w:rsidRDefault="00963E63" w:rsidP="0090428E">
                          <w:pPr>
                            <w:jc w:val="center"/>
                            <w:rPr>
                              <w:rFonts w:ascii="Tahoma" w:hAnsi="Tahoma" w:cs="Tahoma"/>
                              <w:b/>
                              <w:color w:val="FFFF00"/>
                              <w:sz w:val="12"/>
                              <w:szCs w:val="12"/>
                              <w:shd w:val="clear" w:color="auto" w:fill="000000" w:themeFill="text1"/>
                              <w:lang w:eastAsia="ko-KR"/>
                            </w:rPr>
                          </w:pPr>
                          <w:r w:rsidRPr="0054672E">
                            <w:rPr>
                              <w:rFonts w:ascii="Tahoma" w:hAnsi="Tahoma" w:cs="Tahoma" w:hint="eastAsia"/>
                              <w:b/>
                              <w:color w:val="FFFF00"/>
                              <w:sz w:val="12"/>
                              <w:szCs w:val="12"/>
                              <w:shd w:val="clear" w:color="auto" w:fill="000000" w:themeFill="text1"/>
                              <w:lang w:eastAsia="ko-KR"/>
                            </w:rPr>
                            <w:t>2</w:t>
                          </w:r>
                        </w:p>
                      </w:txbxContent>
                    </v:textbox>
                  </v:oval>
                  <v:oval id="Oval 90" o:spid="_x0000_s1120" style="position:absolute;left:2967;top:2980;width:290;height: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" fillcolor="black [3213]">
                    <v:fill color2="black [1485]" rotate="t" focus="100%" type="gradient"/>
                    <v:textbox inset="1mm,1mm,1mm,1mm">
                      <w:txbxContent>
                        <w:p w14:paraId="220583F9" w14:textId="77777777" w:rsidR="00963E63" w:rsidRPr="0054672E" w:rsidRDefault="00963E63" w:rsidP="0090428E">
                          <w:pPr>
                            <w:jc w:val="center"/>
                            <w:rPr>
                              <w:rFonts w:ascii="Tahoma" w:hAnsi="Tahoma" w:cs="Tahoma"/>
                              <w:b/>
                              <w:color w:val="FFFF00"/>
                              <w:sz w:val="12"/>
                              <w:szCs w:val="12"/>
                              <w:shd w:val="clear" w:color="auto" w:fill="000000" w:themeFill="text1"/>
                              <w:lang w:eastAsia="ko-KR"/>
                            </w:rPr>
                          </w:pPr>
                          <w:r w:rsidRPr="0054672E">
                            <w:rPr>
                              <w:rFonts w:ascii="Tahoma" w:hAnsi="Tahoma" w:cs="Tahoma" w:hint="eastAsia"/>
                              <w:b/>
                              <w:color w:val="FFFF00"/>
                              <w:sz w:val="12"/>
                              <w:szCs w:val="12"/>
                              <w:shd w:val="clear" w:color="auto" w:fill="000000" w:themeFill="text1"/>
                              <w:lang w:eastAsia="ko-KR"/>
                            </w:rPr>
                            <w:t>3</w:t>
                          </w:r>
                        </w:p>
                      </w:txbxContent>
                    </v:textbox>
                  </v:oval>
                  <v:oval id="Oval 91" o:spid="_x0000_s1121" style="position:absolute;left:3406;top:3535;width:290;height: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" fillcolor="black [3213]">
                    <v:fill color2="black [1485]" rotate="t" focus="100%" type="gradient"/>
                    <v:textbox inset="1mm,1mm,1mm,1mm">
                      <w:txbxContent>
                        <w:p w14:paraId="72C39BD9" w14:textId="77777777" w:rsidR="00963E63" w:rsidRPr="0054672E" w:rsidRDefault="00963E63" w:rsidP="0090428E">
                          <w:pPr>
                            <w:jc w:val="center"/>
                            <w:rPr>
                              <w:rFonts w:ascii="Tahoma" w:hAnsi="Tahoma" w:cs="Tahoma"/>
                              <w:b/>
                              <w:color w:val="FFFF00"/>
                              <w:sz w:val="12"/>
                              <w:szCs w:val="12"/>
                              <w:shd w:val="clear" w:color="auto" w:fill="000000" w:themeFill="text1"/>
                              <w:lang w:eastAsia="ko-KR"/>
                            </w:rPr>
                          </w:pPr>
                          <w:r w:rsidRPr="0054672E">
                            <w:rPr>
                              <w:rFonts w:ascii="Tahoma" w:hAnsi="Tahoma" w:cs="Tahoma" w:hint="eastAsia"/>
                              <w:b/>
                              <w:color w:val="FFFF00"/>
                              <w:sz w:val="12"/>
                              <w:szCs w:val="12"/>
                              <w:shd w:val="clear" w:color="auto" w:fill="000000" w:themeFill="text1"/>
                              <w:lang w:eastAsia="ko-KR"/>
                            </w:rPr>
                            <w:t>4</w:t>
                          </w:r>
                        </w:p>
                      </w:txbxContent>
                    </v:textbox>
                  </v:oval>
                  <v:oval id="Oval 92" o:spid="_x0000_s1122" style="position:absolute;left:2529;top:4708;width:290;height: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" fillcolor="black [3213]">
                    <v:fill color2="black [1485]" rotate="t" focus="100%" type="gradient"/>
                    <v:textbox inset="1mm,1mm,1mm,1mm">
                      <w:txbxContent>
                        <w:p w14:paraId="65FD3327" w14:textId="77777777" w:rsidR="00963E63" w:rsidRPr="0054672E" w:rsidRDefault="00963E63" w:rsidP="0090428E">
                          <w:pPr>
                            <w:jc w:val="center"/>
                            <w:rPr>
                              <w:rFonts w:ascii="Tahoma" w:hAnsi="Tahoma" w:cs="Tahoma"/>
                              <w:b/>
                              <w:color w:val="FFFF00"/>
                              <w:sz w:val="12"/>
                              <w:szCs w:val="12"/>
                              <w:shd w:val="clear" w:color="auto" w:fill="000000" w:themeFill="text1"/>
                              <w:lang w:eastAsia="ko-KR"/>
                            </w:rPr>
                          </w:pPr>
                          <w:r w:rsidRPr="0054672E">
                            <w:rPr>
                              <w:rFonts w:ascii="Tahoma" w:hAnsi="Tahoma" w:cs="Tahoma" w:hint="eastAsia"/>
                              <w:b/>
                              <w:color w:val="FFFF00"/>
                              <w:sz w:val="12"/>
                              <w:szCs w:val="12"/>
                              <w:shd w:val="clear" w:color="auto" w:fill="000000" w:themeFill="text1"/>
                              <w:lang w:eastAsia="ko-KR"/>
                            </w:rPr>
                            <w:t>5</w:t>
                          </w:r>
                        </w:p>
                      </w:txbxContent>
                    </v:textbox>
                  </v:oval>
                  <v:oval id="Oval 93" o:spid="_x0000_s1123" style="position:absolute;left:5095;top:4630;width:290;height: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" fillcolor="black [3213]">
                    <v:fill color2="black [1485]" rotate="t" focus="100%" type="gradient"/>
                    <v:textbox inset="1mm,1mm,1mm,1mm">
                      <w:txbxContent>
                        <w:p w14:paraId="4A35CB2E" w14:textId="77777777" w:rsidR="00963E63" w:rsidRPr="0054672E" w:rsidRDefault="00963E63" w:rsidP="0090428E">
                          <w:pPr>
                            <w:jc w:val="center"/>
                            <w:rPr>
                              <w:rFonts w:ascii="Tahoma" w:hAnsi="Tahoma" w:cs="Tahoma"/>
                              <w:b/>
                              <w:color w:val="FFFF00"/>
                              <w:sz w:val="12"/>
                              <w:szCs w:val="12"/>
                              <w:shd w:val="clear" w:color="auto" w:fill="000000" w:themeFill="text1"/>
                              <w:lang w:eastAsia="ko-KR"/>
                            </w:rPr>
                          </w:pPr>
                          <w:r w:rsidRPr="0054672E">
                            <w:rPr>
                              <w:rFonts w:ascii="Tahoma" w:hAnsi="Tahoma" w:cs="Tahoma" w:hint="eastAsia"/>
                              <w:b/>
                              <w:color w:val="FFFF00"/>
                              <w:sz w:val="12"/>
                              <w:szCs w:val="12"/>
                              <w:shd w:val="clear" w:color="auto" w:fill="000000" w:themeFill="text1"/>
                              <w:lang w:eastAsia="ko-KR"/>
                            </w:rPr>
                            <w:t>6</w:t>
                          </w:r>
                        </w:p>
                      </w:txbxContent>
                    </v:textbox>
                  </v:oval>
                </v:group>
              </v:group>
            </w:pict>
          </mc:Fallback>
        </mc:AlternateContent>
      </w:r>
      <w:r w:rsidR="00B11B51" w:rsidRPr="008D02A1">
        <w:rPr>
          <w:rFonts w:ascii="Tahoma" w:hAnsi="Tahoma" w:cs="Tahoma"/>
          <w:noProof/>
          <w:sz w:val="20"/>
          <w:szCs w:val="20"/>
          <w:lang w:eastAsia="ko-KR"/>
        </w:rPr>
        <w:drawing>
          <wp:inline distT="0" distB="0" distL="0" distR="0" wp14:anchorId="1DB4251A" wp14:editId="230029C5">
            <wp:extent cx="2672348" cy="1872000"/>
            <wp:effectExtent l="0" t="0" r="0" b="0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S2e_bk1_u12.jp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2348" cy="18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9FCB4" w14:textId="77777777" w:rsidR="001A4868" w:rsidRPr="008D02A1" w:rsidRDefault="003A1301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6DE03977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>1. c</w:t>
      </w:r>
    </w:p>
    <w:p w14:paraId="4E096D49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b</w:t>
      </w:r>
    </w:p>
    <w:p w14:paraId="5AB26874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a</w:t>
      </w:r>
    </w:p>
    <w:p w14:paraId="095E094E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77979CAC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Listening Practice 1</w:t>
      </w:r>
    </w:p>
    <w:p w14:paraId="0E625A30" w14:textId="77777777" w:rsidR="001A4868" w:rsidRPr="008D02A1" w:rsidRDefault="003A1301" w:rsidP="001A4868">
      <w:pPr>
        <w:rPr>
          <w:rFonts w:ascii="Tahoma" w:hAnsi="Tahoma" w:cs="Tahoma"/>
          <w:b/>
          <w:sz w:val="20"/>
          <w:szCs w:val="20"/>
          <w:lang w:eastAsia="ko-KR"/>
        </w:rPr>
      </w:pPr>
      <w:r w:rsidRPr="008D02A1">
        <w:rPr>
          <w:rFonts w:ascii="Tahoma" w:hAnsi="Tahoma" w:cs="Tahoma"/>
          <w:b/>
          <w:sz w:val="20"/>
          <w:szCs w:val="20"/>
        </w:rPr>
        <w:t>A</w:t>
      </w:r>
    </w:p>
    <w:p w14:paraId="6E2AA5E5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winter</w:t>
      </w:r>
    </w:p>
    <w:p w14:paraId="752B46D0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France</w:t>
      </w:r>
    </w:p>
    <w:p w14:paraId="184886E3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>3. are going to have</w:t>
      </w:r>
    </w:p>
    <w:p w14:paraId="316B668B" w14:textId="77777777" w:rsidR="00B90E24" w:rsidRPr="008D02A1" w:rsidRDefault="00B90E24" w:rsidP="001A4868">
      <w:pPr>
        <w:rPr>
          <w:rFonts w:ascii="Tahoma" w:hAnsi="Tahoma" w:cs="Tahoma"/>
          <w:sz w:val="20"/>
          <w:szCs w:val="20"/>
          <w:lang w:eastAsia="ko-KR"/>
        </w:rPr>
      </w:pPr>
    </w:p>
    <w:p w14:paraId="00499F31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236CD339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  <w:lang w:eastAsia="ko-KR"/>
        </w:rPr>
        <w:t>1. d</w:t>
      </w:r>
    </w:p>
    <w:p w14:paraId="20F002EF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  <w:lang w:eastAsia="ko-KR"/>
        </w:rPr>
        <w:t>2. a</w:t>
      </w:r>
    </w:p>
    <w:p w14:paraId="32AD48CB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  <w:lang w:eastAsia="ko-KR"/>
        </w:rPr>
        <w:t>3. c</w:t>
      </w:r>
    </w:p>
    <w:p w14:paraId="3CCE4F8A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  <w:r w:rsidRPr="008D02A1">
        <w:rPr>
          <w:rFonts w:ascii="Tahoma" w:hAnsi="Tahoma" w:cs="Tahoma"/>
          <w:sz w:val="20"/>
          <w:szCs w:val="20"/>
          <w:lang w:eastAsia="ko-KR"/>
        </w:rPr>
        <w:t>4. b</w:t>
      </w:r>
      <w:r w:rsidRPr="008D02A1" w:rsidDel="000A6B1E">
        <w:rPr>
          <w:rFonts w:ascii="Tahoma" w:hAnsi="Tahoma" w:cs="Tahoma"/>
          <w:sz w:val="20"/>
          <w:szCs w:val="20"/>
        </w:rPr>
        <w:t xml:space="preserve"> </w:t>
      </w:r>
    </w:p>
    <w:p w14:paraId="51CE3906" w14:textId="77777777" w:rsidR="00B90E24" w:rsidRPr="008D02A1" w:rsidRDefault="00B90E24" w:rsidP="001A4868">
      <w:pPr>
        <w:rPr>
          <w:rFonts w:ascii="Tahoma" w:hAnsi="Tahoma" w:cs="Tahoma"/>
          <w:sz w:val="20"/>
          <w:szCs w:val="20"/>
          <w:lang w:eastAsia="ko-KR"/>
        </w:rPr>
      </w:pPr>
    </w:p>
    <w:p w14:paraId="6F6E777D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lastRenderedPageBreak/>
        <w:t>C</w:t>
      </w:r>
    </w:p>
    <w:p w14:paraId="7BEAEE38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weekend</w:t>
      </w:r>
    </w:p>
    <w:p w14:paraId="7EC1C543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</w:t>
      </w:r>
      <w:r w:rsidRPr="008D02A1">
        <w:rPr>
          <w:rFonts w:ascii="Tahoma" w:hAnsi="Tahoma" w:cs="Tahoma"/>
          <w:sz w:val="20"/>
          <w:szCs w:val="20"/>
          <w:lang w:eastAsia="ko-KR"/>
        </w:rPr>
        <w:t xml:space="preserve"> </w:t>
      </w:r>
      <w:r w:rsidRPr="008D02A1">
        <w:rPr>
          <w:rFonts w:ascii="Tahoma" w:hAnsi="Tahoma" w:cs="Tahoma"/>
          <w:sz w:val="20"/>
          <w:szCs w:val="20"/>
        </w:rPr>
        <w:t>friend’s</w:t>
      </w:r>
    </w:p>
    <w:p w14:paraId="6AB9A355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hiking</w:t>
      </w:r>
    </w:p>
    <w:p w14:paraId="6EBBE7CA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39B83083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Listening Practice 2</w:t>
      </w:r>
    </w:p>
    <w:p w14:paraId="6A29DC71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A</w:t>
      </w:r>
    </w:p>
    <w:p w14:paraId="62FAC67F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go, Canada, sledding, skiing</w:t>
      </w:r>
    </w:p>
    <w:p w14:paraId="499DE21C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48F81C32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715E83B3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d</w:t>
      </w:r>
    </w:p>
    <w:p w14:paraId="51EF6C8D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b</w:t>
      </w:r>
    </w:p>
    <w:p w14:paraId="6924473E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3. d</w:t>
      </w:r>
    </w:p>
    <w:p w14:paraId="2FCE168D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</w:p>
    <w:p w14:paraId="1043F0D3" w14:textId="07945EC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Listening Practice 3</w:t>
      </w:r>
    </w:p>
    <w:p w14:paraId="197A7AB6" w14:textId="40DDA04B" w:rsidR="001A4868" w:rsidRPr="008D02A1" w:rsidRDefault="00E06FCC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noProof/>
          <w:sz w:val="20"/>
          <w:szCs w:val="20"/>
          <w:lang w:eastAsia="ko-KR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0" wp14:anchorId="584F1D71" wp14:editId="3BD9943D">
                <wp:simplePos x="0" y="0"/>
                <wp:positionH relativeFrom="column">
                  <wp:posOffset>-65405</wp:posOffset>
                </wp:positionH>
                <wp:positionV relativeFrom="paragraph">
                  <wp:posOffset>215900</wp:posOffset>
                </wp:positionV>
                <wp:extent cx="2837180" cy="1456690"/>
                <wp:effectExtent l="10795" t="10160" r="9525" b="9525"/>
                <wp:wrapTight wrapText="bothSides">
                  <wp:wrapPolygon edited="0">
                    <wp:start x="-73" y="-132"/>
                    <wp:lineTo x="-73" y="21600"/>
                    <wp:lineTo x="21673" y="21600"/>
                    <wp:lineTo x="21673" y="-132"/>
                    <wp:lineTo x="-73" y="-132"/>
                  </wp:wrapPolygon>
                </wp:wrapTight>
                <wp:docPr id="7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7180" cy="145669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accent3">
                                  <a:lumMod val="60000"/>
                                  <a:lumOff val="40000"/>
                                </a:schemeClr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D3357B3" w14:textId="77777777" w:rsidR="00963E63" w:rsidRDefault="00963E63" w:rsidP="00EF484B">
                            <w:r w:rsidRPr="005D08FC">
                              <w:rPr>
                                <w:sz w:val="32"/>
                                <w:szCs w:val="32"/>
                              </w:rPr>
                              <w:t>James</w:t>
                            </w:r>
                            <w:r>
                              <w:t xml:space="preserve">     </w:t>
                            </w:r>
                          </w:p>
                          <w:p w14:paraId="45B84B17" w14:textId="77777777" w:rsidR="00963E63" w:rsidRDefault="00963E63" w:rsidP="00EF484B">
                            <w:pPr>
                              <w:spacing w:after="0" w:line="240" w:lineRule="auto"/>
                              <w:rPr>
                                <w:lang w:eastAsia="ko-KR"/>
                              </w:rPr>
                            </w:pPr>
                            <w:r>
                              <w:t xml:space="preserve">• </w:t>
                            </w:r>
                            <w:r>
                              <w:rPr>
                                <w:rFonts w:hint="eastAsia"/>
                                <w:lang w:eastAsia="ko-KR"/>
                              </w:rPr>
                              <w:t>I</w:t>
                            </w:r>
                            <w:r>
                              <w:t xml:space="preserve">s going to </w:t>
                            </w:r>
                            <w:r w:rsidRPr="00EF484B">
                              <w:rPr>
                                <w:rFonts w:ascii="Tahoma" w:hAnsi="Tahoma" w:cs="Tahoma"/>
                                <w:color w:val="00B0F0"/>
                                <w:sz w:val="20"/>
                                <w:szCs w:val="20"/>
                              </w:rPr>
                              <w:t>paint</w:t>
                            </w:r>
                            <w:r w:rsidRPr="00EF484B">
                              <w:rPr>
                                <w:rFonts w:ascii="Tahoma" w:hAnsi="Tahoma" w:cs="Tahoma" w:hint="eastAsia"/>
                                <w:color w:val="00B0F0"/>
                                <w:sz w:val="20"/>
                                <w:szCs w:val="20"/>
                                <w:lang w:eastAsia="ko-KR"/>
                              </w:rPr>
                              <w:t>ing</w:t>
                            </w:r>
                            <w:r w:rsidRPr="00BD0B9A">
                              <w:rPr>
                                <w:color w:val="FF0000"/>
                              </w:rPr>
                              <w:t xml:space="preserve"> </w:t>
                            </w:r>
                            <w:r>
                              <w:t>camp</w:t>
                            </w:r>
                          </w:p>
                          <w:p w14:paraId="4A257BC2" w14:textId="77777777" w:rsidR="00963E63" w:rsidRDefault="00963E63" w:rsidP="00EF484B">
                            <w:pPr>
                              <w:rPr>
                                <w:lang w:eastAsia="ko-KR"/>
                              </w:rPr>
                            </w:pPr>
                            <w:r>
                              <w:t>• (</w:t>
                            </w:r>
                            <w:r w:rsidRPr="00EF484B">
                              <w:rPr>
                                <w:rFonts w:ascii="Tahoma" w:hAnsi="Tahoma" w:cs="Tahoma" w:hint="eastAsia"/>
                                <w:color w:val="00B0F0"/>
                                <w:sz w:val="20"/>
                                <w:szCs w:val="20"/>
                              </w:rPr>
                              <w:t>I</w:t>
                            </w:r>
                            <w:r w:rsidRPr="00EF484B">
                              <w:rPr>
                                <w:rFonts w:ascii="Tahoma" w:hAnsi="Tahoma" w:cs="Tahoma"/>
                                <w:color w:val="00B0F0"/>
                                <w:sz w:val="20"/>
                                <w:szCs w:val="20"/>
                              </w:rPr>
                              <w:t xml:space="preserve">s </w:t>
                            </w:r>
                            <w:r>
                              <w:t>/</w:t>
                            </w:r>
                            <w:r>
                              <w:rPr>
                                <w:rFonts w:hint="eastAsia"/>
                                <w:lang w:eastAsia="ko-KR"/>
                              </w:rPr>
                              <w:t xml:space="preserve"> I</w:t>
                            </w:r>
                            <w:r>
                              <w:t>s not</w:t>
                            </w:r>
                            <w:r>
                              <w:rPr>
                                <w:rFonts w:hint="eastAsia"/>
                                <w:lang w:eastAsia="ko-KR"/>
                              </w:rPr>
                              <w:t>)</w:t>
                            </w:r>
                            <w:r>
                              <w:t xml:space="preserve"> going to become an excellent </w:t>
                            </w:r>
                            <w:r w:rsidRPr="00EF484B">
                              <w:rPr>
                                <w:rFonts w:ascii="Tahoma" w:hAnsi="Tahoma" w:cs="Tahoma"/>
                                <w:color w:val="00B0F0"/>
                                <w:sz w:val="20"/>
                                <w:szCs w:val="20"/>
                              </w:rPr>
                              <w:t>painter</w:t>
                            </w:r>
                          </w:p>
                          <w:p w14:paraId="1B09A97B" w14:textId="77777777" w:rsidR="00963E63" w:rsidRDefault="00963E63" w:rsidP="00AD54C8">
                            <w:pPr>
                              <w:rPr>
                                <w:lang w:eastAsia="ko-KR"/>
                              </w:rPr>
                            </w:pPr>
                            <w:r>
                              <w:t xml:space="preserve">• </w:t>
                            </w:r>
                            <w:r>
                              <w:rPr>
                                <w:rFonts w:hint="eastAsia"/>
                                <w:lang w:eastAsia="ko-KR"/>
                              </w:rPr>
                              <w:t>W</w:t>
                            </w:r>
                            <w:r>
                              <w:t xml:space="preserve">ill try to paint </w:t>
                            </w:r>
                            <w:r w:rsidRPr="00EF484B">
                              <w:rPr>
                                <w:rFonts w:ascii="Tahoma" w:hAnsi="Tahoma" w:cs="Tahoma"/>
                                <w:color w:val="00B0F0"/>
                                <w:sz w:val="20"/>
                                <w:szCs w:val="20"/>
                              </w:rPr>
                              <w:t>Sal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84F1D71" id="_x0000_t202" coordsize="21600,21600" o:spt="202" path="m,l,21600r21600,l21600,xe">
                <v:stroke joinstyle="miter"/>
                <v:path gradientshapeok="t" o:connecttype="rect"/>
              </v:shapetype>
              <v:shape id="Text Box 27" o:spid="_x0000_s1124" type="#_x0000_t202" style="position:absolute;margin-left:-5.15pt;margin-top:17pt;width:223.4pt;height:114.7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" o:allowoverlap="f" filled="f" fillcolor="#c2d69b [1942]">
                <v:textbox>
                  <w:txbxContent>
                    <w:p w14:paraId="4D3357B3" w14:textId="77777777" w:rsidR="00963E63" w:rsidRDefault="00963E63" w:rsidP="00EF484B">
                      <w:r w:rsidRPr="005D08FC">
                        <w:rPr>
                          <w:sz w:val="32"/>
                          <w:szCs w:val="32"/>
                        </w:rPr>
                        <w:t>James</w:t>
                      </w:r>
                      <w:r>
                        <w:t xml:space="preserve">     </w:t>
                      </w:r>
                    </w:p>
                    <w:p w14:paraId="45B84B17" w14:textId="77777777" w:rsidR="00963E63" w:rsidRDefault="00963E63" w:rsidP="00EF484B">
                      <w:pPr>
                        <w:spacing w:after="0" w:line="240" w:lineRule="auto"/>
                        <w:rPr>
                          <w:lang w:eastAsia="ko-KR"/>
                        </w:rPr>
                      </w:pPr>
                      <w:r>
                        <w:t xml:space="preserve">• </w:t>
                      </w:r>
                      <w:r>
                        <w:rPr>
                          <w:rFonts w:hint="eastAsia"/>
                          <w:lang w:eastAsia="ko-KR"/>
                        </w:rPr>
                        <w:t>I</w:t>
                      </w:r>
                      <w:r>
                        <w:t xml:space="preserve">s going to </w:t>
                      </w:r>
                      <w:r w:rsidRPr="00EF484B">
                        <w:rPr>
                          <w:rFonts w:ascii="Tahoma" w:hAnsi="Tahoma" w:cs="Tahoma"/>
                          <w:color w:val="00B0F0"/>
                          <w:sz w:val="20"/>
                          <w:szCs w:val="20"/>
                        </w:rPr>
                        <w:t>paint</w:t>
                      </w:r>
                      <w:r w:rsidRPr="00EF484B">
                        <w:rPr>
                          <w:rFonts w:ascii="Tahoma" w:hAnsi="Tahoma" w:cs="Tahoma" w:hint="eastAsia"/>
                          <w:color w:val="00B0F0"/>
                          <w:sz w:val="20"/>
                          <w:szCs w:val="20"/>
                          <w:lang w:eastAsia="ko-KR"/>
                        </w:rPr>
                        <w:t>ing</w:t>
                      </w:r>
                      <w:r w:rsidRPr="00BD0B9A">
                        <w:rPr>
                          <w:color w:val="FF0000"/>
                        </w:rPr>
                        <w:t xml:space="preserve"> </w:t>
                      </w:r>
                      <w:r>
                        <w:t>camp</w:t>
                      </w:r>
                    </w:p>
                    <w:p w14:paraId="4A257BC2" w14:textId="77777777" w:rsidR="00963E63" w:rsidRDefault="00963E63" w:rsidP="00EF484B">
                      <w:pPr>
                        <w:rPr>
                          <w:lang w:eastAsia="ko-KR"/>
                        </w:rPr>
                      </w:pPr>
                      <w:r>
                        <w:t>• (</w:t>
                      </w:r>
                      <w:r w:rsidRPr="00EF484B">
                        <w:rPr>
                          <w:rFonts w:ascii="Tahoma" w:hAnsi="Tahoma" w:cs="Tahoma" w:hint="eastAsia"/>
                          <w:color w:val="00B0F0"/>
                          <w:sz w:val="20"/>
                          <w:szCs w:val="20"/>
                        </w:rPr>
                        <w:t>I</w:t>
                      </w:r>
                      <w:r w:rsidRPr="00EF484B">
                        <w:rPr>
                          <w:rFonts w:ascii="Tahoma" w:hAnsi="Tahoma" w:cs="Tahoma"/>
                          <w:color w:val="00B0F0"/>
                          <w:sz w:val="20"/>
                          <w:szCs w:val="20"/>
                        </w:rPr>
                        <w:t xml:space="preserve">s </w:t>
                      </w:r>
                      <w:r>
                        <w:t>/</w:t>
                      </w:r>
                      <w:r>
                        <w:rPr>
                          <w:rFonts w:hint="eastAsia"/>
                          <w:lang w:eastAsia="ko-KR"/>
                        </w:rPr>
                        <w:t xml:space="preserve"> I</w:t>
                      </w:r>
                      <w:r>
                        <w:t>s not</w:t>
                      </w:r>
                      <w:r>
                        <w:rPr>
                          <w:rFonts w:hint="eastAsia"/>
                          <w:lang w:eastAsia="ko-KR"/>
                        </w:rPr>
                        <w:t>)</w:t>
                      </w:r>
                      <w:r>
                        <w:t xml:space="preserve"> going to become an excellent </w:t>
                      </w:r>
                      <w:r w:rsidRPr="00EF484B">
                        <w:rPr>
                          <w:rFonts w:ascii="Tahoma" w:hAnsi="Tahoma" w:cs="Tahoma"/>
                          <w:color w:val="00B0F0"/>
                          <w:sz w:val="20"/>
                          <w:szCs w:val="20"/>
                        </w:rPr>
                        <w:t>painter</w:t>
                      </w:r>
                    </w:p>
                    <w:p w14:paraId="1B09A97B" w14:textId="77777777" w:rsidR="00963E63" w:rsidRDefault="00963E63" w:rsidP="00AD54C8">
                      <w:pPr>
                        <w:rPr>
                          <w:lang w:eastAsia="ko-KR"/>
                        </w:rPr>
                      </w:pPr>
                      <w:r>
                        <w:t xml:space="preserve">• </w:t>
                      </w:r>
                      <w:r>
                        <w:rPr>
                          <w:rFonts w:hint="eastAsia"/>
                          <w:lang w:eastAsia="ko-KR"/>
                        </w:rPr>
                        <w:t>W</w:t>
                      </w:r>
                      <w:r>
                        <w:t xml:space="preserve">ill try to paint </w:t>
                      </w:r>
                      <w:r w:rsidRPr="00EF484B">
                        <w:rPr>
                          <w:rFonts w:ascii="Tahoma" w:hAnsi="Tahoma" w:cs="Tahoma"/>
                          <w:color w:val="00B0F0"/>
                          <w:sz w:val="20"/>
                          <w:szCs w:val="20"/>
                        </w:rPr>
                        <w:t>Sally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8D02A1">
        <w:rPr>
          <w:rFonts w:ascii="Tahoma" w:hAnsi="Tahoma" w:cs="Tahoma"/>
          <w:noProof/>
          <w:sz w:val="20"/>
          <w:szCs w:val="20"/>
          <w:lang w:eastAsia="ko-K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0" wp14:anchorId="4422F363" wp14:editId="5BA6BAC1">
                <wp:simplePos x="0" y="0"/>
                <wp:positionH relativeFrom="column">
                  <wp:posOffset>2925445</wp:posOffset>
                </wp:positionH>
                <wp:positionV relativeFrom="paragraph">
                  <wp:posOffset>213995</wp:posOffset>
                </wp:positionV>
                <wp:extent cx="2837180" cy="1417320"/>
                <wp:effectExtent l="10795" t="10795" r="9525" b="10160"/>
                <wp:wrapNone/>
                <wp:docPr id="6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7180" cy="14173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tx2">
                                  <a:lumMod val="40000"/>
                                  <a:lumOff val="60000"/>
                                </a:schemeClr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87579CF" w14:textId="77777777" w:rsidR="00963E63" w:rsidRPr="005D08FC" w:rsidRDefault="00963E63" w:rsidP="001A4868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Sally</w:t>
                            </w:r>
                          </w:p>
                          <w:p w14:paraId="1DCEC282" w14:textId="77777777" w:rsidR="00963E63" w:rsidRDefault="00963E63" w:rsidP="001A4868">
                            <w:r>
                              <w:t xml:space="preserve">• </w:t>
                            </w:r>
                            <w:r>
                              <w:rPr>
                                <w:rFonts w:hint="eastAsia"/>
                                <w:lang w:eastAsia="ko-KR"/>
                              </w:rPr>
                              <w:t>I</w:t>
                            </w:r>
                            <w:r>
                              <w:t>s going to</w:t>
                            </w:r>
                            <w:r w:rsidRPr="00EF484B">
                              <w:rPr>
                                <w:rFonts w:ascii="Tahoma" w:hAnsi="Tahoma" w:cs="Tahoma"/>
                                <w:color w:val="00B0F0"/>
                                <w:sz w:val="20"/>
                                <w:szCs w:val="20"/>
                              </w:rPr>
                              <w:t xml:space="preserve"> surf</w:t>
                            </w:r>
                            <w:r w:rsidRPr="00BD0B9A">
                              <w:rPr>
                                <w:color w:val="FF0000"/>
                              </w:rPr>
                              <w:t xml:space="preserve"> </w:t>
                            </w:r>
                            <w:r>
                              <w:t>every day</w:t>
                            </w:r>
                          </w:p>
                          <w:p w14:paraId="2008B392" w14:textId="77777777" w:rsidR="00963E63" w:rsidRDefault="00963E63" w:rsidP="001A4868">
                            <w:r>
                              <w:t xml:space="preserve">• </w:t>
                            </w:r>
                            <w:r>
                              <w:rPr>
                                <w:rFonts w:hint="eastAsia"/>
                                <w:lang w:eastAsia="ko-KR"/>
                              </w:rPr>
                              <w:t>W</w:t>
                            </w:r>
                            <w:r>
                              <w:t xml:space="preserve">ants great </w:t>
                            </w:r>
                            <w:r w:rsidRPr="00EF484B">
                              <w:rPr>
                                <w:rFonts w:ascii="Tahoma" w:hAnsi="Tahoma" w:cs="Tahoma"/>
                                <w:color w:val="00B0F0"/>
                                <w:sz w:val="20"/>
                                <w:szCs w:val="20"/>
                              </w:rPr>
                              <w:t>weather</w:t>
                            </w:r>
                            <w:r>
                              <w:t xml:space="preserve"> this summer</w:t>
                            </w:r>
                          </w:p>
                          <w:p w14:paraId="08DDA050" w14:textId="77777777" w:rsidR="00963E63" w:rsidRDefault="00963E63" w:rsidP="001A4868">
                            <w:r>
                              <w:t xml:space="preserve">• </w:t>
                            </w:r>
                            <w:r>
                              <w:rPr>
                                <w:rFonts w:hint="eastAsia"/>
                                <w:lang w:eastAsia="ko-KR"/>
                              </w:rPr>
                              <w:t>I</w:t>
                            </w:r>
                            <w:r>
                              <w:t>nvited James to watch her</w:t>
                            </w:r>
                            <w:r>
                              <w:rPr>
                                <w:rFonts w:hint="eastAsia"/>
                                <w:lang w:eastAsia="ko-KR"/>
                              </w:rPr>
                              <w:t xml:space="preserve"> </w:t>
                            </w:r>
                            <w:r w:rsidRPr="00EF484B">
                              <w:rPr>
                                <w:rFonts w:ascii="Tahoma" w:hAnsi="Tahoma" w:cs="Tahoma"/>
                                <w:color w:val="00B0F0"/>
                                <w:sz w:val="20"/>
                                <w:szCs w:val="20"/>
                              </w:rPr>
                              <w:t>surfing</w:t>
                            </w:r>
                          </w:p>
                          <w:p w14:paraId="395BE059" w14:textId="77777777" w:rsidR="00963E63" w:rsidRDefault="00963E63" w:rsidP="001A486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22F363" id="Text Box 13" o:spid="_x0000_s1125" type="#_x0000_t202" style="position:absolute;margin-left:230.35pt;margin-top:16.85pt;width:223.4pt;height:111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" o:allowoverlap="f" filled="f" fillcolor="#8db3e2 [1311]">
                <v:textbox>
                  <w:txbxContent>
                    <w:p w14:paraId="087579CF" w14:textId="77777777" w:rsidR="00963E63" w:rsidRPr="005D08FC" w:rsidRDefault="00963E63" w:rsidP="001A4868">
                      <w:pPr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Sally</w:t>
                      </w:r>
                    </w:p>
                    <w:p w14:paraId="1DCEC282" w14:textId="77777777" w:rsidR="00963E63" w:rsidRDefault="00963E63" w:rsidP="001A4868">
                      <w:r>
                        <w:t xml:space="preserve">• </w:t>
                      </w:r>
                      <w:r>
                        <w:rPr>
                          <w:rFonts w:hint="eastAsia"/>
                          <w:lang w:eastAsia="ko-KR"/>
                        </w:rPr>
                        <w:t>I</w:t>
                      </w:r>
                      <w:r>
                        <w:t>s going to</w:t>
                      </w:r>
                      <w:r w:rsidRPr="00EF484B">
                        <w:rPr>
                          <w:rFonts w:ascii="Tahoma" w:hAnsi="Tahoma" w:cs="Tahoma"/>
                          <w:color w:val="00B0F0"/>
                          <w:sz w:val="20"/>
                          <w:szCs w:val="20"/>
                        </w:rPr>
                        <w:t xml:space="preserve"> surf</w:t>
                      </w:r>
                      <w:r w:rsidRPr="00BD0B9A">
                        <w:rPr>
                          <w:color w:val="FF0000"/>
                        </w:rPr>
                        <w:t xml:space="preserve"> </w:t>
                      </w:r>
                      <w:r>
                        <w:t>every day</w:t>
                      </w:r>
                    </w:p>
                    <w:p w14:paraId="2008B392" w14:textId="77777777" w:rsidR="00963E63" w:rsidRDefault="00963E63" w:rsidP="001A4868">
                      <w:r>
                        <w:t xml:space="preserve">• </w:t>
                      </w:r>
                      <w:r>
                        <w:rPr>
                          <w:rFonts w:hint="eastAsia"/>
                          <w:lang w:eastAsia="ko-KR"/>
                        </w:rPr>
                        <w:t>W</w:t>
                      </w:r>
                      <w:r>
                        <w:t xml:space="preserve">ants great </w:t>
                      </w:r>
                      <w:r w:rsidRPr="00EF484B">
                        <w:rPr>
                          <w:rFonts w:ascii="Tahoma" w:hAnsi="Tahoma" w:cs="Tahoma"/>
                          <w:color w:val="00B0F0"/>
                          <w:sz w:val="20"/>
                          <w:szCs w:val="20"/>
                        </w:rPr>
                        <w:t>weather</w:t>
                      </w:r>
                      <w:r>
                        <w:t xml:space="preserve"> this summer</w:t>
                      </w:r>
                    </w:p>
                    <w:p w14:paraId="08DDA050" w14:textId="77777777" w:rsidR="00963E63" w:rsidRDefault="00963E63" w:rsidP="001A4868">
                      <w:r>
                        <w:t xml:space="preserve">• </w:t>
                      </w:r>
                      <w:r>
                        <w:rPr>
                          <w:rFonts w:hint="eastAsia"/>
                          <w:lang w:eastAsia="ko-KR"/>
                        </w:rPr>
                        <w:t>I</w:t>
                      </w:r>
                      <w:r>
                        <w:t>nvited James to watch her</w:t>
                      </w:r>
                      <w:r>
                        <w:rPr>
                          <w:rFonts w:hint="eastAsia"/>
                          <w:lang w:eastAsia="ko-KR"/>
                        </w:rPr>
                        <w:t xml:space="preserve"> </w:t>
                      </w:r>
                      <w:r w:rsidRPr="00EF484B">
                        <w:rPr>
                          <w:rFonts w:ascii="Tahoma" w:hAnsi="Tahoma" w:cs="Tahoma"/>
                          <w:color w:val="00B0F0"/>
                          <w:sz w:val="20"/>
                          <w:szCs w:val="20"/>
                        </w:rPr>
                        <w:t>surfing</w:t>
                      </w:r>
                    </w:p>
                    <w:p w14:paraId="395BE059" w14:textId="77777777" w:rsidR="00963E63" w:rsidRDefault="00963E63" w:rsidP="001A4868"/>
                  </w:txbxContent>
                </v:textbox>
              </v:shape>
            </w:pict>
          </mc:Fallback>
        </mc:AlternateContent>
      </w:r>
      <w:r w:rsidR="001A4868" w:rsidRPr="008D02A1">
        <w:rPr>
          <w:rFonts w:ascii="Tahoma" w:hAnsi="Tahoma" w:cs="Tahoma"/>
          <w:b/>
          <w:sz w:val="20"/>
          <w:szCs w:val="20"/>
        </w:rPr>
        <w:t xml:space="preserve">A    </w:t>
      </w:r>
    </w:p>
    <w:p w14:paraId="0AC26A78" w14:textId="03856DCB" w:rsidR="00AD54C8" w:rsidRPr="008D02A1" w:rsidRDefault="00AD54C8" w:rsidP="001A4868">
      <w:pPr>
        <w:rPr>
          <w:rFonts w:ascii="Tahoma" w:hAnsi="Tahoma" w:cs="Tahoma"/>
          <w:sz w:val="20"/>
          <w:szCs w:val="20"/>
          <w:lang w:eastAsia="ko-KR"/>
        </w:rPr>
      </w:pPr>
    </w:p>
    <w:p w14:paraId="5F7B229B" w14:textId="292B1582" w:rsidR="001A4868" w:rsidRPr="008D02A1" w:rsidRDefault="001A4868" w:rsidP="001A4868">
      <w:pPr>
        <w:rPr>
          <w:rFonts w:ascii="Tahoma" w:hAnsi="Tahoma" w:cs="Tahoma"/>
          <w:sz w:val="20"/>
          <w:szCs w:val="20"/>
          <w:lang w:eastAsia="ko-KR"/>
        </w:rPr>
      </w:pPr>
    </w:p>
    <w:p w14:paraId="11EB8A2D" w14:textId="4C6104C3" w:rsidR="00AD54C8" w:rsidRPr="008D02A1" w:rsidRDefault="00AD54C8" w:rsidP="001A4868">
      <w:pPr>
        <w:rPr>
          <w:rFonts w:ascii="Tahoma" w:hAnsi="Tahoma" w:cs="Tahoma"/>
          <w:sz w:val="20"/>
          <w:szCs w:val="20"/>
          <w:lang w:eastAsia="ko-KR"/>
        </w:rPr>
      </w:pPr>
    </w:p>
    <w:p w14:paraId="1420891D" w14:textId="706C9DC8" w:rsidR="00AD54C8" w:rsidRPr="008D02A1" w:rsidRDefault="00AD54C8" w:rsidP="001A4868">
      <w:pPr>
        <w:rPr>
          <w:rFonts w:ascii="Tahoma" w:hAnsi="Tahoma" w:cs="Tahoma"/>
          <w:sz w:val="20"/>
          <w:szCs w:val="20"/>
          <w:lang w:eastAsia="ko-KR"/>
        </w:rPr>
      </w:pPr>
    </w:p>
    <w:p w14:paraId="3F38C9D1" w14:textId="77777777" w:rsidR="00B90E24" w:rsidRPr="008D02A1" w:rsidRDefault="00B90E24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00A33E2E" w14:textId="77777777" w:rsidR="00763EEE" w:rsidRPr="008D02A1" w:rsidRDefault="00763EEE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119529BB" w14:textId="77777777" w:rsidR="00763EEE" w:rsidRPr="008D02A1" w:rsidRDefault="00763EEE" w:rsidP="001A4868">
      <w:pPr>
        <w:rPr>
          <w:rFonts w:ascii="Tahoma" w:hAnsi="Tahoma" w:cs="Tahoma"/>
          <w:b/>
          <w:sz w:val="20"/>
          <w:szCs w:val="20"/>
          <w:lang w:eastAsia="ko-KR"/>
        </w:rPr>
      </w:pPr>
    </w:p>
    <w:p w14:paraId="226E9532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B</w:t>
      </w:r>
    </w:p>
    <w:p w14:paraId="075E6F3B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F</w:t>
      </w:r>
    </w:p>
    <w:p w14:paraId="4CDDCDE9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T</w:t>
      </w:r>
    </w:p>
    <w:p w14:paraId="743150ED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</w:p>
    <w:p w14:paraId="22FA7E33" w14:textId="77777777" w:rsidR="00E52254" w:rsidRPr="008D02A1" w:rsidRDefault="00E52254" w:rsidP="00E52254">
      <w:pPr>
        <w:spacing w:after="100"/>
        <w:rPr>
          <w:b/>
        </w:rPr>
      </w:pPr>
      <w:r w:rsidRPr="008D02A1">
        <w:rPr>
          <w:b/>
        </w:rPr>
        <w:lastRenderedPageBreak/>
        <w:t>Speaking Practice</w:t>
      </w:r>
    </w:p>
    <w:p w14:paraId="7EC825CB" w14:textId="77777777" w:rsidR="00E52254" w:rsidRPr="008D02A1" w:rsidRDefault="00E52254" w:rsidP="00E52254">
      <w:pPr>
        <w:spacing w:after="0"/>
        <w:rPr>
          <w:rFonts w:cs="Calibri"/>
          <w:b/>
        </w:rPr>
      </w:pPr>
      <w:r w:rsidRPr="008D02A1">
        <w:rPr>
          <w:rFonts w:cs="Calibri"/>
          <w:b/>
        </w:rPr>
        <w:t>B</w:t>
      </w:r>
    </w:p>
    <w:p w14:paraId="5F5ED095" w14:textId="77777777" w:rsidR="00E52254" w:rsidRPr="008D02A1" w:rsidRDefault="00E52254" w:rsidP="00E52254">
      <w:pPr>
        <w:spacing w:after="0"/>
        <w:rPr>
          <w:rFonts w:cs="Calibri"/>
          <w:i/>
        </w:rPr>
      </w:pPr>
      <w:r w:rsidRPr="008D02A1">
        <w:rPr>
          <w:rFonts w:cs="Calibri"/>
          <w:i/>
        </w:rPr>
        <w:t>Students’ own answers</w:t>
      </w:r>
    </w:p>
    <w:p w14:paraId="5374DD70" w14:textId="77777777" w:rsidR="00E52254" w:rsidRPr="008D02A1" w:rsidRDefault="00E52254" w:rsidP="00E52254">
      <w:pPr>
        <w:spacing w:after="0"/>
        <w:rPr>
          <w:rFonts w:cs="Calibri"/>
          <w:i/>
        </w:rPr>
      </w:pPr>
      <w:r w:rsidRPr="008D02A1">
        <w:rPr>
          <w:rFonts w:cs="Calibri"/>
          <w:i/>
        </w:rPr>
        <w:t>Example:</w:t>
      </w:r>
    </w:p>
    <w:p w14:paraId="455FEE73" w14:textId="77777777" w:rsidR="00E52254" w:rsidRPr="008D02A1" w:rsidRDefault="00E52254" w:rsidP="00E52254">
      <w:pPr>
        <w:spacing w:after="0" w:line="240" w:lineRule="auto"/>
      </w:pPr>
      <w:r w:rsidRPr="008D02A1">
        <w:t xml:space="preserve">CHILD A: </w:t>
      </w:r>
      <w:r w:rsidR="008D02A1" w:rsidRPr="008D02A1">
        <w:t>Are you going to do anything special this spring break?</w:t>
      </w:r>
    </w:p>
    <w:p w14:paraId="0C4B86AD" w14:textId="77777777" w:rsidR="00E52254" w:rsidRPr="008D02A1" w:rsidRDefault="00E52254" w:rsidP="00E52254">
      <w:pPr>
        <w:spacing w:after="0" w:line="240" w:lineRule="auto"/>
      </w:pPr>
      <w:r w:rsidRPr="008D02A1">
        <w:t xml:space="preserve">CHILD B: </w:t>
      </w:r>
      <w:r w:rsidR="008D02A1" w:rsidRPr="008D02A1">
        <w:t>Yes, I’m going to go to Japan.</w:t>
      </w:r>
    </w:p>
    <w:p w14:paraId="487A469B" w14:textId="77777777" w:rsidR="00E52254" w:rsidRPr="008D02A1" w:rsidRDefault="00E52254" w:rsidP="00E52254">
      <w:pPr>
        <w:spacing w:after="0" w:line="240" w:lineRule="auto"/>
      </w:pPr>
      <w:r w:rsidRPr="008D02A1">
        <w:t xml:space="preserve">CHILD A: </w:t>
      </w:r>
      <w:r w:rsidR="008D02A1" w:rsidRPr="008D02A1">
        <w:t>What are you going to do there?</w:t>
      </w:r>
    </w:p>
    <w:p w14:paraId="15F38526" w14:textId="77777777" w:rsidR="008D02A1" w:rsidRPr="008D02A1" w:rsidRDefault="008D02A1" w:rsidP="00E52254">
      <w:pPr>
        <w:spacing w:after="0" w:line="240" w:lineRule="auto"/>
      </w:pPr>
      <w:r w:rsidRPr="008D02A1">
        <w:t>CHILD B: I’m going to go camping.</w:t>
      </w:r>
    </w:p>
    <w:p w14:paraId="3A47B84E" w14:textId="77777777" w:rsidR="00E52254" w:rsidRPr="008D02A1" w:rsidRDefault="00E52254" w:rsidP="00E52254">
      <w:pPr>
        <w:spacing w:after="0"/>
        <w:rPr>
          <w:rFonts w:cs="Calibri"/>
          <w:b/>
        </w:rPr>
      </w:pPr>
      <w:r w:rsidRPr="008D02A1">
        <w:rPr>
          <w:rFonts w:cs="Calibri"/>
          <w:b/>
        </w:rPr>
        <w:t>C</w:t>
      </w:r>
    </w:p>
    <w:p w14:paraId="6C765655" w14:textId="77777777" w:rsidR="00E52254" w:rsidRPr="008D02A1" w:rsidRDefault="00E52254" w:rsidP="00E52254">
      <w:pPr>
        <w:spacing w:after="0"/>
        <w:rPr>
          <w:rFonts w:cs="Calibri"/>
          <w:i/>
        </w:rPr>
      </w:pPr>
      <w:r w:rsidRPr="008D02A1">
        <w:rPr>
          <w:rFonts w:cs="Calibri"/>
          <w:i/>
        </w:rPr>
        <w:t>Students’ own answers</w:t>
      </w:r>
    </w:p>
    <w:p w14:paraId="12DAFE75" w14:textId="77777777" w:rsidR="00E52254" w:rsidRPr="008D02A1" w:rsidRDefault="00E52254" w:rsidP="001A4868">
      <w:pPr>
        <w:rPr>
          <w:rFonts w:ascii="Tahoma" w:hAnsi="Tahoma" w:cs="Tahoma"/>
          <w:b/>
          <w:sz w:val="20"/>
          <w:szCs w:val="20"/>
        </w:rPr>
      </w:pPr>
    </w:p>
    <w:p w14:paraId="7660807A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 xml:space="preserve">On Your Own </w:t>
      </w:r>
    </w:p>
    <w:p w14:paraId="6F2DCE70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(Answers will vary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34"/>
        <w:gridCol w:w="1134"/>
        <w:gridCol w:w="1245"/>
        <w:gridCol w:w="1134"/>
      </w:tblGrid>
      <w:tr w:rsidR="00DC2715" w:rsidRPr="008D02A1" w14:paraId="2331A59C" w14:textId="77777777" w:rsidTr="00963E63">
        <w:tc>
          <w:tcPr>
            <w:tcW w:w="1134" w:type="dxa"/>
          </w:tcPr>
          <w:p w14:paraId="4B55A449" w14:textId="77777777" w:rsidR="00DC2715" w:rsidRPr="008D02A1" w:rsidRDefault="00DC2715" w:rsidP="00763EEE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Name</w:t>
            </w:r>
          </w:p>
        </w:tc>
        <w:tc>
          <w:tcPr>
            <w:tcW w:w="1134" w:type="dxa"/>
          </w:tcPr>
          <w:p w14:paraId="2F8C5944" w14:textId="77777777" w:rsidR="00DC2715" w:rsidRPr="008D02A1" w:rsidRDefault="00DC2715" w:rsidP="00763EEE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Where?</w:t>
            </w:r>
          </w:p>
        </w:tc>
        <w:tc>
          <w:tcPr>
            <w:tcW w:w="1134" w:type="dxa"/>
          </w:tcPr>
          <w:p w14:paraId="364949E4" w14:textId="77777777" w:rsidR="00DC2715" w:rsidRPr="008D02A1" w:rsidRDefault="00DC2715" w:rsidP="00763EEE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Go with?</w:t>
            </w:r>
          </w:p>
        </w:tc>
        <w:tc>
          <w:tcPr>
            <w:tcW w:w="1134" w:type="dxa"/>
          </w:tcPr>
          <w:p w14:paraId="34A46E8B" w14:textId="77777777" w:rsidR="00DC2715" w:rsidRPr="008D02A1" w:rsidRDefault="00DC2715" w:rsidP="00763EEE">
            <w:pPr>
              <w:pStyle w:val="CommentText"/>
              <w:jc w:val="center"/>
              <w:rPr>
                <w:rFonts w:ascii="Tahoma" w:hAnsi="Tahoma" w:cs="Tahoma"/>
                <w:szCs w:val="20"/>
              </w:rPr>
            </w:pPr>
            <w:r w:rsidRPr="008D02A1">
              <w:rPr>
                <w:rFonts w:ascii="Tahoma" w:hAnsi="Tahoma" w:cs="Tahoma"/>
                <w:szCs w:val="20"/>
              </w:rPr>
              <w:t>Do?</w:t>
            </w:r>
          </w:p>
        </w:tc>
      </w:tr>
      <w:tr w:rsidR="00DC2715" w:rsidRPr="008D02A1" w14:paraId="3E3EB208" w14:textId="77777777" w:rsidTr="00963E63">
        <w:tc>
          <w:tcPr>
            <w:tcW w:w="1134" w:type="dxa"/>
          </w:tcPr>
          <w:p w14:paraId="42AB26B7" w14:textId="77777777" w:rsidR="00DC2715" w:rsidRPr="008D02A1" w:rsidRDefault="00DC2715" w:rsidP="00DC2715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Dan</w:t>
            </w:r>
          </w:p>
        </w:tc>
        <w:tc>
          <w:tcPr>
            <w:tcW w:w="1134" w:type="dxa"/>
          </w:tcPr>
          <w:p w14:paraId="3AF91A8A" w14:textId="77777777" w:rsidR="00DC2715" w:rsidRPr="008D02A1" w:rsidRDefault="00DC2715" w:rsidP="00963E63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the Amazon</w:t>
            </w:r>
          </w:p>
        </w:tc>
        <w:tc>
          <w:tcPr>
            <w:tcW w:w="1134" w:type="dxa"/>
          </w:tcPr>
          <w:p w14:paraId="017BF4BB" w14:textId="77777777" w:rsidR="00DC2715" w:rsidRPr="008D02A1" w:rsidRDefault="00DC2715" w:rsidP="00963E63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father and grandfather</w:t>
            </w:r>
          </w:p>
        </w:tc>
        <w:tc>
          <w:tcPr>
            <w:tcW w:w="1134" w:type="dxa"/>
          </w:tcPr>
          <w:p w14:paraId="0B68602F" w14:textId="77777777" w:rsidR="00DC2715" w:rsidRPr="008D02A1" w:rsidRDefault="00DC2715" w:rsidP="00963E63">
            <w:pPr>
              <w:pStyle w:val="CommentText"/>
              <w:spacing w:after="200" w:line="276" w:lineRule="auto"/>
              <w:jc w:val="center"/>
              <w:rPr>
                <w:rFonts w:ascii="Tahoma" w:hAnsi="Tahoma" w:cs="Tahoma"/>
                <w:color w:val="00B0F0"/>
                <w:szCs w:val="20"/>
              </w:rPr>
            </w:pPr>
            <w:r w:rsidRPr="008D02A1">
              <w:rPr>
                <w:rFonts w:ascii="Tahoma" w:hAnsi="Tahoma" w:cs="Tahoma"/>
                <w:color w:val="00B0F0"/>
                <w:szCs w:val="20"/>
              </w:rPr>
              <w:t>go fishing</w:t>
            </w:r>
          </w:p>
        </w:tc>
      </w:tr>
    </w:tbl>
    <w:p w14:paraId="0640C2C6" w14:textId="77777777" w:rsidR="00DC2715" w:rsidRPr="008D02A1" w:rsidRDefault="00DC2715" w:rsidP="001A4868">
      <w:pPr>
        <w:rPr>
          <w:rFonts w:ascii="Tahoma" w:hAnsi="Tahoma" w:cs="Tahoma"/>
          <w:b/>
          <w:sz w:val="20"/>
          <w:szCs w:val="20"/>
        </w:rPr>
      </w:pPr>
    </w:p>
    <w:p w14:paraId="7D7CEA43" w14:textId="77777777" w:rsidR="00E52254" w:rsidRPr="008D02A1" w:rsidRDefault="00E52254" w:rsidP="00E52254">
      <w:pPr>
        <w:spacing w:after="100" w:line="240" w:lineRule="auto"/>
        <w:rPr>
          <w:b/>
          <w:sz w:val="24"/>
          <w:szCs w:val="24"/>
        </w:rPr>
      </w:pPr>
      <w:r w:rsidRPr="008D02A1">
        <w:rPr>
          <w:b/>
          <w:sz w:val="24"/>
          <w:szCs w:val="24"/>
        </w:rPr>
        <w:t>Discover</w:t>
      </w:r>
    </w:p>
    <w:p w14:paraId="3C33FF5B" w14:textId="77777777" w:rsidR="00E52254" w:rsidRPr="008D02A1" w:rsidRDefault="008D02A1" w:rsidP="008D02A1">
      <w:pPr>
        <w:pStyle w:val="ListParagraph"/>
        <w:numPr>
          <w:ilvl w:val="0"/>
          <w:numId w:val="19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outdoor</w:t>
      </w:r>
    </w:p>
    <w:p w14:paraId="31D81901" w14:textId="77777777" w:rsidR="008D02A1" w:rsidRPr="008D02A1" w:rsidRDefault="008D02A1" w:rsidP="008D02A1">
      <w:pPr>
        <w:pStyle w:val="ListParagraph"/>
        <w:numPr>
          <w:ilvl w:val="0"/>
          <w:numId w:val="19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crafts</w:t>
      </w:r>
    </w:p>
    <w:p w14:paraId="4A441820" w14:textId="77777777" w:rsidR="008D02A1" w:rsidRPr="008D02A1" w:rsidRDefault="008D02A1" w:rsidP="008D02A1">
      <w:pPr>
        <w:pStyle w:val="ListParagraph"/>
        <w:numPr>
          <w:ilvl w:val="0"/>
          <w:numId w:val="19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relaxing</w:t>
      </w:r>
    </w:p>
    <w:p w14:paraId="315E5885" w14:textId="77777777" w:rsidR="008D02A1" w:rsidRPr="008D02A1" w:rsidRDefault="008D02A1" w:rsidP="008D02A1">
      <w:pPr>
        <w:pStyle w:val="ListParagraph"/>
        <w:numPr>
          <w:ilvl w:val="0"/>
          <w:numId w:val="19"/>
        </w:numPr>
        <w:spacing w:after="100" w:line="240" w:lineRule="auto"/>
        <w:ind w:leftChars="0"/>
        <w:rPr>
          <w:sz w:val="24"/>
          <w:szCs w:val="24"/>
        </w:rPr>
      </w:pPr>
      <w:r w:rsidRPr="008D02A1">
        <w:rPr>
          <w:sz w:val="24"/>
          <w:szCs w:val="24"/>
        </w:rPr>
        <w:t>experience</w:t>
      </w:r>
    </w:p>
    <w:p w14:paraId="0B76B871" w14:textId="77777777" w:rsidR="00E52254" w:rsidRPr="008D02A1" w:rsidRDefault="00E52254" w:rsidP="00E52254">
      <w:pPr>
        <w:pStyle w:val="CommentText"/>
        <w:spacing w:after="100"/>
        <w:rPr>
          <w:sz w:val="24"/>
          <w:szCs w:val="24"/>
        </w:rPr>
      </w:pPr>
    </w:p>
    <w:p w14:paraId="648E7D86" w14:textId="77777777" w:rsidR="00E52254" w:rsidRPr="008D02A1" w:rsidRDefault="00E52254" w:rsidP="00E52254">
      <w:pPr>
        <w:spacing w:after="100" w:line="240" w:lineRule="auto"/>
        <w:rPr>
          <w:b/>
          <w:sz w:val="24"/>
          <w:szCs w:val="24"/>
        </w:rPr>
      </w:pPr>
      <w:r w:rsidRPr="008D02A1">
        <w:rPr>
          <w:b/>
          <w:sz w:val="24"/>
          <w:szCs w:val="24"/>
        </w:rPr>
        <w:t>Wrap-Up</w:t>
      </w:r>
    </w:p>
    <w:p w14:paraId="4972598B" w14:textId="54D4D046" w:rsidR="00E52254" w:rsidRPr="008D02A1" w:rsidRDefault="008D02A1" w:rsidP="00E52254">
      <w:pPr>
        <w:pStyle w:val="CommentText"/>
        <w:spacing w:after="100"/>
        <w:rPr>
          <w:sz w:val="24"/>
          <w:szCs w:val="24"/>
        </w:rPr>
      </w:pPr>
      <w:r w:rsidRPr="008D02A1">
        <w:rPr>
          <w:sz w:val="24"/>
          <w:szCs w:val="24"/>
        </w:rPr>
        <w:t>Checked: b, c, e</w:t>
      </w:r>
    </w:p>
    <w:p w14:paraId="42E1F77F" w14:textId="77777777" w:rsidR="00E52254" w:rsidRPr="008D02A1" w:rsidRDefault="00E52254" w:rsidP="001A4868">
      <w:pPr>
        <w:rPr>
          <w:rFonts w:ascii="Tahoma" w:hAnsi="Tahoma" w:cs="Tahoma"/>
          <w:b/>
          <w:sz w:val="20"/>
          <w:szCs w:val="20"/>
        </w:rPr>
      </w:pPr>
    </w:p>
    <w:p w14:paraId="71E0A058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Quiz</w:t>
      </w:r>
    </w:p>
    <w:p w14:paraId="51744EAC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</w:rPr>
      </w:pPr>
      <w:r w:rsidRPr="008D02A1">
        <w:rPr>
          <w:rFonts w:ascii="Tahoma" w:hAnsi="Tahoma" w:cs="Tahoma"/>
          <w:b/>
          <w:sz w:val="20"/>
          <w:szCs w:val="20"/>
        </w:rPr>
        <w:t>A</w:t>
      </w:r>
    </w:p>
    <w:p w14:paraId="75FAFC51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1. c</w:t>
      </w:r>
    </w:p>
    <w:p w14:paraId="38AE957B" w14:textId="77777777" w:rsidR="001A4868" w:rsidRPr="008D02A1" w:rsidRDefault="001A4868" w:rsidP="001A4868">
      <w:pPr>
        <w:rPr>
          <w:rFonts w:ascii="Tahoma" w:hAnsi="Tahoma" w:cs="Tahoma"/>
          <w:sz w:val="20"/>
          <w:szCs w:val="20"/>
        </w:rPr>
      </w:pPr>
      <w:r w:rsidRPr="008D02A1">
        <w:rPr>
          <w:rFonts w:ascii="Tahoma" w:hAnsi="Tahoma" w:cs="Tahoma"/>
          <w:sz w:val="20"/>
          <w:szCs w:val="20"/>
        </w:rPr>
        <w:t>2. b</w:t>
      </w:r>
    </w:p>
    <w:p w14:paraId="1CA95272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val="fr-FR"/>
        </w:rPr>
      </w:pPr>
      <w:r w:rsidRPr="008D02A1">
        <w:rPr>
          <w:rFonts w:ascii="Tahoma" w:hAnsi="Tahoma" w:cs="Tahoma"/>
          <w:sz w:val="20"/>
          <w:szCs w:val="20"/>
          <w:lang w:val="fr-FR"/>
        </w:rPr>
        <w:t>3. a</w:t>
      </w:r>
    </w:p>
    <w:p w14:paraId="26CCB330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val="fr-FR"/>
        </w:rPr>
      </w:pPr>
      <w:r w:rsidRPr="008D02A1">
        <w:rPr>
          <w:rFonts w:ascii="Tahoma" w:hAnsi="Tahoma" w:cs="Tahoma"/>
          <w:sz w:val="20"/>
          <w:szCs w:val="20"/>
          <w:lang w:val="fr-FR"/>
        </w:rPr>
        <w:t>4. a</w:t>
      </w:r>
    </w:p>
    <w:p w14:paraId="1602EEC3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val="fr-FR"/>
        </w:rPr>
      </w:pPr>
    </w:p>
    <w:p w14:paraId="098E7CC5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  <w:lang w:val="fr-FR"/>
        </w:rPr>
      </w:pPr>
      <w:r w:rsidRPr="008D02A1">
        <w:rPr>
          <w:rFonts w:ascii="Tahoma" w:hAnsi="Tahoma" w:cs="Tahoma"/>
          <w:b/>
          <w:sz w:val="20"/>
          <w:szCs w:val="20"/>
          <w:lang w:val="fr-FR"/>
        </w:rPr>
        <w:t>B</w:t>
      </w:r>
    </w:p>
    <w:p w14:paraId="3A554172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val="fr-FR"/>
        </w:rPr>
      </w:pPr>
      <w:r w:rsidRPr="008D02A1">
        <w:rPr>
          <w:rFonts w:ascii="Tahoma" w:hAnsi="Tahoma" w:cs="Tahoma"/>
          <w:sz w:val="20"/>
          <w:szCs w:val="20"/>
          <w:lang w:val="fr-FR"/>
        </w:rPr>
        <w:t>5. c</w:t>
      </w:r>
    </w:p>
    <w:p w14:paraId="73BC8EDF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val="fr-FR"/>
        </w:rPr>
      </w:pPr>
      <w:r w:rsidRPr="008D02A1">
        <w:rPr>
          <w:rFonts w:ascii="Tahoma" w:hAnsi="Tahoma" w:cs="Tahoma"/>
          <w:sz w:val="20"/>
          <w:szCs w:val="20"/>
          <w:lang w:val="fr-FR"/>
        </w:rPr>
        <w:t>6. a</w:t>
      </w:r>
    </w:p>
    <w:p w14:paraId="23C206C3" w14:textId="77777777" w:rsidR="00B90E24" w:rsidRPr="008D02A1" w:rsidRDefault="00B90E24" w:rsidP="001A4868">
      <w:pPr>
        <w:rPr>
          <w:rFonts w:ascii="Tahoma" w:hAnsi="Tahoma" w:cs="Tahoma"/>
          <w:b/>
          <w:sz w:val="20"/>
          <w:szCs w:val="20"/>
          <w:lang w:val="fr-FR" w:eastAsia="ko-KR"/>
        </w:rPr>
      </w:pPr>
    </w:p>
    <w:p w14:paraId="658A2328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  <w:lang w:val="fr-FR"/>
        </w:rPr>
      </w:pPr>
      <w:r w:rsidRPr="008D02A1">
        <w:rPr>
          <w:rFonts w:ascii="Tahoma" w:hAnsi="Tahoma" w:cs="Tahoma"/>
          <w:b/>
          <w:sz w:val="20"/>
          <w:szCs w:val="20"/>
          <w:lang w:val="fr-FR"/>
        </w:rPr>
        <w:t>C</w:t>
      </w:r>
    </w:p>
    <w:p w14:paraId="7F7397D5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val="fr-FR"/>
        </w:rPr>
      </w:pPr>
      <w:r w:rsidRPr="008D02A1">
        <w:rPr>
          <w:rFonts w:ascii="Tahoma" w:hAnsi="Tahoma" w:cs="Tahoma"/>
          <w:sz w:val="20"/>
          <w:szCs w:val="20"/>
          <w:lang w:val="fr-FR"/>
        </w:rPr>
        <w:t>7. F</w:t>
      </w:r>
    </w:p>
    <w:p w14:paraId="1094D293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val="fr-FR"/>
        </w:rPr>
      </w:pPr>
      <w:r w:rsidRPr="008D02A1">
        <w:rPr>
          <w:rFonts w:ascii="Tahoma" w:hAnsi="Tahoma" w:cs="Tahoma"/>
          <w:sz w:val="20"/>
          <w:szCs w:val="20"/>
          <w:lang w:val="fr-FR"/>
        </w:rPr>
        <w:t>8. T</w:t>
      </w:r>
    </w:p>
    <w:p w14:paraId="385EFF2F" w14:textId="77777777" w:rsidR="00B90E24" w:rsidRPr="008D02A1" w:rsidRDefault="00B90E24" w:rsidP="001A4868">
      <w:pPr>
        <w:rPr>
          <w:rFonts w:ascii="Tahoma" w:hAnsi="Tahoma" w:cs="Tahoma"/>
          <w:b/>
          <w:sz w:val="20"/>
          <w:szCs w:val="20"/>
          <w:lang w:val="fr-FR" w:eastAsia="ko-KR"/>
        </w:rPr>
      </w:pPr>
    </w:p>
    <w:p w14:paraId="2F70873D" w14:textId="77777777" w:rsidR="00954839" w:rsidRPr="008D02A1" w:rsidRDefault="00954839" w:rsidP="001A4868">
      <w:pPr>
        <w:rPr>
          <w:rFonts w:ascii="Tahoma" w:hAnsi="Tahoma" w:cs="Tahoma"/>
          <w:b/>
          <w:sz w:val="20"/>
          <w:szCs w:val="20"/>
          <w:lang w:val="fr-FR" w:eastAsia="ko-KR"/>
        </w:rPr>
      </w:pPr>
    </w:p>
    <w:p w14:paraId="0B010ED9" w14:textId="77777777" w:rsidR="001A4868" w:rsidRPr="008D02A1" w:rsidRDefault="001A4868" w:rsidP="001A4868">
      <w:pPr>
        <w:rPr>
          <w:rFonts w:ascii="Tahoma" w:hAnsi="Tahoma" w:cs="Tahoma"/>
          <w:b/>
          <w:sz w:val="20"/>
          <w:szCs w:val="20"/>
          <w:lang w:val="fr-FR"/>
        </w:rPr>
      </w:pPr>
      <w:r w:rsidRPr="008D02A1">
        <w:rPr>
          <w:rFonts w:ascii="Tahoma" w:hAnsi="Tahoma" w:cs="Tahoma"/>
          <w:b/>
          <w:sz w:val="20"/>
          <w:szCs w:val="20"/>
          <w:lang w:val="fr-FR"/>
        </w:rPr>
        <w:t>D</w:t>
      </w:r>
    </w:p>
    <w:p w14:paraId="42A34C96" w14:textId="77777777" w:rsidR="001A4868" w:rsidRPr="008D02A1" w:rsidRDefault="001A4868" w:rsidP="001A4868">
      <w:pPr>
        <w:rPr>
          <w:rFonts w:ascii="Tahoma" w:hAnsi="Tahoma" w:cs="Tahoma"/>
          <w:sz w:val="20"/>
          <w:szCs w:val="20"/>
          <w:lang w:val="fr-FR"/>
        </w:rPr>
      </w:pPr>
      <w:r w:rsidRPr="008D02A1">
        <w:rPr>
          <w:rFonts w:ascii="Tahoma" w:hAnsi="Tahoma" w:cs="Tahoma"/>
          <w:sz w:val="20"/>
          <w:szCs w:val="20"/>
          <w:lang w:val="fr-FR"/>
        </w:rPr>
        <w:t>9. b</w:t>
      </w:r>
    </w:p>
    <w:p w14:paraId="0DBDE159" w14:textId="77777777" w:rsidR="00DC71AA" w:rsidRPr="00DC71AA" w:rsidRDefault="001A4868" w:rsidP="00933FE6">
      <w:pPr>
        <w:rPr>
          <w:rFonts w:ascii="Candara" w:eastAsia="맑은 고딕" w:hAnsi="Candara" w:cs="Times New Roman"/>
          <w:lang w:eastAsia="ko-KR"/>
        </w:rPr>
      </w:pPr>
      <w:r w:rsidRPr="008D02A1">
        <w:rPr>
          <w:rFonts w:ascii="Tahoma" w:hAnsi="Tahoma" w:cs="Tahoma"/>
          <w:sz w:val="20"/>
          <w:szCs w:val="20"/>
        </w:rPr>
        <w:t>10. a</w:t>
      </w:r>
    </w:p>
    <w:p w14:paraId="487AD86A" w14:textId="77777777" w:rsidR="00DB62B5" w:rsidRPr="00C95B65" w:rsidRDefault="00DB62B5">
      <w:pPr>
        <w:rPr>
          <w:rFonts w:ascii="Tahoma" w:hAnsi="Tahoma" w:cs="Tahoma"/>
          <w:sz w:val="20"/>
          <w:szCs w:val="20"/>
          <w:lang w:eastAsia="ko-KR"/>
        </w:rPr>
      </w:pPr>
    </w:p>
    <w:sectPr w:rsidR="00DB62B5" w:rsidRPr="00C95B65" w:rsidSect="00E52254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2A8382" w14:textId="77777777" w:rsidR="009636D0" w:rsidRDefault="009636D0" w:rsidP="000A0C67">
      <w:pPr>
        <w:spacing w:after="0" w:line="240" w:lineRule="auto"/>
      </w:pPr>
      <w:r>
        <w:separator/>
      </w:r>
    </w:p>
  </w:endnote>
  <w:endnote w:type="continuationSeparator" w:id="0">
    <w:p w14:paraId="11F4B756" w14:textId="77777777" w:rsidR="009636D0" w:rsidRDefault="009636D0" w:rsidP="000A0C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E23A1" w14:textId="77777777" w:rsidR="00135C4C" w:rsidRDefault="00135C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73273334"/>
      <w:docPartObj>
        <w:docPartGallery w:val="Page Numbers (Bottom of Page)"/>
        <w:docPartUnique/>
      </w:docPartObj>
    </w:sdtPr>
    <w:sdtContent>
      <w:p w14:paraId="14583378" w14:textId="77777777" w:rsidR="0003414F" w:rsidRDefault="00EE6ED4">
        <w:pPr>
          <w:pStyle w:val="Footer"/>
          <w:jc w:val="right"/>
        </w:pPr>
        <w:r>
          <w:fldChar w:fldCharType="begin"/>
        </w:r>
        <w:r w:rsidR="0003414F">
          <w:instrText>PAGE   \* MERGEFORMAT</w:instrText>
        </w:r>
        <w:r>
          <w:fldChar w:fldCharType="separate"/>
        </w:r>
        <w:r w:rsidR="008D02A1" w:rsidRPr="008D02A1">
          <w:rPr>
            <w:noProof/>
            <w:lang w:val="ko-KR" w:eastAsia="ko-KR"/>
          </w:rPr>
          <w:t>48</w:t>
        </w:r>
        <w:r>
          <w:fldChar w:fldCharType="end"/>
        </w:r>
      </w:p>
    </w:sdtContent>
  </w:sdt>
  <w:p w14:paraId="16BB34CC" w14:textId="77777777" w:rsidR="0003414F" w:rsidRDefault="0003414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94F38" w14:textId="77777777" w:rsidR="00135C4C" w:rsidRDefault="00135C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8CD34E" w14:textId="77777777" w:rsidR="009636D0" w:rsidRDefault="009636D0" w:rsidP="000A0C67">
      <w:pPr>
        <w:spacing w:after="0" w:line="240" w:lineRule="auto"/>
      </w:pPr>
      <w:r>
        <w:separator/>
      </w:r>
    </w:p>
  </w:footnote>
  <w:footnote w:type="continuationSeparator" w:id="0">
    <w:p w14:paraId="090F93DB" w14:textId="77777777" w:rsidR="009636D0" w:rsidRDefault="009636D0" w:rsidP="000A0C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E94C6" w14:textId="77777777" w:rsidR="00135C4C" w:rsidRDefault="00135C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D331B" w14:textId="692AEA21" w:rsidR="00963E63" w:rsidRPr="001A4868" w:rsidRDefault="00135C4C">
    <w:pPr>
      <w:pStyle w:val="Header"/>
      <w:rPr>
        <w:rFonts w:ascii="Tahoma" w:hAnsi="Tahoma" w:cs="Tahoma"/>
        <w:b/>
        <w:sz w:val="20"/>
        <w:lang w:eastAsia="ko-KR"/>
      </w:rPr>
    </w:pPr>
    <w:r>
      <w:rPr>
        <w:rFonts w:ascii="Tahoma" w:hAnsi="Tahoma" w:cs="Tahoma"/>
        <w:b/>
        <w:sz w:val="20"/>
        <w:lang w:eastAsia="ko-KR"/>
      </w:rPr>
      <w:t>Book 2 Answer Ke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1E0AC" w14:textId="77777777" w:rsidR="00135C4C" w:rsidRDefault="00135C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778F1"/>
    <w:multiLevelType w:val="hybridMultilevel"/>
    <w:tmpl w:val="F82E9606"/>
    <w:lvl w:ilvl="0" w:tplc="85462DE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FC06784"/>
    <w:multiLevelType w:val="hybridMultilevel"/>
    <w:tmpl w:val="FA589AAC"/>
    <w:lvl w:ilvl="0" w:tplc="6B68CF7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189D752D"/>
    <w:multiLevelType w:val="hybridMultilevel"/>
    <w:tmpl w:val="408214F4"/>
    <w:lvl w:ilvl="0" w:tplc="41CED53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1DBD0491"/>
    <w:multiLevelType w:val="hybridMultilevel"/>
    <w:tmpl w:val="B72ED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CE1577"/>
    <w:multiLevelType w:val="hybridMultilevel"/>
    <w:tmpl w:val="257EA04E"/>
    <w:lvl w:ilvl="0" w:tplc="636208E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284648A5"/>
    <w:multiLevelType w:val="hybridMultilevel"/>
    <w:tmpl w:val="D704743C"/>
    <w:lvl w:ilvl="0" w:tplc="CE44970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2FBE474C"/>
    <w:multiLevelType w:val="hybridMultilevel"/>
    <w:tmpl w:val="B8D8EDD4"/>
    <w:lvl w:ilvl="0" w:tplc="F7F404F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32762594"/>
    <w:multiLevelType w:val="hybridMultilevel"/>
    <w:tmpl w:val="AE08011E"/>
    <w:lvl w:ilvl="0" w:tplc="BCC0B77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34100364"/>
    <w:multiLevelType w:val="hybridMultilevel"/>
    <w:tmpl w:val="F716AD66"/>
    <w:lvl w:ilvl="0" w:tplc="7094636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3E72660F"/>
    <w:multiLevelType w:val="hybridMultilevel"/>
    <w:tmpl w:val="82E288A6"/>
    <w:lvl w:ilvl="0" w:tplc="FBC44C3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49F6165B"/>
    <w:multiLevelType w:val="hybridMultilevel"/>
    <w:tmpl w:val="2870B17A"/>
    <w:lvl w:ilvl="0" w:tplc="B28E6D6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4B5E264B"/>
    <w:multiLevelType w:val="hybridMultilevel"/>
    <w:tmpl w:val="51745036"/>
    <w:lvl w:ilvl="0" w:tplc="264A42C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5D781AE9"/>
    <w:multiLevelType w:val="hybridMultilevel"/>
    <w:tmpl w:val="7B48010E"/>
    <w:lvl w:ilvl="0" w:tplc="0E7E746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5DC40353"/>
    <w:multiLevelType w:val="hybridMultilevel"/>
    <w:tmpl w:val="2C1EDC1A"/>
    <w:lvl w:ilvl="0" w:tplc="5A76DDA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5E390535"/>
    <w:multiLevelType w:val="hybridMultilevel"/>
    <w:tmpl w:val="B468A09C"/>
    <w:lvl w:ilvl="0" w:tplc="EF9821C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688E60C3"/>
    <w:multiLevelType w:val="hybridMultilevel"/>
    <w:tmpl w:val="4E9E7592"/>
    <w:lvl w:ilvl="0" w:tplc="26666A9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70F40162"/>
    <w:multiLevelType w:val="hybridMultilevel"/>
    <w:tmpl w:val="B9C679EE"/>
    <w:lvl w:ilvl="0" w:tplc="95DCA9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7" w15:restartNumberingAfterBreak="0">
    <w:nsid w:val="788E25BC"/>
    <w:multiLevelType w:val="hybridMultilevel"/>
    <w:tmpl w:val="0214FAE6"/>
    <w:lvl w:ilvl="0" w:tplc="A79A3BE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7E4036AE"/>
    <w:multiLevelType w:val="hybridMultilevel"/>
    <w:tmpl w:val="39689FF2"/>
    <w:lvl w:ilvl="0" w:tplc="01CC6C5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1963724247">
    <w:abstractNumId w:val="16"/>
  </w:num>
  <w:num w:numId="2" w16cid:durableId="1874032203">
    <w:abstractNumId w:val="3"/>
  </w:num>
  <w:num w:numId="3" w16cid:durableId="255556240">
    <w:abstractNumId w:val="7"/>
  </w:num>
  <w:num w:numId="4" w16cid:durableId="838930069">
    <w:abstractNumId w:val="1"/>
  </w:num>
  <w:num w:numId="5" w16cid:durableId="767232361">
    <w:abstractNumId w:val="13"/>
  </w:num>
  <w:num w:numId="6" w16cid:durableId="1532105058">
    <w:abstractNumId w:val="5"/>
  </w:num>
  <w:num w:numId="7" w16cid:durableId="1597519732">
    <w:abstractNumId w:val="6"/>
  </w:num>
  <w:num w:numId="8" w16cid:durableId="1234395513">
    <w:abstractNumId w:val="11"/>
  </w:num>
  <w:num w:numId="9" w16cid:durableId="1593902703">
    <w:abstractNumId w:val="2"/>
  </w:num>
  <w:num w:numId="10" w16cid:durableId="741219625">
    <w:abstractNumId w:val="12"/>
  </w:num>
  <w:num w:numId="11" w16cid:durableId="1721830632">
    <w:abstractNumId w:val="10"/>
  </w:num>
  <w:num w:numId="12" w16cid:durableId="2123064230">
    <w:abstractNumId w:val="17"/>
  </w:num>
  <w:num w:numId="13" w16cid:durableId="85810461">
    <w:abstractNumId w:val="8"/>
  </w:num>
  <w:num w:numId="14" w16cid:durableId="546525489">
    <w:abstractNumId w:val="4"/>
  </w:num>
  <w:num w:numId="15" w16cid:durableId="820316526">
    <w:abstractNumId w:val="14"/>
  </w:num>
  <w:num w:numId="16" w16cid:durableId="1019965112">
    <w:abstractNumId w:val="9"/>
  </w:num>
  <w:num w:numId="17" w16cid:durableId="2000689159">
    <w:abstractNumId w:val="15"/>
  </w:num>
  <w:num w:numId="18" w16cid:durableId="1665816944">
    <w:abstractNumId w:val="0"/>
  </w:num>
  <w:num w:numId="19" w16cid:durableId="100297237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DczNLQ0MzcxNDRS0lEKTi0uzszPAykwrgUACv3QBSwAAAA="/>
  </w:docVars>
  <w:rsids>
    <w:rsidRoot w:val="00DB62B5"/>
    <w:rsid w:val="00013A23"/>
    <w:rsid w:val="00016EF6"/>
    <w:rsid w:val="00021CD5"/>
    <w:rsid w:val="00023F61"/>
    <w:rsid w:val="0002447F"/>
    <w:rsid w:val="00031386"/>
    <w:rsid w:val="0003414F"/>
    <w:rsid w:val="00046B18"/>
    <w:rsid w:val="000517FE"/>
    <w:rsid w:val="00063970"/>
    <w:rsid w:val="00066582"/>
    <w:rsid w:val="00066822"/>
    <w:rsid w:val="00073762"/>
    <w:rsid w:val="0007607B"/>
    <w:rsid w:val="0007786C"/>
    <w:rsid w:val="00081925"/>
    <w:rsid w:val="000832B7"/>
    <w:rsid w:val="00083B21"/>
    <w:rsid w:val="00084566"/>
    <w:rsid w:val="00085166"/>
    <w:rsid w:val="00090A19"/>
    <w:rsid w:val="000A0C67"/>
    <w:rsid w:val="000A5531"/>
    <w:rsid w:val="000B49BF"/>
    <w:rsid w:val="000C78FA"/>
    <w:rsid w:val="000E4629"/>
    <w:rsid w:val="001000BD"/>
    <w:rsid w:val="00102435"/>
    <w:rsid w:val="001202AA"/>
    <w:rsid w:val="00120BB3"/>
    <w:rsid w:val="00120CAE"/>
    <w:rsid w:val="00135C4C"/>
    <w:rsid w:val="00141271"/>
    <w:rsid w:val="00142A5F"/>
    <w:rsid w:val="001471A3"/>
    <w:rsid w:val="00147E65"/>
    <w:rsid w:val="00150AC8"/>
    <w:rsid w:val="001535AB"/>
    <w:rsid w:val="001616CD"/>
    <w:rsid w:val="00173557"/>
    <w:rsid w:val="00190574"/>
    <w:rsid w:val="00194D28"/>
    <w:rsid w:val="00197E60"/>
    <w:rsid w:val="001A0536"/>
    <w:rsid w:val="001A4868"/>
    <w:rsid w:val="001A79B8"/>
    <w:rsid w:val="001B1EFD"/>
    <w:rsid w:val="001C14ED"/>
    <w:rsid w:val="001C27E4"/>
    <w:rsid w:val="001C30A8"/>
    <w:rsid w:val="001C3527"/>
    <w:rsid w:val="001C5939"/>
    <w:rsid w:val="001D3723"/>
    <w:rsid w:val="001D4EF2"/>
    <w:rsid w:val="001E4D1A"/>
    <w:rsid w:val="001E5962"/>
    <w:rsid w:val="001F176F"/>
    <w:rsid w:val="001F1A39"/>
    <w:rsid w:val="001F4B67"/>
    <w:rsid w:val="00200ACE"/>
    <w:rsid w:val="00201BA7"/>
    <w:rsid w:val="00201C27"/>
    <w:rsid w:val="00205447"/>
    <w:rsid w:val="002107A2"/>
    <w:rsid w:val="00216228"/>
    <w:rsid w:val="00216703"/>
    <w:rsid w:val="00223062"/>
    <w:rsid w:val="00230262"/>
    <w:rsid w:val="00233C35"/>
    <w:rsid w:val="00244622"/>
    <w:rsid w:val="00250607"/>
    <w:rsid w:val="00282C37"/>
    <w:rsid w:val="0028565E"/>
    <w:rsid w:val="00285C50"/>
    <w:rsid w:val="00291BA5"/>
    <w:rsid w:val="002A2344"/>
    <w:rsid w:val="002A6851"/>
    <w:rsid w:val="002C51E2"/>
    <w:rsid w:val="002D4FD6"/>
    <w:rsid w:val="002D5235"/>
    <w:rsid w:val="002D56BE"/>
    <w:rsid w:val="002D7078"/>
    <w:rsid w:val="002E0B30"/>
    <w:rsid w:val="003015E6"/>
    <w:rsid w:val="0030290E"/>
    <w:rsid w:val="003063C7"/>
    <w:rsid w:val="00326B35"/>
    <w:rsid w:val="00336F85"/>
    <w:rsid w:val="0034019E"/>
    <w:rsid w:val="003459D6"/>
    <w:rsid w:val="00350733"/>
    <w:rsid w:val="00360830"/>
    <w:rsid w:val="0037216D"/>
    <w:rsid w:val="003723E4"/>
    <w:rsid w:val="003937B1"/>
    <w:rsid w:val="003953B1"/>
    <w:rsid w:val="003A1301"/>
    <w:rsid w:val="003A1A8F"/>
    <w:rsid w:val="003A3481"/>
    <w:rsid w:val="003A712A"/>
    <w:rsid w:val="003B22DA"/>
    <w:rsid w:val="003B4A7A"/>
    <w:rsid w:val="003D182D"/>
    <w:rsid w:val="003D65CA"/>
    <w:rsid w:val="003E4343"/>
    <w:rsid w:val="003F7095"/>
    <w:rsid w:val="00403115"/>
    <w:rsid w:val="004033C1"/>
    <w:rsid w:val="0040686D"/>
    <w:rsid w:val="00406918"/>
    <w:rsid w:val="00412C79"/>
    <w:rsid w:val="00422CE9"/>
    <w:rsid w:val="00430A98"/>
    <w:rsid w:val="00444F46"/>
    <w:rsid w:val="00447D39"/>
    <w:rsid w:val="00454150"/>
    <w:rsid w:val="0047394E"/>
    <w:rsid w:val="00480EDE"/>
    <w:rsid w:val="0049233E"/>
    <w:rsid w:val="004B2AAC"/>
    <w:rsid w:val="004C00E8"/>
    <w:rsid w:val="004C0CEB"/>
    <w:rsid w:val="004C3730"/>
    <w:rsid w:val="004D17DF"/>
    <w:rsid w:val="004D2019"/>
    <w:rsid w:val="004D2415"/>
    <w:rsid w:val="004E4E60"/>
    <w:rsid w:val="004E652E"/>
    <w:rsid w:val="004F4F36"/>
    <w:rsid w:val="00500E08"/>
    <w:rsid w:val="00506D43"/>
    <w:rsid w:val="00507096"/>
    <w:rsid w:val="005120DA"/>
    <w:rsid w:val="0054672E"/>
    <w:rsid w:val="0055315C"/>
    <w:rsid w:val="00562AF4"/>
    <w:rsid w:val="00562F40"/>
    <w:rsid w:val="0057224C"/>
    <w:rsid w:val="005917A4"/>
    <w:rsid w:val="005920BF"/>
    <w:rsid w:val="005954DC"/>
    <w:rsid w:val="0059795E"/>
    <w:rsid w:val="005A1FD0"/>
    <w:rsid w:val="005B1E1D"/>
    <w:rsid w:val="005D385D"/>
    <w:rsid w:val="005D3FFF"/>
    <w:rsid w:val="005D5116"/>
    <w:rsid w:val="005D7B78"/>
    <w:rsid w:val="005E02D6"/>
    <w:rsid w:val="005E621D"/>
    <w:rsid w:val="005F10B0"/>
    <w:rsid w:val="005F25E1"/>
    <w:rsid w:val="005F2802"/>
    <w:rsid w:val="005F5FB5"/>
    <w:rsid w:val="005F670B"/>
    <w:rsid w:val="006040CC"/>
    <w:rsid w:val="006056F4"/>
    <w:rsid w:val="006126ED"/>
    <w:rsid w:val="00613BE3"/>
    <w:rsid w:val="00627413"/>
    <w:rsid w:val="00627788"/>
    <w:rsid w:val="00634EFC"/>
    <w:rsid w:val="00650192"/>
    <w:rsid w:val="00650FE5"/>
    <w:rsid w:val="00654B45"/>
    <w:rsid w:val="006556EA"/>
    <w:rsid w:val="00662C22"/>
    <w:rsid w:val="00677766"/>
    <w:rsid w:val="00685051"/>
    <w:rsid w:val="00696538"/>
    <w:rsid w:val="006967D4"/>
    <w:rsid w:val="006A7CB3"/>
    <w:rsid w:val="006B2006"/>
    <w:rsid w:val="006B54FF"/>
    <w:rsid w:val="006B5DE1"/>
    <w:rsid w:val="006C27CA"/>
    <w:rsid w:val="006C48E9"/>
    <w:rsid w:val="006C7975"/>
    <w:rsid w:val="006D5766"/>
    <w:rsid w:val="006F2C52"/>
    <w:rsid w:val="006F4C78"/>
    <w:rsid w:val="006F7F26"/>
    <w:rsid w:val="0070760C"/>
    <w:rsid w:val="00717088"/>
    <w:rsid w:val="00723E71"/>
    <w:rsid w:val="00742038"/>
    <w:rsid w:val="007423A8"/>
    <w:rsid w:val="00745EBA"/>
    <w:rsid w:val="00750233"/>
    <w:rsid w:val="007562DD"/>
    <w:rsid w:val="007614E8"/>
    <w:rsid w:val="00763EEE"/>
    <w:rsid w:val="0076504C"/>
    <w:rsid w:val="00770730"/>
    <w:rsid w:val="00787767"/>
    <w:rsid w:val="00791E07"/>
    <w:rsid w:val="007950B9"/>
    <w:rsid w:val="007B239C"/>
    <w:rsid w:val="007B6567"/>
    <w:rsid w:val="007B671F"/>
    <w:rsid w:val="007C4F6A"/>
    <w:rsid w:val="007C64CA"/>
    <w:rsid w:val="007D379F"/>
    <w:rsid w:val="007E2ECB"/>
    <w:rsid w:val="007E7D3A"/>
    <w:rsid w:val="007F1F66"/>
    <w:rsid w:val="00801E68"/>
    <w:rsid w:val="008322C9"/>
    <w:rsid w:val="008516D8"/>
    <w:rsid w:val="00852872"/>
    <w:rsid w:val="008538E1"/>
    <w:rsid w:val="00857298"/>
    <w:rsid w:val="00876A70"/>
    <w:rsid w:val="008815B6"/>
    <w:rsid w:val="00887ECA"/>
    <w:rsid w:val="00895A3E"/>
    <w:rsid w:val="008A2BCC"/>
    <w:rsid w:val="008A63FF"/>
    <w:rsid w:val="008B78F4"/>
    <w:rsid w:val="008C35ED"/>
    <w:rsid w:val="008C3C44"/>
    <w:rsid w:val="008C41CA"/>
    <w:rsid w:val="008C4E2B"/>
    <w:rsid w:val="008C7788"/>
    <w:rsid w:val="008D02A1"/>
    <w:rsid w:val="008E7BE8"/>
    <w:rsid w:val="008F4FC3"/>
    <w:rsid w:val="0090428E"/>
    <w:rsid w:val="00910D7A"/>
    <w:rsid w:val="00911913"/>
    <w:rsid w:val="00913F3F"/>
    <w:rsid w:val="009220D0"/>
    <w:rsid w:val="009232ED"/>
    <w:rsid w:val="0092363A"/>
    <w:rsid w:val="00923E0C"/>
    <w:rsid w:val="00933FE6"/>
    <w:rsid w:val="009400F9"/>
    <w:rsid w:val="009421CF"/>
    <w:rsid w:val="00944D8E"/>
    <w:rsid w:val="00944F3B"/>
    <w:rsid w:val="00951DA3"/>
    <w:rsid w:val="00954839"/>
    <w:rsid w:val="00954E27"/>
    <w:rsid w:val="00955942"/>
    <w:rsid w:val="00956952"/>
    <w:rsid w:val="00960566"/>
    <w:rsid w:val="0096334D"/>
    <w:rsid w:val="009636D0"/>
    <w:rsid w:val="00963E63"/>
    <w:rsid w:val="00971D16"/>
    <w:rsid w:val="00974EE9"/>
    <w:rsid w:val="0099480D"/>
    <w:rsid w:val="00996A60"/>
    <w:rsid w:val="009A4915"/>
    <w:rsid w:val="009B073D"/>
    <w:rsid w:val="009B2062"/>
    <w:rsid w:val="009B4837"/>
    <w:rsid w:val="009C5242"/>
    <w:rsid w:val="009D7FAB"/>
    <w:rsid w:val="009E001B"/>
    <w:rsid w:val="009E2344"/>
    <w:rsid w:val="009F4FFA"/>
    <w:rsid w:val="00A11BCA"/>
    <w:rsid w:val="00A12A50"/>
    <w:rsid w:val="00A14FB0"/>
    <w:rsid w:val="00A16B23"/>
    <w:rsid w:val="00A16F7F"/>
    <w:rsid w:val="00A21571"/>
    <w:rsid w:val="00A402A6"/>
    <w:rsid w:val="00A43686"/>
    <w:rsid w:val="00A45E33"/>
    <w:rsid w:val="00A54DA0"/>
    <w:rsid w:val="00A603A7"/>
    <w:rsid w:val="00A65055"/>
    <w:rsid w:val="00A73A08"/>
    <w:rsid w:val="00A91E5D"/>
    <w:rsid w:val="00AB3925"/>
    <w:rsid w:val="00AB4C54"/>
    <w:rsid w:val="00AD1A49"/>
    <w:rsid w:val="00AD4000"/>
    <w:rsid w:val="00AD54C8"/>
    <w:rsid w:val="00AE7931"/>
    <w:rsid w:val="00AF02BB"/>
    <w:rsid w:val="00AF22CE"/>
    <w:rsid w:val="00B0007F"/>
    <w:rsid w:val="00B006D6"/>
    <w:rsid w:val="00B025A5"/>
    <w:rsid w:val="00B11B51"/>
    <w:rsid w:val="00B1475B"/>
    <w:rsid w:val="00B21025"/>
    <w:rsid w:val="00B236DC"/>
    <w:rsid w:val="00B24DCF"/>
    <w:rsid w:val="00B2777E"/>
    <w:rsid w:val="00B3450B"/>
    <w:rsid w:val="00B5274D"/>
    <w:rsid w:val="00B61DE0"/>
    <w:rsid w:val="00B67FC2"/>
    <w:rsid w:val="00B71336"/>
    <w:rsid w:val="00B7657D"/>
    <w:rsid w:val="00B857EB"/>
    <w:rsid w:val="00B90E24"/>
    <w:rsid w:val="00B946B4"/>
    <w:rsid w:val="00BA2A24"/>
    <w:rsid w:val="00BB6560"/>
    <w:rsid w:val="00BD4B68"/>
    <w:rsid w:val="00BE0552"/>
    <w:rsid w:val="00BE79EA"/>
    <w:rsid w:val="00BF32E1"/>
    <w:rsid w:val="00C00962"/>
    <w:rsid w:val="00C025EB"/>
    <w:rsid w:val="00C1564B"/>
    <w:rsid w:val="00C31183"/>
    <w:rsid w:val="00C32D53"/>
    <w:rsid w:val="00C450E5"/>
    <w:rsid w:val="00C46CDF"/>
    <w:rsid w:val="00C54999"/>
    <w:rsid w:val="00C5594A"/>
    <w:rsid w:val="00C631EC"/>
    <w:rsid w:val="00C70E4C"/>
    <w:rsid w:val="00C71A8B"/>
    <w:rsid w:val="00C75085"/>
    <w:rsid w:val="00C80A7A"/>
    <w:rsid w:val="00C833D9"/>
    <w:rsid w:val="00C857B2"/>
    <w:rsid w:val="00C91F35"/>
    <w:rsid w:val="00C93219"/>
    <w:rsid w:val="00C95B65"/>
    <w:rsid w:val="00C96154"/>
    <w:rsid w:val="00CA01F1"/>
    <w:rsid w:val="00CA0CB2"/>
    <w:rsid w:val="00CA4D41"/>
    <w:rsid w:val="00CB318C"/>
    <w:rsid w:val="00CC3A0F"/>
    <w:rsid w:val="00CC4561"/>
    <w:rsid w:val="00CC7776"/>
    <w:rsid w:val="00CD2826"/>
    <w:rsid w:val="00CD55FE"/>
    <w:rsid w:val="00CE70D6"/>
    <w:rsid w:val="00CF2FFB"/>
    <w:rsid w:val="00CF7E0B"/>
    <w:rsid w:val="00D014FB"/>
    <w:rsid w:val="00D13927"/>
    <w:rsid w:val="00D14C55"/>
    <w:rsid w:val="00D1630A"/>
    <w:rsid w:val="00D16CEF"/>
    <w:rsid w:val="00D17584"/>
    <w:rsid w:val="00D17DE8"/>
    <w:rsid w:val="00D23542"/>
    <w:rsid w:val="00D307E3"/>
    <w:rsid w:val="00D30BD5"/>
    <w:rsid w:val="00D33E3E"/>
    <w:rsid w:val="00D36B86"/>
    <w:rsid w:val="00D45E0B"/>
    <w:rsid w:val="00D45F7B"/>
    <w:rsid w:val="00D51C8C"/>
    <w:rsid w:val="00D73183"/>
    <w:rsid w:val="00D7466C"/>
    <w:rsid w:val="00D7552E"/>
    <w:rsid w:val="00D75EC2"/>
    <w:rsid w:val="00D77AF4"/>
    <w:rsid w:val="00D87F88"/>
    <w:rsid w:val="00D940E1"/>
    <w:rsid w:val="00D96CEF"/>
    <w:rsid w:val="00DB5EC4"/>
    <w:rsid w:val="00DB62B5"/>
    <w:rsid w:val="00DC03A9"/>
    <w:rsid w:val="00DC2715"/>
    <w:rsid w:val="00DC3886"/>
    <w:rsid w:val="00DC5E47"/>
    <w:rsid w:val="00DC71AA"/>
    <w:rsid w:val="00DC77F2"/>
    <w:rsid w:val="00DD4513"/>
    <w:rsid w:val="00DE4959"/>
    <w:rsid w:val="00DE61B0"/>
    <w:rsid w:val="00DF1DEC"/>
    <w:rsid w:val="00DF7296"/>
    <w:rsid w:val="00E05827"/>
    <w:rsid w:val="00E06FCC"/>
    <w:rsid w:val="00E11D4A"/>
    <w:rsid w:val="00E239D7"/>
    <w:rsid w:val="00E25A45"/>
    <w:rsid w:val="00E32C76"/>
    <w:rsid w:val="00E362FD"/>
    <w:rsid w:val="00E432E1"/>
    <w:rsid w:val="00E43ADB"/>
    <w:rsid w:val="00E45BBD"/>
    <w:rsid w:val="00E5164C"/>
    <w:rsid w:val="00E51C64"/>
    <w:rsid w:val="00E52254"/>
    <w:rsid w:val="00E562E6"/>
    <w:rsid w:val="00E70DCA"/>
    <w:rsid w:val="00E71AF5"/>
    <w:rsid w:val="00E746E6"/>
    <w:rsid w:val="00E75D73"/>
    <w:rsid w:val="00E76C96"/>
    <w:rsid w:val="00E81E2B"/>
    <w:rsid w:val="00E965D0"/>
    <w:rsid w:val="00EA356E"/>
    <w:rsid w:val="00EA72FA"/>
    <w:rsid w:val="00EB4D27"/>
    <w:rsid w:val="00EB627C"/>
    <w:rsid w:val="00EC14CB"/>
    <w:rsid w:val="00EC4A42"/>
    <w:rsid w:val="00EE1658"/>
    <w:rsid w:val="00EE68FB"/>
    <w:rsid w:val="00EE6ED4"/>
    <w:rsid w:val="00EF484B"/>
    <w:rsid w:val="00F14936"/>
    <w:rsid w:val="00F33CAC"/>
    <w:rsid w:val="00F33DC8"/>
    <w:rsid w:val="00F40227"/>
    <w:rsid w:val="00F41AEA"/>
    <w:rsid w:val="00F4497D"/>
    <w:rsid w:val="00F456A6"/>
    <w:rsid w:val="00F53626"/>
    <w:rsid w:val="00F60538"/>
    <w:rsid w:val="00F675EB"/>
    <w:rsid w:val="00F71F74"/>
    <w:rsid w:val="00F80CCC"/>
    <w:rsid w:val="00F81094"/>
    <w:rsid w:val="00F82A10"/>
    <w:rsid w:val="00F947DA"/>
    <w:rsid w:val="00F970CC"/>
    <w:rsid w:val="00FA43AF"/>
    <w:rsid w:val="00FA4701"/>
    <w:rsid w:val="00FA51B3"/>
    <w:rsid w:val="00FA7248"/>
    <w:rsid w:val="00FB3680"/>
    <w:rsid w:val="00FC4FA2"/>
    <w:rsid w:val="00FD20BB"/>
    <w:rsid w:val="00FD4F11"/>
    <w:rsid w:val="00FD4F4D"/>
    <w:rsid w:val="00FE038B"/>
    <w:rsid w:val="00FE3782"/>
    <w:rsid w:val="00FE383B"/>
    <w:rsid w:val="00FE47CC"/>
    <w:rsid w:val="00FE50FB"/>
    <w:rsid w:val="00FF4C74"/>
    <w:rsid w:val="00FF5745"/>
    <w:rsid w:val="00FF7758"/>
    <w:rsid w:val="00FF7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029839"/>
  <w15:docId w15:val="{1D4C17CE-D3BA-4303-AC02-2A0BB478A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24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nhideWhenUsed/>
    <w:rsid w:val="00DB62B5"/>
    <w:pPr>
      <w:widowControl w:val="0"/>
      <w:wordWrap w:val="0"/>
      <w:autoSpaceDE w:val="0"/>
      <w:autoSpaceDN w:val="0"/>
    </w:pPr>
    <w:rPr>
      <w:kern w:val="2"/>
      <w:sz w:val="20"/>
      <w:lang w:eastAsia="ko-KR"/>
    </w:rPr>
  </w:style>
  <w:style w:type="character" w:customStyle="1" w:styleId="CommentTextChar">
    <w:name w:val="Comment Text Char"/>
    <w:basedOn w:val="DefaultParagraphFont"/>
    <w:link w:val="CommentText"/>
    <w:rsid w:val="00DB62B5"/>
    <w:rPr>
      <w:rFonts w:eastAsiaTheme="minorEastAsia"/>
      <w:kern w:val="2"/>
      <w:sz w:val="20"/>
      <w:lang w:eastAsia="ko-KR"/>
    </w:rPr>
  </w:style>
  <w:style w:type="character" w:styleId="CommentReference">
    <w:name w:val="annotation reference"/>
    <w:basedOn w:val="DefaultParagraphFont"/>
    <w:uiPriority w:val="99"/>
    <w:semiHidden/>
    <w:unhideWhenUsed/>
    <w:rsid w:val="00150AC8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0AC8"/>
    <w:pPr>
      <w:widowControl/>
      <w:wordWrap/>
      <w:autoSpaceDE/>
      <w:autoSpaceDN/>
      <w:spacing w:line="240" w:lineRule="auto"/>
    </w:pPr>
    <w:rPr>
      <w:rFonts w:eastAsiaTheme="minorHAnsi"/>
      <w:b/>
      <w:bCs/>
      <w:kern w:val="0"/>
      <w:szCs w:val="20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0AC8"/>
    <w:rPr>
      <w:rFonts w:eastAsiaTheme="minorEastAsia"/>
      <w:b/>
      <w:bCs/>
      <w:kern w:val="2"/>
      <w:sz w:val="20"/>
      <w:szCs w:val="20"/>
      <w:lang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0A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AC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A0C67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A0C67"/>
  </w:style>
  <w:style w:type="paragraph" w:styleId="Footer">
    <w:name w:val="footer"/>
    <w:basedOn w:val="Normal"/>
    <w:link w:val="FooterChar"/>
    <w:uiPriority w:val="99"/>
    <w:unhideWhenUsed/>
    <w:rsid w:val="000A0C67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A0C67"/>
  </w:style>
  <w:style w:type="table" w:styleId="TableGrid">
    <w:name w:val="Table Grid"/>
    <w:basedOn w:val="TableNormal"/>
    <w:uiPriority w:val="59"/>
    <w:rsid w:val="001A48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표 구분선1"/>
    <w:basedOn w:val="TableNormal"/>
    <w:next w:val="TableGrid"/>
    <w:uiPriority w:val="59"/>
    <w:rsid w:val="001A48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표 구분선2"/>
    <w:basedOn w:val="TableNormal"/>
    <w:next w:val="TableGrid"/>
    <w:uiPriority w:val="59"/>
    <w:rsid w:val="001A48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표 구분선3"/>
    <w:basedOn w:val="TableNormal"/>
    <w:next w:val="TableGrid"/>
    <w:uiPriority w:val="59"/>
    <w:rsid w:val="001A48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4868"/>
    <w:pPr>
      <w:ind w:leftChars="400" w:left="800"/>
    </w:pPr>
  </w:style>
  <w:style w:type="paragraph" w:styleId="NoSpacing">
    <w:name w:val="No Spacing"/>
    <w:uiPriority w:val="1"/>
    <w:qFormat/>
    <w:rsid w:val="00B0007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oleObject" Target="embeddings/oleObject2.bin"/><Relationship Id="rId33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jpe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oleObject" Target="embeddings/oleObject1.bin"/><Relationship Id="rId32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8.jpeg"/><Relationship Id="rId30" Type="http://schemas.openxmlformats.org/officeDocument/2006/relationships/footer" Target="footer1.xml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6E35285-0E09-4015-8E58-62B6D2755B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48</Pages>
  <Words>1524</Words>
  <Characters>8692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Alexander Wagner</cp:lastModifiedBy>
  <cp:revision>6</cp:revision>
  <cp:lastPrinted>2013-12-02T04:24:00Z</cp:lastPrinted>
  <dcterms:created xsi:type="dcterms:W3CDTF">2022-08-30T00:24:00Z</dcterms:created>
  <dcterms:modified xsi:type="dcterms:W3CDTF">2022-09-23T02:35:00Z</dcterms:modified>
</cp:coreProperties>
</file>